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2EA8" w:rsidRPr="00091517" w:rsidRDefault="0018573A">
      <w:pPr>
        <w:widowControl/>
        <w:jc w:val="left"/>
      </w:pPr>
      <w:r w:rsidRPr="00091517">
        <w:drawing>
          <wp:anchor distT="0" distB="0" distL="114300" distR="114300" simplePos="0" relativeHeight="251659264" behindDoc="1" locked="0" layoutInCell="1" allowOverlap="1">
            <wp:simplePos x="0" y="0"/>
            <wp:positionH relativeFrom="page">
              <wp:align>right</wp:align>
            </wp:positionH>
            <wp:positionV relativeFrom="paragraph">
              <wp:posOffset>-914400</wp:posOffset>
            </wp:positionV>
            <wp:extent cx="7574280" cy="10678160"/>
            <wp:effectExtent l="0" t="0" r="7620" b="8890"/>
            <wp:wrapNone/>
            <wp:docPr id="2060" name="图片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 name="图片 206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74280" cy="10678381"/>
                    </a:xfrm>
                    <a:prstGeom prst="rect">
                      <a:avLst/>
                    </a:prstGeom>
                  </pic:spPr>
                </pic:pic>
              </a:graphicData>
            </a:graphic>
          </wp:anchor>
        </w:drawing>
      </w:r>
    </w:p>
    <w:sdt>
      <w:sdtPr>
        <w:id w:val="-74593913"/>
      </w:sdtPr>
      <w:sdtContent>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372EA8">
          <w:pPr>
            <w:widowControl/>
            <w:jc w:val="left"/>
          </w:pPr>
        </w:p>
        <w:p w:rsidR="00372EA8" w:rsidRPr="00091517" w:rsidRDefault="00B84F38">
          <w:pPr>
            <w:widowControl/>
            <w:jc w:val="left"/>
          </w:pPr>
        </w:p>
      </w:sdtContent>
    </w:sdt>
    <w:p w:rsidR="00372EA8" w:rsidRPr="00091517" w:rsidRDefault="00372EA8">
      <w:pPr>
        <w:pStyle w:val="TOC1"/>
        <w:jc w:val="center"/>
        <w:rPr>
          <w:rFonts w:ascii="Times New Roman" w:hAnsi="Times New Roman" w:cs="Times New Roman"/>
          <w:lang w:val="zh-CN"/>
        </w:rPr>
        <w:sectPr w:rsidR="00372EA8" w:rsidRPr="00091517">
          <w:footerReference w:type="default" r:id="rId10"/>
          <w:footerReference w:type="first" r:id="rId11"/>
          <w:pgSz w:w="11906" w:h="16838"/>
          <w:pgMar w:top="1440" w:right="1800" w:bottom="993" w:left="1800" w:header="851" w:footer="992" w:gutter="0"/>
          <w:pgNumType w:start="0"/>
          <w:cols w:space="425"/>
          <w:docGrid w:type="lines" w:linePitch="312"/>
        </w:sectPr>
      </w:pPr>
    </w:p>
    <w:sdt>
      <w:sdtPr>
        <w:rPr>
          <w:rFonts w:ascii="Times New Roman" w:eastAsia="宋体" w:hAnsi="Times New Roman" w:cs="Times New Roman"/>
          <w:color w:val="auto"/>
          <w:kern w:val="2"/>
          <w:sz w:val="21"/>
          <w:szCs w:val="24"/>
          <w:lang w:val="zh-CN"/>
        </w:rPr>
        <w:id w:val="1891765740"/>
        <w:docPartObj>
          <w:docPartGallery w:val="Table of Contents"/>
          <w:docPartUnique/>
        </w:docPartObj>
      </w:sdtPr>
      <w:sdtEndPr>
        <w:rPr>
          <w:b/>
          <w:bCs/>
        </w:rPr>
      </w:sdtEndPr>
      <w:sdtContent>
        <w:p w:rsidR="00372EA8" w:rsidRPr="00091517" w:rsidRDefault="0018573A">
          <w:pPr>
            <w:pStyle w:val="TOC1"/>
            <w:jc w:val="center"/>
            <w:rPr>
              <w:rFonts w:ascii="Times New Roman" w:eastAsia="微软雅黑" w:hAnsi="Times New Roman" w:cs="Times New Roman"/>
              <w:color w:val="auto"/>
            </w:rPr>
          </w:pPr>
          <w:r w:rsidRPr="00091517">
            <w:rPr>
              <w:rFonts w:ascii="Times New Roman" w:eastAsia="微软雅黑" w:hAnsi="Times New Roman" w:cs="Times New Roman"/>
              <w:color w:val="auto"/>
              <w:lang w:val="zh-CN"/>
            </w:rPr>
            <w:t>目录</w:t>
          </w:r>
        </w:p>
        <w:p w:rsidR="00372EA8" w:rsidRPr="00091517" w:rsidRDefault="0018573A">
          <w:pPr>
            <w:pStyle w:val="10"/>
            <w:tabs>
              <w:tab w:val="right" w:leader="dot" w:pos="8296"/>
            </w:tabs>
            <w:rPr>
              <w:rFonts w:eastAsiaTheme="minorEastAsia"/>
              <w:szCs w:val="22"/>
            </w:rPr>
          </w:pPr>
          <w:r w:rsidRPr="00091517">
            <w:fldChar w:fldCharType="begin"/>
          </w:r>
          <w:r w:rsidRPr="00091517">
            <w:instrText xml:space="preserve"> TOC \o "1-3" \h \z \u </w:instrText>
          </w:r>
          <w:r w:rsidRPr="00091517">
            <w:fldChar w:fldCharType="separate"/>
          </w:r>
          <w:hyperlink w:anchor="_Toc515466917" w:history="1">
            <w:r w:rsidRPr="00091517">
              <w:rPr>
                <w:rStyle w:val="a9"/>
                <w:rFonts w:eastAsia="微软雅黑"/>
                <w:b/>
              </w:rPr>
              <w:t>一、概述</w:t>
            </w:r>
            <w:r w:rsidRPr="00091517">
              <w:tab/>
            </w:r>
            <w:r w:rsidRPr="00091517">
              <w:fldChar w:fldCharType="begin"/>
            </w:r>
            <w:r w:rsidRPr="00091517">
              <w:instrText xml:space="preserve"> PAGEREF _Toc515466917 \h </w:instrText>
            </w:r>
            <w:r w:rsidRPr="00091517">
              <w:fldChar w:fldCharType="separate"/>
            </w:r>
            <w:r w:rsidRPr="00091517">
              <w:t>1</w:t>
            </w:r>
            <w:r w:rsidRPr="00091517">
              <w:fldChar w:fldCharType="end"/>
            </w:r>
          </w:hyperlink>
        </w:p>
        <w:p w:rsidR="00372EA8" w:rsidRPr="00091517" w:rsidRDefault="00B84F38">
          <w:pPr>
            <w:pStyle w:val="2"/>
            <w:rPr>
              <w:rFonts w:eastAsiaTheme="minorEastAsia"/>
              <w:szCs w:val="22"/>
            </w:rPr>
          </w:pPr>
          <w:hyperlink w:anchor="_Toc515466918"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什么是教链（</w:t>
            </w:r>
            <w:r w:rsidR="0018573A" w:rsidRPr="00091517">
              <w:rPr>
                <w:rStyle w:val="a9"/>
                <w:rFonts w:eastAsia="微软雅黑"/>
              </w:rPr>
              <w:t>JLL</w:t>
            </w:r>
            <w:r w:rsidR="0018573A" w:rsidRPr="00091517">
              <w:rPr>
                <w:rStyle w:val="a9"/>
                <w:rFonts w:eastAsia="微软雅黑"/>
              </w:rPr>
              <w:t>）</w:t>
            </w:r>
            <w:r w:rsidR="0018573A" w:rsidRPr="00091517">
              <w:tab/>
            </w:r>
            <w:r w:rsidR="0018573A" w:rsidRPr="00091517">
              <w:fldChar w:fldCharType="begin"/>
            </w:r>
            <w:r w:rsidR="0018573A" w:rsidRPr="00091517">
              <w:instrText xml:space="preserve"> PAGEREF _Toc515466918 \h </w:instrText>
            </w:r>
            <w:r w:rsidR="0018573A" w:rsidRPr="00091517">
              <w:fldChar w:fldCharType="separate"/>
            </w:r>
            <w:r w:rsidR="0018573A" w:rsidRPr="00091517">
              <w:t>3</w:t>
            </w:r>
            <w:r w:rsidR="0018573A" w:rsidRPr="00091517">
              <w:fldChar w:fldCharType="end"/>
            </w:r>
          </w:hyperlink>
        </w:p>
        <w:p w:rsidR="00372EA8" w:rsidRPr="00091517" w:rsidRDefault="00B84F38">
          <w:pPr>
            <w:pStyle w:val="2"/>
            <w:rPr>
              <w:rFonts w:eastAsiaTheme="minorEastAsia"/>
              <w:szCs w:val="22"/>
            </w:rPr>
          </w:pPr>
          <w:hyperlink w:anchor="_Toc515466919"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使命</w:t>
            </w:r>
            <w:r w:rsidR="0018573A" w:rsidRPr="00091517">
              <w:rPr>
                <w:rStyle w:val="a9"/>
                <w:rFonts w:eastAsia="微软雅黑"/>
              </w:rPr>
              <w:t>·</w:t>
            </w:r>
            <w:r w:rsidR="0018573A" w:rsidRPr="00091517">
              <w:rPr>
                <w:rStyle w:val="a9"/>
                <w:rFonts w:eastAsia="微软雅黑"/>
              </w:rPr>
              <w:t>愿景</w:t>
            </w:r>
            <w:r w:rsidR="0018573A" w:rsidRPr="00091517">
              <w:rPr>
                <w:rStyle w:val="a9"/>
                <w:rFonts w:eastAsia="微软雅黑"/>
              </w:rPr>
              <w:t>·</w:t>
            </w:r>
            <w:r w:rsidR="0018573A" w:rsidRPr="00091517">
              <w:rPr>
                <w:rStyle w:val="a9"/>
                <w:rFonts w:eastAsia="微软雅黑"/>
              </w:rPr>
              <w:t>目标</w:t>
            </w:r>
            <w:r w:rsidR="0018573A" w:rsidRPr="00091517">
              <w:tab/>
            </w:r>
            <w:r w:rsidR="0018573A" w:rsidRPr="00091517">
              <w:fldChar w:fldCharType="begin"/>
            </w:r>
            <w:r w:rsidR="0018573A" w:rsidRPr="00091517">
              <w:instrText xml:space="preserve"> PAGEREF _Toc515466919 \h </w:instrText>
            </w:r>
            <w:r w:rsidR="0018573A" w:rsidRPr="00091517">
              <w:fldChar w:fldCharType="separate"/>
            </w:r>
            <w:r w:rsidR="0018573A" w:rsidRPr="00091517">
              <w:t>3</w:t>
            </w:r>
            <w:r w:rsidR="0018573A" w:rsidRPr="00091517">
              <w:fldChar w:fldCharType="end"/>
            </w:r>
          </w:hyperlink>
        </w:p>
        <w:p w:rsidR="00372EA8" w:rsidRPr="00091517" w:rsidRDefault="00B84F38">
          <w:pPr>
            <w:pStyle w:val="2"/>
            <w:rPr>
              <w:rFonts w:eastAsiaTheme="minorEastAsia"/>
              <w:szCs w:val="22"/>
            </w:rPr>
          </w:pPr>
          <w:hyperlink w:anchor="_Toc515466920"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的价值观</w:t>
            </w:r>
            <w:r w:rsidR="0018573A" w:rsidRPr="00091517">
              <w:tab/>
            </w:r>
            <w:r w:rsidR="0018573A" w:rsidRPr="00091517">
              <w:fldChar w:fldCharType="begin"/>
            </w:r>
            <w:r w:rsidR="0018573A" w:rsidRPr="00091517">
              <w:instrText xml:space="preserve"> PAGEREF _Toc515466920 \h </w:instrText>
            </w:r>
            <w:r w:rsidR="0018573A" w:rsidRPr="00091517">
              <w:fldChar w:fldCharType="separate"/>
            </w:r>
            <w:r w:rsidR="0018573A" w:rsidRPr="00091517">
              <w:t>4</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21" w:history="1">
            <w:r w:rsidR="0018573A" w:rsidRPr="00091517">
              <w:rPr>
                <w:rStyle w:val="a9"/>
                <w:rFonts w:eastAsia="微软雅黑"/>
                <w:b/>
              </w:rPr>
              <w:t>二、教链（</w:t>
            </w:r>
            <w:r w:rsidR="0018573A" w:rsidRPr="00091517">
              <w:rPr>
                <w:rStyle w:val="a9"/>
                <w:rFonts w:eastAsia="微软雅黑"/>
                <w:b/>
              </w:rPr>
              <w:t>JLL</w:t>
            </w:r>
            <w:r w:rsidR="0018573A" w:rsidRPr="00091517">
              <w:rPr>
                <w:rStyle w:val="a9"/>
                <w:rFonts w:eastAsia="微软雅黑"/>
                <w:b/>
              </w:rPr>
              <w:t>）市场背景</w:t>
            </w:r>
            <w:r w:rsidR="0018573A" w:rsidRPr="00091517">
              <w:tab/>
            </w:r>
            <w:r w:rsidR="0018573A" w:rsidRPr="00091517">
              <w:fldChar w:fldCharType="begin"/>
            </w:r>
            <w:r w:rsidR="0018573A" w:rsidRPr="00091517">
              <w:instrText xml:space="preserve"> PAGEREF _Toc515466921 \h </w:instrText>
            </w:r>
            <w:r w:rsidR="0018573A" w:rsidRPr="00091517">
              <w:fldChar w:fldCharType="separate"/>
            </w:r>
            <w:r w:rsidR="0018573A" w:rsidRPr="00091517">
              <w:t>7</w:t>
            </w:r>
            <w:r w:rsidR="0018573A" w:rsidRPr="00091517">
              <w:fldChar w:fldCharType="end"/>
            </w:r>
          </w:hyperlink>
        </w:p>
        <w:p w:rsidR="00372EA8" w:rsidRPr="00091517" w:rsidRDefault="00B84F38">
          <w:pPr>
            <w:pStyle w:val="2"/>
            <w:rPr>
              <w:rFonts w:eastAsiaTheme="minorEastAsia"/>
              <w:szCs w:val="22"/>
            </w:rPr>
          </w:pPr>
          <w:hyperlink w:anchor="_Toc515466922"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教育市场背景</w:t>
            </w:r>
            <w:r w:rsidR="0018573A" w:rsidRPr="00091517">
              <w:tab/>
            </w:r>
            <w:r w:rsidR="0018573A" w:rsidRPr="00091517">
              <w:fldChar w:fldCharType="begin"/>
            </w:r>
            <w:r w:rsidR="0018573A" w:rsidRPr="00091517">
              <w:instrText xml:space="preserve"> PAGEREF _Toc515466922 \h </w:instrText>
            </w:r>
            <w:r w:rsidR="0018573A" w:rsidRPr="00091517">
              <w:fldChar w:fldCharType="separate"/>
            </w:r>
            <w:r w:rsidR="0018573A" w:rsidRPr="00091517">
              <w:t>7</w:t>
            </w:r>
            <w:r w:rsidR="0018573A" w:rsidRPr="00091517">
              <w:fldChar w:fldCharType="end"/>
            </w:r>
          </w:hyperlink>
        </w:p>
        <w:p w:rsidR="00372EA8" w:rsidRPr="00091517" w:rsidRDefault="00B84F38">
          <w:pPr>
            <w:pStyle w:val="2"/>
            <w:rPr>
              <w:rFonts w:eastAsiaTheme="minorEastAsia"/>
              <w:szCs w:val="22"/>
            </w:rPr>
          </w:pPr>
          <w:hyperlink w:anchor="_Toc515466923"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传统教育产业现存痛点</w:t>
            </w:r>
            <w:r w:rsidR="0018573A" w:rsidRPr="00091517">
              <w:tab/>
            </w:r>
            <w:r w:rsidR="0018573A" w:rsidRPr="00091517">
              <w:fldChar w:fldCharType="begin"/>
            </w:r>
            <w:r w:rsidR="0018573A" w:rsidRPr="00091517">
              <w:instrText xml:space="preserve"> PAGEREF _Toc515466923 \h </w:instrText>
            </w:r>
            <w:r w:rsidR="0018573A" w:rsidRPr="00091517">
              <w:fldChar w:fldCharType="separate"/>
            </w:r>
            <w:r w:rsidR="0018573A" w:rsidRPr="00091517">
              <w:t>10</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24" w:history="1">
            <w:r w:rsidR="0018573A" w:rsidRPr="00091517">
              <w:rPr>
                <w:rStyle w:val="a9"/>
                <w:rFonts w:eastAsia="微软雅黑"/>
                <w:b/>
              </w:rPr>
              <w:t>三、教链（</w:t>
            </w:r>
            <w:r w:rsidR="0018573A" w:rsidRPr="00091517">
              <w:rPr>
                <w:rStyle w:val="a9"/>
                <w:rFonts w:eastAsia="微软雅黑"/>
                <w:b/>
              </w:rPr>
              <w:t>JLL)</w:t>
            </w:r>
            <w:r w:rsidR="0018573A" w:rsidRPr="00091517">
              <w:rPr>
                <w:rStyle w:val="a9"/>
                <w:rFonts w:eastAsia="微软雅黑"/>
                <w:b/>
              </w:rPr>
              <w:t>创新与变革</w:t>
            </w:r>
            <w:r w:rsidR="0018573A" w:rsidRPr="00091517">
              <w:tab/>
            </w:r>
            <w:r w:rsidR="0018573A" w:rsidRPr="00091517">
              <w:fldChar w:fldCharType="begin"/>
            </w:r>
            <w:r w:rsidR="0018573A" w:rsidRPr="00091517">
              <w:instrText xml:space="preserve"> PAGEREF _Toc515466924 \h </w:instrText>
            </w:r>
            <w:r w:rsidR="0018573A" w:rsidRPr="00091517">
              <w:fldChar w:fldCharType="separate"/>
            </w:r>
            <w:r w:rsidR="0018573A" w:rsidRPr="00091517">
              <w:t>14</w:t>
            </w:r>
            <w:r w:rsidR="0018573A" w:rsidRPr="00091517">
              <w:fldChar w:fldCharType="end"/>
            </w:r>
          </w:hyperlink>
        </w:p>
        <w:p w:rsidR="00372EA8" w:rsidRPr="00091517" w:rsidRDefault="00B84F38">
          <w:pPr>
            <w:pStyle w:val="2"/>
            <w:rPr>
              <w:rFonts w:eastAsiaTheme="minorEastAsia"/>
              <w:szCs w:val="22"/>
            </w:rPr>
          </w:pPr>
          <w:hyperlink w:anchor="_Toc515466925"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变革的核心</w:t>
            </w:r>
            <w:r w:rsidR="0018573A" w:rsidRPr="00091517">
              <w:tab/>
            </w:r>
            <w:r w:rsidR="0018573A" w:rsidRPr="00091517">
              <w:fldChar w:fldCharType="begin"/>
            </w:r>
            <w:r w:rsidR="0018573A" w:rsidRPr="00091517">
              <w:instrText xml:space="preserve"> PAGEREF _Toc515466925 \h </w:instrText>
            </w:r>
            <w:r w:rsidR="0018573A" w:rsidRPr="00091517">
              <w:fldChar w:fldCharType="separate"/>
            </w:r>
            <w:r w:rsidR="0018573A" w:rsidRPr="00091517">
              <w:t>14</w:t>
            </w:r>
            <w:r w:rsidR="0018573A" w:rsidRPr="00091517">
              <w:fldChar w:fldCharType="end"/>
            </w:r>
          </w:hyperlink>
        </w:p>
        <w:p w:rsidR="00372EA8" w:rsidRPr="00091517" w:rsidRDefault="00B84F38">
          <w:pPr>
            <w:pStyle w:val="2"/>
            <w:rPr>
              <w:rFonts w:eastAsiaTheme="minorEastAsia"/>
              <w:szCs w:val="22"/>
            </w:rPr>
          </w:pPr>
          <w:hyperlink w:anchor="_Toc515466926"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利用技术重塑市场模型</w:t>
            </w:r>
            <w:r w:rsidR="0018573A" w:rsidRPr="00091517">
              <w:tab/>
            </w:r>
            <w:r w:rsidR="0018573A" w:rsidRPr="00091517">
              <w:fldChar w:fldCharType="begin"/>
            </w:r>
            <w:r w:rsidR="0018573A" w:rsidRPr="00091517">
              <w:instrText xml:space="preserve"> PAGEREF _Toc515466926 \h </w:instrText>
            </w:r>
            <w:r w:rsidR="0018573A" w:rsidRPr="00091517">
              <w:fldChar w:fldCharType="separate"/>
            </w:r>
            <w:r w:rsidR="0018573A" w:rsidRPr="00091517">
              <w:t>14</w:t>
            </w:r>
            <w:r w:rsidR="0018573A" w:rsidRPr="00091517">
              <w:fldChar w:fldCharType="end"/>
            </w:r>
          </w:hyperlink>
        </w:p>
        <w:p w:rsidR="00372EA8" w:rsidRPr="00091517" w:rsidRDefault="00B84F38">
          <w:pPr>
            <w:pStyle w:val="2"/>
            <w:rPr>
              <w:rFonts w:eastAsiaTheme="minorEastAsia"/>
              <w:szCs w:val="22"/>
            </w:rPr>
          </w:pPr>
          <w:hyperlink w:anchor="_Toc515466927"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行为的定义</w:t>
            </w:r>
            <w:r w:rsidR="0018573A" w:rsidRPr="00091517">
              <w:tab/>
            </w:r>
            <w:r w:rsidR="0018573A" w:rsidRPr="00091517">
              <w:fldChar w:fldCharType="begin"/>
            </w:r>
            <w:r w:rsidR="0018573A" w:rsidRPr="00091517">
              <w:instrText xml:space="preserve"> PAGEREF _Toc515466927 \h </w:instrText>
            </w:r>
            <w:r w:rsidR="0018573A" w:rsidRPr="00091517">
              <w:fldChar w:fldCharType="separate"/>
            </w:r>
            <w:r w:rsidR="0018573A" w:rsidRPr="00091517">
              <w:t>14</w:t>
            </w:r>
            <w:r w:rsidR="0018573A" w:rsidRPr="00091517">
              <w:fldChar w:fldCharType="end"/>
            </w:r>
          </w:hyperlink>
        </w:p>
        <w:p w:rsidR="00372EA8" w:rsidRPr="00091517" w:rsidRDefault="00B84F38">
          <w:pPr>
            <w:pStyle w:val="2"/>
            <w:rPr>
              <w:rFonts w:eastAsiaTheme="minorEastAsia"/>
              <w:szCs w:val="22"/>
            </w:rPr>
          </w:pPr>
          <w:hyperlink w:anchor="_Toc515466928" w:history="1">
            <w:r w:rsidR="0018573A" w:rsidRPr="00091517">
              <w:rPr>
                <w:rStyle w:val="a9"/>
                <w:rFonts w:eastAsia="微软雅黑"/>
              </w:rPr>
              <w:t>4.</w:t>
            </w:r>
            <w:r w:rsidR="0018573A" w:rsidRPr="00091517">
              <w:rPr>
                <w:rFonts w:eastAsiaTheme="minorEastAsia"/>
                <w:szCs w:val="22"/>
              </w:rPr>
              <w:tab/>
            </w:r>
            <w:r w:rsidR="0018573A" w:rsidRPr="00091517">
              <w:rPr>
                <w:rStyle w:val="a9"/>
                <w:rFonts w:eastAsia="微软雅黑"/>
              </w:rPr>
              <w:t>教育产业区块链变革结果</w:t>
            </w:r>
            <w:r w:rsidR="0018573A" w:rsidRPr="00091517">
              <w:tab/>
            </w:r>
            <w:r w:rsidR="0018573A" w:rsidRPr="00091517">
              <w:fldChar w:fldCharType="begin"/>
            </w:r>
            <w:r w:rsidR="0018573A" w:rsidRPr="00091517">
              <w:instrText xml:space="preserve"> PAGEREF _Toc515466928 \h </w:instrText>
            </w:r>
            <w:r w:rsidR="0018573A" w:rsidRPr="00091517">
              <w:fldChar w:fldCharType="separate"/>
            </w:r>
            <w:r w:rsidR="0018573A" w:rsidRPr="00091517">
              <w:t>15</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29" w:history="1">
            <w:r w:rsidR="0018573A" w:rsidRPr="00091517">
              <w:rPr>
                <w:rStyle w:val="a9"/>
                <w:rFonts w:eastAsia="微软雅黑"/>
                <w:b/>
              </w:rPr>
              <w:t>四、教链（</w:t>
            </w:r>
            <w:r w:rsidR="0018573A" w:rsidRPr="00091517">
              <w:rPr>
                <w:rStyle w:val="a9"/>
                <w:rFonts w:eastAsia="微软雅黑"/>
                <w:b/>
              </w:rPr>
              <w:t>JLL</w:t>
            </w:r>
            <w:r w:rsidR="0018573A" w:rsidRPr="00091517">
              <w:rPr>
                <w:rStyle w:val="a9"/>
                <w:rFonts w:eastAsia="微软雅黑"/>
                <w:b/>
              </w:rPr>
              <w:t>）技术体系</w:t>
            </w:r>
            <w:r w:rsidR="0018573A" w:rsidRPr="00091517">
              <w:tab/>
            </w:r>
            <w:r w:rsidR="0018573A" w:rsidRPr="00091517">
              <w:fldChar w:fldCharType="begin"/>
            </w:r>
            <w:r w:rsidR="0018573A" w:rsidRPr="00091517">
              <w:instrText xml:space="preserve"> PAGEREF _Toc515466929 \h </w:instrText>
            </w:r>
            <w:r w:rsidR="0018573A" w:rsidRPr="00091517">
              <w:fldChar w:fldCharType="separate"/>
            </w:r>
            <w:r w:rsidR="0018573A" w:rsidRPr="00091517">
              <w:t>17</w:t>
            </w:r>
            <w:r w:rsidR="0018573A" w:rsidRPr="00091517">
              <w:fldChar w:fldCharType="end"/>
            </w:r>
          </w:hyperlink>
        </w:p>
        <w:p w:rsidR="00372EA8" w:rsidRPr="00091517" w:rsidRDefault="00B84F38">
          <w:pPr>
            <w:pStyle w:val="2"/>
            <w:rPr>
              <w:rFonts w:eastAsiaTheme="minorEastAsia"/>
              <w:szCs w:val="22"/>
            </w:rPr>
          </w:pPr>
          <w:hyperlink w:anchor="_Toc515466930"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技术体系</w:t>
            </w:r>
            <w:r w:rsidR="0018573A" w:rsidRPr="00091517">
              <w:tab/>
            </w:r>
            <w:r w:rsidR="0018573A" w:rsidRPr="00091517">
              <w:fldChar w:fldCharType="begin"/>
            </w:r>
            <w:r w:rsidR="0018573A" w:rsidRPr="00091517">
              <w:instrText xml:space="preserve"> PAGEREF _Toc515466930 \h </w:instrText>
            </w:r>
            <w:r w:rsidR="0018573A" w:rsidRPr="00091517">
              <w:fldChar w:fldCharType="separate"/>
            </w:r>
            <w:r w:rsidR="0018573A" w:rsidRPr="00091517">
              <w:t>17</w:t>
            </w:r>
            <w:r w:rsidR="0018573A" w:rsidRPr="00091517">
              <w:fldChar w:fldCharType="end"/>
            </w:r>
          </w:hyperlink>
        </w:p>
        <w:p w:rsidR="00372EA8" w:rsidRPr="00091517" w:rsidRDefault="00B84F38">
          <w:pPr>
            <w:pStyle w:val="2"/>
            <w:rPr>
              <w:rFonts w:eastAsiaTheme="minorEastAsia"/>
              <w:szCs w:val="22"/>
            </w:rPr>
          </w:pPr>
          <w:hyperlink w:anchor="_Toc515466931"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应用信任体系</w:t>
            </w:r>
            <w:r w:rsidR="0018573A" w:rsidRPr="00091517">
              <w:tab/>
            </w:r>
            <w:r w:rsidR="0018573A" w:rsidRPr="00091517">
              <w:fldChar w:fldCharType="begin"/>
            </w:r>
            <w:r w:rsidR="0018573A" w:rsidRPr="00091517">
              <w:instrText xml:space="preserve"> PAGEREF _Toc515466931 \h </w:instrText>
            </w:r>
            <w:r w:rsidR="0018573A" w:rsidRPr="00091517">
              <w:fldChar w:fldCharType="separate"/>
            </w:r>
            <w:r w:rsidR="0018573A" w:rsidRPr="00091517">
              <w:t>19</w:t>
            </w:r>
            <w:r w:rsidR="0018573A" w:rsidRPr="00091517">
              <w:fldChar w:fldCharType="end"/>
            </w:r>
          </w:hyperlink>
        </w:p>
        <w:p w:rsidR="00372EA8" w:rsidRPr="00091517" w:rsidRDefault="00B84F38">
          <w:pPr>
            <w:pStyle w:val="2"/>
            <w:rPr>
              <w:rFonts w:eastAsiaTheme="minorEastAsia"/>
              <w:szCs w:val="22"/>
            </w:rPr>
          </w:pPr>
          <w:hyperlink w:anchor="_Toc515466932"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技术架构</w:t>
            </w:r>
            <w:r w:rsidR="0018573A" w:rsidRPr="00091517">
              <w:tab/>
            </w:r>
            <w:r w:rsidR="0018573A" w:rsidRPr="00091517">
              <w:fldChar w:fldCharType="begin"/>
            </w:r>
            <w:r w:rsidR="0018573A" w:rsidRPr="00091517">
              <w:instrText xml:space="preserve"> PAGEREF _Toc515466932 \h </w:instrText>
            </w:r>
            <w:r w:rsidR="0018573A" w:rsidRPr="00091517">
              <w:fldChar w:fldCharType="separate"/>
            </w:r>
            <w:r w:rsidR="0018573A" w:rsidRPr="00091517">
              <w:t>23</w:t>
            </w:r>
            <w:r w:rsidR="0018573A" w:rsidRPr="00091517">
              <w:fldChar w:fldCharType="end"/>
            </w:r>
          </w:hyperlink>
        </w:p>
        <w:p w:rsidR="00372EA8" w:rsidRPr="00091517" w:rsidRDefault="00B84F38">
          <w:pPr>
            <w:pStyle w:val="2"/>
            <w:rPr>
              <w:rFonts w:eastAsiaTheme="minorEastAsia"/>
              <w:szCs w:val="22"/>
            </w:rPr>
          </w:pPr>
          <w:hyperlink w:anchor="_Toc515466933" w:history="1">
            <w:r w:rsidR="0018573A" w:rsidRPr="00091517">
              <w:rPr>
                <w:rStyle w:val="a9"/>
                <w:rFonts w:eastAsia="微软雅黑"/>
              </w:rPr>
              <w:t>4.</w:t>
            </w:r>
            <w:r w:rsidR="0018573A" w:rsidRPr="00091517">
              <w:rPr>
                <w:rFonts w:eastAsiaTheme="minorEastAsia"/>
                <w:szCs w:val="22"/>
              </w:rPr>
              <w:tab/>
            </w:r>
            <w:r w:rsidR="0018573A" w:rsidRPr="00091517">
              <w:rPr>
                <w:rStyle w:val="a9"/>
                <w:rFonts w:eastAsia="微软雅黑"/>
              </w:rPr>
              <w:t>多样认证体系</w:t>
            </w:r>
            <w:r w:rsidR="0018573A" w:rsidRPr="00091517">
              <w:tab/>
            </w:r>
            <w:r w:rsidR="0018573A" w:rsidRPr="00091517">
              <w:fldChar w:fldCharType="begin"/>
            </w:r>
            <w:r w:rsidR="0018573A" w:rsidRPr="00091517">
              <w:instrText xml:space="preserve"> PAGEREF _Toc515466933 \h </w:instrText>
            </w:r>
            <w:r w:rsidR="0018573A" w:rsidRPr="00091517">
              <w:fldChar w:fldCharType="separate"/>
            </w:r>
            <w:r w:rsidR="0018573A" w:rsidRPr="00091517">
              <w:t>25</w:t>
            </w:r>
            <w:r w:rsidR="0018573A" w:rsidRPr="00091517">
              <w:fldChar w:fldCharType="end"/>
            </w:r>
          </w:hyperlink>
        </w:p>
        <w:p w:rsidR="00372EA8" w:rsidRPr="00091517" w:rsidRDefault="00B84F38">
          <w:pPr>
            <w:pStyle w:val="2"/>
            <w:rPr>
              <w:rFonts w:eastAsiaTheme="minorEastAsia"/>
              <w:szCs w:val="22"/>
            </w:rPr>
          </w:pPr>
          <w:hyperlink w:anchor="_Toc515466934" w:history="1">
            <w:r w:rsidR="0018573A" w:rsidRPr="00091517">
              <w:rPr>
                <w:rStyle w:val="a9"/>
                <w:rFonts w:eastAsia="微软雅黑"/>
              </w:rPr>
              <w:t>5.</w:t>
            </w:r>
            <w:r w:rsidR="0018573A" w:rsidRPr="00091517">
              <w:rPr>
                <w:rFonts w:eastAsiaTheme="minorEastAsia"/>
                <w:szCs w:val="22"/>
              </w:rPr>
              <w:tab/>
            </w:r>
            <w:r w:rsidR="0018573A" w:rsidRPr="00091517">
              <w:rPr>
                <w:rStyle w:val="a9"/>
                <w:rFonts w:eastAsia="微软雅黑"/>
              </w:rPr>
              <w:t>数据交换体系</w:t>
            </w:r>
            <w:r w:rsidR="0018573A" w:rsidRPr="00091517">
              <w:tab/>
            </w:r>
            <w:r w:rsidR="0018573A" w:rsidRPr="00091517">
              <w:fldChar w:fldCharType="begin"/>
            </w:r>
            <w:r w:rsidR="0018573A" w:rsidRPr="00091517">
              <w:instrText xml:space="preserve"> PAGEREF _Toc515466934 \h </w:instrText>
            </w:r>
            <w:r w:rsidR="0018573A" w:rsidRPr="00091517">
              <w:fldChar w:fldCharType="separate"/>
            </w:r>
            <w:r w:rsidR="0018573A" w:rsidRPr="00091517">
              <w:t>27</w:t>
            </w:r>
            <w:r w:rsidR="0018573A" w:rsidRPr="00091517">
              <w:fldChar w:fldCharType="end"/>
            </w:r>
          </w:hyperlink>
        </w:p>
        <w:p w:rsidR="00372EA8" w:rsidRPr="00091517" w:rsidRDefault="00B84F38">
          <w:pPr>
            <w:pStyle w:val="2"/>
            <w:rPr>
              <w:rFonts w:eastAsiaTheme="minorEastAsia"/>
              <w:szCs w:val="22"/>
            </w:rPr>
          </w:pPr>
          <w:hyperlink w:anchor="_Toc515466935" w:history="1">
            <w:r w:rsidR="0018573A" w:rsidRPr="00091517">
              <w:rPr>
                <w:rStyle w:val="a9"/>
                <w:rFonts w:eastAsia="微软雅黑"/>
              </w:rPr>
              <w:t>6.</w:t>
            </w:r>
            <w:r w:rsidR="0018573A" w:rsidRPr="00091517">
              <w:rPr>
                <w:rFonts w:eastAsiaTheme="minorEastAsia"/>
                <w:szCs w:val="22"/>
              </w:rPr>
              <w:tab/>
            </w:r>
            <w:r w:rsidR="0018573A" w:rsidRPr="00091517">
              <w:rPr>
                <w:rStyle w:val="a9"/>
                <w:rFonts w:eastAsia="微软雅黑"/>
              </w:rPr>
              <w:t>海量存储</w:t>
            </w:r>
            <w:r w:rsidR="0018573A" w:rsidRPr="00091517">
              <w:tab/>
            </w:r>
            <w:r w:rsidR="0018573A" w:rsidRPr="00091517">
              <w:fldChar w:fldCharType="begin"/>
            </w:r>
            <w:r w:rsidR="0018573A" w:rsidRPr="00091517">
              <w:instrText xml:space="preserve"> PAGEREF _Toc515466935 \h </w:instrText>
            </w:r>
            <w:r w:rsidR="0018573A" w:rsidRPr="00091517">
              <w:fldChar w:fldCharType="separate"/>
            </w:r>
            <w:r w:rsidR="0018573A" w:rsidRPr="00091517">
              <w:t>29</w:t>
            </w:r>
            <w:r w:rsidR="0018573A" w:rsidRPr="00091517">
              <w:fldChar w:fldCharType="end"/>
            </w:r>
          </w:hyperlink>
        </w:p>
        <w:p w:rsidR="00372EA8" w:rsidRPr="00091517" w:rsidRDefault="00B84F38">
          <w:pPr>
            <w:pStyle w:val="2"/>
            <w:rPr>
              <w:rFonts w:eastAsiaTheme="minorEastAsia"/>
              <w:szCs w:val="22"/>
            </w:rPr>
          </w:pPr>
          <w:hyperlink w:anchor="_Toc515466936" w:history="1">
            <w:r w:rsidR="0018573A" w:rsidRPr="00091517">
              <w:rPr>
                <w:rStyle w:val="a9"/>
                <w:rFonts w:eastAsia="微软雅黑"/>
              </w:rPr>
              <w:t>7.</w:t>
            </w:r>
            <w:r w:rsidR="0018573A" w:rsidRPr="00091517">
              <w:rPr>
                <w:rFonts w:eastAsiaTheme="minorEastAsia"/>
                <w:szCs w:val="22"/>
              </w:rPr>
              <w:tab/>
            </w:r>
            <w:r w:rsidR="0018573A" w:rsidRPr="00091517">
              <w:rPr>
                <w:rStyle w:val="a9"/>
                <w:rFonts w:eastAsia="微软雅黑"/>
              </w:rPr>
              <w:t>海量</w:t>
            </w:r>
            <w:r w:rsidR="0018573A" w:rsidRPr="00091517">
              <w:rPr>
                <w:rStyle w:val="a9"/>
                <w:rFonts w:eastAsia="微软雅黑"/>
              </w:rPr>
              <w:t>IP</w:t>
            </w:r>
            <w:r w:rsidR="0018573A" w:rsidRPr="00091517">
              <w:rPr>
                <w:rStyle w:val="a9"/>
                <w:rFonts w:eastAsia="微软雅黑"/>
              </w:rPr>
              <w:t>数据存储</w:t>
            </w:r>
            <w:r w:rsidR="0018573A" w:rsidRPr="00091517">
              <w:tab/>
            </w:r>
            <w:r w:rsidR="0018573A" w:rsidRPr="00091517">
              <w:fldChar w:fldCharType="begin"/>
            </w:r>
            <w:r w:rsidR="0018573A" w:rsidRPr="00091517">
              <w:instrText xml:space="preserve"> PAGEREF _Toc515466936 \h </w:instrText>
            </w:r>
            <w:r w:rsidR="0018573A" w:rsidRPr="00091517">
              <w:fldChar w:fldCharType="separate"/>
            </w:r>
            <w:r w:rsidR="0018573A" w:rsidRPr="00091517">
              <w:t>35</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37" w:history="1">
            <w:r w:rsidR="0018573A" w:rsidRPr="00091517">
              <w:rPr>
                <w:rStyle w:val="a9"/>
                <w:rFonts w:eastAsia="微软雅黑"/>
                <w:b/>
              </w:rPr>
              <w:t>五、教链（</w:t>
            </w:r>
            <w:r w:rsidR="0018573A" w:rsidRPr="00091517">
              <w:rPr>
                <w:rStyle w:val="a9"/>
                <w:rFonts w:eastAsia="微软雅黑"/>
                <w:b/>
              </w:rPr>
              <w:t>JLL)</w:t>
            </w:r>
            <w:r w:rsidR="0018573A" w:rsidRPr="00091517">
              <w:rPr>
                <w:rStyle w:val="a9"/>
                <w:rFonts w:eastAsia="微软雅黑"/>
                <w:b/>
              </w:rPr>
              <w:t>解决方案</w:t>
            </w:r>
            <w:r w:rsidR="0018573A" w:rsidRPr="00091517">
              <w:tab/>
            </w:r>
            <w:r w:rsidR="0018573A" w:rsidRPr="00091517">
              <w:fldChar w:fldCharType="begin"/>
            </w:r>
            <w:r w:rsidR="0018573A" w:rsidRPr="00091517">
              <w:instrText xml:space="preserve"> PAGEREF _Toc515466937 \h </w:instrText>
            </w:r>
            <w:r w:rsidR="0018573A" w:rsidRPr="00091517">
              <w:fldChar w:fldCharType="separate"/>
            </w:r>
            <w:r w:rsidR="0018573A" w:rsidRPr="00091517">
              <w:t>37</w:t>
            </w:r>
            <w:r w:rsidR="0018573A" w:rsidRPr="00091517">
              <w:fldChar w:fldCharType="end"/>
            </w:r>
          </w:hyperlink>
        </w:p>
        <w:p w:rsidR="00372EA8" w:rsidRPr="00091517" w:rsidRDefault="00B84F38">
          <w:pPr>
            <w:pStyle w:val="2"/>
            <w:rPr>
              <w:rFonts w:eastAsiaTheme="minorEastAsia"/>
              <w:szCs w:val="22"/>
            </w:rPr>
          </w:pPr>
          <w:hyperlink w:anchor="_Toc515466938"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社区部落</w:t>
            </w:r>
            <w:r w:rsidR="0018573A" w:rsidRPr="00091517">
              <w:tab/>
            </w:r>
            <w:r w:rsidR="0018573A" w:rsidRPr="00091517">
              <w:fldChar w:fldCharType="begin"/>
            </w:r>
            <w:r w:rsidR="0018573A" w:rsidRPr="00091517">
              <w:instrText xml:space="preserve"> PAGEREF _Toc515466938 \h </w:instrText>
            </w:r>
            <w:r w:rsidR="0018573A" w:rsidRPr="00091517">
              <w:fldChar w:fldCharType="separate"/>
            </w:r>
            <w:r w:rsidR="0018573A" w:rsidRPr="00091517">
              <w:t>37</w:t>
            </w:r>
            <w:r w:rsidR="0018573A" w:rsidRPr="00091517">
              <w:fldChar w:fldCharType="end"/>
            </w:r>
          </w:hyperlink>
        </w:p>
        <w:p w:rsidR="00372EA8" w:rsidRPr="00091517" w:rsidRDefault="00B84F38">
          <w:pPr>
            <w:pStyle w:val="2"/>
            <w:rPr>
              <w:rFonts w:eastAsiaTheme="minorEastAsia"/>
              <w:szCs w:val="22"/>
            </w:rPr>
          </w:pPr>
          <w:hyperlink w:anchor="_Toc515466939"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w:t>
            </w:r>
            <w:r w:rsidR="0018573A" w:rsidRPr="00091517">
              <w:rPr>
                <w:rStyle w:val="a9"/>
                <w:rFonts w:eastAsia="微软雅黑"/>
              </w:rPr>
              <w:t>DAPP</w:t>
            </w:r>
            <w:r w:rsidR="0018573A" w:rsidRPr="00091517">
              <w:rPr>
                <w:rStyle w:val="a9"/>
                <w:rFonts w:eastAsia="微软雅黑"/>
              </w:rPr>
              <w:t>应用</w:t>
            </w:r>
            <w:r w:rsidR="0018573A" w:rsidRPr="00091517">
              <w:tab/>
            </w:r>
            <w:r w:rsidR="0018573A" w:rsidRPr="00091517">
              <w:fldChar w:fldCharType="begin"/>
            </w:r>
            <w:r w:rsidR="0018573A" w:rsidRPr="00091517">
              <w:instrText xml:space="preserve"> PAGEREF _Toc515466939 \h </w:instrText>
            </w:r>
            <w:r w:rsidR="0018573A" w:rsidRPr="00091517">
              <w:fldChar w:fldCharType="separate"/>
            </w:r>
            <w:r w:rsidR="0018573A" w:rsidRPr="00091517">
              <w:t>39</w:t>
            </w:r>
            <w:r w:rsidR="0018573A" w:rsidRPr="00091517">
              <w:fldChar w:fldCharType="end"/>
            </w:r>
          </w:hyperlink>
        </w:p>
        <w:p w:rsidR="00372EA8" w:rsidRPr="00091517" w:rsidRDefault="00B84F38">
          <w:pPr>
            <w:pStyle w:val="2"/>
            <w:rPr>
              <w:rFonts w:eastAsiaTheme="minorEastAsia"/>
              <w:szCs w:val="22"/>
            </w:rPr>
          </w:pPr>
          <w:hyperlink w:anchor="_Toc515466940"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人才、内容交易所</w:t>
            </w:r>
            <w:r w:rsidR="0018573A" w:rsidRPr="00091517">
              <w:tab/>
            </w:r>
            <w:r w:rsidR="0018573A" w:rsidRPr="00091517">
              <w:fldChar w:fldCharType="begin"/>
            </w:r>
            <w:r w:rsidR="0018573A" w:rsidRPr="00091517">
              <w:instrText xml:space="preserve"> PAGEREF _Toc515466940 \h </w:instrText>
            </w:r>
            <w:r w:rsidR="0018573A" w:rsidRPr="00091517">
              <w:fldChar w:fldCharType="separate"/>
            </w:r>
            <w:r w:rsidR="0018573A" w:rsidRPr="00091517">
              <w:t>41</w:t>
            </w:r>
            <w:r w:rsidR="0018573A" w:rsidRPr="00091517">
              <w:fldChar w:fldCharType="end"/>
            </w:r>
          </w:hyperlink>
        </w:p>
        <w:p w:rsidR="00372EA8" w:rsidRPr="00091517" w:rsidRDefault="00B84F38">
          <w:pPr>
            <w:pStyle w:val="2"/>
            <w:rPr>
              <w:rFonts w:eastAsiaTheme="minorEastAsia"/>
              <w:szCs w:val="22"/>
            </w:rPr>
          </w:pPr>
          <w:hyperlink w:anchor="_Toc515466941" w:history="1">
            <w:r w:rsidR="0018573A" w:rsidRPr="00091517">
              <w:rPr>
                <w:rStyle w:val="a9"/>
                <w:rFonts w:eastAsia="微软雅黑"/>
              </w:rPr>
              <w:t>4.</w:t>
            </w:r>
            <w:r w:rsidR="0018573A" w:rsidRPr="00091517">
              <w:rPr>
                <w:rFonts w:eastAsiaTheme="minorEastAsia"/>
                <w:szCs w:val="22"/>
              </w:rPr>
              <w:tab/>
            </w:r>
            <w:r w:rsidR="0018573A" w:rsidRPr="00091517">
              <w:rPr>
                <w:rStyle w:val="a9"/>
                <w:rFonts w:eastAsia="微软雅黑"/>
              </w:rPr>
              <w:t>教链（</w:t>
            </w:r>
            <w:r w:rsidR="0018573A" w:rsidRPr="00091517">
              <w:rPr>
                <w:rStyle w:val="a9"/>
                <w:rFonts w:eastAsia="微软雅黑"/>
              </w:rPr>
              <w:t>JLL</w:t>
            </w:r>
            <w:r w:rsidR="0018573A" w:rsidRPr="00091517">
              <w:rPr>
                <w:rStyle w:val="a9"/>
                <w:rFonts w:eastAsia="微软雅黑"/>
              </w:rPr>
              <w:t>）智能合约协议</w:t>
            </w:r>
            <w:r w:rsidR="0018573A" w:rsidRPr="00091517">
              <w:tab/>
            </w:r>
            <w:r w:rsidR="0018573A" w:rsidRPr="00091517">
              <w:fldChar w:fldCharType="begin"/>
            </w:r>
            <w:r w:rsidR="0018573A" w:rsidRPr="00091517">
              <w:instrText xml:space="preserve"> PAGEREF _Toc515466941 \h </w:instrText>
            </w:r>
            <w:r w:rsidR="0018573A" w:rsidRPr="00091517">
              <w:fldChar w:fldCharType="separate"/>
            </w:r>
            <w:r w:rsidR="0018573A" w:rsidRPr="00091517">
              <w:t>42</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42" w:history="1">
            <w:r w:rsidR="0018573A" w:rsidRPr="00091517">
              <w:rPr>
                <w:rStyle w:val="a9"/>
                <w:rFonts w:eastAsia="微软雅黑"/>
                <w:b/>
              </w:rPr>
              <w:t>六、教链（</w:t>
            </w:r>
            <w:r w:rsidR="0018573A" w:rsidRPr="00091517">
              <w:rPr>
                <w:rStyle w:val="a9"/>
                <w:rFonts w:eastAsia="微软雅黑"/>
                <w:b/>
              </w:rPr>
              <w:t>JLL</w:t>
            </w:r>
            <w:r w:rsidR="0018573A" w:rsidRPr="00091517">
              <w:rPr>
                <w:rStyle w:val="a9"/>
                <w:rFonts w:eastAsia="微软雅黑"/>
                <w:b/>
              </w:rPr>
              <w:t>）发行方案</w:t>
            </w:r>
            <w:r w:rsidR="0018573A" w:rsidRPr="00091517">
              <w:tab/>
            </w:r>
            <w:r w:rsidR="0018573A" w:rsidRPr="00091517">
              <w:fldChar w:fldCharType="begin"/>
            </w:r>
            <w:r w:rsidR="0018573A" w:rsidRPr="00091517">
              <w:instrText xml:space="preserve"> PAGEREF _Toc515466942 \h </w:instrText>
            </w:r>
            <w:r w:rsidR="0018573A" w:rsidRPr="00091517">
              <w:fldChar w:fldCharType="separate"/>
            </w:r>
            <w:r w:rsidR="0018573A" w:rsidRPr="00091517">
              <w:t>44</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43" w:history="1">
            <w:r w:rsidR="0018573A" w:rsidRPr="00091517">
              <w:rPr>
                <w:rStyle w:val="a9"/>
                <w:rFonts w:eastAsia="微软雅黑"/>
                <w:b/>
              </w:rPr>
              <w:t>七、教链（</w:t>
            </w:r>
            <w:r w:rsidR="0018573A" w:rsidRPr="00091517">
              <w:rPr>
                <w:rStyle w:val="a9"/>
                <w:rFonts w:eastAsia="微软雅黑"/>
                <w:b/>
              </w:rPr>
              <w:t>JLL</w:t>
            </w:r>
            <w:r w:rsidR="0018573A" w:rsidRPr="00091517">
              <w:rPr>
                <w:rStyle w:val="a9"/>
                <w:rFonts w:eastAsia="微软雅黑"/>
                <w:b/>
              </w:rPr>
              <w:t>）发展路径</w:t>
            </w:r>
            <w:r w:rsidR="0018573A" w:rsidRPr="00091517">
              <w:tab/>
            </w:r>
            <w:r w:rsidR="0018573A" w:rsidRPr="00091517">
              <w:fldChar w:fldCharType="begin"/>
            </w:r>
            <w:r w:rsidR="0018573A" w:rsidRPr="00091517">
              <w:instrText xml:space="preserve"> PAGEREF _Toc515466943 \h </w:instrText>
            </w:r>
            <w:r w:rsidR="0018573A" w:rsidRPr="00091517">
              <w:fldChar w:fldCharType="separate"/>
            </w:r>
            <w:r w:rsidR="0018573A" w:rsidRPr="00091517">
              <w:t>46</w:t>
            </w:r>
            <w:r w:rsidR="0018573A" w:rsidRPr="00091517">
              <w:fldChar w:fldCharType="end"/>
            </w:r>
          </w:hyperlink>
        </w:p>
        <w:p w:rsidR="00372EA8" w:rsidRPr="00091517" w:rsidRDefault="00B84F38">
          <w:pPr>
            <w:pStyle w:val="2"/>
            <w:rPr>
              <w:rFonts w:eastAsiaTheme="minorEastAsia"/>
              <w:szCs w:val="22"/>
            </w:rPr>
          </w:pPr>
          <w:hyperlink w:anchor="_Toc515466944"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大梵天（计划）</w:t>
            </w:r>
            <w:r w:rsidR="0018573A" w:rsidRPr="00091517">
              <w:tab/>
            </w:r>
            <w:r w:rsidR="0018573A" w:rsidRPr="00091517">
              <w:fldChar w:fldCharType="begin"/>
            </w:r>
            <w:r w:rsidR="0018573A" w:rsidRPr="00091517">
              <w:instrText xml:space="preserve"> PAGEREF _Toc515466944 \h </w:instrText>
            </w:r>
            <w:r w:rsidR="0018573A" w:rsidRPr="00091517">
              <w:fldChar w:fldCharType="separate"/>
            </w:r>
            <w:r w:rsidR="0018573A" w:rsidRPr="00091517">
              <w:t>46</w:t>
            </w:r>
            <w:r w:rsidR="0018573A" w:rsidRPr="00091517">
              <w:fldChar w:fldCharType="end"/>
            </w:r>
          </w:hyperlink>
        </w:p>
        <w:p w:rsidR="00372EA8" w:rsidRPr="00091517" w:rsidRDefault="00B84F38">
          <w:pPr>
            <w:pStyle w:val="2"/>
            <w:rPr>
              <w:rFonts w:eastAsiaTheme="minorEastAsia"/>
              <w:szCs w:val="22"/>
            </w:rPr>
          </w:pPr>
          <w:hyperlink w:anchor="_Toc515466945"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因陀罗（计划）</w:t>
            </w:r>
            <w:r w:rsidR="0018573A" w:rsidRPr="00091517">
              <w:tab/>
            </w:r>
            <w:r w:rsidR="0018573A" w:rsidRPr="00091517">
              <w:fldChar w:fldCharType="begin"/>
            </w:r>
            <w:r w:rsidR="0018573A" w:rsidRPr="00091517">
              <w:instrText xml:space="preserve"> PAGEREF _Toc515466945 \h </w:instrText>
            </w:r>
            <w:r w:rsidR="0018573A" w:rsidRPr="00091517">
              <w:fldChar w:fldCharType="separate"/>
            </w:r>
            <w:r w:rsidR="0018573A" w:rsidRPr="00091517">
              <w:t>46</w:t>
            </w:r>
            <w:r w:rsidR="0018573A" w:rsidRPr="00091517">
              <w:fldChar w:fldCharType="end"/>
            </w:r>
          </w:hyperlink>
        </w:p>
        <w:p w:rsidR="00372EA8" w:rsidRPr="00091517" w:rsidRDefault="00B84F38">
          <w:pPr>
            <w:pStyle w:val="2"/>
            <w:rPr>
              <w:rFonts w:eastAsiaTheme="minorEastAsia"/>
              <w:szCs w:val="22"/>
            </w:rPr>
          </w:pPr>
          <w:hyperlink w:anchor="_Toc515466946"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苏利耶（计划）</w:t>
            </w:r>
            <w:r w:rsidR="0018573A" w:rsidRPr="00091517">
              <w:tab/>
            </w:r>
            <w:r w:rsidR="0018573A" w:rsidRPr="00091517">
              <w:fldChar w:fldCharType="begin"/>
            </w:r>
            <w:r w:rsidR="0018573A" w:rsidRPr="00091517">
              <w:instrText xml:space="preserve"> PAGEREF _Toc515466946 \h </w:instrText>
            </w:r>
            <w:r w:rsidR="0018573A" w:rsidRPr="00091517">
              <w:fldChar w:fldCharType="separate"/>
            </w:r>
            <w:r w:rsidR="0018573A" w:rsidRPr="00091517">
              <w:t>47</w:t>
            </w:r>
            <w:r w:rsidR="0018573A" w:rsidRPr="00091517">
              <w:fldChar w:fldCharType="end"/>
            </w:r>
          </w:hyperlink>
        </w:p>
        <w:p w:rsidR="00372EA8" w:rsidRPr="00091517" w:rsidRDefault="00B84F38">
          <w:pPr>
            <w:pStyle w:val="2"/>
            <w:rPr>
              <w:rFonts w:eastAsiaTheme="minorEastAsia"/>
              <w:szCs w:val="22"/>
            </w:rPr>
          </w:pPr>
          <w:hyperlink w:anchor="_Toc515466947" w:history="1">
            <w:r w:rsidR="0018573A" w:rsidRPr="00091517">
              <w:rPr>
                <w:rStyle w:val="a9"/>
                <w:rFonts w:eastAsia="微软雅黑"/>
              </w:rPr>
              <w:t>4.</w:t>
            </w:r>
            <w:r w:rsidR="0018573A" w:rsidRPr="00091517">
              <w:rPr>
                <w:rFonts w:eastAsiaTheme="minorEastAsia"/>
                <w:szCs w:val="22"/>
              </w:rPr>
              <w:tab/>
            </w:r>
            <w:r w:rsidR="0018573A" w:rsidRPr="00091517">
              <w:rPr>
                <w:rStyle w:val="a9"/>
                <w:rFonts w:eastAsia="微软雅黑"/>
              </w:rPr>
              <w:t>伐楼那（计划）：</w:t>
            </w:r>
            <w:r w:rsidR="0018573A" w:rsidRPr="00091517">
              <w:tab/>
            </w:r>
            <w:r w:rsidR="0018573A" w:rsidRPr="00091517">
              <w:fldChar w:fldCharType="begin"/>
            </w:r>
            <w:r w:rsidR="0018573A" w:rsidRPr="00091517">
              <w:instrText xml:space="preserve"> PAGEREF _Toc515466947 \h </w:instrText>
            </w:r>
            <w:r w:rsidR="0018573A" w:rsidRPr="00091517">
              <w:fldChar w:fldCharType="separate"/>
            </w:r>
            <w:r w:rsidR="0018573A" w:rsidRPr="00091517">
              <w:t>47</w:t>
            </w:r>
            <w:r w:rsidR="0018573A" w:rsidRPr="00091517">
              <w:fldChar w:fldCharType="end"/>
            </w:r>
          </w:hyperlink>
        </w:p>
        <w:p w:rsidR="00372EA8" w:rsidRPr="00091517" w:rsidRDefault="00B84F38">
          <w:pPr>
            <w:pStyle w:val="2"/>
            <w:rPr>
              <w:rFonts w:eastAsiaTheme="minorEastAsia"/>
              <w:szCs w:val="22"/>
            </w:rPr>
          </w:pPr>
          <w:hyperlink w:anchor="_Toc515466948" w:history="1">
            <w:r w:rsidR="0018573A" w:rsidRPr="00091517">
              <w:rPr>
                <w:rStyle w:val="a9"/>
                <w:rFonts w:eastAsia="微软雅黑"/>
              </w:rPr>
              <w:t>5.</w:t>
            </w:r>
            <w:r w:rsidR="0018573A" w:rsidRPr="00091517">
              <w:rPr>
                <w:rFonts w:eastAsiaTheme="minorEastAsia"/>
                <w:szCs w:val="22"/>
              </w:rPr>
              <w:tab/>
            </w:r>
            <w:r w:rsidR="0018573A" w:rsidRPr="00091517">
              <w:rPr>
                <w:rStyle w:val="a9"/>
                <w:rFonts w:eastAsia="微软雅黑"/>
              </w:rPr>
              <w:t>迦楼罗（计划）：</w:t>
            </w:r>
            <w:r w:rsidR="0018573A" w:rsidRPr="00091517">
              <w:tab/>
            </w:r>
            <w:r w:rsidR="0018573A" w:rsidRPr="00091517">
              <w:fldChar w:fldCharType="begin"/>
            </w:r>
            <w:r w:rsidR="0018573A" w:rsidRPr="00091517">
              <w:instrText xml:space="preserve"> PAGEREF _Toc515466948 \h </w:instrText>
            </w:r>
            <w:r w:rsidR="0018573A" w:rsidRPr="00091517">
              <w:fldChar w:fldCharType="separate"/>
            </w:r>
            <w:r w:rsidR="0018573A" w:rsidRPr="00091517">
              <w:t>48</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49" w:history="1">
            <w:r w:rsidR="0018573A" w:rsidRPr="00091517">
              <w:rPr>
                <w:rStyle w:val="a9"/>
                <w:rFonts w:eastAsia="微软雅黑"/>
                <w:b/>
              </w:rPr>
              <w:t>八、教链（</w:t>
            </w:r>
            <w:r w:rsidR="0018573A" w:rsidRPr="00091517">
              <w:rPr>
                <w:rStyle w:val="a9"/>
                <w:rFonts w:eastAsia="微软雅黑"/>
                <w:b/>
              </w:rPr>
              <w:t>JLL</w:t>
            </w:r>
            <w:r w:rsidR="0018573A" w:rsidRPr="00091517">
              <w:rPr>
                <w:rStyle w:val="a9"/>
                <w:rFonts w:eastAsia="微软雅黑"/>
                <w:b/>
              </w:rPr>
              <w:t>）核心成员、顾问及投资机构</w:t>
            </w:r>
            <w:r w:rsidR="0018573A" w:rsidRPr="00091517">
              <w:tab/>
            </w:r>
            <w:r w:rsidR="0018573A" w:rsidRPr="00091517">
              <w:fldChar w:fldCharType="begin"/>
            </w:r>
            <w:r w:rsidR="0018573A" w:rsidRPr="00091517">
              <w:instrText xml:space="preserve"> PAGEREF _Toc515466949 \h </w:instrText>
            </w:r>
            <w:r w:rsidR="0018573A" w:rsidRPr="00091517">
              <w:fldChar w:fldCharType="separate"/>
            </w:r>
            <w:r w:rsidR="0018573A" w:rsidRPr="00091517">
              <w:t>50</w:t>
            </w:r>
            <w:r w:rsidR="0018573A" w:rsidRPr="00091517">
              <w:fldChar w:fldCharType="end"/>
            </w:r>
          </w:hyperlink>
        </w:p>
        <w:p w:rsidR="00372EA8" w:rsidRPr="00091517" w:rsidRDefault="00B84F38">
          <w:pPr>
            <w:pStyle w:val="2"/>
            <w:rPr>
              <w:rFonts w:eastAsiaTheme="minorEastAsia"/>
              <w:szCs w:val="22"/>
            </w:rPr>
          </w:pPr>
          <w:hyperlink w:anchor="_Toc515466950"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营运团队</w:t>
            </w:r>
            <w:r w:rsidR="0018573A" w:rsidRPr="00091517">
              <w:tab/>
            </w:r>
            <w:r w:rsidR="0018573A" w:rsidRPr="00091517">
              <w:fldChar w:fldCharType="begin"/>
            </w:r>
            <w:r w:rsidR="0018573A" w:rsidRPr="00091517">
              <w:instrText xml:space="preserve"> PAGEREF _Toc515466950 \h </w:instrText>
            </w:r>
            <w:r w:rsidR="0018573A" w:rsidRPr="00091517">
              <w:fldChar w:fldCharType="separate"/>
            </w:r>
            <w:r w:rsidR="0018573A" w:rsidRPr="00091517">
              <w:t>50</w:t>
            </w:r>
            <w:r w:rsidR="0018573A" w:rsidRPr="00091517">
              <w:fldChar w:fldCharType="end"/>
            </w:r>
          </w:hyperlink>
        </w:p>
        <w:p w:rsidR="00372EA8" w:rsidRPr="00091517" w:rsidRDefault="00B84F38">
          <w:pPr>
            <w:pStyle w:val="2"/>
            <w:rPr>
              <w:rFonts w:eastAsiaTheme="minorEastAsia"/>
              <w:szCs w:val="22"/>
            </w:rPr>
          </w:pPr>
          <w:hyperlink w:anchor="_Toc515466951"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顾问团队</w:t>
            </w:r>
            <w:r w:rsidR="0018573A" w:rsidRPr="00091517">
              <w:tab/>
            </w:r>
            <w:r w:rsidR="0018573A" w:rsidRPr="00091517">
              <w:fldChar w:fldCharType="begin"/>
            </w:r>
            <w:r w:rsidR="0018573A" w:rsidRPr="00091517">
              <w:instrText xml:space="preserve"> PAGEREF _Toc515466951 \h </w:instrText>
            </w:r>
            <w:r w:rsidR="0018573A" w:rsidRPr="00091517">
              <w:fldChar w:fldCharType="separate"/>
            </w:r>
            <w:r w:rsidR="0018573A" w:rsidRPr="00091517">
              <w:t>53</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52" w:history="1">
            <w:r w:rsidR="0018573A" w:rsidRPr="00091517">
              <w:rPr>
                <w:rStyle w:val="a9"/>
                <w:rFonts w:eastAsia="微软雅黑"/>
                <w:b/>
              </w:rPr>
              <w:t>九、投资机构</w:t>
            </w:r>
            <w:r w:rsidR="0018573A" w:rsidRPr="00091517">
              <w:tab/>
            </w:r>
            <w:r w:rsidR="0018573A" w:rsidRPr="00091517">
              <w:fldChar w:fldCharType="begin"/>
            </w:r>
            <w:r w:rsidR="0018573A" w:rsidRPr="00091517">
              <w:instrText xml:space="preserve"> PAGEREF _Toc515466952 \h </w:instrText>
            </w:r>
            <w:r w:rsidR="0018573A" w:rsidRPr="00091517">
              <w:fldChar w:fldCharType="separate"/>
            </w:r>
            <w:r w:rsidR="0018573A" w:rsidRPr="00091517">
              <w:t>55</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53" w:history="1">
            <w:r w:rsidR="0018573A" w:rsidRPr="00091517">
              <w:rPr>
                <w:rStyle w:val="a9"/>
                <w:rFonts w:eastAsia="微软雅黑"/>
                <w:b/>
              </w:rPr>
              <w:t>十、预计时间表</w:t>
            </w:r>
            <w:r w:rsidR="0018573A" w:rsidRPr="00091517">
              <w:tab/>
            </w:r>
            <w:r w:rsidR="0018573A" w:rsidRPr="00091517">
              <w:fldChar w:fldCharType="begin"/>
            </w:r>
            <w:r w:rsidR="0018573A" w:rsidRPr="00091517">
              <w:instrText xml:space="preserve"> PAGEREF _Toc515466953 \h </w:instrText>
            </w:r>
            <w:r w:rsidR="0018573A" w:rsidRPr="00091517">
              <w:fldChar w:fldCharType="separate"/>
            </w:r>
            <w:r w:rsidR="0018573A" w:rsidRPr="00091517">
              <w:t>56</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54" w:history="1">
            <w:r w:rsidR="0018573A" w:rsidRPr="00091517">
              <w:rPr>
                <w:rStyle w:val="a9"/>
                <w:rFonts w:eastAsia="微软雅黑"/>
                <w:b/>
              </w:rPr>
              <w:t>十一、项目风险</w:t>
            </w:r>
            <w:r w:rsidR="0018573A" w:rsidRPr="00091517">
              <w:tab/>
            </w:r>
            <w:r w:rsidR="0018573A" w:rsidRPr="00091517">
              <w:fldChar w:fldCharType="begin"/>
            </w:r>
            <w:r w:rsidR="0018573A" w:rsidRPr="00091517">
              <w:instrText xml:space="preserve"> PAGEREF _Toc515466954 \h </w:instrText>
            </w:r>
            <w:r w:rsidR="0018573A" w:rsidRPr="00091517">
              <w:fldChar w:fldCharType="separate"/>
            </w:r>
            <w:r w:rsidR="0018573A" w:rsidRPr="00091517">
              <w:t>57</w:t>
            </w:r>
            <w:r w:rsidR="0018573A" w:rsidRPr="00091517">
              <w:fldChar w:fldCharType="end"/>
            </w:r>
          </w:hyperlink>
        </w:p>
        <w:p w:rsidR="00372EA8" w:rsidRPr="00091517" w:rsidRDefault="00B84F38">
          <w:pPr>
            <w:pStyle w:val="2"/>
            <w:rPr>
              <w:rFonts w:eastAsiaTheme="minorEastAsia"/>
              <w:szCs w:val="22"/>
            </w:rPr>
          </w:pPr>
          <w:hyperlink w:anchor="_Toc515466955"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微软雅黑"/>
              </w:rPr>
              <w:t>政策风险</w:t>
            </w:r>
            <w:r w:rsidR="0018573A" w:rsidRPr="00091517">
              <w:tab/>
            </w:r>
            <w:r w:rsidR="0018573A" w:rsidRPr="00091517">
              <w:fldChar w:fldCharType="begin"/>
            </w:r>
            <w:r w:rsidR="0018573A" w:rsidRPr="00091517">
              <w:instrText xml:space="preserve"> PAGEREF _Toc515466955 \h </w:instrText>
            </w:r>
            <w:r w:rsidR="0018573A" w:rsidRPr="00091517">
              <w:fldChar w:fldCharType="separate"/>
            </w:r>
            <w:r w:rsidR="0018573A" w:rsidRPr="00091517">
              <w:t>57</w:t>
            </w:r>
            <w:r w:rsidR="0018573A" w:rsidRPr="00091517">
              <w:fldChar w:fldCharType="end"/>
            </w:r>
          </w:hyperlink>
        </w:p>
        <w:p w:rsidR="00372EA8" w:rsidRPr="00091517" w:rsidRDefault="00B84F38">
          <w:pPr>
            <w:pStyle w:val="2"/>
            <w:rPr>
              <w:rFonts w:eastAsiaTheme="minorEastAsia"/>
              <w:szCs w:val="22"/>
            </w:rPr>
          </w:pPr>
          <w:hyperlink w:anchor="_Toc515466956"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团队风险</w:t>
            </w:r>
            <w:r w:rsidR="0018573A" w:rsidRPr="00091517">
              <w:tab/>
            </w:r>
            <w:r w:rsidR="0018573A" w:rsidRPr="00091517">
              <w:fldChar w:fldCharType="begin"/>
            </w:r>
            <w:r w:rsidR="0018573A" w:rsidRPr="00091517">
              <w:instrText xml:space="preserve"> PAGEREF _Toc515466956 \h </w:instrText>
            </w:r>
            <w:r w:rsidR="0018573A" w:rsidRPr="00091517">
              <w:fldChar w:fldCharType="separate"/>
            </w:r>
            <w:r w:rsidR="0018573A" w:rsidRPr="00091517">
              <w:t>57</w:t>
            </w:r>
            <w:r w:rsidR="0018573A" w:rsidRPr="00091517">
              <w:fldChar w:fldCharType="end"/>
            </w:r>
          </w:hyperlink>
        </w:p>
        <w:p w:rsidR="00372EA8" w:rsidRPr="00091517" w:rsidRDefault="00B84F38">
          <w:pPr>
            <w:pStyle w:val="2"/>
            <w:rPr>
              <w:rFonts w:eastAsiaTheme="minorEastAsia"/>
              <w:szCs w:val="22"/>
            </w:rPr>
          </w:pPr>
          <w:hyperlink w:anchor="_Toc515466957"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竞争风险</w:t>
            </w:r>
            <w:r w:rsidR="0018573A" w:rsidRPr="00091517">
              <w:tab/>
            </w:r>
            <w:r w:rsidR="0018573A" w:rsidRPr="00091517">
              <w:fldChar w:fldCharType="begin"/>
            </w:r>
            <w:r w:rsidR="0018573A" w:rsidRPr="00091517">
              <w:instrText xml:space="preserve"> PAGEREF _Toc515466957 \h </w:instrText>
            </w:r>
            <w:r w:rsidR="0018573A" w:rsidRPr="00091517">
              <w:fldChar w:fldCharType="separate"/>
            </w:r>
            <w:r w:rsidR="0018573A" w:rsidRPr="00091517">
              <w:t>57</w:t>
            </w:r>
            <w:r w:rsidR="0018573A" w:rsidRPr="00091517">
              <w:fldChar w:fldCharType="end"/>
            </w:r>
          </w:hyperlink>
        </w:p>
        <w:p w:rsidR="00372EA8" w:rsidRPr="00091517" w:rsidRDefault="00B84F38">
          <w:pPr>
            <w:pStyle w:val="2"/>
            <w:rPr>
              <w:rFonts w:eastAsiaTheme="minorEastAsia"/>
              <w:szCs w:val="22"/>
            </w:rPr>
          </w:pPr>
          <w:hyperlink w:anchor="_Toc515466958" w:history="1">
            <w:r w:rsidR="0018573A" w:rsidRPr="00091517">
              <w:rPr>
                <w:rStyle w:val="a9"/>
                <w:rFonts w:eastAsia="微软雅黑"/>
              </w:rPr>
              <w:t>4.</w:t>
            </w:r>
            <w:r w:rsidR="0018573A" w:rsidRPr="00091517">
              <w:rPr>
                <w:rFonts w:eastAsiaTheme="minorEastAsia"/>
                <w:szCs w:val="22"/>
              </w:rPr>
              <w:tab/>
            </w:r>
            <w:r w:rsidR="0018573A" w:rsidRPr="00091517">
              <w:rPr>
                <w:rStyle w:val="a9"/>
                <w:rFonts w:eastAsia="微软雅黑"/>
              </w:rPr>
              <w:t>黑客风险</w:t>
            </w:r>
            <w:r w:rsidR="0018573A" w:rsidRPr="00091517">
              <w:tab/>
            </w:r>
            <w:r w:rsidR="0018573A" w:rsidRPr="00091517">
              <w:fldChar w:fldCharType="begin"/>
            </w:r>
            <w:r w:rsidR="0018573A" w:rsidRPr="00091517">
              <w:instrText xml:space="preserve"> PAGEREF _Toc515466958 \h </w:instrText>
            </w:r>
            <w:r w:rsidR="0018573A" w:rsidRPr="00091517">
              <w:fldChar w:fldCharType="separate"/>
            </w:r>
            <w:r w:rsidR="0018573A" w:rsidRPr="00091517">
              <w:t>57</w:t>
            </w:r>
            <w:r w:rsidR="0018573A" w:rsidRPr="00091517">
              <w:fldChar w:fldCharType="end"/>
            </w:r>
          </w:hyperlink>
        </w:p>
        <w:p w:rsidR="00372EA8" w:rsidRPr="00091517" w:rsidRDefault="00B84F38">
          <w:pPr>
            <w:pStyle w:val="10"/>
            <w:tabs>
              <w:tab w:val="right" w:leader="dot" w:pos="8296"/>
            </w:tabs>
            <w:rPr>
              <w:rFonts w:eastAsiaTheme="minorEastAsia"/>
              <w:szCs w:val="22"/>
            </w:rPr>
          </w:pPr>
          <w:hyperlink w:anchor="_Toc515466959" w:history="1">
            <w:r w:rsidR="0018573A" w:rsidRPr="00091517">
              <w:rPr>
                <w:rStyle w:val="a9"/>
                <w:rFonts w:eastAsia="微软雅黑"/>
                <w:b/>
              </w:rPr>
              <w:t>结语</w:t>
            </w:r>
            <w:r w:rsidR="0018573A" w:rsidRPr="00091517">
              <w:tab/>
            </w:r>
            <w:r w:rsidR="0018573A" w:rsidRPr="00091517">
              <w:fldChar w:fldCharType="begin"/>
            </w:r>
            <w:r w:rsidR="0018573A" w:rsidRPr="00091517">
              <w:instrText xml:space="preserve"> PAGEREF _Toc515466959 \h </w:instrText>
            </w:r>
            <w:r w:rsidR="0018573A" w:rsidRPr="00091517">
              <w:fldChar w:fldCharType="separate"/>
            </w:r>
            <w:r w:rsidR="0018573A" w:rsidRPr="00091517">
              <w:t>58</w:t>
            </w:r>
            <w:r w:rsidR="0018573A" w:rsidRPr="00091517">
              <w:fldChar w:fldCharType="end"/>
            </w:r>
          </w:hyperlink>
        </w:p>
        <w:p w:rsidR="00372EA8" w:rsidRPr="00091517" w:rsidRDefault="0018573A">
          <w:pPr>
            <w:sectPr w:rsidR="00372EA8" w:rsidRPr="00091517">
              <w:footerReference w:type="default" r:id="rId12"/>
              <w:pgSz w:w="11906" w:h="16838"/>
              <w:pgMar w:top="1440" w:right="1800" w:bottom="993" w:left="1800" w:header="851" w:footer="992" w:gutter="0"/>
              <w:pgNumType w:start="0"/>
              <w:cols w:space="425"/>
              <w:docGrid w:type="lines" w:linePitch="312"/>
            </w:sectPr>
          </w:pPr>
          <w:r w:rsidRPr="00091517">
            <w:rPr>
              <w:bCs/>
              <w:lang w:val="zh-CN"/>
            </w:rPr>
            <w:fldChar w:fldCharType="end"/>
          </w:r>
        </w:p>
      </w:sdtContent>
    </w:sdt>
    <w:bookmarkStart w:id="0" w:name="_Toc515466917" w:displacedByCustomXml="next"/>
    <w:sdt>
      <w:sdtPr>
        <w:rPr>
          <w:rFonts w:ascii="Times New Roman" w:eastAsia="宋体" w:hAnsi="Times New Roman" w:cs="Times New Roman"/>
          <w:color w:val="auto"/>
          <w:kern w:val="2"/>
          <w:sz w:val="21"/>
          <w:szCs w:val="24"/>
        </w:rPr>
        <w:id w:val="-2003961516"/>
        <w:docPartObj>
          <w:docPartGallery w:val="Table of Contents"/>
          <w:docPartUnique/>
        </w:docPartObj>
      </w:sdtPr>
      <w:sdtEndPr>
        <w:rPr>
          <w:b/>
          <w:bCs/>
        </w:rPr>
      </w:sdtEndPr>
      <w:sdtContent>
        <w:sdt>
          <w:sdtPr>
            <w:rPr>
              <w:rFonts w:ascii="Times New Roman" w:eastAsia="宋体" w:hAnsi="Times New Roman" w:cs="Times New Roman"/>
              <w:color w:val="auto"/>
              <w:kern w:val="2"/>
              <w:sz w:val="21"/>
              <w:szCs w:val="24"/>
            </w:rPr>
            <w:id w:val="-588770251"/>
            <w:docPartObj>
              <w:docPartGallery w:val="Table of Contents"/>
              <w:docPartUnique/>
            </w:docPartObj>
          </w:sdtPr>
          <w:sdtEndPr>
            <w:rPr>
              <w:b/>
              <w:bCs/>
            </w:rPr>
          </w:sdtEndPr>
          <w:sdtContent>
            <w:p w:rsidR="00372EA8" w:rsidRPr="00091517" w:rsidRDefault="0018573A" w:rsidP="0018573A">
              <w:pPr>
                <w:pStyle w:val="TOC1"/>
                <w:spacing w:line="360" w:lineRule="auto"/>
                <w:jc w:val="center"/>
                <w:rPr>
                  <w:rFonts w:ascii="Times New Roman" w:eastAsia="微软雅黑" w:hAnsi="Times New Roman" w:cs="Times New Roman"/>
                  <w:color w:val="auto"/>
                </w:rPr>
              </w:pPr>
              <w:r w:rsidRPr="00091517">
                <w:rPr>
                  <w:rFonts w:ascii="Times New Roman" w:hAnsi="Times New Roman" w:cs="Times New Roman"/>
                  <w:color w:val="auto"/>
                </w:rPr>
                <w:t>Contents</w:t>
              </w:r>
            </w:p>
            <w:p w:rsidR="00372EA8" w:rsidRPr="00091517" w:rsidRDefault="0018573A" w:rsidP="0018573A">
              <w:pPr>
                <w:pStyle w:val="10"/>
                <w:tabs>
                  <w:tab w:val="right" w:leader="dot" w:pos="8296"/>
                </w:tabs>
                <w:spacing w:line="360" w:lineRule="auto"/>
                <w:rPr>
                  <w:rFonts w:eastAsiaTheme="minorEastAsia"/>
                  <w:szCs w:val="22"/>
                </w:rPr>
              </w:pPr>
              <w:r w:rsidRPr="00091517">
                <w:fldChar w:fldCharType="begin"/>
              </w:r>
              <w:r w:rsidRPr="00091517">
                <w:instrText xml:space="preserve"> TOC \o "1-3" \h \z \u </w:instrText>
              </w:r>
              <w:r w:rsidRPr="00091517">
                <w:fldChar w:fldCharType="separate"/>
              </w:r>
              <w:hyperlink w:anchor="_Toc515466917" w:history="1">
                <w:r w:rsidRPr="00091517">
                  <w:t xml:space="preserve">1. </w:t>
                </w:r>
                <w:r w:rsidRPr="00091517">
                  <w:rPr>
                    <w:rStyle w:val="a9"/>
                    <w:b/>
                  </w:rPr>
                  <w:t>Introduction</w:t>
                </w:r>
                <w:r w:rsidRPr="00091517">
                  <w:tab/>
                </w:r>
                <w:r w:rsidRPr="00091517">
                  <w:fldChar w:fldCharType="begin"/>
                </w:r>
                <w:r w:rsidRPr="00091517">
                  <w:instrText xml:space="preserve"> PAGEREF _Toc515466917 \h </w:instrText>
                </w:r>
                <w:r w:rsidRPr="00091517">
                  <w:fldChar w:fldCharType="separate"/>
                </w:r>
                <w:r w:rsidRPr="00091517">
                  <w:t>1</w:t>
                </w:r>
                <w:r w:rsidRPr="00091517">
                  <w:fldChar w:fldCharType="end"/>
                </w:r>
              </w:hyperlink>
            </w:p>
            <w:p w:rsidR="00372EA8" w:rsidRPr="00091517" w:rsidRDefault="00B84F38" w:rsidP="0018573A">
              <w:pPr>
                <w:pStyle w:val="2"/>
                <w:spacing w:line="360" w:lineRule="auto"/>
                <w:rPr>
                  <w:rFonts w:eastAsiaTheme="minorEastAsia"/>
                  <w:szCs w:val="22"/>
                </w:rPr>
              </w:pPr>
              <w:hyperlink w:anchor="_Toc515466918" w:history="1">
                <w:r w:rsidR="0018573A" w:rsidRPr="00091517">
                  <w:rPr>
                    <w:rStyle w:val="a9"/>
                    <w:rFonts w:eastAsia="微软雅黑"/>
                  </w:rPr>
                  <w:t>1.</w:t>
                </w:r>
                <w:r w:rsidR="0018573A" w:rsidRPr="00091517">
                  <w:rPr>
                    <w:rFonts w:eastAsiaTheme="minorEastAsia"/>
                    <w:szCs w:val="22"/>
                  </w:rPr>
                  <w:tab/>
                </w:r>
                <w:r w:rsidR="0018573A" w:rsidRPr="00091517">
                  <w:rPr>
                    <w:rStyle w:val="a9"/>
                    <w:rFonts w:eastAsiaTheme="minorEastAsia"/>
                  </w:rPr>
                  <w:t xml:space="preserve">What is </w:t>
                </w:r>
                <w:r w:rsidR="0018573A" w:rsidRPr="00091517">
                  <w:rPr>
                    <w:rStyle w:val="a9"/>
                    <w:rFonts w:eastAsia="微软雅黑"/>
                  </w:rPr>
                  <w:t>JLL</w:t>
                </w:r>
                <w:r w:rsidR="0018573A" w:rsidRPr="00091517">
                  <w:tab/>
                </w:r>
                <w:r w:rsidR="0018573A" w:rsidRPr="00091517">
                  <w:fldChar w:fldCharType="begin"/>
                </w:r>
                <w:r w:rsidR="0018573A" w:rsidRPr="00091517">
                  <w:instrText xml:space="preserve"> PAGEREF _Toc515466918 \h </w:instrText>
                </w:r>
                <w:r w:rsidR="0018573A" w:rsidRPr="00091517">
                  <w:fldChar w:fldCharType="separate"/>
                </w:r>
                <w:r w:rsidR="0018573A" w:rsidRPr="00091517">
                  <w:t>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19" w:history="1">
                <w:r w:rsidR="0018573A" w:rsidRPr="00091517">
                  <w:rPr>
                    <w:rStyle w:val="a9"/>
                    <w:rFonts w:eastAsia="微软雅黑"/>
                  </w:rPr>
                  <w:t>2.</w:t>
                </w:r>
                <w:r w:rsidR="0018573A" w:rsidRPr="00091517">
                  <w:rPr>
                    <w:rFonts w:eastAsiaTheme="minorEastAsia"/>
                    <w:szCs w:val="22"/>
                  </w:rPr>
                  <w:tab/>
                </w:r>
                <w:r w:rsidR="0018573A" w:rsidRPr="00091517">
                  <w:rPr>
                    <w:rStyle w:val="a9"/>
                    <w:rFonts w:eastAsia="微软雅黑"/>
                  </w:rPr>
                  <w:t>JLL's mission, vision and goal</w:t>
                </w:r>
                <w:r w:rsidR="0018573A" w:rsidRPr="00091517">
                  <w:tab/>
                </w:r>
                <w:r w:rsidR="0018573A" w:rsidRPr="00091517">
                  <w:fldChar w:fldCharType="begin"/>
                </w:r>
                <w:r w:rsidR="0018573A" w:rsidRPr="00091517">
                  <w:instrText xml:space="preserve"> PAGEREF _Toc515466919 \h </w:instrText>
                </w:r>
                <w:r w:rsidR="0018573A" w:rsidRPr="00091517">
                  <w:fldChar w:fldCharType="separate"/>
                </w:r>
                <w:r w:rsidR="0018573A" w:rsidRPr="00091517">
                  <w:t>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0" w:history="1">
                <w:r w:rsidR="0018573A" w:rsidRPr="00091517">
                  <w:rPr>
                    <w:rStyle w:val="a9"/>
                    <w:rFonts w:eastAsia="微软雅黑"/>
                  </w:rPr>
                  <w:t>3.</w:t>
                </w:r>
                <w:r w:rsidR="0018573A" w:rsidRPr="00091517">
                  <w:rPr>
                    <w:rFonts w:eastAsiaTheme="minorEastAsia"/>
                    <w:szCs w:val="22"/>
                  </w:rPr>
                  <w:tab/>
                </w:r>
                <w:r w:rsidR="0018573A" w:rsidRPr="00091517">
                  <w:rPr>
                    <w:rStyle w:val="a9"/>
                    <w:rFonts w:eastAsia="微软雅黑"/>
                  </w:rPr>
                  <w:t>JLL's values</w:t>
                </w:r>
                <w:r w:rsidR="0018573A" w:rsidRPr="00091517">
                  <w:tab/>
                </w:r>
                <w:r w:rsidR="0018573A" w:rsidRPr="00091517">
                  <w:fldChar w:fldCharType="begin"/>
                </w:r>
                <w:r w:rsidR="0018573A" w:rsidRPr="00091517">
                  <w:instrText xml:space="preserve"> PAGEREF _Toc515466920 \h </w:instrText>
                </w:r>
                <w:r w:rsidR="0018573A" w:rsidRPr="00091517">
                  <w:fldChar w:fldCharType="separate"/>
                </w:r>
                <w:r w:rsidR="0018573A" w:rsidRPr="00091517">
                  <w:t>1</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21" w:history="1">
                <w:r w:rsidR="0018573A" w:rsidRPr="00091517">
                  <w:t xml:space="preserve">2. </w:t>
                </w:r>
                <w:r w:rsidR="0018573A" w:rsidRPr="00091517">
                  <w:rPr>
                    <w:rStyle w:val="a9"/>
                    <w:rFonts w:eastAsia="微软雅黑"/>
                    <w:b/>
                  </w:rPr>
                  <w:t>The market background of JLL</w:t>
                </w:r>
                <w:r w:rsidR="0018573A" w:rsidRPr="00091517">
                  <w:tab/>
                </w:r>
                <w:r w:rsidR="0018573A" w:rsidRPr="00091517">
                  <w:fldChar w:fldCharType="begin"/>
                </w:r>
                <w:r w:rsidR="0018573A" w:rsidRPr="00091517">
                  <w:instrText xml:space="preserve"> PAGEREF _Toc515466921 \h </w:instrText>
                </w:r>
                <w:r w:rsidR="0018573A" w:rsidRPr="00091517">
                  <w:fldChar w:fldCharType="separate"/>
                </w:r>
                <w:r w:rsidR="0018573A" w:rsidRPr="00091517">
                  <w:t>3</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2" w:history="1">
                <w:r w:rsidR="0018573A" w:rsidRPr="00091517">
                  <w:rPr>
                    <w:rStyle w:val="a9"/>
                    <w:rFonts w:eastAsia="微软雅黑"/>
                  </w:rPr>
                  <w:t>1.</w:t>
                </w:r>
                <w:r w:rsidR="0018573A" w:rsidRPr="00091517">
                  <w:rPr>
                    <w:rFonts w:eastAsiaTheme="minorEastAsia"/>
                    <w:szCs w:val="22"/>
                  </w:rPr>
                  <w:tab/>
                  <w:t xml:space="preserve">Education </w:t>
                </w:r>
                <w:r w:rsidR="0018573A" w:rsidRPr="00091517">
                  <w:rPr>
                    <w:rStyle w:val="a9"/>
                    <w:rFonts w:eastAsia="微软雅黑"/>
                  </w:rPr>
                  <w:t>market background</w:t>
                </w:r>
                <w:r w:rsidR="0018573A" w:rsidRPr="00091517">
                  <w:tab/>
                </w:r>
                <w:r w:rsidR="0018573A" w:rsidRPr="00091517">
                  <w:fldChar w:fldCharType="begin"/>
                </w:r>
                <w:r w:rsidR="0018573A" w:rsidRPr="00091517">
                  <w:instrText xml:space="preserve"> PAGEREF _Toc515466922 \h </w:instrText>
                </w:r>
                <w:r w:rsidR="0018573A" w:rsidRPr="00091517">
                  <w:fldChar w:fldCharType="separate"/>
                </w:r>
                <w:r w:rsidR="0018573A" w:rsidRPr="00091517">
                  <w:t>3</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3" w:history="1">
                <w:r w:rsidR="0018573A" w:rsidRPr="00091517">
                  <w:rPr>
                    <w:rStyle w:val="a9"/>
                    <w:rFonts w:eastAsia="微软雅黑"/>
                  </w:rPr>
                  <w:t>2.</w:t>
                </w:r>
                <w:r w:rsidR="009E3535" w:rsidRPr="00091517">
                  <w:rPr>
                    <w:rFonts w:eastAsiaTheme="minorEastAsia"/>
                    <w:szCs w:val="22"/>
                  </w:rPr>
                  <w:tab/>
                  <w:t>The pain</w:t>
                </w:r>
                <w:r w:rsidR="0018573A" w:rsidRPr="00091517">
                  <w:rPr>
                    <w:rFonts w:eastAsiaTheme="minorEastAsia"/>
                    <w:szCs w:val="22"/>
                  </w:rPr>
                  <w:t xml:space="preserve"> spots of tradication education industry</w:t>
                </w:r>
                <w:r w:rsidR="0018573A" w:rsidRPr="00091517">
                  <w:tab/>
                </w:r>
                <w:r w:rsidR="0018573A" w:rsidRPr="00091517">
                  <w:fldChar w:fldCharType="begin"/>
                </w:r>
                <w:r w:rsidR="0018573A" w:rsidRPr="00091517">
                  <w:instrText xml:space="preserve"> PAGEREF _Toc515466923 \h </w:instrText>
                </w:r>
                <w:r w:rsidR="0018573A" w:rsidRPr="00091517">
                  <w:fldChar w:fldCharType="separate"/>
                </w:r>
                <w:r w:rsidR="0018573A" w:rsidRPr="00091517">
                  <w:t>5</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24" w:history="1">
                <w:r w:rsidR="0018573A" w:rsidRPr="00091517">
                  <w:t xml:space="preserve">3. </w:t>
                </w:r>
                <w:r w:rsidR="0018573A" w:rsidRPr="00091517">
                  <w:rPr>
                    <w:rStyle w:val="a9"/>
                    <w:rFonts w:eastAsia="微软雅黑"/>
                    <w:b/>
                  </w:rPr>
                  <w:t>JLL's innovation and changes</w:t>
                </w:r>
                <w:r w:rsidR="0018573A" w:rsidRPr="00091517">
                  <w:tab/>
                </w:r>
                <w:r w:rsidR="0018573A" w:rsidRPr="00091517">
                  <w:fldChar w:fldCharType="begin"/>
                </w:r>
                <w:r w:rsidR="0018573A" w:rsidRPr="00091517">
                  <w:instrText xml:space="preserve"> PAGEREF _Toc515466924 \h </w:instrText>
                </w:r>
                <w:r w:rsidR="0018573A" w:rsidRPr="00091517">
                  <w:fldChar w:fldCharType="separate"/>
                </w:r>
                <w:r w:rsidR="0018573A" w:rsidRPr="00091517">
                  <w:t>7</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5" w:history="1">
                <w:r w:rsidR="0018573A" w:rsidRPr="00091517">
                  <w:rPr>
                    <w:rStyle w:val="a9"/>
                    <w:rFonts w:eastAsia="微软雅黑"/>
                  </w:rPr>
                  <w:t>1.</w:t>
                </w:r>
                <w:r w:rsidR="0018573A" w:rsidRPr="00091517">
                  <w:rPr>
                    <w:rFonts w:eastAsiaTheme="minorEastAsia"/>
                    <w:szCs w:val="22"/>
                  </w:rPr>
                  <w:tab/>
                </w:r>
                <w:r w:rsidR="0018573A" w:rsidRPr="00091517">
                  <w:rPr>
                    <w:rStyle w:val="a9"/>
                  </w:rPr>
                  <w:t>The core of change</w:t>
                </w:r>
                <w:r w:rsidR="0018573A" w:rsidRPr="00091517">
                  <w:tab/>
                </w:r>
                <w:r w:rsidR="0018573A" w:rsidRPr="00091517">
                  <w:fldChar w:fldCharType="begin"/>
                </w:r>
                <w:r w:rsidR="0018573A" w:rsidRPr="00091517">
                  <w:instrText xml:space="preserve"> PAGEREF _Toc515466925 \h </w:instrText>
                </w:r>
                <w:r w:rsidR="0018573A" w:rsidRPr="00091517">
                  <w:fldChar w:fldCharType="separate"/>
                </w:r>
                <w:r w:rsidR="0018573A" w:rsidRPr="00091517">
                  <w:t>7</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6" w:history="1">
                <w:r w:rsidR="0018573A" w:rsidRPr="00091517">
                  <w:rPr>
                    <w:rStyle w:val="a9"/>
                    <w:rFonts w:eastAsia="微软雅黑"/>
                  </w:rPr>
                  <w:t>2.</w:t>
                </w:r>
                <w:r w:rsidR="0018573A" w:rsidRPr="00091517">
                  <w:rPr>
                    <w:rFonts w:eastAsiaTheme="minorEastAsia"/>
                    <w:szCs w:val="22"/>
                  </w:rPr>
                  <w:tab/>
                </w:r>
                <w:r w:rsidR="0018573A" w:rsidRPr="00091517">
                  <w:rPr>
                    <w:rStyle w:val="a9"/>
                  </w:rPr>
                  <w:t>Reshape market models with technology</w:t>
                </w:r>
                <w:r w:rsidR="0018573A" w:rsidRPr="00091517">
                  <w:tab/>
                </w:r>
                <w:r w:rsidR="0018573A" w:rsidRPr="00091517">
                  <w:fldChar w:fldCharType="begin"/>
                </w:r>
                <w:r w:rsidR="0018573A" w:rsidRPr="00091517">
                  <w:instrText xml:space="preserve"> PAGEREF _Toc515466926 \h </w:instrText>
                </w:r>
                <w:r w:rsidR="0018573A" w:rsidRPr="00091517">
                  <w:fldChar w:fldCharType="separate"/>
                </w:r>
                <w:r w:rsidR="0018573A" w:rsidRPr="00091517">
                  <w:t>7</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7" w:history="1">
                <w:r w:rsidR="0018573A" w:rsidRPr="00091517">
                  <w:rPr>
                    <w:rStyle w:val="a9"/>
                    <w:rFonts w:eastAsia="微软雅黑"/>
                  </w:rPr>
                  <w:t>3.</w:t>
                </w:r>
                <w:r w:rsidR="0018573A" w:rsidRPr="00091517">
                  <w:rPr>
                    <w:rFonts w:eastAsiaTheme="minorEastAsia"/>
                    <w:szCs w:val="22"/>
                  </w:rPr>
                  <w:tab/>
                </w:r>
                <w:r w:rsidR="0018573A" w:rsidRPr="00091517">
                  <w:rPr>
                    <w:rStyle w:val="a9"/>
                  </w:rPr>
                  <w:t>Definition of behavior</w:t>
                </w:r>
                <w:r w:rsidR="0018573A" w:rsidRPr="00091517">
                  <w:tab/>
                </w:r>
                <w:r w:rsidR="0018573A" w:rsidRPr="00091517">
                  <w:fldChar w:fldCharType="begin"/>
                </w:r>
                <w:r w:rsidR="0018573A" w:rsidRPr="00091517">
                  <w:instrText xml:space="preserve"> PAGEREF _Toc515466927 \h </w:instrText>
                </w:r>
                <w:r w:rsidR="0018573A" w:rsidRPr="00091517">
                  <w:fldChar w:fldCharType="separate"/>
                </w:r>
                <w:r w:rsidR="0018573A" w:rsidRPr="00091517">
                  <w:t>7</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28" w:history="1">
                <w:r w:rsidR="0018573A" w:rsidRPr="00091517">
                  <w:rPr>
                    <w:rStyle w:val="a9"/>
                    <w:rFonts w:eastAsia="微软雅黑"/>
                  </w:rPr>
                  <w:t>4.</w:t>
                </w:r>
                <w:r w:rsidR="0018573A" w:rsidRPr="00091517">
                  <w:rPr>
                    <w:rFonts w:eastAsiaTheme="minorEastAsia"/>
                    <w:szCs w:val="22"/>
                  </w:rPr>
                  <w:tab/>
                </w:r>
                <w:r w:rsidR="0018573A" w:rsidRPr="00091517">
                  <w:rPr>
                    <w:rStyle w:val="a9"/>
                  </w:rPr>
                  <w:t>The results of education industry block chain changes</w:t>
                </w:r>
                <w:r w:rsidR="0018573A" w:rsidRPr="00091517">
                  <w:tab/>
                </w:r>
                <w:r w:rsidR="0018573A" w:rsidRPr="00091517">
                  <w:fldChar w:fldCharType="begin"/>
                </w:r>
                <w:r w:rsidR="0018573A" w:rsidRPr="00091517">
                  <w:instrText xml:space="preserve"> PAGEREF _Toc515466928 \h </w:instrText>
                </w:r>
                <w:r w:rsidR="0018573A" w:rsidRPr="00091517">
                  <w:fldChar w:fldCharType="separate"/>
                </w:r>
                <w:r w:rsidR="0018573A" w:rsidRPr="00091517">
                  <w:t>7</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29" w:history="1">
                <w:r w:rsidR="0018573A" w:rsidRPr="00091517">
                  <w:t xml:space="preserve">4. </w:t>
                </w:r>
                <w:r w:rsidR="0018573A" w:rsidRPr="00091517">
                  <w:rPr>
                    <w:rStyle w:val="a9"/>
                    <w:b/>
                  </w:rPr>
                  <w:t>JLL’s technology system</w:t>
                </w:r>
                <w:r w:rsidR="0018573A" w:rsidRPr="00091517">
                  <w:tab/>
                </w:r>
                <w:r w:rsidR="0018573A" w:rsidRPr="00091517">
                  <w:fldChar w:fldCharType="begin"/>
                </w:r>
                <w:r w:rsidR="0018573A" w:rsidRPr="00091517">
                  <w:instrText xml:space="preserve"> PAGEREF _Toc515466929 \h </w:instrText>
                </w:r>
                <w:r w:rsidR="0018573A" w:rsidRPr="00091517">
                  <w:fldChar w:fldCharType="separate"/>
                </w:r>
                <w:r w:rsidR="0018573A" w:rsidRPr="00091517">
                  <w:t>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0" w:history="1">
                <w:r w:rsidR="0018573A" w:rsidRPr="00091517">
                  <w:rPr>
                    <w:rStyle w:val="a9"/>
                    <w:rFonts w:eastAsia="微软雅黑"/>
                  </w:rPr>
                  <w:t>1.</w:t>
                </w:r>
                <w:r w:rsidR="0018573A" w:rsidRPr="00091517">
                  <w:rPr>
                    <w:rFonts w:eastAsiaTheme="minorEastAsia"/>
                    <w:szCs w:val="22"/>
                  </w:rPr>
                  <w:tab/>
                </w:r>
                <w:r w:rsidR="0018573A" w:rsidRPr="00091517">
                  <w:rPr>
                    <w:rStyle w:val="a9"/>
                  </w:rPr>
                  <w:t>Technology system</w:t>
                </w:r>
                <w:r w:rsidR="0018573A" w:rsidRPr="00091517">
                  <w:tab/>
                </w:r>
                <w:r w:rsidR="0018573A" w:rsidRPr="00091517">
                  <w:fldChar w:fldCharType="begin"/>
                </w:r>
                <w:r w:rsidR="0018573A" w:rsidRPr="00091517">
                  <w:instrText xml:space="preserve"> PAGEREF _Toc515466930 \h </w:instrText>
                </w:r>
                <w:r w:rsidR="0018573A" w:rsidRPr="00091517">
                  <w:fldChar w:fldCharType="separate"/>
                </w:r>
                <w:r w:rsidR="0018573A" w:rsidRPr="00091517">
                  <w:t>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1" w:history="1">
                <w:r w:rsidR="0018573A" w:rsidRPr="00091517">
                  <w:rPr>
                    <w:rStyle w:val="a9"/>
                    <w:rFonts w:eastAsia="微软雅黑"/>
                  </w:rPr>
                  <w:t>2.</w:t>
                </w:r>
                <w:r w:rsidR="0018573A" w:rsidRPr="00091517">
                  <w:rPr>
                    <w:rFonts w:eastAsiaTheme="minorEastAsia"/>
                    <w:szCs w:val="22"/>
                  </w:rPr>
                  <w:tab/>
                </w:r>
                <w:r w:rsidR="0018573A" w:rsidRPr="00091517">
                  <w:rPr>
                    <w:rStyle w:val="a9"/>
                  </w:rPr>
                  <w:t>Application trust system</w:t>
                </w:r>
                <w:r w:rsidR="0018573A" w:rsidRPr="00091517">
                  <w:tab/>
                </w:r>
                <w:r w:rsidR="0018573A" w:rsidRPr="00091517">
                  <w:fldChar w:fldCharType="begin"/>
                </w:r>
                <w:r w:rsidR="0018573A" w:rsidRPr="00091517">
                  <w:instrText xml:space="preserve"> PAGEREF _Toc515466931 \h </w:instrText>
                </w:r>
                <w:r w:rsidR="0018573A" w:rsidRPr="00091517">
                  <w:fldChar w:fldCharType="separate"/>
                </w:r>
                <w:r w:rsidR="0018573A" w:rsidRPr="00091517">
                  <w:t>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2" w:history="1">
                <w:r w:rsidR="0018573A" w:rsidRPr="00091517">
                  <w:rPr>
                    <w:rStyle w:val="a9"/>
                    <w:rFonts w:eastAsia="微软雅黑"/>
                  </w:rPr>
                  <w:t>3.</w:t>
                </w:r>
                <w:r w:rsidR="0018573A" w:rsidRPr="00091517">
                  <w:rPr>
                    <w:rFonts w:eastAsiaTheme="minorEastAsia"/>
                    <w:szCs w:val="22"/>
                  </w:rPr>
                  <w:tab/>
                </w:r>
                <w:r w:rsidR="0018573A" w:rsidRPr="00091517">
                  <w:rPr>
                    <w:rStyle w:val="a9"/>
                  </w:rPr>
                  <w:t>The Technical Architecture</w:t>
                </w:r>
                <w:r w:rsidR="0018573A" w:rsidRPr="00091517">
                  <w:tab/>
                </w:r>
                <w:r w:rsidR="0018573A" w:rsidRPr="00091517">
                  <w:fldChar w:fldCharType="begin"/>
                </w:r>
                <w:r w:rsidR="0018573A" w:rsidRPr="00091517">
                  <w:instrText xml:space="preserve"> PAGEREF _Toc515466932 \h </w:instrText>
                </w:r>
                <w:r w:rsidR="0018573A" w:rsidRPr="00091517">
                  <w:fldChar w:fldCharType="separate"/>
                </w:r>
                <w:r w:rsidR="0018573A" w:rsidRPr="00091517">
                  <w:t>10</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3" w:history="1">
                <w:r w:rsidR="0018573A" w:rsidRPr="00091517">
                  <w:rPr>
                    <w:rStyle w:val="a9"/>
                    <w:rFonts w:eastAsia="微软雅黑"/>
                  </w:rPr>
                  <w:t>4.</w:t>
                </w:r>
                <w:r w:rsidR="0018573A" w:rsidRPr="00091517">
                  <w:rPr>
                    <w:rFonts w:eastAsiaTheme="minorEastAsia"/>
                    <w:szCs w:val="22"/>
                  </w:rPr>
                  <w:tab/>
                </w:r>
                <w:r w:rsidR="0018573A" w:rsidRPr="00091517">
                  <w:rPr>
                    <w:rStyle w:val="a9"/>
                  </w:rPr>
                  <w:t>Multiple Certification System</w:t>
                </w:r>
                <w:r w:rsidR="0018573A" w:rsidRPr="00091517">
                  <w:tab/>
                </w:r>
                <w:r w:rsidR="0018573A" w:rsidRPr="00091517">
                  <w:fldChar w:fldCharType="begin"/>
                </w:r>
                <w:r w:rsidR="0018573A" w:rsidRPr="00091517">
                  <w:instrText xml:space="preserve"> PAGEREF _Toc515466933 \h </w:instrText>
                </w:r>
                <w:r w:rsidR="0018573A" w:rsidRPr="00091517">
                  <w:fldChar w:fldCharType="separate"/>
                </w:r>
                <w:r w:rsidR="0018573A" w:rsidRPr="00091517">
                  <w:t>1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4" w:history="1">
                <w:r w:rsidR="0018573A" w:rsidRPr="00091517">
                  <w:rPr>
                    <w:rStyle w:val="a9"/>
                    <w:rFonts w:eastAsia="微软雅黑"/>
                  </w:rPr>
                  <w:t>5.</w:t>
                </w:r>
                <w:r w:rsidR="0018573A" w:rsidRPr="00091517">
                  <w:rPr>
                    <w:rFonts w:eastAsiaTheme="minorEastAsia"/>
                    <w:szCs w:val="22"/>
                  </w:rPr>
                  <w:tab/>
                </w:r>
                <w:r w:rsidR="0018573A" w:rsidRPr="00091517">
                  <w:rPr>
                    <w:rStyle w:val="a9"/>
                  </w:rPr>
                  <w:t>Data exchange system</w:t>
                </w:r>
                <w:r w:rsidR="0018573A" w:rsidRPr="00091517">
                  <w:tab/>
                </w:r>
                <w:r w:rsidR="0018573A" w:rsidRPr="00091517">
                  <w:fldChar w:fldCharType="begin"/>
                </w:r>
                <w:r w:rsidR="0018573A" w:rsidRPr="00091517">
                  <w:instrText xml:space="preserve"> PAGEREF _Toc515466934 \h </w:instrText>
                </w:r>
                <w:r w:rsidR="0018573A" w:rsidRPr="00091517">
                  <w:fldChar w:fldCharType="separate"/>
                </w:r>
                <w:r w:rsidR="0018573A" w:rsidRPr="00091517">
                  <w:t>1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5" w:history="1">
                <w:r w:rsidR="0018573A" w:rsidRPr="00091517">
                  <w:rPr>
                    <w:rStyle w:val="a9"/>
                    <w:rFonts w:eastAsia="微软雅黑"/>
                  </w:rPr>
                  <w:t>6.</w:t>
                </w:r>
                <w:r w:rsidR="0018573A" w:rsidRPr="00091517">
                  <w:rPr>
                    <w:rFonts w:eastAsiaTheme="minorEastAsia"/>
                    <w:szCs w:val="22"/>
                  </w:rPr>
                  <w:tab/>
                </w:r>
                <w:r w:rsidR="0018573A" w:rsidRPr="00091517">
                  <w:rPr>
                    <w:rStyle w:val="a9"/>
                  </w:rPr>
                  <w:t>Mass storage</w:t>
                </w:r>
                <w:r w:rsidR="0018573A" w:rsidRPr="00091517">
                  <w:tab/>
                </w:r>
                <w:r w:rsidR="0018573A" w:rsidRPr="00091517">
                  <w:fldChar w:fldCharType="begin"/>
                </w:r>
                <w:r w:rsidR="0018573A" w:rsidRPr="00091517">
                  <w:instrText xml:space="preserve"> PAGEREF _Toc515466935 \h </w:instrText>
                </w:r>
                <w:r w:rsidR="0018573A" w:rsidRPr="00091517">
                  <w:fldChar w:fldCharType="separate"/>
                </w:r>
                <w:r w:rsidR="0018573A" w:rsidRPr="00091517">
                  <w:t>14</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6" w:history="1">
                <w:r w:rsidR="0018573A" w:rsidRPr="00091517">
                  <w:rPr>
                    <w:rStyle w:val="a9"/>
                    <w:rFonts w:eastAsia="微软雅黑"/>
                  </w:rPr>
                  <w:t>7.</w:t>
                </w:r>
                <w:r w:rsidR="0018573A" w:rsidRPr="00091517">
                  <w:rPr>
                    <w:rFonts w:eastAsiaTheme="minorEastAsia"/>
                    <w:szCs w:val="22"/>
                  </w:rPr>
                  <w:tab/>
                </w:r>
                <w:r w:rsidR="0018573A" w:rsidRPr="00091517">
                  <w:rPr>
                    <w:rStyle w:val="a9"/>
                  </w:rPr>
                  <w:t>Massive IP data storage</w:t>
                </w:r>
                <w:r w:rsidR="0018573A" w:rsidRPr="00091517">
                  <w:tab/>
                </w:r>
                <w:r w:rsidR="0018573A" w:rsidRPr="00091517">
                  <w:fldChar w:fldCharType="begin"/>
                </w:r>
                <w:r w:rsidR="0018573A" w:rsidRPr="00091517">
                  <w:instrText xml:space="preserve"> PAGEREF _Toc515466936 \h </w:instrText>
                </w:r>
                <w:r w:rsidR="0018573A" w:rsidRPr="00091517">
                  <w:fldChar w:fldCharType="separate"/>
                </w:r>
                <w:r w:rsidR="0018573A" w:rsidRPr="00091517">
                  <w:t>17</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37" w:history="1">
                <w:r w:rsidR="0018573A" w:rsidRPr="00091517">
                  <w:t xml:space="preserve">5. </w:t>
                </w:r>
                <w:r w:rsidR="0018573A" w:rsidRPr="00091517">
                  <w:rPr>
                    <w:rStyle w:val="a9"/>
                    <w:b/>
                  </w:rPr>
                  <w:t>JLL solution</w:t>
                </w:r>
                <w:r w:rsidR="0018573A" w:rsidRPr="00091517">
                  <w:tab/>
                </w:r>
                <w:r w:rsidR="0018573A" w:rsidRPr="00091517">
                  <w:fldChar w:fldCharType="begin"/>
                </w:r>
                <w:r w:rsidR="0018573A" w:rsidRPr="00091517">
                  <w:instrText xml:space="preserve"> PAGEREF _Toc515466937 \h </w:instrText>
                </w:r>
                <w:r w:rsidR="0018573A" w:rsidRPr="00091517">
                  <w:fldChar w:fldCharType="separate"/>
                </w:r>
                <w:r w:rsidR="0018573A" w:rsidRPr="00091517">
                  <w:t>1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8" w:history="1">
                <w:r w:rsidR="0018573A" w:rsidRPr="00091517">
                  <w:rPr>
                    <w:rStyle w:val="a9"/>
                    <w:rFonts w:eastAsia="微软雅黑"/>
                  </w:rPr>
                  <w:t>1.</w:t>
                </w:r>
                <w:r w:rsidR="0018573A" w:rsidRPr="00091517">
                  <w:rPr>
                    <w:rFonts w:eastAsiaTheme="minorEastAsia"/>
                    <w:szCs w:val="22"/>
                  </w:rPr>
                  <w:tab/>
                </w:r>
                <w:r w:rsidR="0018573A" w:rsidRPr="00091517">
                  <w:rPr>
                    <w:rStyle w:val="a9"/>
                  </w:rPr>
                  <w:t>Education chain (JLL) community tribe</w:t>
                </w:r>
                <w:r w:rsidR="0018573A" w:rsidRPr="00091517">
                  <w:tab/>
                </w:r>
                <w:r w:rsidR="0018573A" w:rsidRPr="00091517">
                  <w:fldChar w:fldCharType="begin"/>
                </w:r>
                <w:r w:rsidR="0018573A" w:rsidRPr="00091517">
                  <w:instrText xml:space="preserve"> PAGEREF _Toc515466938 \h </w:instrText>
                </w:r>
                <w:r w:rsidR="0018573A" w:rsidRPr="00091517">
                  <w:fldChar w:fldCharType="separate"/>
                </w:r>
                <w:r w:rsidR="0018573A" w:rsidRPr="00091517">
                  <w:t>1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39" w:history="1">
                <w:r w:rsidR="0018573A" w:rsidRPr="00091517">
                  <w:rPr>
                    <w:rStyle w:val="a9"/>
                    <w:rFonts w:eastAsia="微软雅黑"/>
                  </w:rPr>
                  <w:t>2.</w:t>
                </w:r>
                <w:r w:rsidR="0018573A" w:rsidRPr="00091517">
                  <w:rPr>
                    <w:rFonts w:eastAsiaTheme="minorEastAsia"/>
                    <w:szCs w:val="22"/>
                  </w:rPr>
                  <w:tab/>
                </w:r>
                <w:r w:rsidR="0018573A" w:rsidRPr="00091517">
                  <w:rPr>
                    <w:rStyle w:val="a9"/>
                  </w:rPr>
                  <w:t>JLL DAPP applications</w:t>
                </w:r>
                <w:r w:rsidR="0018573A" w:rsidRPr="00091517">
                  <w:tab/>
                </w:r>
                <w:r w:rsidR="0018573A" w:rsidRPr="00091517">
                  <w:fldChar w:fldCharType="begin"/>
                </w:r>
                <w:r w:rsidR="0018573A" w:rsidRPr="00091517">
                  <w:instrText xml:space="preserve"> PAGEREF _Toc515466939 \h </w:instrText>
                </w:r>
                <w:r w:rsidR="0018573A" w:rsidRPr="00091517">
                  <w:fldChar w:fldCharType="separate"/>
                </w:r>
                <w:r w:rsidR="0018573A" w:rsidRPr="00091517">
                  <w:t>18</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0" w:history="1">
                <w:r w:rsidR="0018573A" w:rsidRPr="00091517">
                  <w:rPr>
                    <w:rStyle w:val="a9"/>
                    <w:rFonts w:eastAsia="微软雅黑"/>
                  </w:rPr>
                  <w:t>3.</w:t>
                </w:r>
                <w:r w:rsidR="0018573A" w:rsidRPr="00091517">
                  <w:rPr>
                    <w:rFonts w:eastAsiaTheme="minorEastAsia"/>
                    <w:szCs w:val="22"/>
                  </w:rPr>
                  <w:tab/>
                </w:r>
                <w:r w:rsidR="0018573A" w:rsidRPr="00091517">
                  <w:rPr>
                    <w:rStyle w:val="a9"/>
                  </w:rPr>
                  <w:t>JLL exchange for talents and contents</w:t>
                </w:r>
                <w:r w:rsidR="0018573A" w:rsidRPr="00091517">
                  <w:tab/>
                </w:r>
                <w:r w:rsidR="0018573A" w:rsidRPr="00091517">
                  <w:fldChar w:fldCharType="begin"/>
                </w:r>
                <w:r w:rsidR="0018573A" w:rsidRPr="00091517">
                  <w:instrText xml:space="preserve"> PAGEREF _Toc515466940 \h </w:instrText>
                </w:r>
                <w:r w:rsidR="0018573A" w:rsidRPr="00091517">
                  <w:fldChar w:fldCharType="separate"/>
                </w:r>
                <w:r w:rsidR="0018573A" w:rsidRPr="00091517">
                  <w:t>19</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1" w:history="1">
                <w:r w:rsidR="0018573A" w:rsidRPr="00091517">
                  <w:rPr>
                    <w:rStyle w:val="a9"/>
                    <w:rFonts w:eastAsia="微软雅黑"/>
                  </w:rPr>
                  <w:t>4.</w:t>
                </w:r>
                <w:r w:rsidR="0018573A" w:rsidRPr="00091517">
                  <w:rPr>
                    <w:rFonts w:eastAsiaTheme="minorEastAsia"/>
                    <w:szCs w:val="22"/>
                  </w:rPr>
                  <w:tab/>
                  <w:t>J</w:t>
                </w:r>
                <w:r w:rsidR="0018573A" w:rsidRPr="00091517">
                  <w:rPr>
                    <w:rStyle w:val="a9"/>
                  </w:rPr>
                  <w:t>LL smart contract protocol</w:t>
                </w:r>
                <w:r w:rsidR="0018573A" w:rsidRPr="00091517">
                  <w:tab/>
                </w:r>
                <w:r w:rsidR="0018573A" w:rsidRPr="00091517">
                  <w:fldChar w:fldCharType="begin"/>
                </w:r>
                <w:r w:rsidR="0018573A" w:rsidRPr="00091517">
                  <w:instrText xml:space="preserve"> PAGEREF _Toc515466941 \h </w:instrText>
                </w:r>
                <w:r w:rsidR="0018573A" w:rsidRPr="00091517">
                  <w:fldChar w:fldCharType="separate"/>
                </w:r>
                <w:r w:rsidR="0018573A" w:rsidRPr="00091517">
                  <w:t>20</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42" w:history="1">
                <w:r w:rsidR="0018573A" w:rsidRPr="00091517">
                  <w:t xml:space="preserve">6. </w:t>
                </w:r>
                <w:r w:rsidR="0018573A" w:rsidRPr="00091517">
                  <w:rPr>
                    <w:rStyle w:val="a9"/>
                    <w:b/>
                  </w:rPr>
                  <w:t>JLL issue scheme</w:t>
                </w:r>
                <w:r w:rsidR="0018573A" w:rsidRPr="00091517">
                  <w:tab/>
                </w:r>
                <w:r w:rsidR="0018573A" w:rsidRPr="00091517">
                  <w:fldChar w:fldCharType="begin"/>
                </w:r>
                <w:r w:rsidR="0018573A" w:rsidRPr="00091517">
                  <w:instrText xml:space="preserve"> PAGEREF _Toc515466942 \h </w:instrText>
                </w:r>
                <w:r w:rsidR="0018573A" w:rsidRPr="00091517">
                  <w:fldChar w:fldCharType="separate"/>
                </w:r>
                <w:r w:rsidR="0018573A" w:rsidRPr="00091517">
                  <w:t>21</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43" w:history="1">
                <w:r w:rsidR="0018573A" w:rsidRPr="00091517">
                  <w:t xml:space="preserve">7. </w:t>
                </w:r>
                <w:r w:rsidR="0018573A" w:rsidRPr="00091517">
                  <w:rPr>
                    <w:rStyle w:val="a9"/>
                    <w:b/>
                  </w:rPr>
                  <w:t>Development path of JLL</w:t>
                </w:r>
                <w:r w:rsidR="0018573A" w:rsidRPr="00091517">
                  <w:tab/>
                </w:r>
                <w:r w:rsidR="0018573A" w:rsidRPr="00091517">
                  <w:fldChar w:fldCharType="begin"/>
                </w:r>
                <w:r w:rsidR="0018573A" w:rsidRPr="00091517">
                  <w:instrText xml:space="preserve"> PAGEREF _Toc515466943 \h </w:instrText>
                </w:r>
                <w:r w:rsidR="0018573A" w:rsidRPr="00091517">
                  <w:fldChar w:fldCharType="separate"/>
                </w:r>
                <w:r w:rsidR="0018573A" w:rsidRPr="00091517">
                  <w:t>2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4" w:history="1">
                <w:r w:rsidR="0018573A" w:rsidRPr="00091517">
                  <w:rPr>
                    <w:rStyle w:val="a9"/>
                    <w:rFonts w:eastAsia="微软雅黑"/>
                  </w:rPr>
                  <w:t>1.</w:t>
                </w:r>
                <w:r w:rsidR="0018573A" w:rsidRPr="00091517">
                  <w:rPr>
                    <w:rFonts w:eastAsiaTheme="minorEastAsia"/>
                    <w:szCs w:val="22"/>
                  </w:rPr>
                  <w:tab/>
                </w:r>
                <w:r w:rsidR="0018573A" w:rsidRPr="00091517">
                  <w:rPr>
                    <w:rStyle w:val="a9"/>
                  </w:rPr>
                  <w:t>Grand Brahma (Project)</w:t>
                </w:r>
                <w:r w:rsidR="0018573A" w:rsidRPr="00091517">
                  <w:tab/>
                </w:r>
                <w:r w:rsidR="0018573A" w:rsidRPr="00091517">
                  <w:fldChar w:fldCharType="begin"/>
                </w:r>
                <w:r w:rsidR="0018573A" w:rsidRPr="00091517">
                  <w:instrText xml:space="preserve"> PAGEREF _Toc515466944 \h </w:instrText>
                </w:r>
                <w:r w:rsidR="0018573A" w:rsidRPr="00091517">
                  <w:fldChar w:fldCharType="separate"/>
                </w:r>
                <w:r w:rsidR="0018573A" w:rsidRPr="00091517">
                  <w:t>2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5" w:history="1">
                <w:r w:rsidR="0018573A" w:rsidRPr="00091517">
                  <w:rPr>
                    <w:rStyle w:val="a9"/>
                    <w:rFonts w:eastAsia="微软雅黑"/>
                  </w:rPr>
                  <w:t>2.</w:t>
                </w:r>
                <w:r w:rsidR="0018573A" w:rsidRPr="00091517">
                  <w:rPr>
                    <w:rFonts w:eastAsiaTheme="minorEastAsia"/>
                    <w:szCs w:val="22"/>
                  </w:rPr>
                  <w:tab/>
                </w:r>
                <w:r w:rsidR="0018573A" w:rsidRPr="00091517">
                  <w:rPr>
                    <w:rStyle w:val="a9"/>
                  </w:rPr>
                  <w:t>Indra (Project)</w:t>
                </w:r>
                <w:r w:rsidR="0018573A" w:rsidRPr="00091517">
                  <w:tab/>
                </w:r>
                <w:r w:rsidR="0018573A" w:rsidRPr="00091517">
                  <w:fldChar w:fldCharType="begin"/>
                </w:r>
                <w:r w:rsidR="0018573A" w:rsidRPr="00091517">
                  <w:instrText xml:space="preserve"> PAGEREF _Toc515466945 \h </w:instrText>
                </w:r>
                <w:r w:rsidR="0018573A" w:rsidRPr="00091517">
                  <w:fldChar w:fldCharType="separate"/>
                </w:r>
                <w:r w:rsidR="0018573A" w:rsidRPr="00091517">
                  <w:t>2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6" w:history="1">
                <w:r w:rsidR="0018573A" w:rsidRPr="00091517">
                  <w:rPr>
                    <w:rStyle w:val="a9"/>
                    <w:rFonts w:eastAsia="微软雅黑"/>
                  </w:rPr>
                  <w:t>3.</w:t>
                </w:r>
                <w:r w:rsidR="0018573A" w:rsidRPr="00091517">
                  <w:rPr>
                    <w:rFonts w:eastAsiaTheme="minorEastAsia"/>
                    <w:szCs w:val="22"/>
                  </w:rPr>
                  <w:tab/>
                </w:r>
                <w:r w:rsidR="0018573A" w:rsidRPr="00091517">
                  <w:rPr>
                    <w:rStyle w:val="a9"/>
                  </w:rPr>
                  <w:t>Surya (Project)</w:t>
                </w:r>
                <w:r w:rsidR="0018573A" w:rsidRPr="00091517">
                  <w:tab/>
                </w:r>
                <w:r w:rsidR="0018573A" w:rsidRPr="00091517">
                  <w:fldChar w:fldCharType="begin"/>
                </w:r>
                <w:r w:rsidR="0018573A" w:rsidRPr="00091517">
                  <w:instrText xml:space="preserve"> PAGEREF _Toc515466946 \h </w:instrText>
                </w:r>
                <w:r w:rsidR="0018573A" w:rsidRPr="00091517">
                  <w:fldChar w:fldCharType="separate"/>
                </w:r>
                <w:r w:rsidR="0018573A" w:rsidRPr="00091517">
                  <w:t>2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7" w:history="1">
                <w:r w:rsidR="0018573A" w:rsidRPr="00091517">
                  <w:rPr>
                    <w:rStyle w:val="a9"/>
                    <w:rFonts w:eastAsia="微软雅黑"/>
                  </w:rPr>
                  <w:t>4.</w:t>
                </w:r>
                <w:r w:rsidR="0018573A" w:rsidRPr="00091517">
                  <w:rPr>
                    <w:rFonts w:eastAsiaTheme="minorEastAsia"/>
                    <w:szCs w:val="22"/>
                  </w:rPr>
                  <w:tab/>
                </w:r>
                <w:r w:rsidR="0018573A" w:rsidRPr="00091517">
                  <w:rPr>
                    <w:rStyle w:val="a9"/>
                  </w:rPr>
                  <w:t>Varuna (Project)</w:t>
                </w:r>
                <w:r w:rsidR="0018573A" w:rsidRPr="00091517">
                  <w:tab/>
                </w:r>
                <w:r w:rsidR="0018573A" w:rsidRPr="00091517">
                  <w:fldChar w:fldCharType="begin"/>
                </w:r>
                <w:r w:rsidR="0018573A" w:rsidRPr="00091517">
                  <w:instrText xml:space="preserve"> PAGEREF _Toc515466947 \h </w:instrText>
                </w:r>
                <w:r w:rsidR="0018573A" w:rsidRPr="00091517">
                  <w:fldChar w:fldCharType="separate"/>
                </w:r>
                <w:r w:rsidR="0018573A" w:rsidRPr="00091517">
                  <w:t>22</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48" w:history="1">
                <w:r w:rsidR="0018573A" w:rsidRPr="00091517">
                  <w:rPr>
                    <w:rStyle w:val="a9"/>
                    <w:rFonts w:eastAsia="微软雅黑"/>
                  </w:rPr>
                  <w:t>5.</w:t>
                </w:r>
                <w:r w:rsidR="0018573A" w:rsidRPr="00091517">
                  <w:rPr>
                    <w:rFonts w:eastAsiaTheme="minorEastAsia"/>
                    <w:szCs w:val="22"/>
                  </w:rPr>
                  <w:tab/>
                </w:r>
                <w:r w:rsidR="0018573A" w:rsidRPr="00091517">
                  <w:rPr>
                    <w:rStyle w:val="a9"/>
                  </w:rPr>
                  <w:t xml:space="preserve">Calura (Project) </w:t>
                </w:r>
                <w:r w:rsidR="0018573A" w:rsidRPr="00091517">
                  <w:tab/>
                </w:r>
                <w:r w:rsidR="0018573A" w:rsidRPr="00091517">
                  <w:fldChar w:fldCharType="begin"/>
                </w:r>
                <w:r w:rsidR="0018573A" w:rsidRPr="00091517">
                  <w:instrText xml:space="preserve"> PAGEREF _Toc515466948 \h </w:instrText>
                </w:r>
                <w:r w:rsidR="0018573A" w:rsidRPr="00091517">
                  <w:fldChar w:fldCharType="separate"/>
                </w:r>
                <w:r w:rsidR="0018573A" w:rsidRPr="00091517">
                  <w:t>23</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49" w:history="1">
                <w:r w:rsidR="0018573A" w:rsidRPr="00091517">
                  <w:t xml:space="preserve">8. </w:t>
                </w:r>
                <w:r w:rsidR="0018573A" w:rsidRPr="00091517">
                  <w:rPr>
                    <w:rStyle w:val="a9"/>
                    <w:b/>
                  </w:rPr>
                  <w:t>JLL’s core members, consultants and investment institutions</w:t>
                </w:r>
                <w:r w:rsidR="0018573A" w:rsidRPr="00091517">
                  <w:tab/>
                </w:r>
                <w:r w:rsidR="0018573A" w:rsidRPr="00091517">
                  <w:fldChar w:fldCharType="begin"/>
                </w:r>
                <w:r w:rsidR="0018573A" w:rsidRPr="00091517">
                  <w:instrText xml:space="preserve"> PAGEREF _Toc515466949 \h </w:instrText>
                </w:r>
                <w:r w:rsidR="0018573A" w:rsidRPr="00091517">
                  <w:fldChar w:fldCharType="separate"/>
                </w:r>
                <w:r w:rsidR="0018573A" w:rsidRPr="00091517">
                  <w:t>24</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0" w:history="1">
                <w:r w:rsidR="0018573A" w:rsidRPr="00091517">
                  <w:rPr>
                    <w:rStyle w:val="a9"/>
                    <w:rFonts w:eastAsia="微软雅黑"/>
                  </w:rPr>
                  <w:t>1.</w:t>
                </w:r>
                <w:r w:rsidR="0018573A" w:rsidRPr="00091517">
                  <w:rPr>
                    <w:rFonts w:eastAsiaTheme="minorEastAsia"/>
                    <w:szCs w:val="22"/>
                  </w:rPr>
                  <w:tab/>
                </w:r>
                <w:r w:rsidR="0018573A" w:rsidRPr="00091517">
                  <w:rPr>
                    <w:rStyle w:val="a9"/>
                  </w:rPr>
                  <w:t>Operation team</w:t>
                </w:r>
                <w:r w:rsidR="0018573A" w:rsidRPr="00091517">
                  <w:tab/>
                </w:r>
                <w:r w:rsidR="0018573A" w:rsidRPr="00091517">
                  <w:fldChar w:fldCharType="begin"/>
                </w:r>
                <w:r w:rsidR="0018573A" w:rsidRPr="00091517">
                  <w:instrText xml:space="preserve"> PAGEREF _Toc515466950 \h </w:instrText>
                </w:r>
                <w:r w:rsidR="0018573A" w:rsidRPr="00091517">
                  <w:fldChar w:fldCharType="separate"/>
                </w:r>
                <w:r w:rsidR="0018573A" w:rsidRPr="00091517">
                  <w:t>24</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1" w:history="1">
                <w:r w:rsidR="0018573A" w:rsidRPr="00091517">
                  <w:rPr>
                    <w:rStyle w:val="a9"/>
                    <w:rFonts w:eastAsia="微软雅黑"/>
                  </w:rPr>
                  <w:t>2.</w:t>
                </w:r>
                <w:r w:rsidR="0018573A" w:rsidRPr="00091517">
                  <w:rPr>
                    <w:rFonts w:eastAsiaTheme="minorEastAsia"/>
                    <w:szCs w:val="22"/>
                  </w:rPr>
                  <w:tab/>
                </w:r>
                <w:r w:rsidR="0018573A" w:rsidRPr="00091517">
                  <w:rPr>
                    <w:rStyle w:val="a9"/>
                  </w:rPr>
                  <w:t>Consultant team</w:t>
                </w:r>
                <w:r w:rsidR="0018573A" w:rsidRPr="00091517">
                  <w:tab/>
                </w:r>
                <w:r w:rsidR="0018573A" w:rsidRPr="00091517">
                  <w:fldChar w:fldCharType="begin"/>
                </w:r>
                <w:r w:rsidR="0018573A" w:rsidRPr="00091517">
                  <w:instrText xml:space="preserve"> PAGEREF _Toc515466951 \h </w:instrText>
                </w:r>
                <w:r w:rsidR="0018573A" w:rsidRPr="00091517">
                  <w:fldChar w:fldCharType="separate"/>
                </w:r>
                <w:r w:rsidR="0018573A" w:rsidRPr="00091517">
                  <w:t>27</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52" w:history="1">
                <w:r w:rsidR="0018573A" w:rsidRPr="00091517">
                  <w:t xml:space="preserve">9. </w:t>
                </w:r>
                <w:r w:rsidR="0018573A" w:rsidRPr="00091517">
                  <w:rPr>
                    <w:rStyle w:val="a9"/>
                    <w:b/>
                  </w:rPr>
                  <w:t>Investment institutions</w:t>
                </w:r>
                <w:r w:rsidR="0018573A" w:rsidRPr="00091517">
                  <w:tab/>
                </w:r>
                <w:r w:rsidR="0018573A" w:rsidRPr="00091517">
                  <w:fldChar w:fldCharType="begin"/>
                </w:r>
                <w:r w:rsidR="0018573A" w:rsidRPr="00091517">
                  <w:instrText xml:space="preserve"> PAGEREF _Toc515466952 \h </w:instrText>
                </w:r>
                <w:r w:rsidR="0018573A" w:rsidRPr="00091517">
                  <w:fldChar w:fldCharType="separate"/>
                </w:r>
                <w:r w:rsidR="0018573A" w:rsidRPr="00091517">
                  <w:t>29</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53" w:history="1">
                <w:r w:rsidR="0018573A" w:rsidRPr="00091517">
                  <w:t xml:space="preserve">10. </w:t>
                </w:r>
                <w:r w:rsidR="0018573A" w:rsidRPr="00091517">
                  <w:rPr>
                    <w:rStyle w:val="a9"/>
                    <w:b/>
                  </w:rPr>
                  <w:t>Estimated schedule</w:t>
                </w:r>
                <w:r w:rsidR="0018573A" w:rsidRPr="00091517">
                  <w:tab/>
                </w:r>
                <w:r w:rsidR="0018573A" w:rsidRPr="00091517">
                  <w:fldChar w:fldCharType="begin"/>
                </w:r>
                <w:r w:rsidR="0018573A" w:rsidRPr="00091517">
                  <w:instrText xml:space="preserve"> PAGEREF _Toc515466953 \h </w:instrText>
                </w:r>
                <w:r w:rsidR="0018573A" w:rsidRPr="00091517">
                  <w:fldChar w:fldCharType="separate"/>
                </w:r>
                <w:r w:rsidR="0018573A" w:rsidRPr="00091517">
                  <w:t>30</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54" w:history="1">
                <w:r w:rsidR="0018573A" w:rsidRPr="00091517">
                  <w:t xml:space="preserve">11. </w:t>
                </w:r>
                <w:r w:rsidR="0018573A" w:rsidRPr="00091517">
                  <w:rPr>
                    <w:rStyle w:val="a9"/>
                    <w:b/>
                  </w:rPr>
                  <w:t>Project risks</w:t>
                </w:r>
                <w:r w:rsidR="0018573A" w:rsidRPr="00091517">
                  <w:tab/>
                </w:r>
                <w:r w:rsidR="0018573A" w:rsidRPr="00091517">
                  <w:fldChar w:fldCharType="begin"/>
                </w:r>
                <w:r w:rsidR="0018573A" w:rsidRPr="00091517">
                  <w:instrText xml:space="preserve"> PAGEREF _Toc515466954 \h </w:instrText>
                </w:r>
                <w:r w:rsidR="0018573A" w:rsidRPr="00091517">
                  <w:fldChar w:fldCharType="separate"/>
                </w:r>
                <w:r w:rsidR="0018573A" w:rsidRPr="00091517">
                  <w:t>3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5" w:history="1">
                <w:r w:rsidR="0018573A" w:rsidRPr="00091517">
                  <w:rPr>
                    <w:rStyle w:val="a9"/>
                    <w:rFonts w:eastAsia="微软雅黑"/>
                  </w:rPr>
                  <w:t>1.</w:t>
                </w:r>
                <w:r w:rsidR="0018573A" w:rsidRPr="00091517">
                  <w:rPr>
                    <w:rFonts w:eastAsiaTheme="minorEastAsia"/>
                    <w:szCs w:val="22"/>
                  </w:rPr>
                  <w:tab/>
                </w:r>
                <w:r w:rsidR="0018573A" w:rsidRPr="00091517">
                  <w:rPr>
                    <w:rStyle w:val="a9"/>
                  </w:rPr>
                  <w:t>Policy risks</w:t>
                </w:r>
                <w:r w:rsidR="0018573A" w:rsidRPr="00091517">
                  <w:tab/>
                </w:r>
                <w:r w:rsidR="0018573A" w:rsidRPr="00091517">
                  <w:fldChar w:fldCharType="begin"/>
                </w:r>
                <w:r w:rsidR="0018573A" w:rsidRPr="00091517">
                  <w:instrText xml:space="preserve"> PAGEREF _Toc515466955 \h </w:instrText>
                </w:r>
                <w:r w:rsidR="0018573A" w:rsidRPr="00091517">
                  <w:fldChar w:fldCharType="separate"/>
                </w:r>
                <w:r w:rsidR="0018573A" w:rsidRPr="00091517">
                  <w:t>3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6" w:history="1">
                <w:r w:rsidR="0018573A" w:rsidRPr="00091517">
                  <w:rPr>
                    <w:rStyle w:val="a9"/>
                    <w:rFonts w:eastAsia="微软雅黑"/>
                  </w:rPr>
                  <w:t>2.</w:t>
                </w:r>
                <w:r w:rsidR="0018573A" w:rsidRPr="00091517">
                  <w:rPr>
                    <w:rFonts w:eastAsiaTheme="minorEastAsia"/>
                    <w:szCs w:val="22"/>
                  </w:rPr>
                  <w:tab/>
                </w:r>
                <w:r w:rsidR="0018573A" w:rsidRPr="00091517">
                  <w:rPr>
                    <w:rStyle w:val="a9"/>
                  </w:rPr>
                  <w:t>Team risk</w:t>
                </w:r>
                <w:r w:rsidR="0018573A" w:rsidRPr="00091517">
                  <w:tab/>
                </w:r>
                <w:r w:rsidR="0018573A" w:rsidRPr="00091517">
                  <w:fldChar w:fldCharType="begin"/>
                </w:r>
                <w:r w:rsidR="0018573A" w:rsidRPr="00091517">
                  <w:instrText xml:space="preserve"> PAGEREF _Toc515466956 \h </w:instrText>
                </w:r>
                <w:r w:rsidR="0018573A" w:rsidRPr="00091517">
                  <w:fldChar w:fldCharType="separate"/>
                </w:r>
                <w:r w:rsidR="0018573A" w:rsidRPr="00091517">
                  <w:t>3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7" w:history="1">
                <w:r w:rsidR="0018573A" w:rsidRPr="00091517">
                  <w:rPr>
                    <w:rStyle w:val="a9"/>
                    <w:rFonts w:eastAsia="微软雅黑"/>
                  </w:rPr>
                  <w:t>3.</w:t>
                </w:r>
                <w:r w:rsidR="0018573A" w:rsidRPr="00091517">
                  <w:rPr>
                    <w:rFonts w:eastAsiaTheme="minorEastAsia"/>
                    <w:szCs w:val="22"/>
                  </w:rPr>
                  <w:tab/>
                </w:r>
                <w:r w:rsidR="0018573A" w:rsidRPr="00091517">
                  <w:rPr>
                    <w:rStyle w:val="a9"/>
                  </w:rPr>
                  <w:t>Competition risk</w:t>
                </w:r>
                <w:r w:rsidR="0018573A" w:rsidRPr="00091517">
                  <w:tab/>
                </w:r>
                <w:r w:rsidR="0018573A" w:rsidRPr="00091517">
                  <w:fldChar w:fldCharType="begin"/>
                </w:r>
                <w:r w:rsidR="0018573A" w:rsidRPr="00091517">
                  <w:instrText xml:space="preserve"> PAGEREF _Toc515466957 \h </w:instrText>
                </w:r>
                <w:r w:rsidR="0018573A" w:rsidRPr="00091517">
                  <w:fldChar w:fldCharType="separate"/>
                </w:r>
                <w:r w:rsidR="0018573A" w:rsidRPr="00091517">
                  <w:t>31</w:t>
                </w:r>
                <w:r w:rsidR="0018573A" w:rsidRPr="00091517">
                  <w:fldChar w:fldCharType="end"/>
                </w:r>
              </w:hyperlink>
            </w:p>
            <w:p w:rsidR="00372EA8" w:rsidRPr="00091517" w:rsidRDefault="00B84F38" w:rsidP="0018573A">
              <w:pPr>
                <w:pStyle w:val="2"/>
                <w:spacing w:line="360" w:lineRule="auto"/>
                <w:rPr>
                  <w:rFonts w:eastAsiaTheme="minorEastAsia"/>
                  <w:szCs w:val="22"/>
                </w:rPr>
              </w:pPr>
              <w:hyperlink w:anchor="_Toc515466958" w:history="1">
                <w:r w:rsidR="0018573A" w:rsidRPr="00091517">
                  <w:rPr>
                    <w:rStyle w:val="a9"/>
                    <w:rFonts w:eastAsia="微软雅黑"/>
                  </w:rPr>
                  <w:t>4.</w:t>
                </w:r>
                <w:r w:rsidR="0018573A" w:rsidRPr="00091517">
                  <w:rPr>
                    <w:rFonts w:eastAsiaTheme="minorEastAsia"/>
                    <w:szCs w:val="22"/>
                  </w:rPr>
                  <w:tab/>
                </w:r>
                <w:r w:rsidR="0018573A" w:rsidRPr="00091517">
                  <w:rPr>
                    <w:rStyle w:val="a9"/>
                  </w:rPr>
                  <w:t>Hacker risks</w:t>
                </w:r>
                <w:r w:rsidR="0018573A" w:rsidRPr="00091517">
                  <w:tab/>
                </w:r>
                <w:r w:rsidR="0018573A" w:rsidRPr="00091517">
                  <w:fldChar w:fldCharType="begin"/>
                </w:r>
                <w:r w:rsidR="0018573A" w:rsidRPr="00091517">
                  <w:instrText xml:space="preserve"> PAGEREF _Toc515466958 \h </w:instrText>
                </w:r>
                <w:r w:rsidR="0018573A" w:rsidRPr="00091517">
                  <w:fldChar w:fldCharType="separate"/>
                </w:r>
                <w:r w:rsidR="0018573A" w:rsidRPr="00091517">
                  <w:t>31</w:t>
                </w:r>
                <w:r w:rsidR="0018573A" w:rsidRPr="00091517">
                  <w:fldChar w:fldCharType="end"/>
                </w:r>
              </w:hyperlink>
            </w:p>
            <w:p w:rsidR="00372EA8" w:rsidRPr="00091517" w:rsidRDefault="00B84F38" w:rsidP="0018573A">
              <w:pPr>
                <w:pStyle w:val="10"/>
                <w:tabs>
                  <w:tab w:val="right" w:leader="dot" w:pos="8296"/>
                </w:tabs>
                <w:spacing w:line="360" w:lineRule="auto"/>
                <w:rPr>
                  <w:rFonts w:eastAsiaTheme="minorEastAsia"/>
                  <w:szCs w:val="22"/>
                </w:rPr>
              </w:pPr>
              <w:hyperlink w:anchor="_Toc515466959" w:history="1">
                <w:r w:rsidR="0018573A" w:rsidRPr="00091517">
                  <w:rPr>
                    <w:rStyle w:val="a9"/>
                    <w:b/>
                  </w:rPr>
                  <w:t>Conclusion</w:t>
                </w:r>
                <w:r w:rsidR="0018573A" w:rsidRPr="00091517">
                  <w:tab/>
                </w:r>
                <w:r w:rsidR="0018573A" w:rsidRPr="00091517">
                  <w:fldChar w:fldCharType="begin"/>
                </w:r>
                <w:r w:rsidR="0018573A" w:rsidRPr="00091517">
                  <w:instrText xml:space="preserve"> PAGEREF _Toc515466959 \h </w:instrText>
                </w:r>
                <w:r w:rsidR="0018573A" w:rsidRPr="00091517">
                  <w:fldChar w:fldCharType="separate"/>
                </w:r>
                <w:r w:rsidR="0018573A" w:rsidRPr="00091517">
                  <w:t>32</w:t>
                </w:r>
                <w:r w:rsidR="0018573A" w:rsidRPr="00091517">
                  <w:fldChar w:fldCharType="end"/>
                </w:r>
              </w:hyperlink>
            </w:p>
            <w:p w:rsidR="00372EA8" w:rsidRPr="00091517" w:rsidRDefault="0018573A" w:rsidP="0018573A">
              <w:pPr>
                <w:spacing w:line="360" w:lineRule="auto"/>
                <w:outlineLvl w:val="0"/>
                <w:rPr>
                  <w:b/>
                  <w:bCs/>
                </w:rPr>
              </w:pPr>
              <w:r w:rsidRPr="00091517">
                <w:rPr>
                  <w:bCs/>
                </w:rPr>
                <w:fldChar w:fldCharType="end"/>
              </w:r>
            </w:p>
          </w:sdtContent>
        </w:sdt>
        <w:p w:rsidR="00372EA8" w:rsidRPr="00091517" w:rsidRDefault="00B84F38" w:rsidP="0018573A">
          <w:pPr>
            <w:spacing w:line="360" w:lineRule="auto"/>
            <w:outlineLvl w:val="0"/>
            <w:rPr>
              <w:b/>
              <w:bCs/>
            </w:rPr>
          </w:pPr>
        </w:p>
      </w:sdtContent>
    </w:sdt>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numPr>
          <w:ilvl w:val="0"/>
          <w:numId w:val="1"/>
        </w:numPr>
        <w:outlineLvl w:val="0"/>
        <w:rPr>
          <w:rFonts w:eastAsia="微软雅黑"/>
          <w:b/>
          <w:sz w:val="36"/>
        </w:rPr>
      </w:pPr>
      <w:r w:rsidRPr="00091517">
        <w:rPr>
          <w:rFonts w:eastAsia="微软雅黑"/>
          <w:b/>
          <w:sz w:val="36"/>
        </w:rPr>
        <w:lastRenderedPageBreak/>
        <w:t>概述</w:t>
      </w:r>
      <w:bookmarkEnd w:id="0"/>
    </w:p>
    <w:p w:rsidR="00372EA8" w:rsidRPr="00091517" w:rsidRDefault="0018573A">
      <w:pPr>
        <w:outlineLvl w:val="0"/>
        <w:rPr>
          <w:rFonts w:eastAsia="微软雅黑"/>
          <w:b/>
          <w:sz w:val="36"/>
        </w:rPr>
      </w:pPr>
      <w:r w:rsidRPr="00091517">
        <w:rPr>
          <w:b/>
          <w:sz w:val="36"/>
        </w:rPr>
        <w:t xml:space="preserve">1. Introduction </w:t>
      </w:r>
    </w:p>
    <w:p w:rsidR="00372EA8" w:rsidRPr="00091517" w:rsidRDefault="00372EA8">
      <w:pPr>
        <w:outlineLvl w:val="0"/>
        <w:rPr>
          <w:rFonts w:eastAsia="微软雅黑"/>
          <w:b/>
          <w:sz w:val="36"/>
        </w:rPr>
      </w:pPr>
    </w:p>
    <w:p w:rsidR="00372EA8" w:rsidRPr="00091517" w:rsidRDefault="0018573A">
      <w:pPr>
        <w:pStyle w:val="ac"/>
        <w:numPr>
          <w:ilvl w:val="0"/>
          <w:numId w:val="2"/>
        </w:numPr>
        <w:ind w:left="357" w:firstLineChars="0" w:hanging="357"/>
        <w:outlineLvl w:val="1"/>
        <w:rPr>
          <w:rFonts w:eastAsia="微软雅黑"/>
          <w:sz w:val="28"/>
        </w:rPr>
      </w:pPr>
      <w:bookmarkStart w:id="1" w:name="_Toc515466918"/>
      <w:r w:rsidRPr="00091517">
        <w:rPr>
          <w:rFonts w:eastAsia="微软雅黑"/>
          <w:sz w:val="28"/>
        </w:rPr>
        <w:t>什么是教链（</w:t>
      </w:r>
      <w:r w:rsidRPr="00091517">
        <w:rPr>
          <w:rFonts w:eastAsia="微软雅黑"/>
          <w:sz w:val="28"/>
        </w:rPr>
        <w:t>JLL</w:t>
      </w:r>
      <w:r w:rsidRPr="00091517">
        <w:rPr>
          <w:rFonts w:eastAsia="微软雅黑"/>
          <w:sz w:val="28"/>
        </w:rPr>
        <w:t>）</w:t>
      </w:r>
      <w:bookmarkEnd w:id="1"/>
    </w:p>
    <w:p w:rsidR="00372EA8" w:rsidRPr="00091517" w:rsidRDefault="0018573A">
      <w:pPr>
        <w:pStyle w:val="ac"/>
        <w:ind w:firstLineChars="0"/>
        <w:outlineLvl w:val="1"/>
        <w:rPr>
          <w:rFonts w:eastAsia="微软雅黑"/>
          <w:sz w:val="28"/>
        </w:rPr>
      </w:pPr>
      <w:r w:rsidRPr="00091517">
        <w:rPr>
          <w:sz w:val="28"/>
        </w:rPr>
        <w:t>What is Education Chain (JLL)?</w:t>
      </w:r>
    </w:p>
    <w:p w:rsidR="00372EA8" w:rsidRPr="00091517" w:rsidRDefault="0018573A">
      <w:pPr>
        <w:ind w:firstLineChars="200" w:firstLine="420"/>
        <w:rPr>
          <w:rFonts w:eastAsia="微软雅黑"/>
          <w:b/>
        </w:rPr>
      </w:pPr>
      <w:r w:rsidRPr="00091517">
        <w:rPr>
          <w:rFonts w:eastAsia="微软雅黑"/>
        </w:rPr>
        <w:t>教链（</w:t>
      </w:r>
      <w:r w:rsidRPr="00091517">
        <w:rPr>
          <w:rFonts w:eastAsia="微软雅黑"/>
        </w:rPr>
        <w:t>JLL</w:t>
      </w:r>
      <w:r w:rsidRPr="00091517">
        <w:rPr>
          <w:rFonts w:eastAsia="微软雅黑"/>
        </w:rPr>
        <w:t>）是基于区块链技术的开源去中心化分布式教育产业协议。</w:t>
      </w:r>
      <w:proofErr w:type="gramStart"/>
      <w:r w:rsidRPr="00091517">
        <w:rPr>
          <w:rFonts w:eastAsia="微软雅黑"/>
        </w:rPr>
        <w:t>教链利用</w:t>
      </w:r>
      <w:proofErr w:type="gramEnd"/>
      <w:r w:rsidRPr="00091517">
        <w:rPr>
          <w:rFonts w:eastAsia="微软雅黑"/>
        </w:rPr>
        <w:t>JLL</w:t>
      </w:r>
      <w:r w:rsidRPr="00091517">
        <w:rPr>
          <w:rFonts w:eastAsia="微软雅黑"/>
        </w:rPr>
        <w:t>智能协议，将区块链技术引入以教育行业，颠覆传统教育产业，打造全球首条教育公有链，</w:t>
      </w:r>
      <w:r w:rsidRPr="00091517">
        <w:rPr>
          <w:rFonts w:eastAsia="微软雅黑"/>
          <w:b/>
        </w:rPr>
        <w:t>其未来蓝图包括诸多教育领域分布式</w:t>
      </w:r>
      <w:r w:rsidRPr="00091517">
        <w:rPr>
          <w:rFonts w:eastAsia="微软雅黑"/>
          <w:b/>
        </w:rPr>
        <w:t>DAPP</w:t>
      </w:r>
      <w:r w:rsidRPr="00091517">
        <w:rPr>
          <w:rFonts w:eastAsia="微软雅黑"/>
          <w:b/>
        </w:rPr>
        <w:t>应用，一条教育产业公有链，一个人</w:t>
      </w:r>
      <w:proofErr w:type="gramStart"/>
      <w:r w:rsidRPr="00091517">
        <w:rPr>
          <w:rFonts w:eastAsia="微软雅黑"/>
          <w:b/>
        </w:rPr>
        <w:t>才内容</w:t>
      </w:r>
      <w:proofErr w:type="gramEnd"/>
      <w:r w:rsidRPr="00091517">
        <w:rPr>
          <w:rFonts w:eastAsia="微软雅黑"/>
          <w:b/>
        </w:rPr>
        <w:t>去中心化交易所。</w:t>
      </w:r>
    </w:p>
    <w:p w:rsidR="00372EA8" w:rsidRPr="00091517" w:rsidRDefault="0018573A">
      <w:pPr>
        <w:rPr>
          <w:rFonts w:eastAsia="微软雅黑"/>
          <w:b/>
        </w:rPr>
      </w:pPr>
      <w:r w:rsidRPr="00091517">
        <w:t xml:space="preserve">Education chain (JLL) is an open source decentralized distributed protocol of education industry based on block chain technology. With JLL intelligent protocol, the education chain introduces block chain technology into the education industry. It will disrupt the traditional education industry and create the world's first education public chain. </w:t>
      </w:r>
      <w:r w:rsidRPr="00091517">
        <w:rPr>
          <w:b/>
        </w:rPr>
        <w:t>Its future blueprint include many distributed DAPP applications in education, a public chain of education industry, and a decentralized exchange of personnel contents.</w:t>
      </w:r>
    </w:p>
    <w:p w:rsidR="00372EA8" w:rsidRPr="00091517" w:rsidRDefault="0018573A">
      <w:pPr>
        <w:pStyle w:val="ac"/>
        <w:numPr>
          <w:ilvl w:val="0"/>
          <w:numId w:val="2"/>
        </w:numPr>
        <w:ind w:left="357" w:firstLineChars="0" w:hanging="357"/>
        <w:outlineLvl w:val="1"/>
        <w:rPr>
          <w:rFonts w:eastAsia="微软雅黑"/>
          <w:sz w:val="28"/>
        </w:rPr>
      </w:pPr>
      <w:bookmarkStart w:id="2" w:name="_Toc515466919"/>
      <w:r w:rsidRPr="00091517">
        <w:rPr>
          <w:rFonts w:eastAsia="微软雅黑"/>
          <w:sz w:val="28"/>
        </w:rPr>
        <w:t>教链（</w:t>
      </w:r>
      <w:r w:rsidRPr="00091517">
        <w:rPr>
          <w:rFonts w:eastAsia="微软雅黑"/>
          <w:sz w:val="28"/>
        </w:rPr>
        <w:t>JLL</w:t>
      </w:r>
      <w:r w:rsidRPr="00091517">
        <w:rPr>
          <w:rFonts w:eastAsia="微软雅黑"/>
          <w:sz w:val="28"/>
        </w:rPr>
        <w:t>）使命</w:t>
      </w:r>
      <w:r w:rsidRPr="00091517">
        <w:rPr>
          <w:rFonts w:eastAsia="微软雅黑"/>
          <w:sz w:val="28"/>
        </w:rPr>
        <w:t>·</w:t>
      </w:r>
      <w:r w:rsidRPr="00091517">
        <w:rPr>
          <w:rFonts w:eastAsia="微软雅黑"/>
          <w:sz w:val="28"/>
        </w:rPr>
        <w:t>愿景</w:t>
      </w:r>
      <w:r w:rsidRPr="00091517">
        <w:rPr>
          <w:rFonts w:eastAsia="微软雅黑"/>
          <w:sz w:val="28"/>
        </w:rPr>
        <w:t>·</w:t>
      </w:r>
      <w:r w:rsidRPr="00091517">
        <w:rPr>
          <w:rFonts w:eastAsia="微软雅黑"/>
          <w:sz w:val="28"/>
        </w:rPr>
        <w:t>目标</w:t>
      </w:r>
      <w:bookmarkEnd w:id="2"/>
    </w:p>
    <w:p w:rsidR="00372EA8" w:rsidRPr="00091517" w:rsidRDefault="0018573A">
      <w:pPr>
        <w:pStyle w:val="ac"/>
        <w:ind w:firstLineChars="0" w:firstLine="0"/>
        <w:outlineLvl w:val="1"/>
        <w:rPr>
          <w:rFonts w:eastAsia="微软雅黑"/>
          <w:sz w:val="28"/>
        </w:rPr>
      </w:pPr>
      <w:r w:rsidRPr="00091517">
        <w:rPr>
          <w:sz w:val="28"/>
        </w:rPr>
        <w:t>Education chain (JLL)'s mission, vision and goal</w:t>
      </w:r>
      <w:r w:rsidRPr="00091517">
        <w:rPr>
          <w:sz w:val="28"/>
        </w:rPr>
        <w:tab/>
      </w:r>
    </w:p>
    <w:p w:rsidR="00372EA8" w:rsidRPr="00091517" w:rsidRDefault="0018573A">
      <w:pPr>
        <w:rPr>
          <w:rFonts w:eastAsia="微软雅黑"/>
        </w:rPr>
      </w:pPr>
      <w:r w:rsidRPr="00091517">
        <w:rPr>
          <w:rFonts w:eastAsia="微软雅黑"/>
        </w:rPr>
        <w:t>使命：成为分布式创新教育的缔造者</w:t>
      </w:r>
    </w:p>
    <w:p w:rsidR="00372EA8" w:rsidRPr="00091517" w:rsidRDefault="0018573A">
      <w:pPr>
        <w:rPr>
          <w:rFonts w:eastAsia="微软雅黑"/>
        </w:rPr>
      </w:pPr>
      <w:r w:rsidRPr="00091517">
        <w:t>Mission: be the founder of distributed and innovative education</w:t>
      </w:r>
    </w:p>
    <w:p w:rsidR="00372EA8" w:rsidRPr="00091517" w:rsidRDefault="0018573A">
      <w:pPr>
        <w:rPr>
          <w:rFonts w:eastAsia="微软雅黑"/>
        </w:rPr>
      </w:pPr>
      <w:r w:rsidRPr="00091517">
        <w:rPr>
          <w:rFonts w:eastAsia="微软雅黑"/>
        </w:rPr>
        <w:t>愿景：重塑教育产业，共建分布式教育生态</w:t>
      </w:r>
    </w:p>
    <w:p w:rsidR="00372EA8" w:rsidRPr="00091517" w:rsidRDefault="0018573A">
      <w:pPr>
        <w:rPr>
          <w:rFonts w:eastAsia="微软雅黑"/>
        </w:rPr>
      </w:pPr>
      <w:r w:rsidRPr="00091517">
        <w:t>Vision: remodel the education industry and build a distributed education ecosystem</w:t>
      </w:r>
    </w:p>
    <w:p w:rsidR="00372EA8" w:rsidRPr="00091517" w:rsidRDefault="0018573A">
      <w:pPr>
        <w:rPr>
          <w:rFonts w:eastAsia="微软雅黑"/>
        </w:rPr>
      </w:pPr>
      <w:r w:rsidRPr="00091517">
        <w:rPr>
          <w:rFonts w:eastAsia="微软雅黑"/>
        </w:rPr>
        <w:t>目标：</w:t>
      </w:r>
    </w:p>
    <w:p w:rsidR="00372EA8" w:rsidRPr="00091517" w:rsidRDefault="0018573A">
      <w:pPr>
        <w:numPr>
          <w:ilvl w:val="0"/>
          <w:numId w:val="3"/>
        </w:numPr>
        <w:rPr>
          <w:rFonts w:eastAsia="微软雅黑"/>
        </w:rPr>
      </w:pPr>
      <w:r w:rsidRPr="00091517">
        <w:rPr>
          <w:rFonts w:eastAsia="微软雅黑"/>
        </w:rPr>
        <w:t>构建一个教育产业公有链</w:t>
      </w:r>
    </w:p>
    <w:p w:rsidR="00372EA8" w:rsidRPr="00091517" w:rsidRDefault="0018573A">
      <w:pPr>
        <w:numPr>
          <w:ilvl w:val="0"/>
          <w:numId w:val="3"/>
        </w:numPr>
        <w:rPr>
          <w:rFonts w:eastAsia="微软雅黑"/>
        </w:rPr>
      </w:pPr>
      <w:r w:rsidRPr="00091517">
        <w:rPr>
          <w:rFonts w:eastAsia="微软雅黑"/>
        </w:rPr>
        <w:t>创造一个分布式教育生态</w:t>
      </w:r>
    </w:p>
    <w:p w:rsidR="00372EA8" w:rsidRPr="00091517" w:rsidRDefault="0018573A">
      <w:pPr>
        <w:numPr>
          <w:ilvl w:val="0"/>
          <w:numId w:val="3"/>
        </w:numPr>
        <w:rPr>
          <w:rFonts w:eastAsia="微软雅黑"/>
        </w:rPr>
      </w:pPr>
      <w:r w:rsidRPr="00091517">
        <w:rPr>
          <w:rFonts w:eastAsia="微软雅黑"/>
        </w:rPr>
        <w:t>建立首个人才、内容、版权的去中心化交易所</w:t>
      </w:r>
    </w:p>
    <w:p w:rsidR="00372EA8" w:rsidRPr="00091517" w:rsidRDefault="0018573A">
      <w:pPr>
        <w:numPr>
          <w:ilvl w:val="0"/>
          <w:numId w:val="3"/>
        </w:numPr>
        <w:rPr>
          <w:rFonts w:eastAsia="微软雅黑"/>
        </w:rPr>
      </w:pPr>
      <w:r w:rsidRPr="00091517">
        <w:rPr>
          <w:rFonts w:eastAsia="微软雅黑"/>
        </w:rPr>
        <w:t>促成一个</w:t>
      </w:r>
      <w:r w:rsidRPr="00091517">
        <w:rPr>
          <w:rFonts w:eastAsia="微软雅黑"/>
        </w:rPr>
        <w:t>“</w:t>
      </w:r>
      <w:r w:rsidRPr="00091517">
        <w:rPr>
          <w:rFonts w:eastAsia="微软雅黑"/>
        </w:rPr>
        <w:t>自治</w:t>
      </w:r>
      <w:r w:rsidRPr="00091517">
        <w:rPr>
          <w:rFonts w:eastAsia="微软雅黑"/>
        </w:rPr>
        <w:t>”</w:t>
      </w:r>
      <w:r w:rsidRPr="00091517">
        <w:rPr>
          <w:rFonts w:eastAsia="微软雅黑"/>
        </w:rPr>
        <w:t>的教育社区</w:t>
      </w:r>
    </w:p>
    <w:p w:rsidR="00372EA8" w:rsidRPr="00091517" w:rsidRDefault="0018573A">
      <w:pPr>
        <w:numPr>
          <w:ilvl w:val="0"/>
          <w:numId w:val="3"/>
        </w:numPr>
        <w:rPr>
          <w:rFonts w:eastAsia="微软雅黑"/>
        </w:rPr>
      </w:pPr>
      <w:r w:rsidRPr="00091517">
        <w:rPr>
          <w:rFonts w:eastAsia="微软雅黑"/>
        </w:rPr>
        <w:t>成为全球范围内可信的教育平台</w:t>
      </w:r>
    </w:p>
    <w:p w:rsidR="00372EA8" w:rsidRPr="00091517" w:rsidRDefault="0018573A">
      <w:pPr>
        <w:rPr>
          <w:rFonts w:eastAsia="微软雅黑"/>
        </w:rPr>
      </w:pPr>
      <w:r w:rsidRPr="00091517">
        <w:t>Goal:</w:t>
      </w:r>
    </w:p>
    <w:p w:rsidR="00372EA8" w:rsidRPr="00091517" w:rsidRDefault="0018573A">
      <w:pPr>
        <w:numPr>
          <w:ilvl w:val="0"/>
          <w:numId w:val="4"/>
        </w:numPr>
        <w:rPr>
          <w:rFonts w:eastAsia="微软雅黑"/>
        </w:rPr>
      </w:pPr>
      <w:r w:rsidRPr="00091517">
        <w:lastRenderedPageBreak/>
        <w:t>Construct a public chain of education industry</w:t>
      </w:r>
    </w:p>
    <w:p w:rsidR="00372EA8" w:rsidRPr="00091517" w:rsidRDefault="0018573A">
      <w:pPr>
        <w:numPr>
          <w:ilvl w:val="0"/>
          <w:numId w:val="4"/>
        </w:numPr>
        <w:rPr>
          <w:rFonts w:eastAsia="微软雅黑"/>
        </w:rPr>
      </w:pPr>
      <w:r w:rsidRPr="00091517">
        <w:t>Create a distributed education ecosystem</w:t>
      </w:r>
    </w:p>
    <w:p w:rsidR="00372EA8" w:rsidRPr="00091517" w:rsidRDefault="0018573A">
      <w:pPr>
        <w:numPr>
          <w:ilvl w:val="0"/>
          <w:numId w:val="4"/>
        </w:numPr>
        <w:rPr>
          <w:rFonts w:eastAsia="微软雅黑"/>
        </w:rPr>
      </w:pPr>
      <w:r w:rsidRPr="00091517">
        <w:t>Set up the first decentralized exchange of talents, contents and copyrights</w:t>
      </w:r>
    </w:p>
    <w:p w:rsidR="00372EA8" w:rsidRPr="00091517" w:rsidRDefault="0018573A">
      <w:pPr>
        <w:numPr>
          <w:ilvl w:val="0"/>
          <w:numId w:val="4"/>
        </w:numPr>
        <w:rPr>
          <w:rFonts w:eastAsia="微软雅黑"/>
        </w:rPr>
      </w:pPr>
      <w:r w:rsidRPr="00091517">
        <w:t>Promote an "autonomous" education community</w:t>
      </w:r>
    </w:p>
    <w:p w:rsidR="00372EA8" w:rsidRPr="00091517" w:rsidRDefault="0018573A">
      <w:pPr>
        <w:numPr>
          <w:ilvl w:val="0"/>
          <w:numId w:val="4"/>
        </w:numPr>
        <w:rPr>
          <w:rFonts w:eastAsia="微软雅黑"/>
        </w:rPr>
      </w:pPr>
      <w:r w:rsidRPr="00091517">
        <w:t>Become a trusted education platform worldwide</w:t>
      </w:r>
    </w:p>
    <w:p w:rsidR="00372EA8" w:rsidRPr="00091517" w:rsidRDefault="00372EA8">
      <w:pPr>
        <w:rPr>
          <w:rFonts w:eastAsia="微软雅黑"/>
        </w:rPr>
      </w:pPr>
    </w:p>
    <w:p w:rsidR="00372EA8" w:rsidRPr="00091517" w:rsidRDefault="0018573A">
      <w:pPr>
        <w:pStyle w:val="ac"/>
        <w:numPr>
          <w:ilvl w:val="0"/>
          <w:numId w:val="2"/>
        </w:numPr>
        <w:ind w:left="357" w:firstLineChars="0" w:hanging="357"/>
        <w:outlineLvl w:val="1"/>
        <w:rPr>
          <w:rFonts w:eastAsia="微软雅黑"/>
          <w:sz w:val="28"/>
        </w:rPr>
      </w:pPr>
      <w:bookmarkStart w:id="3" w:name="_Toc515466920"/>
      <w:r w:rsidRPr="00091517">
        <w:rPr>
          <w:rFonts w:eastAsia="微软雅黑"/>
          <w:sz w:val="28"/>
        </w:rPr>
        <w:t>教链（</w:t>
      </w:r>
      <w:r w:rsidRPr="00091517">
        <w:rPr>
          <w:rFonts w:eastAsia="微软雅黑"/>
          <w:sz w:val="28"/>
        </w:rPr>
        <w:t>JLL</w:t>
      </w:r>
      <w:r w:rsidRPr="00091517">
        <w:rPr>
          <w:rFonts w:eastAsia="微软雅黑"/>
          <w:sz w:val="28"/>
        </w:rPr>
        <w:t>）的价值观</w:t>
      </w:r>
      <w:bookmarkEnd w:id="3"/>
    </w:p>
    <w:p w:rsidR="00372EA8" w:rsidRPr="00091517" w:rsidRDefault="0018573A">
      <w:pPr>
        <w:pStyle w:val="ac"/>
        <w:ind w:firstLineChars="0" w:firstLine="0"/>
        <w:outlineLvl w:val="1"/>
        <w:rPr>
          <w:rFonts w:eastAsia="微软雅黑"/>
          <w:sz w:val="28"/>
        </w:rPr>
      </w:pPr>
      <w:r w:rsidRPr="00091517">
        <w:rPr>
          <w:sz w:val="28"/>
        </w:rPr>
        <w:t>JLL's values</w:t>
      </w:r>
    </w:p>
    <w:p w:rsidR="00372EA8" w:rsidRPr="00091517" w:rsidRDefault="0018573A">
      <w:pPr>
        <w:rPr>
          <w:rFonts w:eastAsia="微软雅黑"/>
        </w:rPr>
      </w:pPr>
      <w:r w:rsidRPr="00091517">
        <w:rPr>
          <w:rFonts w:eastAsia="微软雅黑"/>
        </w:rPr>
        <w:t>在设计教链（</w:t>
      </w:r>
      <w:r w:rsidRPr="00091517">
        <w:rPr>
          <w:rFonts w:eastAsia="微软雅黑"/>
        </w:rPr>
        <w:t>JLL</w:t>
      </w:r>
      <w:r w:rsidRPr="00091517">
        <w:rPr>
          <w:rFonts w:eastAsia="微软雅黑"/>
        </w:rPr>
        <w:t>）之初，如下核心价值观被贯彻始终：</w:t>
      </w:r>
    </w:p>
    <w:p w:rsidR="00372EA8" w:rsidRPr="00091517" w:rsidRDefault="0018573A">
      <w:pPr>
        <w:rPr>
          <w:rFonts w:eastAsia="微软雅黑"/>
        </w:rPr>
      </w:pPr>
      <w:r w:rsidRPr="00091517">
        <w:t>At the beginning of the education chain (JLL), the following core values have always been implemented:</w:t>
      </w:r>
    </w:p>
    <w:p w:rsidR="00372EA8" w:rsidRPr="00091517" w:rsidRDefault="0018573A">
      <w:pPr>
        <w:numPr>
          <w:ilvl w:val="0"/>
          <w:numId w:val="5"/>
        </w:numPr>
        <w:rPr>
          <w:rFonts w:eastAsia="微软雅黑"/>
        </w:rPr>
      </w:pPr>
      <w:r w:rsidRPr="00091517">
        <w:rPr>
          <w:rFonts w:eastAsia="微软雅黑"/>
        </w:rPr>
        <w:t>教育产业当以分布式的形态存在，内容生产者、学生，企业、机构、社区五方可共同参与决策，同时利用</w:t>
      </w:r>
      <w:r w:rsidRPr="00091517">
        <w:rPr>
          <w:rFonts w:eastAsia="微软雅黑"/>
        </w:rPr>
        <w:t>Tokens</w:t>
      </w:r>
      <w:r w:rsidRPr="00091517">
        <w:rPr>
          <w:rFonts w:eastAsia="微软雅黑"/>
        </w:rPr>
        <w:t>（代币）全面激发教链（</w:t>
      </w:r>
      <w:r w:rsidRPr="00091517">
        <w:rPr>
          <w:rFonts w:eastAsia="微软雅黑"/>
        </w:rPr>
        <w:t>JLL</w:t>
      </w:r>
      <w:r w:rsidRPr="00091517">
        <w:rPr>
          <w:rFonts w:eastAsia="微软雅黑"/>
        </w:rPr>
        <w:t>）参与者的积极性。</w:t>
      </w:r>
    </w:p>
    <w:p w:rsidR="00372EA8" w:rsidRPr="00091517" w:rsidRDefault="0018573A">
      <w:pPr>
        <w:rPr>
          <w:rFonts w:eastAsia="微软雅黑"/>
        </w:rPr>
      </w:pPr>
      <w:r w:rsidRPr="00091517">
        <w:t>Education industry will exist in a distributed form; decisions are jointly made by all the stakeholders</w:t>
      </w:r>
      <w:r w:rsidR="005C4295" w:rsidRPr="00091517">
        <w:t xml:space="preserve"> </w:t>
      </w:r>
      <w:r w:rsidRPr="00091517">
        <w:t>(e.g., content producers, students, enterprises, institutions, and community)</w:t>
      </w:r>
      <w:r w:rsidR="00B84F38" w:rsidRPr="00091517">
        <w:t>; meanwhile,</w:t>
      </w:r>
      <w:r w:rsidRPr="00091517">
        <w:t xml:space="preserve"> Tokens will be used to comprehensively motivate the participant</w:t>
      </w:r>
      <w:r w:rsidR="00B84F38" w:rsidRPr="00091517">
        <w:t>s in the education chain (JLL).</w:t>
      </w:r>
    </w:p>
    <w:p w:rsidR="00372EA8" w:rsidRPr="00091517" w:rsidRDefault="0018573A">
      <w:pPr>
        <w:numPr>
          <w:ilvl w:val="0"/>
          <w:numId w:val="5"/>
        </w:numPr>
        <w:rPr>
          <w:rFonts w:eastAsia="微软雅黑"/>
        </w:rPr>
      </w:pPr>
      <w:r w:rsidRPr="00091517">
        <w:rPr>
          <w:rFonts w:eastAsia="微软雅黑"/>
        </w:rPr>
        <w:t>教链（</w:t>
      </w:r>
      <w:r w:rsidRPr="00091517">
        <w:rPr>
          <w:rFonts w:eastAsia="微软雅黑"/>
        </w:rPr>
        <w:t>JLL</w:t>
      </w:r>
      <w:r w:rsidRPr="00091517">
        <w:rPr>
          <w:rFonts w:eastAsia="微软雅黑"/>
        </w:rPr>
        <w:t>）利用</w:t>
      </w:r>
      <w:r w:rsidRPr="00091517">
        <w:rPr>
          <w:rFonts w:eastAsia="微软雅黑"/>
        </w:rPr>
        <w:t>Mozilla</w:t>
      </w:r>
      <w:r w:rsidRPr="00091517">
        <w:rPr>
          <w:rFonts w:eastAsia="微软雅黑"/>
        </w:rPr>
        <w:t>开源协议受全体参与者监督，透明且不可篡改的运行规则使得教育产业领域的人才、教育内容创作者所</w:t>
      </w:r>
      <w:proofErr w:type="gramStart"/>
      <w:r w:rsidRPr="00091517">
        <w:rPr>
          <w:rFonts w:eastAsia="微软雅黑"/>
        </w:rPr>
        <w:t>作出</w:t>
      </w:r>
      <w:proofErr w:type="gramEnd"/>
      <w:r w:rsidRPr="00091517">
        <w:rPr>
          <w:rFonts w:eastAsia="微软雅黑"/>
        </w:rPr>
        <w:t>的所有贡献都将按照规则获得收益，实现个体价值的数字资产化。</w:t>
      </w:r>
    </w:p>
    <w:p w:rsidR="00372EA8" w:rsidRPr="00091517" w:rsidRDefault="0018573A">
      <w:pPr>
        <w:rPr>
          <w:rFonts w:eastAsia="微软雅黑"/>
        </w:rPr>
      </w:pPr>
      <w:r w:rsidRPr="00091517">
        <w:t>The education chain (JLL), by using Mozilla open source license, is supervised by all the participants. With its transparent and tamper-proofing operation rules, JLL will reward the contributions made by the talents and content creators in the education industry as long as they follow the rules. In this way, individual value will be transformed into digital assets.</w:t>
      </w:r>
    </w:p>
    <w:p w:rsidR="00372EA8" w:rsidRPr="00091517" w:rsidRDefault="0018573A">
      <w:pPr>
        <w:numPr>
          <w:ilvl w:val="0"/>
          <w:numId w:val="5"/>
        </w:numPr>
        <w:rPr>
          <w:rFonts w:eastAsia="微软雅黑"/>
        </w:rPr>
      </w:pPr>
      <w:r w:rsidRPr="00091517">
        <w:rPr>
          <w:rFonts w:eastAsia="微软雅黑"/>
        </w:rPr>
        <w:t>老师、学生、机构等上传的所有通过验证的内容，都将被共识算法统一量化。例如，学生投入学习的时间与学习成果，老师与机构上传的教学内容等，都将被系统识别、记录、奖励。</w:t>
      </w:r>
    </w:p>
    <w:p w:rsidR="00372EA8" w:rsidRPr="00091517" w:rsidRDefault="0018573A">
      <w:pPr>
        <w:rPr>
          <w:rFonts w:eastAsia="微软雅黑"/>
        </w:rPr>
      </w:pPr>
      <w:r w:rsidRPr="00091517">
        <w:t>All content uploaded by teachers, students, institutions and others will be uniformly quantified by the consensus algorithm. For example, the time a student devoted into study and his/her results, and the teaching content uploaded by teachers and institutions will be recognized, recorded and rewarded by the system.</w:t>
      </w:r>
    </w:p>
    <w:p w:rsidR="00372EA8" w:rsidRPr="00091517" w:rsidRDefault="0018573A">
      <w:pPr>
        <w:numPr>
          <w:ilvl w:val="0"/>
          <w:numId w:val="5"/>
        </w:numPr>
        <w:rPr>
          <w:rFonts w:eastAsia="微软雅黑"/>
        </w:rPr>
      </w:pPr>
      <w:r w:rsidRPr="00091517">
        <w:rPr>
          <w:rFonts w:eastAsia="微软雅黑"/>
        </w:rPr>
        <w:t>以教育为本，以生产者为本。因教链（</w:t>
      </w:r>
      <w:r w:rsidRPr="00091517">
        <w:rPr>
          <w:rFonts w:eastAsia="微软雅黑"/>
        </w:rPr>
        <w:t>JLL</w:t>
      </w:r>
      <w:r w:rsidRPr="00091517">
        <w:rPr>
          <w:rFonts w:eastAsia="微软雅黑"/>
        </w:rPr>
        <w:t>）具有去中心化的本质，所以在整个系统中，庞大资本的力量得到了合理的限制，个体的价值得到体现。</w:t>
      </w:r>
    </w:p>
    <w:p w:rsidR="00372EA8" w:rsidRPr="00091517" w:rsidRDefault="0018573A">
      <w:pPr>
        <w:rPr>
          <w:rFonts w:eastAsia="微软雅黑"/>
        </w:rPr>
      </w:pPr>
      <w:r w:rsidRPr="00091517">
        <w:t xml:space="preserve">Education and content producers are the focus of the system. With its decentralized nature of the education chain, the power of huge capital will be reasonably limited and individual value is appreciated in the whole system. </w:t>
      </w:r>
    </w:p>
    <w:p w:rsidR="00372EA8" w:rsidRPr="00091517" w:rsidRDefault="0018573A">
      <w:pPr>
        <w:numPr>
          <w:ilvl w:val="0"/>
          <w:numId w:val="5"/>
        </w:numPr>
        <w:rPr>
          <w:rFonts w:eastAsia="微软雅黑"/>
        </w:rPr>
      </w:pPr>
      <w:r w:rsidRPr="00091517">
        <w:rPr>
          <w:rFonts w:eastAsia="微软雅黑"/>
        </w:rPr>
        <w:t>教链（</w:t>
      </w:r>
      <w:r w:rsidRPr="00091517">
        <w:rPr>
          <w:rFonts w:eastAsia="微软雅黑"/>
        </w:rPr>
        <w:t>JLL</w:t>
      </w:r>
      <w:r w:rsidRPr="00091517">
        <w:rPr>
          <w:rFonts w:eastAsia="微软雅黑"/>
        </w:rPr>
        <w:t>）为非营利基金会所运行的自组织机构，根本目的并非创造利润，而是致力于</w:t>
      </w:r>
      <w:r w:rsidRPr="00091517">
        <w:rPr>
          <w:rFonts w:eastAsia="微软雅黑"/>
        </w:rPr>
        <w:lastRenderedPageBreak/>
        <w:t>服务学生、教育工作者、机构与用人单位。教链（</w:t>
      </w:r>
      <w:r w:rsidRPr="00091517">
        <w:rPr>
          <w:rFonts w:eastAsia="微软雅黑"/>
        </w:rPr>
        <w:t>JLL</w:t>
      </w:r>
      <w:r w:rsidRPr="00091517">
        <w:rPr>
          <w:rFonts w:eastAsia="微软雅黑"/>
        </w:rPr>
        <w:t>）的参与者亦会受益</w:t>
      </w:r>
      <w:proofErr w:type="gramStart"/>
      <w:r w:rsidRPr="00091517">
        <w:rPr>
          <w:rFonts w:eastAsia="微软雅黑"/>
        </w:rPr>
        <w:t>于教链代币</w:t>
      </w:r>
      <w:proofErr w:type="gramEnd"/>
      <w:r w:rsidRPr="00091517">
        <w:rPr>
          <w:rFonts w:eastAsia="微软雅黑"/>
        </w:rPr>
        <w:t>增长所带来的繁荣。</w:t>
      </w:r>
    </w:p>
    <w:p w:rsidR="00372EA8" w:rsidRPr="00091517" w:rsidRDefault="0018573A">
      <w:pPr>
        <w:rPr>
          <w:rFonts w:eastAsia="微软雅黑"/>
        </w:rPr>
      </w:pPr>
      <w:r w:rsidRPr="00091517">
        <w:t>As a self-organizing institute run by a non-profit foundation, JLL’s fundamental purpose is to serve students, education workers, institutions and employers, rather than creating profits. Participants in the JLL will also benefit from the prosperity brought about by the growth of the teaching chain token.</w:t>
      </w:r>
    </w:p>
    <w:p w:rsidR="00372EA8" w:rsidRPr="00091517" w:rsidRDefault="00372EA8">
      <w:pPr>
        <w:rPr>
          <w:rFonts w:eastAsia="微软雅黑"/>
        </w:rPr>
      </w:pPr>
    </w:p>
    <w:p w:rsidR="00372EA8" w:rsidRPr="00091517" w:rsidRDefault="0018573A">
      <w:pPr>
        <w:widowControl/>
        <w:jc w:val="left"/>
        <w:rPr>
          <w:rFonts w:eastAsia="微软雅黑"/>
        </w:rPr>
      </w:pPr>
      <w:r w:rsidRPr="00091517">
        <w:rPr>
          <w:rFonts w:eastAsia="微软雅黑"/>
        </w:rPr>
        <w:br w:type="page"/>
      </w:r>
    </w:p>
    <w:p w:rsidR="00372EA8" w:rsidRPr="00091517" w:rsidRDefault="0018573A">
      <w:pPr>
        <w:numPr>
          <w:ilvl w:val="0"/>
          <w:numId w:val="1"/>
        </w:numPr>
        <w:outlineLvl w:val="0"/>
        <w:rPr>
          <w:rFonts w:eastAsia="微软雅黑"/>
          <w:b/>
          <w:sz w:val="36"/>
        </w:rPr>
      </w:pPr>
      <w:bookmarkStart w:id="4" w:name="_Toc515466921"/>
      <w:r w:rsidRPr="00091517">
        <w:rPr>
          <w:rFonts w:eastAsia="微软雅黑"/>
          <w:b/>
          <w:sz w:val="36"/>
        </w:rPr>
        <w:lastRenderedPageBreak/>
        <w:t>教链（</w:t>
      </w:r>
      <w:r w:rsidRPr="00091517">
        <w:rPr>
          <w:rFonts w:eastAsia="微软雅黑"/>
          <w:b/>
          <w:sz w:val="36"/>
        </w:rPr>
        <w:t>JLL</w:t>
      </w:r>
      <w:r w:rsidRPr="00091517">
        <w:rPr>
          <w:rFonts w:eastAsia="微软雅黑"/>
          <w:b/>
          <w:sz w:val="36"/>
        </w:rPr>
        <w:t>）市场背景</w:t>
      </w:r>
      <w:bookmarkEnd w:id="4"/>
    </w:p>
    <w:p w:rsidR="00372EA8" w:rsidRPr="00091517" w:rsidRDefault="0018573A">
      <w:pPr>
        <w:outlineLvl w:val="0"/>
        <w:rPr>
          <w:rFonts w:eastAsia="微软雅黑"/>
          <w:b/>
          <w:sz w:val="36"/>
        </w:rPr>
      </w:pPr>
      <w:r w:rsidRPr="00091517">
        <w:rPr>
          <w:b/>
          <w:sz w:val="36"/>
        </w:rPr>
        <w:t>The market background of JLL</w:t>
      </w:r>
    </w:p>
    <w:p w:rsidR="00372EA8" w:rsidRPr="00091517" w:rsidRDefault="0018573A">
      <w:pPr>
        <w:numPr>
          <w:ilvl w:val="0"/>
          <w:numId w:val="6"/>
        </w:numPr>
        <w:outlineLvl w:val="1"/>
        <w:rPr>
          <w:rFonts w:eastAsia="微软雅黑"/>
          <w:sz w:val="28"/>
        </w:rPr>
      </w:pPr>
      <w:bookmarkStart w:id="5" w:name="_Toc515466922"/>
      <w:r w:rsidRPr="00091517">
        <w:rPr>
          <w:rFonts w:eastAsia="微软雅黑"/>
          <w:sz w:val="28"/>
        </w:rPr>
        <w:t>教育市场背景</w:t>
      </w:r>
      <w:bookmarkEnd w:id="5"/>
    </w:p>
    <w:p w:rsidR="00372EA8" w:rsidRPr="00091517" w:rsidRDefault="0018573A">
      <w:pPr>
        <w:outlineLvl w:val="1"/>
        <w:rPr>
          <w:rFonts w:eastAsia="微软雅黑"/>
          <w:sz w:val="28"/>
        </w:rPr>
      </w:pPr>
      <w:r w:rsidRPr="00091517">
        <w:rPr>
          <w:sz w:val="28"/>
        </w:rPr>
        <w:t>Education market background</w:t>
      </w:r>
    </w:p>
    <w:p w:rsidR="00372EA8" w:rsidRPr="00091517" w:rsidRDefault="0018573A">
      <w:pPr>
        <w:ind w:firstLineChars="200" w:firstLine="420"/>
        <w:rPr>
          <w:rFonts w:eastAsia="微软雅黑"/>
        </w:rPr>
      </w:pPr>
      <w:r w:rsidRPr="00091517">
        <w:rPr>
          <w:rFonts w:eastAsia="微软雅黑"/>
        </w:rPr>
        <w:t>教链（</w:t>
      </w:r>
      <w:r w:rsidRPr="00091517">
        <w:rPr>
          <w:rFonts w:eastAsia="微软雅黑"/>
        </w:rPr>
        <w:t>JLL</w:t>
      </w:r>
      <w:r w:rsidRPr="00091517">
        <w:rPr>
          <w:rFonts w:eastAsia="微软雅黑"/>
        </w:rPr>
        <w:t>）是基于区块链技术的开源去中心化分布式教育内容产业协议，在教育、网络招聘、内容出版三个万亿级的市场，利用区块链</w:t>
      </w:r>
      <w:r w:rsidRPr="00091517">
        <w:rPr>
          <w:rFonts w:eastAsia="微软雅黑"/>
        </w:rPr>
        <w:t>DAPP</w:t>
      </w:r>
      <w:r w:rsidRPr="00091517">
        <w:rPr>
          <w:rFonts w:eastAsia="微软雅黑"/>
        </w:rPr>
        <w:t>去中心化的应用，通过</w:t>
      </w:r>
      <w:r w:rsidRPr="00091517">
        <w:rPr>
          <w:rFonts w:eastAsia="微软雅黑"/>
        </w:rPr>
        <w:t>JLL</w:t>
      </w:r>
      <w:r w:rsidRPr="00091517">
        <w:rPr>
          <w:rFonts w:eastAsia="微软雅黑"/>
        </w:rPr>
        <w:t>智能协议实现跨领域、跨行业交易结构。</w:t>
      </w:r>
    </w:p>
    <w:p w:rsidR="00372EA8" w:rsidRPr="00091517" w:rsidRDefault="0018573A">
      <w:pPr>
        <w:rPr>
          <w:rFonts w:eastAsia="微软雅黑"/>
        </w:rPr>
      </w:pPr>
      <w:r w:rsidRPr="00091517">
        <w:t xml:space="preserve">The education chain (JLL) is </w:t>
      </w:r>
      <w:r w:rsidRPr="00091517">
        <w:rPr>
          <w:noProof/>
        </w:rPr>
        <w:t>a</w:t>
      </w:r>
      <w:r w:rsidR="00982832" w:rsidRPr="00091517">
        <w:rPr>
          <w:noProof/>
        </w:rPr>
        <w:t>n</w:t>
      </w:r>
      <w:r w:rsidRPr="00091517">
        <w:rPr>
          <w:noProof/>
        </w:rPr>
        <w:t xml:space="preserve"> open</w:t>
      </w:r>
      <w:r w:rsidRPr="00091517">
        <w:t xml:space="preserve"> source decentralized distributed protocol for the education content industry based on the block chain technology. In the three trillion-dollar markets of education, on-line </w:t>
      </w:r>
      <w:r w:rsidRPr="00091517">
        <w:rPr>
          <w:noProof/>
        </w:rPr>
        <w:t>employment,</w:t>
      </w:r>
      <w:r w:rsidRPr="00091517">
        <w:t xml:space="preserve"> and content publication, the JLL intelligent protocol will facilitate cross-industry and interdisciplinary trade structure by applying the decentralized block chain DAPP. </w:t>
      </w:r>
    </w:p>
    <w:p w:rsidR="00372EA8" w:rsidRPr="00091517" w:rsidRDefault="0018573A">
      <w:pPr>
        <w:ind w:firstLineChars="200" w:firstLine="420"/>
      </w:pPr>
      <w:r w:rsidRPr="00091517">
        <w:drawing>
          <wp:inline distT="0" distB="0" distL="114300" distR="114300">
            <wp:extent cx="5266055" cy="3517900"/>
            <wp:effectExtent l="0" t="0" r="10795" b="6350"/>
            <wp:docPr id="6" name="图片 6" descr="478102923678025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478102923678025024"/>
                    <pic:cNvPicPr>
                      <a:picLocks noChangeAspect="1"/>
                    </pic:cNvPicPr>
                  </pic:nvPicPr>
                  <pic:blipFill>
                    <a:blip r:embed="rId13"/>
                    <a:stretch>
                      <a:fillRect/>
                    </a:stretch>
                  </pic:blipFill>
                  <pic:spPr>
                    <a:xfrm>
                      <a:off x="0" y="0"/>
                      <a:ext cx="5266055" cy="3517900"/>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2446"/>
        <w:gridCol w:w="6076"/>
      </w:tblGrid>
      <w:tr w:rsidR="00372EA8" w:rsidRPr="00091517">
        <w:tc>
          <w:tcPr>
            <w:tcW w:w="2446" w:type="dxa"/>
          </w:tcPr>
          <w:p w:rsidR="00372EA8" w:rsidRPr="00091517" w:rsidRDefault="0018573A">
            <w:r w:rsidRPr="00091517">
              <w:t>2015Q-2017Q3</w:t>
            </w:r>
            <w:r w:rsidRPr="00091517">
              <w:t>中国互联网教育市场交易规模</w:t>
            </w:r>
          </w:p>
        </w:tc>
        <w:tc>
          <w:tcPr>
            <w:tcW w:w="6076" w:type="dxa"/>
          </w:tcPr>
          <w:p w:rsidR="00372EA8" w:rsidRPr="00091517" w:rsidRDefault="0018573A">
            <w:r w:rsidRPr="00091517">
              <w:t>The trade volumes of China’s on-line education market from 2015Q3 to 2017Q3</w:t>
            </w:r>
          </w:p>
        </w:tc>
      </w:tr>
      <w:tr w:rsidR="00372EA8" w:rsidRPr="00091517">
        <w:tc>
          <w:tcPr>
            <w:tcW w:w="2446" w:type="dxa"/>
          </w:tcPr>
          <w:p w:rsidR="00372EA8" w:rsidRPr="00091517" w:rsidRDefault="0018573A">
            <w:r w:rsidRPr="00091517">
              <w:t>数据说明</w:t>
            </w:r>
            <w:r w:rsidRPr="00091517">
              <w:t>····</w:t>
            </w:r>
          </w:p>
        </w:tc>
        <w:tc>
          <w:tcPr>
            <w:tcW w:w="6076" w:type="dxa"/>
          </w:tcPr>
          <w:p w:rsidR="00372EA8" w:rsidRPr="00091517" w:rsidRDefault="0018573A">
            <w:r w:rsidRPr="00091517">
              <w:t>Data</w:t>
            </w:r>
            <w:r w:rsidR="00526B39" w:rsidRPr="00091517">
              <w:t xml:space="preserve"> illustration</w:t>
            </w:r>
            <w:r w:rsidRPr="00091517">
              <w:t>: the monitoring of China on-line education market volume refers to the sum of trades generated from all the learning and value-added services related to on-line education happening on the Internet</w:t>
            </w:r>
          </w:p>
        </w:tc>
      </w:tr>
      <w:tr w:rsidR="00372EA8" w:rsidRPr="00091517">
        <w:tc>
          <w:tcPr>
            <w:tcW w:w="2446" w:type="dxa"/>
          </w:tcPr>
          <w:p w:rsidR="00372EA8" w:rsidRPr="00091517" w:rsidRDefault="0018573A">
            <w:r w:rsidRPr="00091517">
              <w:t>交易规模（亿元人民币）</w:t>
            </w:r>
          </w:p>
        </w:tc>
        <w:tc>
          <w:tcPr>
            <w:tcW w:w="6076" w:type="dxa"/>
          </w:tcPr>
          <w:p w:rsidR="00372EA8" w:rsidRPr="00091517" w:rsidRDefault="0018573A" w:rsidP="00526B39">
            <w:r w:rsidRPr="00091517">
              <w:t xml:space="preserve">Trade Volume </w:t>
            </w:r>
            <w:r w:rsidR="00526B39" w:rsidRPr="00091517">
              <w:t>(Hundred Million RMB)</w:t>
            </w:r>
          </w:p>
        </w:tc>
      </w:tr>
      <w:tr w:rsidR="00372EA8" w:rsidRPr="00091517">
        <w:tc>
          <w:tcPr>
            <w:tcW w:w="2446" w:type="dxa"/>
          </w:tcPr>
          <w:p w:rsidR="00372EA8" w:rsidRPr="00091517" w:rsidRDefault="0018573A">
            <w:r w:rsidRPr="00091517">
              <w:t>环比增长率</w:t>
            </w:r>
          </w:p>
        </w:tc>
        <w:tc>
          <w:tcPr>
            <w:tcW w:w="6076" w:type="dxa"/>
          </w:tcPr>
          <w:p w:rsidR="00372EA8" w:rsidRPr="00091517" w:rsidRDefault="0018573A" w:rsidP="00526B39">
            <w:r w:rsidRPr="00091517">
              <w:t xml:space="preserve">Increase </w:t>
            </w:r>
            <w:r w:rsidR="00526B39" w:rsidRPr="00091517">
              <w:t>(Q</w:t>
            </w:r>
            <w:r w:rsidRPr="00091517">
              <w:t>uarter on Quarter</w:t>
            </w:r>
            <w:r w:rsidR="00526B39" w:rsidRPr="00091517">
              <w:t>)</w:t>
            </w:r>
          </w:p>
        </w:tc>
      </w:tr>
    </w:tbl>
    <w:p w:rsidR="00372EA8" w:rsidRPr="00091517" w:rsidRDefault="00372EA8">
      <w:pPr>
        <w:ind w:firstLineChars="200" w:firstLine="420"/>
      </w:pPr>
    </w:p>
    <w:p w:rsidR="00372EA8" w:rsidRPr="00091517" w:rsidRDefault="00372EA8">
      <w:pPr>
        <w:ind w:firstLineChars="200" w:firstLine="420"/>
      </w:pPr>
    </w:p>
    <w:p w:rsidR="00372EA8" w:rsidRPr="00091517" w:rsidRDefault="0018573A">
      <w:pPr>
        <w:ind w:firstLineChars="200" w:firstLine="420"/>
        <w:rPr>
          <w:rFonts w:eastAsia="微软雅黑"/>
        </w:rPr>
      </w:pPr>
      <w:r w:rsidRPr="00091517">
        <w:rPr>
          <w:rFonts w:eastAsia="微软雅黑"/>
        </w:rPr>
        <w:lastRenderedPageBreak/>
        <w:t>2016</w:t>
      </w:r>
      <w:r w:rsidRPr="00091517">
        <w:rPr>
          <w:rFonts w:eastAsia="微软雅黑"/>
        </w:rPr>
        <w:t>年互联网教育市场规模达到了</w:t>
      </w:r>
      <w:r w:rsidRPr="00091517">
        <w:rPr>
          <w:rFonts w:eastAsia="微软雅黑"/>
        </w:rPr>
        <w:t>1600</w:t>
      </w:r>
      <w:r w:rsidRPr="00091517">
        <w:rPr>
          <w:rFonts w:eastAsia="微软雅黑"/>
        </w:rPr>
        <w:t>亿（如上图），而随着移动互联网的普及加上新型技术的应用，用户使用习惯的延展，预计在未来</w:t>
      </w:r>
      <w:r w:rsidRPr="00091517">
        <w:rPr>
          <w:rFonts w:eastAsia="微软雅黑"/>
        </w:rPr>
        <w:t>3</w:t>
      </w:r>
      <w:r w:rsidRPr="00091517">
        <w:rPr>
          <w:rFonts w:eastAsia="微软雅黑"/>
        </w:rPr>
        <w:t>年，市场会继续保持</w:t>
      </w:r>
      <w:r w:rsidRPr="00091517">
        <w:rPr>
          <w:rFonts w:eastAsia="微软雅黑"/>
        </w:rPr>
        <w:t>30%</w:t>
      </w:r>
      <w:r w:rsidRPr="00091517">
        <w:rPr>
          <w:rFonts w:eastAsia="微软雅黑"/>
        </w:rPr>
        <w:t>的稳定增长，到</w:t>
      </w:r>
      <w:r w:rsidRPr="00091517">
        <w:rPr>
          <w:rFonts w:eastAsia="微软雅黑"/>
        </w:rPr>
        <w:t>2019</w:t>
      </w:r>
      <w:r w:rsidRPr="00091517">
        <w:rPr>
          <w:rFonts w:eastAsia="微软雅黑"/>
        </w:rPr>
        <w:t>年，市场规模达到</w:t>
      </w:r>
      <w:r w:rsidRPr="00091517">
        <w:rPr>
          <w:rFonts w:eastAsia="微软雅黑"/>
        </w:rPr>
        <w:t>3700</w:t>
      </w:r>
      <w:r w:rsidRPr="00091517">
        <w:rPr>
          <w:rFonts w:eastAsia="微软雅黑"/>
        </w:rPr>
        <w:t>亿。</w:t>
      </w:r>
    </w:p>
    <w:p w:rsidR="00372EA8" w:rsidRPr="00091517" w:rsidRDefault="0018573A">
      <w:pPr>
        <w:rPr>
          <w:rFonts w:eastAsia="微软雅黑"/>
        </w:rPr>
      </w:pPr>
      <w:r w:rsidRPr="00091517">
        <w:t xml:space="preserve">The Internet education market in 2016 registered a revenue of 160 billion (see above figure). With the popularity of mobile Internet and the application of new technologies, plus the extension of </w:t>
      </w:r>
      <w:proofErr w:type="gramStart"/>
      <w:r w:rsidRPr="00091517">
        <w:t>users</w:t>
      </w:r>
      <w:proofErr w:type="gramEnd"/>
      <w:r w:rsidRPr="00091517">
        <w:t xml:space="preserve"> habits, this market is expected to grow by 30% each year. With this growth, the market scale </w:t>
      </w:r>
      <w:r w:rsidR="00526B39" w:rsidRPr="00091517">
        <w:t>will reach 370 billion in 2019.</w:t>
      </w:r>
    </w:p>
    <w:p w:rsidR="00372EA8" w:rsidRPr="00091517" w:rsidRDefault="00372EA8">
      <w:pPr>
        <w:rPr>
          <w:rFonts w:eastAsia="微软雅黑"/>
        </w:rPr>
      </w:pPr>
    </w:p>
    <w:p w:rsidR="00372EA8" w:rsidRPr="00091517" w:rsidRDefault="00372EA8"/>
    <w:p w:rsidR="00372EA8" w:rsidRPr="00091517" w:rsidRDefault="0018573A">
      <w:pPr>
        <w:ind w:firstLineChars="200" w:firstLine="420"/>
        <w:jc w:val="center"/>
        <w:rPr>
          <w:rFonts w:eastAsia="微软雅黑"/>
        </w:rPr>
      </w:pPr>
      <w:r w:rsidRPr="00091517">
        <w:rPr>
          <w:rFonts w:eastAsia="微软雅黑"/>
        </w:rPr>
        <w:drawing>
          <wp:inline distT="0" distB="0" distL="114300" distR="114300">
            <wp:extent cx="5326380" cy="3437255"/>
            <wp:effectExtent l="0" t="0" r="7620" b="0"/>
            <wp:docPr id="10" name="图片 10" descr="3272588962831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327258896283107951"/>
                    <pic:cNvPicPr>
                      <a:picLocks noChangeAspect="1"/>
                    </pic:cNvPicPr>
                  </pic:nvPicPr>
                  <pic:blipFill>
                    <a:blip r:embed="rId14"/>
                    <a:stretch>
                      <a:fillRect/>
                    </a:stretch>
                  </pic:blipFill>
                  <pic:spPr>
                    <a:xfrm>
                      <a:off x="0" y="0"/>
                      <a:ext cx="5344979" cy="3449162"/>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2014"/>
        <w:gridCol w:w="6508"/>
      </w:tblGrid>
      <w:tr w:rsidR="00372EA8" w:rsidRPr="00091517">
        <w:tc>
          <w:tcPr>
            <w:tcW w:w="2014" w:type="dxa"/>
          </w:tcPr>
          <w:p w:rsidR="00372EA8" w:rsidRPr="00091517" w:rsidRDefault="0018573A">
            <w:r w:rsidRPr="00091517">
              <w:t>2017-2020</w:t>
            </w:r>
            <w:r w:rsidRPr="00091517">
              <w:t>年中国</w:t>
            </w:r>
            <w:r w:rsidRPr="00091517">
              <w:t>···</w:t>
            </w:r>
          </w:p>
        </w:tc>
        <w:tc>
          <w:tcPr>
            <w:tcW w:w="6508" w:type="dxa"/>
          </w:tcPr>
          <w:p w:rsidR="00372EA8" w:rsidRPr="00091517" w:rsidRDefault="0018573A">
            <w:r w:rsidRPr="00091517">
              <w:t>China on-line employment market volume forecast from 2017 to 2020</w:t>
            </w:r>
          </w:p>
        </w:tc>
      </w:tr>
      <w:tr w:rsidR="00372EA8" w:rsidRPr="00091517">
        <w:tc>
          <w:tcPr>
            <w:tcW w:w="2014" w:type="dxa"/>
          </w:tcPr>
          <w:p w:rsidR="00372EA8" w:rsidRPr="00091517" w:rsidRDefault="0018573A">
            <w:pPr>
              <w:rPr>
                <w:rFonts w:eastAsia="微软雅黑"/>
              </w:rPr>
            </w:pPr>
            <w:r w:rsidRPr="00091517">
              <w:t>交易规模（亿元人民币）</w:t>
            </w:r>
          </w:p>
        </w:tc>
        <w:tc>
          <w:tcPr>
            <w:tcW w:w="6508" w:type="dxa"/>
          </w:tcPr>
          <w:p w:rsidR="00372EA8" w:rsidRPr="00091517" w:rsidRDefault="0018573A">
            <w:pPr>
              <w:rPr>
                <w:rFonts w:eastAsia="微软雅黑"/>
              </w:rPr>
            </w:pPr>
            <w:r w:rsidRPr="00091517">
              <w:t xml:space="preserve">Trade Volume </w:t>
            </w:r>
            <w:r w:rsidR="00526B39" w:rsidRPr="00091517">
              <w:t>(</w:t>
            </w:r>
            <w:r w:rsidRPr="00091517">
              <w:t>Hundred Million RMB)</w:t>
            </w:r>
          </w:p>
        </w:tc>
      </w:tr>
      <w:tr w:rsidR="00372EA8" w:rsidRPr="00091517">
        <w:tc>
          <w:tcPr>
            <w:tcW w:w="2014" w:type="dxa"/>
          </w:tcPr>
          <w:p w:rsidR="00372EA8" w:rsidRPr="00091517" w:rsidRDefault="0018573A">
            <w:pPr>
              <w:rPr>
                <w:rFonts w:eastAsia="微软雅黑"/>
              </w:rPr>
            </w:pPr>
            <w:r w:rsidRPr="00091517">
              <w:t>环比增长率</w:t>
            </w:r>
          </w:p>
        </w:tc>
        <w:tc>
          <w:tcPr>
            <w:tcW w:w="6508" w:type="dxa"/>
          </w:tcPr>
          <w:p w:rsidR="00372EA8" w:rsidRPr="00091517" w:rsidRDefault="0018573A">
            <w:pPr>
              <w:rPr>
                <w:rFonts w:eastAsia="微软雅黑"/>
              </w:rPr>
            </w:pPr>
            <w:r w:rsidRPr="00091517">
              <w:t xml:space="preserve">Increase </w:t>
            </w:r>
            <w:r w:rsidR="00526B39" w:rsidRPr="00091517">
              <w:t>(</w:t>
            </w:r>
            <w:proofErr w:type="spellStart"/>
            <w:r w:rsidRPr="00091517">
              <w:t>YoY</w:t>
            </w:r>
            <w:proofErr w:type="spellEnd"/>
            <w:r w:rsidR="00526B39" w:rsidRPr="00091517">
              <w:t>)</w:t>
            </w:r>
          </w:p>
        </w:tc>
      </w:tr>
      <w:tr w:rsidR="00372EA8" w:rsidRPr="00091517">
        <w:tc>
          <w:tcPr>
            <w:tcW w:w="2014" w:type="dxa"/>
          </w:tcPr>
          <w:p w:rsidR="00372EA8" w:rsidRPr="00091517" w:rsidRDefault="0018573A">
            <w:r w:rsidRPr="00091517">
              <w:t>数据说明：</w:t>
            </w:r>
            <w:r w:rsidRPr="00091517">
              <w:t>···</w:t>
            </w:r>
          </w:p>
        </w:tc>
        <w:tc>
          <w:tcPr>
            <w:tcW w:w="6508" w:type="dxa"/>
          </w:tcPr>
          <w:p w:rsidR="00372EA8" w:rsidRPr="00091517" w:rsidRDefault="00526B39" w:rsidP="00526B39">
            <w:r w:rsidRPr="00091517">
              <w:t>Data illustration: o</w:t>
            </w:r>
            <w:r w:rsidR="0018573A" w:rsidRPr="00091517">
              <w:t>n-line employment refers all the employment-related services provided to employers and candidates, which are based on Internet and mobile Internet; it does not include consultancy, evaluation, training, dispatching, out-sourcing and</w:t>
            </w:r>
            <w:r w:rsidRPr="00091517">
              <w:t xml:space="preserve"> other human resource services.</w:t>
            </w:r>
          </w:p>
        </w:tc>
      </w:tr>
      <w:tr w:rsidR="00372EA8" w:rsidRPr="00091517">
        <w:tc>
          <w:tcPr>
            <w:tcW w:w="2014" w:type="dxa"/>
          </w:tcPr>
          <w:p w:rsidR="00372EA8" w:rsidRPr="00091517" w:rsidRDefault="00372EA8"/>
        </w:tc>
        <w:tc>
          <w:tcPr>
            <w:tcW w:w="6508" w:type="dxa"/>
          </w:tcPr>
          <w:p w:rsidR="00372EA8" w:rsidRPr="00091517" w:rsidRDefault="00372EA8"/>
        </w:tc>
      </w:tr>
    </w:tbl>
    <w:p w:rsidR="00372EA8" w:rsidRPr="00091517" w:rsidRDefault="00372EA8">
      <w:pPr>
        <w:ind w:firstLineChars="200" w:firstLine="420"/>
        <w:jc w:val="center"/>
        <w:rPr>
          <w:rFonts w:eastAsia="微软雅黑"/>
        </w:rPr>
      </w:pPr>
    </w:p>
    <w:p w:rsidR="00372EA8" w:rsidRPr="00091517" w:rsidRDefault="0018573A">
      <w:pPr>
        <w:ind w:firstLineChars="200" w:firstLine="420"/>
        <w:rPr>
          <w:rFonts w:eastAsia="微软雅黑"/>
        </w:rPr>
      </w:pPr>
      <w:r w:rsidRPr="00091517">
        <w:rPr>
          <w:rFonts w:eastAsia="微软雅黑"/>
        </w:rPr>
        <w:t>2018</w:t>
      </w:r>
      <w:r w:rsidRPr="00091517">
        <w:rPr>
          <w:rFonts w:eastAsia="微软雅黑"/>
        </w:rPr>
        <w:t>年（如上图），中国互联网招聘市场规模将达到</w:t>
      </w:r>
      <w:r w:rsidRPr="00091517">
        <w:rPr>
          <w:rFonts w:eastAsia="微软雅黑"/>
        </w:rPr>
        <w:t>72.8</w:t>
      </w:r>
      <w:r w:rsidRPr="00091517">
        <w:rPr>
          <w:rFonts w:eastAsia="微软雅黑"/>
        </w:rPr>
        <w:t>亿元人民币，环比增长</w:t>
      </w:r>
      <w:r w:rsidRPr="00091517">
        <w:rPr>
          <w:rFonts w:eastAsia="微软雅黑"/>
        </w:rPr>
        <w:t>18.6%</w:t>
      </w:r>
      <w:r w:rsidRPr="00091517">
        <w:rPr>
          <w:rFonts w:eastAsia="微软雅黑"/>
        </w:rPr>
        <w:t>。预计到</w:t>
      </w:r>
      <w:r w:rsidRPr="00091517">
        <w:rPr>
          <w:rFonts w:eastAsia="微软雅黑"/>
        </w:rPr>
        <w:t>2020</w:t>
      </w:r>
      <w:r w:rsidRPr="00091517">
        <w:rPr>
          <w:rFonts w:eastAsia="微软雅黑"/>
        </w:rPr>
        <w:t>年，中国互联网招聘市场规模将达到</w:t>
      </w:r>
      <w:r w:rsidRPr="00091517">
        <w:rPr>
          <w:rFonts w:eastAsia="微软雅黑"/>
        </w:rPr>
        <w:t>94.5</w:t>
      </w:r>
      <w:r w:rsidRPr="00091517">
        <w:rPr>
          <w:rFonts w:eastAsia="微软雅黑"/>
        </w:rPr>
        <w:t>亿元人民币。</w:t>
      </w:r>
    </w:p>
    <w:p w:rsidR="00372EA8" w:rsidRPr="00091517" w:rsidRDefault="0018573A">
      <w:pPr>
        <w:rPr>
          <w:rFonts w:eastAsia="微软雅黑"/>
        </w:rPr>
      </w:pPr>
      <w:r w:rsidRPr="00091517">
        <w:t>In 2018 (as shown above), China's on-line employment market will reach RMB</w:t>
      </w:r>
      <w:r w:rsidR="00526B39" w:rsidRPr="00091517">
        <w:t xml:space="preserve"> </w:t>
      </w:r>
      <w:r w:rsidRPr="00091517">
        <w:t xml:space="preserve">7.28 billion, </w:t>
      </w:r>
      <w:r w:rsidRPr="00091517">
        <w:rPr>
          <w:noProof/>
        </w:rPr>
        <w:t>a</w:t>
      </w:r>
      <w:r w:rsidR="00526B39" w:rsidRPr="00091517">
        <w:rPr>
          <w:noProof/>
        </w:rPr>
        <w:t>n</w:t>
      </w:r>
      <w:r w:rsidRPr="00091517">
        <w:rPr>
          <w:noProof/>
        </w:rPr>
        <w:t xml:space="preserve"> 18.6</w:t>
      </w:r>
      <w:r w:rsidRPr="00091517">
        <w:t xml:space="preserve"> percent increase from the previous year. This market is expected to reach 9.45 billion </w:t>
      </w:r>
      <w:proofErr w:type="spellStart"/>
      <w:r w:rsidRPr="00091517">
        <w:t>yuan</w:t>
      </w:r>
      <w:proofErr w:type="spellEnd"/>
      <w:r w:rsidRPr="00091517">
        <w:t xml:space="preserve"> by 2020.</w:t>
      </w:r>
    </w:p>
    <w:p w:rsidR="00372EA8" w:rsidRPr="00091517" w:rsidRDefault="00372EA8">
      <w:pPr>
        <w:ind w:firstLineChars="200" w:firstLine="420"/>
        <w:rPr>
          <w:rFonts w:eastAsia="微软雅黑"/>
        </w:rPr>
      </w:pPr>
    </w:p>
    <w:p w:rsidR="00372EA8" w:rsidRPr="00091517" w:rsidRDefault="0018573A">
      <w:r w:rsidRPr="00091517">
        <w:lastRenderedPageBreak/>
        <w:drawing>
          <wp:inline distT="0" distB="0" distL="114300" distR="114300">
            <wp:extent cx="5709285" cy="3538855"/>
            <wp:effectExtent l="0" t="0" r="5715"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09684" cy="3538910"/>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2267"/>
        <w:gridCol w:w="6255"/>
      </w:tblGrid>
      <w:tr w:rsidR="00372EA8" w:rsidRPr="00091517">
        <w:trPr>
          <w:trHeight w:val="90"/>
        </w:trPr>
        <w:tc>
          <w:tcPr>
            <w:tcW w:w="2267" w:type="dxa"/>
          </w:tcPr>
          <w:p w:rsidR="00372EA8" w:rsidRPr="00091517" w:rsidRDefault="0018573A">
            <w:r w:rsidRPr="00091517">
              <w:t>图表</w:t>
            </w:r>
            <w:r w:rsidRPr="00091517">
              <w:t xml:space="preserve"> </w:t>
            </w:r>
            <w:r w:rsidRPr="00091517">
              <w:t>中投顾问对</w:t>
            </w:r>
            <w:r w:rsidRPr="00091517">
              <w:t>2018-2022</w:t>
            </w:r>
            <w:r w:rsidRPr="00091517">
              <w:t>年</w:t>
            </w:r>
            <w:r w:rsidRPr="00091517">
              <w:t>···</w:t>
            </w:r>
          </w:p>
        </w:tc>
        <w:tc>
          <w:tcPr>
            <w:tcW w:w="6255" w:type="dxa"/>
          </w:tcPr>
          <w:p w:rsidR="00372EA8" w:rsidRPr="00091517" w:rsidRDefault="0018573A">
            <w:r w:rsidRPr="00091517">
              <w:t>Figure. Consultant forecasts for the China News Publication Industry’s Revenue from 2018 to 2022</w:t>
            </w:r>
          </w:p>
        </w:tc>
      </w:tr>
      <w:tr w:rsidR="00372EA8" w:rsidRPr="00091517">
        <w:tc>
          <w:tcPr>
            <w:tcW w:w="2267" w:type="dxa"/>
          </w:tcPr>
          <w:p w:rsidR="00372EA8" w:rsidRPr="00091517" w:rsidRDefault="0018573A">
            <w:r w:rsidRPr="00091517">
              <w:t>中国新闻出版业营业收入</w:t>
            </w:r>
          </w:p>
        </w:tc>
        <w:tc>
          <w:tcPr>
            <w:tcW w:w="6255" w:type="dxa"/>
          </w:tcPr>
          <w:p w:rsidR="00372EA8" w:rsidRPr="00091517" w:rsidRDefault="0018573A">
            <w:r w:rsidRPr="00091517">
              <w:t xml:space="preserve">China News Publication Industry’s Revenue </w:t>
            </w:r>
          </w:p>
        </w:tc>
      </w:tr>
      <w:tr w:rsidR="00372EA8" w:rsidRPr="00091517">
        <w:tc>
          <w:tcPr>
            <w:tcW w:w="2267" w:type="dxa"/>
          </w:tcPr>
          <w:p w:rsidR="00372EA8" w:rsidRPr="00091517" w:rsidRDefault="0018573A">
            <w:r w:rsidRPr="00091517">
              <w:t>涨幅</w:t>
            </w:r>
          </w:p>
        </w:tc>
        <w:tc>
          <w:tcPr>
            <w:tcW w:w="6255" w:type="dxa"/>
          </w:tcPr>
          <w:p w:rsidR="00372EA8" w:rsidRPr="00091517" w:rsidRDefault="0018573A">
            <w:r w:rsidRPr="00091517">
              <w:t xml:space="preserve">Growth </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2016</w:t>
      </w:r>
      <w:r w:rsidRPr="00091517">
        <w:rPr>
          <w:rFonts w:eastAsia="微软雅黑"/>
        </w:rPr>
        <w:t>年，我国新闻出版业营业收入为</w:t>
      </w:r>
      <w:r w:rsidRPr="00091517">
        <w:rPr>
          <w:rFonts w:eastAsia="微软雅黑"/>
        </w:rPr>
        <w:t>23,595.8</w:t>
      </w:r>
      <w:r w:rsidRPr="00091517">
        <w:rPr>
          <w:rFonts w:eastAsia="微软雅黑"/>
        </w:rPr>
        <w:t>亿元，同比增长</w:t>
      </w:r>
      <w:r w:rsidRPr="00091517">
        <w:rPr>
          <w:rFonts w:eastAsia="微软雅黑"/>
        </w:rPr>
        <w:t>8.96%</w:t>
      </w:r>
      <w:r w:rsidRPr="00091517">
        <w:rPr>
          <w:rFonts w:eastAsia="微软雅黑"/>
        </w:rPr>
        <w:t>。根据数据显示，我们预计，</w:t>
      </w:r>
      <w:r w:rsidRPr="00091517">
        <w:rPr>
          <w:rFonts w:eastAsia="微软雅黑"/>
        </w:rPr>
        <w:t>2018</w:t>
      </w:r>
      <w:r w:rsidRPr="00091517">
        <w:rPr>
          <w:rFonts w:eastAsia="微软雅黑"/>
        </w:rPr>
        <w:t>年我国新闻出版业营业收入将达到</w:t>
      </w:r>
      <w:r w:rsidRPr="00091517">
        <w:rPr>
          <w:rFonts w:eastAsia="微软雅黑"/>
        </w:rPr>
        <w:t>2.68</w:t>
      </w:r>
      <w:proofErr w:type="gramStart"/>
      <w:r w:rsidRPr="00091517">
        <w:rPr>
          <w:rFonts w:eastAsia="微软雅黑"/>
        </w:rPr>
        <w:t>万亿</w:t>
      </w:r>
      <w:proofErr w:type="gramEnd"/>
      <w:r w:rsidRPr="00091517">
        <w:rPr>
          <w:rFonts w:eastAsia="微软雅黑"/>
        </w:rPr>
        <w:t>元，未来五年（</w:t>
      </w:r>
      <w:r w:rsidRPr="00091517">
        <w:rPr>
          <w:rFonts w:eastAsia="微软雅黑"/>
        </w:rPr>
        <w:t>2018-2022</w:t>
      </w:r>
      <w:r w:rsidRPr="00091517">
        <w:rPr>
          <w:rFonts w:eastAsia="微软雅黑"/>
        </w:rPr>
        <w:t>）年均复合增长率约为</w:t>
      </w:r>
      <w:r w:rsidRPr="00091517">
        <w:rPr>
          <w:rFonts w:eastAsia="微软雅黑"/>
        </w:rPr>
        <w:t>5.03%</w:t>
      </w:r>
      <w:r w:rsidRPr="00091517">
        <w:rPr>
          <w:rFonts w:eastAsia="微软雅黑"/>
        </w:rPr>
        <w:t>，</w:t>
      </w:r>
      <w:r w:rsidRPr="00091517">
        <w:rPr>
          <w:rFonts w:eastAsia="微软雅黑"/>
        </w:rPr>
        <w:t>2022</w:t>
      </w:r>
      <w:r w:rsidRPr="00091517">
        <w:rPr>
          <w:rFonts w:eastAsia="微软雅黑"/>
        </w:rPr>
        <w:t>年将达到</w:t>
      </w:r>
      <w:r w:rsidRPr="00091517">
        <w:rPr>
          <w:rFonts w:eastAsia="微软雅黑"/>
        </w:rPr>
        <w:t>3.26</w:t>
      </w:r>
      <w:proofErr w:type="gramStart"/>
      <w:r w:rsidRPr="00091517">
        <w:rPr>
          <w:rFonts w:eastAsia="微软雅黑"/>
        </w:rPr>
        <w:t>万亿</w:t>
      </w:r>
      <w:proofErr w:type="gramEnd"/>
      <w:r w:rsidRPr="00091517">
        <w:rPr>
          <w:rFonts w:eastAsia="微软雅黑"/>
        </w:rPr>
        <w:t>元。</w:t>
      </w:r>
    </w:p>
    <w:p w:rsidR="00372EA8" w:rsidRPr="00091517" w:rsidRDefault="0018573A">
      <w:pPr>
        <w:rPr>
          <w:rFonts w:eastAsia="微软雅黑"/>
        </w:rPr>
      </w:pPr>
      <w:r w:rsidRPr="00091517">
        <w:t xml:space="preserve">In 2016, China's press and publication industry revenue was 2,355.58 billion </w:t>
      </w:r>
      <w:proofErr w:type="spellStart"/>
      <w:r w:rsidRPr="00091517">
        <w:t>yuan</w:t>
      </w:r>
      <w:proofErr w:type="spellEnd"/>
      <w:r w:rsidRPr="00091517">
        <w:t>, a</w:t>
      </w:r>
      <w:r w:rsidR="00526B39" w:rsidRPr="00091517">
        <w:t>n</w:t>
      </w:r>
      <w:r w:rsidRPr="00091517">
        <w:t xml:space="preserve"> 8.96% year on year increase. According to the data, we expect that China's press and publication industry revenue will reach 2.68 trillion </w:t>
      </w:r>
      <w:proofErr w:type="spellStart"/>
      <w:r w:rsidRPr="00091517">
        <w:t>yuan</w:t>
      </w:r>
      <w:proofErr w:type="spellEnd"/>
      <w:r w:rsidRPr="00091517">
        <w:t xml:space="preserve"> in 2018. With an average com</w:t>
      </w:r>
      <w:r w:rsidR="00526B39" w:rsidRPr="00091517">
        <w:t>pound annual growth rate o</w:t>
      </w:r>
      <w:r w:rsidRPr="00091517">
        <w:t xml:space="preserve">f 5.03% in the next five years (2018-2022), the market will reach 3.26 trillion </w:t>
      </w:r>
      <w:proofErr w:type="spellStart"/>
      <w:r w:rsidRPr="00091517">
        <w:t>yuan</w:t>
      </w:r>
      <w:proofErr w:type="spellEnd"/>
      <w:r w:rsidRPr="00091517">
        <w:t xml:space="preserve"> in 2022.</w:t>
      </w:r>
    </w:p>
    <w:p w:rsidR="00372EA8" w:rsidRPr="00091517" w:rsidRDefault="0018573A">
      <w:pPr>
        <w:numPr>
          <w:ilvl w:val="0"/>
          <w:numId w:val="6"/>
        </w:numPr>
        <w:outlineLvl w:val="1"/>
        <w:rPr>
          <w:rFonts w:eastAsia="微软雅黑"/>
          <w:sz w:val="28"/>
        </w:rPr>
      </w:pPr>
      <w:bookmarkStart w:id="6" w:name="_Toc515466923"/>
      <w:r w:rsidRPr="00091517">
        <w:rPr>
          <w:rFonts w:eastAsia="微软雅黑"/>
          <w:sz w:val="28"/>
        </w:rPr>
        <w:t>传统教育产业现存痛点</w:t>
      </w:r>
      <w:bookmarkEnd w:id="6"/>
    </w:p>
    <w:p w:rsidR="00372EA8" w:rsidRPr="00091517" w:rsidRDefault="0018573A">
      <w:pPr>
        <w:outlineLvl w:val="1"/>
        <w:rPr>
          <w:rFonts w:eastAsia="微软雅黑"/>
          <w:sz w:val="28"/>
        </w:rPr>
      </w:pPr>
      <w:r w:rsidRPr="00091517">
        <w:rPr>
          <w:sz w:val="28"/>
        </w:rPr>
        <w:t>The sore spots of traditional education industry</w:t>
      </w:r>
    </w:p>
    <w:p w:rsidR="00372EA8" w:rsidRPr="00091517" w:rsidRDefault="0018573A">
      <w:pPr>
        <w:ind w:firstLineChars="200" w:firstLine="420"/>
        <w:rPr>
          <w:rFonts w:eastAsia="微软雅黑"/>
        </w:rPr>
      </w:pPr>
      <w:proofErr w:type="gramStart"/>
      <w:r w:rsidRPr="00091517">
        <w:rPr>
          <w:rFonts w:eastAsia="微软雅黑"/>
        </w:rPr>
        <w:t>自教育</w:t>
      </w:r>
      <w:proofErr w:type="gramEnd"/>
      <w:r w:rsidRPr="00091517">
        <w:rPr>
          <w:rFonts w:eastAsia="微软雅黑"/>
        </w:rPr>
        <w:t>行为可以转移到网络上以来，媒体和网络改变了教育的载体，教育形态的变更</w:t>
      </w:r>
    </w:p>
    <w:p w:rsidR="00372EA8" w:rsidRPr="00091517" w:rsidRDefault="0018573A">
      <w:pPr>
        <w:rPr>
          <w:rFonts w:eastAsia="微软雅黑"/>
        </w:rPr>
      </w:pPr>
      <w:r w:rsidRPr="00091517">
        <w:rPr>
          <w:rFonts w:eastAsia="微软雅黑"/>
        </w:rPr>
        <w:t>使教育产业迎来新机遇。传统教育产业中，总是滞后的知识传递变得不合时宜，</w:t>
      </w:r>
      <w:proofErr w:type="gramStart"/>
      <w:r w:rsidRPr="00091517">
        <w:rPr>
          <w:rFonts w:eastAsia="微软雅黑"/>
        </w:rPr>
        <w:t>教链之前</w:t>
      </w:r>
      <w:proofErr w:type="gramEnd"/>
      <w:r w:rsidRPr="00091517">
        <w:rPr>
          <w:rFonts w:eastAsia="微软雅黑"/>
        </w:rPr>
        <w:t>，也有众多从业者做出尝试，从在线教育到课程直播，都为这个行业带来了新的东西，但是传统教育中的弊端并没有因为表面的先进性而消失。</w:t>
      </w:r>
    </w:p>
    <w:p w:rsidR="00372EA8" w:rsidRPr="00091517" w:rsidRDefault="0018573A" w:rsidP="00F424A1">
      <w:pPr>
        <w:ind w:firstLineChars="200" w:firstLine="420"/>
        <w:rPr>
          <w:rFonts w:eastAsia="微软雅黑"/>
        </w:rPr>
      </w:pPr>
      <w:r w:rsidRPr="00091517">
        <w:t>Since education behavior was transferred on-line, the media and network have chan</w:t>
      </w:r>
      <w:r w:rsidR="00F424A1" w:rsidRPr="00091517">
        <w:t xml:space="preserve">ged the </w:t>
      </w:r>
      <w:r w:rsidR="00F424A1" w:rsidRPr="00091517">
        <w:lastRenderedPageBreak/>
        <w:t xml:space="preserve">carriers of education. </w:t>
      </w:r>
      <w:r w:rsidRPr="00091517">
        <w:t>The changes in the forms of education have ushered new opportunities in the education industry. The always lagging knowledge transfer in the traditional education industry had become an anachronism. Before the emerging of the education chain, practitioners had made attempts, from online education to curriculum live, to bring something ne</w:t>
      </w:r>
      <w:r w:rsidR="00F424A1" w:rsidRPr="00091517">
        <w:t>w to the industry. However, the</w:t>
      </w:r>
      <w:r w:rsidRPr="00091517">
        <w:t xml:space="preserve"> disadvantages of traditional education did not disappear because of these progresses.</w:t>
      </w:r>
    </w:p>
    <w:p w:rsidR="00372EA8" w:rsidRPr="00091517" w:rsidRDefault="0018573A">
      <w:pPr>
        <w:ind w:firstLineChars="200" w:firstLine="420"/>
        <w:rPr>
          <w:rFonts w:eastAsia="微软雅黑"/>
        </w:rPr>
      </w:pPr>
      <w:r w:rsidRPr="00091517">
        <w:rPr>
          <w:rFonts w:eastAsia="微软雅黑"/>
        </w:rPr>
        <w:t>毋庸置疑的是，我们的确可以通过更为便捷的方式来学习，在地铁上你可以打开手机听</w:t>
      </w:r>
      <w:proofErr w:type="gramStart"/>
      <w:r w:rsidRPr="00091517">
        <w:rPr>
          <w:rFonts w:eastAsia="微软雅黑"/>
        </w:rPr>
        <w:t>一</w:t>
      </w:r>
      <w:proofErr w:type="gramEnd"/>
      <w:r w:rsidRPr="00091517">
        <w:rPr>
          <w:rFonts w:eastAsia="微软雅黑"/>
        </w:rPr>
        <w:t>小节音频的课程，也可以足不出户参与世界名校的公开课等等，我们把这种因信息网络的繁荣所部分消弭的地域对于知识传播的阻碍称为教育产业的前期浅显性变革，换句话来说，此前的所有的教育产业尝试，都是在表现方式上做的创新，教育产业的核心所在并没有发生令人欣喜的进步，正如一部电影的无聊并不是因为放映机的品牌所导致的，教育产业所面临的问题也不是因为教学形式的不同所导致的。</w:t>
      </w:r>
    </w:p>
    <w:p w:rsidR="00372EA8" w:rsidRPr="00091517" w:rsidRDefault="0018573A">
      <w:pPr>
        <w:ind w:firstLineChars="200" w:firstLine="420"/>
        <w:rPr>
          <w:rFonts w:eastAsia="微软雅黑"/>
        </w:rPr>
      </w:pPr>
      <w:r w:rsidRPr="00091517">
        <w:t xml:space="preserve">There is no doubt that one indeed can learn in a more convenient manner: by listening to a section of audio course with his smart phone while he is taking the subway, or by attending on-line </w:t>
      </w:r>
      <w:r w:rsidR="00F424A1" w:rsidRPr="00091517">
        <w:t xml:space="preserve">public curriculum offered by world renowned universities, etc. </w:t>
      </w:r>
      <w:r w:rsidRPr="00091517">
        <w:t xml:space="preserve">The prosperous information network has partially offset the geographical limitations on knowledge dissemination. These are shallow changes in the early stage. In other words, all the attempts made in the education industry are merely innovations in expression modes. The core of the education industry has not witnessed any promising progress. A boring film was not the fault of the brand of projector. Similarly, the problems in the education industry are not caused by the difference in teaching modes. </w:t>
      </w:r>
    </w:p>
    <w:p w:rsidR="00372EA8" w:rsidRPr="00091517" w:rsidRDefault="00372EA8">
      <w:pPr>
        <w:ind w:firstLineChars="200" w:firstLine="420"/>
        <w:rPr>
          <w:rFonts w:eastAsia="微软雅黑"/>
        </w:rPr>
      </w:pPr>
    </w:p>
    <w:p w:rsidR="00372EA8" w:rsidRPr="00091517" w:rsidRDefault="0018573A">
      <w:pPr>
        <w:ind w:firstLineChars="200" w:firstLine="420"/>
        <w:rPr>
          <w:rFonts w:eastAsia="微软雅黑"/>
        </w:rPr>
      </w:pPr>
      <w:r w:rsidRPr="00091517">
        <w:rPr>
          <w:rFonts w:eastAsia="微软雅黑"/>
        </w:rPr>
        <w:t>先来看看目前教育产业中一些已经暴露许久的问题：</w:t>
      </w:r>
    </w:p>
    <w:p w:rsidR="00372EA8" w:rsidRPr="00091517" w:rsidRDefault="0018573A">
      <w:pPr>
        <w:ind w:firstLineChars="200" w:firstLine="420"/>
        <w:rPr>
          <w:rFonts w:eastAsia="微软雅黑"/>
        </w:rPr>
      </w:pPr>
      <w:r w:rsidRPr="00091517">
        <w:t>First, let’s take a look at the long exposed problems in the education industry:</w:t>
      </w:r>
    </w:p>
    <w:p w:rsidR="00372EA8" w:rsidRPr="00091517" w:rsidRDefault="0018573A">
      <w:pPr>
        <w:numPr>
          <w:ilvl w:val="0"/>
          <w:numId w:val="7"/>
        </w:numPr>
        <w:rPr>
          <w:rFonts w:eastAsia="微软雅黑"/>
        </w:rPr>
      </w:pPr>
      <w:r w:rsidRPr="00091517">
        <w:rPr>
          <w:rFonts w:eastAsia="微软雅黑"/>
        </w:rPr>
        <w:t>学与用无法贯通：传统高校教学内容落后陈旧，与用人单位所需人才契合度太低。</w:t>
      </w:r>
    </w:p>
    <w:p w:rsidR="00372EA8" w:rsidRPr="00091517" w:rsidRDefault="00F424A1">
      <w:pPr>
        <w:rPr>
          <w:rFonts w:eastAsia="微软雅黑"/>
        </w:rPr>
      </w:pPr>
      <w:r w:rsidRPr="00091517">
        <w:t>What one has leaned can</w:t>
      </w:r>
      <w:r w:rsidR="0018573A" w:rsidRPr="00091517">
        <w:t>not be put into practice: the teaching contents of traditional colleges and universities are backward and old, therefore are poorly aligned with the needs by employers.</w:t>
      </w:r>
    </w:p>
    <w:p w:rsidR="00372EA8" w:rsidRPr="00091517" w:rsidRDefault="0018573A">
      <w:pPr>
        <w:numPr>
          <w:ilvl w:val="0"/>
          <w:numId w:val="7"/>
        </w:numPr>
        <w:rPr>
          <w:rFonts w:eastAsia="微软雅黑"/>
        </w:rPr>
      </w:pPr>
      <w:r w:rsidRPr="00091517">
        <w:rPr>
          <w:rFonts w:eastAsia="微软雅黑"/>
        </w:rPr>
        <w:t>传统教育成本过高：传统教育宽泛而不专精，造成了选择成本和时间成本的激增。</w:t>
      </w:r>
    </w:p>
    <w:p w:rsidR="00372EA8" w:rsidRPr="00091517" w:rsidRDefault="0018573A">
      <w:pPr>
        <w:rPr>
          <w:rFonts w:eastAsia="微软雅黑"/>
        </w:rPr>
      </w:pPr>
      <w:r w:rsidRPr="00091517">
        <w:t>Traditional education costs too much: traditional education is not exclusive, resulting in rocketing cost of choice and time.</w:t>
      </w:r>
    </w:p>
    <w:p w:rsidR="00372EA8" w:rsidRPr="00091517" w:rsidRDefault="0018573A">
      <w:pPr>
        <w:numPr>
          <w:ilvl w:val="0"/>
          <w:numId w:val="7"/>
        </w:numPr>
        <w:rPr>
          <w:rFonts w:eastAsia="微软雅黑"/>
        </w:rPr>
      </w:pPr>
      <w:r w:rsidRPr="00091517">
        <w:rPr>
          <w:rFonts w:eastAsia="微软雅黑"/>
        </w:rPr>
        <w:t>学生学习动力与黏性差：学生学习靠自觉，没有利益激励，造成学习动力低下，黏性弱。</w:t>
      </w:r>
    </w:p>
    <w:p w:rsidR="00372EA8" w:rsidRPr="00091517" w:rsidRDefault="0018573A">
      <w:pPr>
        <w:rPr>
          <w:rFonts w:eastAsia="微软雅黑"/>
        </w:rPr>
      </w:pPr>
      <w:r w:rsidRPr="00091517">
        <w:t>Poor learning motivation and stickiness: without interest incentive, students rely on s</w:t>
      </w:r>
      <w:r w:rsidR="00F424A1" w:rsidRPr="00091517">
        <w:t xml:space="preserve">elf-consciousness in learning, </w:t>
      </w:r>
      <w:r w:rsidRPr="00091517">
        <w:t>resulting in low learning motivation and weak stickiness.</w:t>
      </w:r>
    </w:p>
    <w:p w:rsidR="00372EA8" w:rsidRPr="00091517" w:rsidRDefault="0018573A">
      <w:pPr>
        <w:numPr>
          <w:ilvl w:val="0"/>
          <w:numId w:val="7"/>
        </w:numPr>
        <w:rPr>
          <w:rFonts w:eastAsia="微软雅黑"/>
        </w:rPr>
      </w:pPr>
      <w:r w:rsidRPr="00091517">
        <w:rPr>
          <w:rFonts w:eastAsia="微软雅黑"/>
        </w:rPr>
        <w:t>内容创作者版权无法保护：传统情况下无法存在一个跨平台且透明的版权监督机制</w:t>
      </w:r>
    </w:p>
    <w:p w:rsidR="00372EA8" w:rsidRPr="00091517" w:rsidRDefault="0018573A">
      <w:pPr>
        <w:rPr>
          <w:rFonts w:eastAsia="微软雅黑"/>
        </w:rPr>
      </w:pPr>
      <w:r w:rsidRPr="00091517">
        <w:t>The copyright of content creators cannot be protected: there is no cross-platform and transparent copyright supervision mechanism under traditional circumstances.</w:t>
      </w:r>
    </w:p>
    <w:p w:rsidR="00372EA8" w:rsidRPr="00091517" w:rsidRDefault="0018573A">
      <w:pPr>
        <w:numPr>
          <w:ilvl w:val="0"/>
          <w:numId w:val="7"/>
        </w:numPr>
        <w:rPr>
          <w:rFonts w:eastAsia="微软雅黑"/>
        </w:rPr>
      </w:pPr>
      <w:r w:rsidRPr="00091517">
        <w:rPr>
          <w:rFonts w:eastAsia="微软雅黑"/>
        </w:rPr>
        <w:t>内容创造者价值无法激活：目前互联网无授权转载售卖泛滥，导致内容创造者权益受损，</w:t>
      </w:r>
      <w:r w:rsidRPr="00091517">
        <w:rPr>
          <w:rFonts w:eastAsia="微软雅黑"/>
        </w:rPr>
        <w:lastRenderedPageBreak/>
        <w:t>创作动力降低。</w:t>
      </w:r>
    </w:p>
    <w:p w:rsidR="00372EA8" w:rsidRPr="00091517" w:rsidRDefault="0018573A">
      <w:pPr>
        <w:rPr>
          <w:rFonts w:eastAsia="微软雅黑"/>
        </w:rPr>
      </w:pPr>
      <w:r w:rsidRPr="00091517">
        <w:t>The value of content creators cannot be activated: at present, unauthorized reproduction and sales are rampant on the Internet. This has undermined the rights and interests of content creators and discouraged their creation.</w:t>
      </w:r>
    </w:p>
    <w:p w:rsidR="00372EA8" w:rsidRPr="00091517" w:rsidRDefault="0018573A">
      <w:pPr>
        <w:numPr>
          <w:ilvl w:val="0"/>
          <w:numId w:val="7"/>
        </w:numPr>
        <w:rPr>
          <w:rFonts w:eastAsia="微软雅黑"/>
        </w:rPr>
      </w:pPr>
      <w:r w:rsidRPr="00091517">
        <w:rPr>
          <w:rFonts w:eastAsia="微软雅黑"/>
        </w:rPr>
        <w:t>教育者信用体系缺失：频繁曝出的幼师素质问题，以及高等教育者信用缺失。</w:t>
      </w:r>
    </w:p>
    <w:p w:rsidR="00372EA8" w:rsidRPr="00091517" w:rsidRDefault="0018573A">
      <w:pPr>
        <w:rPr>
          <w:rFonts w:eastAsia="微软雅黑"/>
        </w:rPr>
      </w:pPr>
      <w:r w:rsidRPr="00091517">
        <w:t>The lack of education credit system: the frequent exposure of low quality kindergarten teachers, as well as the lack of higher education credit.</w:t>
      </w:r>
    </w:p>
    <w:p w:rsidR="00372EA8" w:rsidRPr="00091517" w:rsidRDefault="0018573A">
      <w:pPr>
        <w:numPr>
          <w:ilvl w:val="0"/>
          <w:numId w:val="7"/>
        </w:numPr>
        <w:rPr>
          <w:rFonts w:eastAsia="微软雅黑"/>
        </w:rPr>
      </w:pPr>
      <w:r w:rsidRPr="00091517">
        <w:rPr>
          <w:rFonts w:eastAsia="微软雅黑"/>
        </w:rPr>
        <w:t>无法建立精准的人才数据系统：现存的简历系统、学历系统都无法准确且真实的体现人才的价值与能力。</w:t>
      </w:r>
    </w:p>
    <w:p w:rsidR="00372EA8" w:rsidRPr="00091517" w:rsidRDefault="0018573A">
      <w:pPr>
        <w:rPr>
          <w:rFonts w:eastAsia="微软雅黑"/>
        </w:rPr>
      </w:pPr>
      <w:r w:rsidRPr="00091517">
        <w:t>It is impossible to establish an accurate talent data system: the existing resume and education background system cannot accurately and truly reflect the value and ability of talents.</w:t>
      </w:r>
    </w:p>
    <w:p w:rsidR="00372EA8" w:rsidRPr="00091517" w:rsidRDefault="0018573A">
      <w:pPr>
        <w:numPr>
          <w:ilvl w:val="0"/>
          <w:numId w:val="7"/>
        </w:numPr>
        <w:rPr>
          <w:rFonts w:eastAsia="微软雅黑"/>
        </w:rPr>
      </w:pPr>
      <w:r w:rsidRPr="00091517">
        <w:rPr>
          <w:rFonts w:eastAsia="微软雅黑"/>
        </w:rPr>
        <w:t>传统教育中心化集权：传统教育模式以</w:t>
      </w:r>
      <w:proofErr w:type="gramStart"/>
      <w:r w:rsidRPr="00091517">
        <w:rPr>
          <w:rFonts w:eastAsia="微软雅黑"/>
        </w:rPr>
        <w:t>单一学校</w:t>
      </w:r>
      <w:proofErr w:type="gramEnd"/>
      <w:r w:rsidRPr="00091517">
        <w:rPr>
          <w:rFonts w:eastAsia="微软雅黑"/>
        </w:rPr>
        <w:t>为中心，严重阻隔数据的公开和价值的流通。</w:t>
      </w:r>
    </w:p>
    <w:p w:rsidR="00372EA8" w:rsidRPr="00091517" w:rsidRDefault="0018573A">
      <w:pPr>
        <w:rPr>
          <w:rFonts w:eastAsia="微软雅黑"/>
        </w:rPr>
      </w:pPr>
      <w:r w:rsidRPr="00091517">
        <w:t>The centralization of traditional education: the traditional education mode is centered on individual schools, which seriously blocks the disclosure of data and the circulation of value.</w:t>
      </w:r>
    </w:p>
    <w:p w:rsidR="00372EA8" w:rsidRPr="00091517" w:rsidRDefault="0018573A">
      <w:pPr>
        <w:numPr>
          <w:ilvl w:val="0"/>
          <w:numId w:val="7"/>
        </w:numPr>
        <w:rPr>
          <w:rFonts w:eastAsia="微软雅黑"/>
        </w:rPr>
      </w:pPr>
      <w:r w:rsidRPr="00091517">
        <w:rPr>
          <w:rFonts w:eastAsia="微软雅黑"/>
        </w:rPr>
        <w:t>数据的寡头化：在目前的情况下，个体的数据被教育寡头、招聘寡头垄断价值。</w:t>
      </w:r>
    </w:p>
    <w:p w:rsidR="00372EA8" w:rsidRPr="00091517" w:rsidRDefault="0018573A">
      <w:pPr>
        <w:rPr>
          <w:rFonts w:eastAsia="微软雅黑"/>
        </w:rPr>
      </w:pPr>
      <w:r w:rsidRPr="00091517">
        <w:t>Data oligopoly: Currently, the value of individual data is monopolized by education and employment oligopoly.</w:t>
      </w:r>
    </w:p>
    <w:p w:rsidR="00372EA8" w:rsidRPr="00091517" w:rsidRDefault="0018573A">
      <w:pPr>
        <w:numPr>
          <w:ilvl w:val="0"/>
          <w:numId w:val="7"/>
        </w:numPr>
        <w:rPr>
          <w:rFonts w:eastAsia="微软雅黑"/>
        </w:rPr>
      </w:pPr>
      <w:r w:rsidRPr="00091517">
        <w:rPr>
          <w:rFonts w:eastAsia="微软雅黑"/>
        </w:rPr>
        <w:t>数据交换难安全：个人数据泄漏严重，各寡头数据库庞大，并且不断通过资本力量扩大。</w:t>
      </w:r>
    </w:p>
    <w:p w:rsidR="00372EA8" w:rsidRPr="00091517" w:rsidRDefault="0018573A">
      <w:pPr>
        <w:rPr>
          <w:rFonts w:eastAsia="微软雅黑"/>
        </w:rPr>
      </w:pPr>
      <w:r w:rsidRPr="00091517">
        <w:t>Data exchange is difficult to secure: the personal data leakage is serious, the oligarch database is huge and is continuously expanding with capital power.</w:t>
      </w:r>
    </w:p>
    <w:p w:rsidR="00372EA8" w:rsidRPr="00091517" w:rsidRDefault="0018573A">
      <w:pPr>
        <w:numPr>
          <w:ilvl w:val="0"/>
          <w:numId w:val="7"/>
        </w:numPr>
        <w:rPr>
          <w:rFonts w:eastAsia="微软雅黑"/>
        </w:rPr>
      </w:pPr>
      <w:r w:rsidRPr="00091517">
        <w:rPr>
          <w:rFonts w:eastAsia="微软雅黑"/>
        </w:rPr>
        <w:t>声誉评价难综合：社会对于个体的评价难以集中，无法做到透明真实。</w:t>
      </w:r>
    </w:p>
    <w:p w:rsidR="00372EA8" w:rsidRPr="00091517" w:rsidRDefault="0018573A">
      <w:pPr>
        <w:rPr>
          <w:rFonts w:eastAsia="微软雅黑"/>
        </w:rPr>
      </w:pPr>
      <w:r w:rsidRPr="00091517">
        <w:t>Reputation evaluation is difficult to be integrated: it is difficult for the society to integrate individual evaluations and achieve transparency and authenticity.</w:t>
      </w:r>
    </w:p>
    <w:p w:rsidR="00372EA8" w:rsidRPr="00091517" w:rsidRDefault="0018573A">
      <w:pPr>
        <w:numPr>
          <w:ilvl w:val="0"/>
          <w:numId w:val="7"/>
        </w:numPr>
        <w:rPr>
          <w:rFonts w:eastAsia="微软雅黑"/>
        </w:rPr>
      </w:pPr>
      <w:r w:rsidRPr="00091517">
        <w:rPr>
          <w:rFonts w:eastAsia="微软雅黑"/>
        </w:rPr>
        <w:t>数据的零散化：数据以产业为核心却不以人为核心。</w:t>
      </w:r>
    </w:p>
    <w:p w:rsidR="00372EA8" w:rsidRPr="00091517" w:rsidRDefault="0018573A">
      <w:pPr>
        <w:rPr>
          <w:rFonts w:eastAsia="微软雅黑"/>
        </w:rPr>
      </w:pPr>
      <w:r w:rsidRPr="00091517">
        <w:t>Data fragmentation: data is industry-centric but not human-centric.</w:t>
      </w:r>
    </w:p>
    <w:p w:rsidR="00372EA8" w:rsidRPr="00091517" w:rsidRDefault="0018573A">
      <w:pPr>
        <w:ind w:firstLineChars="200" w:firstLine="420"/>
        <w:rPr>
          <w:rFonts w:eastAsia="微软雅黑"/>
        </w:rPr>
      </w:pPr>
      <w:r w:rsidRPr="00091517">
        <w:rPr>
          <w:rFonts w:eastAsia="微软雅黑"/>
        </w:rPr>
        <w:t>正如你不可能通过改变</w:t>
      </w:r>
      <w:proofErr w:type="gramStart"/>
      <w:r w:rsidRPr="00091517">
        <w:rPr>
          <w:rFonts w:eastAsia="微软雅黑"/>
        </w:rPr>
        <w:t>椟</w:t>
      </w:r>
      <w:proofErr w:type="gramEnd"/>
      <w:r w:rsidRPr="00091517">
        <w:rPr>
          <w:rFonts w:eastAsia="微软雅黑"/>
        </w:rPr>
        <w:t>的材质来增加珠的价值，以上所有问题也都不能</w:t>
      </w:r>
      <w:proofErr w:type="gramStart"/>
      <w:r w:rsidRPr="00091517">
        <w:rPr>
          <w:rFonts w:eastAsia="微软雅黑"/>
        </w:rPr>
        <w:t>被形式</w:t>
      </w:r>
      <w:proofErr w:type="gramEnd"/>
      <w:r w:rsidRPr="00091517">
        <w:rPr>
          <w:rFonts w:eastAsia="微软雅黑"/>
        </w:rPr>
        <w:t>的先进而改变。</w:t>
      </w:r>
    </w:p>
    <w:p w:rsidR="00372EA8" w:rsidRPr="00091517" w:rsidRDefault="0018573A">
      <w:pPr>
        <w:rPr>
          <w:rFonts w:eastAsia="微软雅黑"/>
        </w:rPr>
      </w:pPr>
      <w:r w:rsidRPr="00091517">
        <w:t xml:space="preserve">As you can't increase the value of beads by changing the case’s material, all these problems </w:t>
      </w:r>
      <w:proofErr w:type="spellStart"/>
      <w:r w:rsidRPr="00091517">
        <w:t>can not</w:t>
      </w:r>
      <w:proofErr w:type="spellEnd"/>
      <w:r w:rsidRPr="00091517">
        <w:t xml:space="preserve"> be addressed by advanced education modes. </w:t>
      </w:r>
    </w:p>
    <w:p w:rsidR="00372EA8" w:rsidRPr="00091517" w:rsidRDefault="0018573A">
      <w:pPr>
        <w:ind w:firstLineChars="200" w:firstLine="420"/>
        <w:rPr>
          <w:rFonts w:eastAsia="微软雅黑"/>
        </w:rPr>
      </w:pPr>
      <w:r w:rsidRPr="00091517">
        <w:rPr>
          <w:rFonts w:eastAsia="微软雅黑"/>
        </w:rPr>
        <w:t>但是随着去中心化思想的共识人群不断扩大，比特币、以太坊等数字资产的价值不断获得市场的认同，我们惊喜的发现，教育产业的核心也即将迎来一次深刻的脱胎换骨。</w:t>
      </w:r>
    </w:p>
    <w:p w:rsidR="00372EA8" w:rsidRPr="00091517" w:rsidRDefault="0018573A">
      <w:pPr>
        <w:rPr>
          <w:rFonts w:eastAsia="微软雅黑"/>
        </w:rPr>
      </w:pPr>
      <w:r w:rsidRPr="00091517">
        <w:t xml:space="preserve">However, as the population with consensus of decentralized ideas expands, the value of digital assets </w:t>
      </w:r>
      <w:r w:rsidRPr="00091517">
        <w:lastRenderedPageBreak/>
        <w:t xml:space="preserve">(e.g., </w:t>
      </w:r>
      <w:proofErr w:type="spellStart"/>
      <w:r w:rsidRPr="00091517">
        <w:t>Bitcoin</w:t>
      </w:r>
      <w:proofErr w:type="spellEnd"/>
      <w:r w:rsidRPr="00091517">
        <w:t xml:space="preserve">, </w:t>
      </w:r>
      <w:proofErr w:type="spellStart"/>
      <w:r w:rsidRPr="00091517">
        <w:t>Ethereum</w:t>
      </w:r>
      <w:proofErr w:type="spellEnd"/>
      <w:r w:rsidRPr="00091517">
        <w:t xml:space="preserve">) is increasingly recognized by the market. The core of education industry will witness a fundamental change. </w:t>
      </w:r>
    </w:p>
    <w:p w:rsidR="00372EA8" w:rsidRPr="00091517" w:rsidRDefault="00372EA8">
      <w:pPr>
        <w:ind w:left="425"/>
        <w:rPr>
          <w:rFonts w:eastAsia="微软雅黑"/>
        </w:rPr>
      </w:pPr>
    </w:p>
    <w:p w:rsidR="00372EA8" w:rsidRPr="00091517" w:rsidRDefault="00372EA8">
      <w:pPr>
        <w:ind w:firstLineChars="200" w:firstLine="420"/>
        <w:rPr>
          <w:rFonts w:eastAsia="微软雅黑"/>
        </w:rPr>
      </w:pPr>
    </w:p>
    <w:p w:rsidR="00372EA8" w:rsidRPr="00091517" w:rsidRDefault="00372EA8"/>
    <w:p w:rsidR="00372EA8" w:rsidRPr="00091517" w:rsidRDefault="0018573A">
      <w:pPr>
        <w:widowControl/>
        <w:jc w:val="left"/>
        <w:rPr>
          <w:rFonts w:eastAsia="微软雅黑"/>
          <w:b/>
          <w:sz w:val="36"/>
        </w:rPr>
      </w:pPr>
      <w:r w:rsidRPr="00091517">
        <w:rPr>
          <w:rFonts w:eastAsia="微软雅黑"/>
          <w:b/>
          <w:sz w:val="36"/>
        </w:rPr>
        <w:br w:type="page"/>
      </w:r>
    </w:p>
    <w:p w:rsidR="00372EA8" w:rsidRPr="00091517" w:rsidRDefault="0018573A">
      <w:pPr>
        <w:numPr>
          <w:ilvl w:val="0"/>
          <w:numId w:val="1"/>
        </w:numPr>
        <w:outlineLvl w:val="0"/>
        <w:rPr>
          <w:rFonts w:eastAsia="微软雅黑"/>
          <w:b/>
          <w:sz w:val="36"/>
        </w:rPr>
      </w:pPr>
      <w:bookmarkStart w:id="7" w:name="_Toc515466924"/>
      <w:r w:rsidRPr="00091517">
        <w:rPr>
          <w:rFonts w:eastAsia="微软雅黑"/>
          <w:b/>
          <w:sz w:val="36"/>
        </w:rPr>
        <w:lastRenderedPageBreak/>
        <w:t>教链（</w:t>
      </w:r>
      <w:r w:rsidRPr="00091517">
        <w:rPr>
          <w:rFonts w:eastAsia="微软雅黑"/>
          <w:b/>
          <w:sz w:val="36"/>
        </w:rPr>
        <w:t>JLL</w:t>
      </w:r>
      <w:r w:rsidRPr="00091517">
        <w:rPr>
          <w:rFonts w:eastAsia="微软雅黑"/>
          <w:b/>
          <w:sz w:val="36"/>
        </w:rPr>
        <w:t>）创新与变革</w:t>
      </w:r>
      <w:bookmarkEnd w:id="7"/>
    </w:p>
    <w:p w:rsidR="00372EA8" w:rsidRPr="00091517" w:rsidRDefault="0018573A">
      <w:pPr>
        <w:outlineLvl w:val="0"/>
        <w:rPr>
          <w:rFonts w:eastAsia="微软雅黑"/>
          <w:b/>
          <w:sz w:val="36"/>
        </w:rPr>
      </w:pPr>
      <w:r w:rsidRPr="00091517">
        <w:rPr>
          <w:b/>
          <w:sz w:val="36"/>
        </w:rPr>
        <w:t>JLL's innovation and changes</w:t>
      </w:r>
    </w:p>
    <w:p w:rsidR="00372EA8" w:rsidRPr="00091517" w:rsidRDefault="0018573A">
      <w:pPr>
        <w:pStyle w:val="ac"/>
        <w:numPr>
          <w:ilvl w:val="0"/>
          <w:numId w:val="8"/>
        </w:numPr>
        <w:ind w:firstLineChars="0"/>
        <w:outlineLvl w:val="1"/>
        <w:rPr>
          <w:rFonts w:eastAsia="微软雅黑"/>
          <w:sz w:val="28"/>
        </w:rPr>
      </w:pPr>
      <w:bookmarkStart w:id="8" w:name="_Toc515466925"/>
      <w:r w:rsidRPr="00091517">
        <w:rPr>
          <w:rFonts w:eastAsia="微软雅黑"/>
          <w:sz w:val="28"/>
        </w:rPr>
        <w:t>变革的核心</w:t>
      </w:r>
      <w:bookmarkEnd w:id="8"/>
    </w:p>
    <w:p w:rsidR="00372EA8" w:rsidRPr="00091517" w:rsidRDefault="0018573A">
      <w:pPr>
        <w:pStyle w:val="ac"/>
        <w:ind w:firstLineChars="0" w:firstLine="0"/>
        <w:outlineLvl w:val="1"/>
        <w:rPr>
          <w:rFonts w:eastAsia="微软雅黑"/>
          <w:sz w:val="28"/>
        </w:rPr>
      </w:pPr>
      <w:r w:rsidRPr="00091517">
        <w:rPr>
          <w:sz w:val="28"/>
        </w:rPr>
        <w:t>The core of change</w:t>
      </w:r>
    </w:p>
    <w:p w:rsidR="00372EA8" w:rsidRPr="00091517" w:rsidRDefault="0018573A">
      <w:pPr>
        <w:ind w:firstLineChars="200" w:firstLine="420"/>
        <w:rPr>
          <w:rFonts w:eastAsia="微软雅黑"/>
        </w:rPr>
      </w:pPr>
      <w:r w:rsidRPr="00091517">
        <w:rPr>
          <w:rFonts w:eastAsia="微软雅黑"/>
        </w:rPr>
        <w:t>区块链去中心的应用，实现跨行业重新定义，使得内容创造者、学生、教培机构、用人单位各方交易结构发生变化，省去过去中间环节，降低教育行业的信息不对称及信用成本，在</w:t>
      </w:r>
      <w:r w:rsidRPr="00091517">
        <w:rPr>
          <w:rFonts w:eastAsia="微软雅黑"/>
        </w:rPr>
        <w:t>Tokens</w:t>
      </w:r>
      <w:r w:rsidRPr="00091517">
        <w:rPr>
          <w:rFonts w:eastAsia="微软雅黑"/>
        </w:rPr>
        <w:t>（代币）激励下实现利益的合理分配；</w:t>
      </w:r>
    </w:p>
    <w:p w:rsidR="00372EA8" w:rsidRPr="00091517" w:rsidRDefault="0018573A">
      <w:pPr>
        <w:rPr>
          <w:rFonts w:eastAsia="微软雅黑"/>
        </w:rPr>
      </w:pPr>
      <w:r w:rsidRPr="00091517">
        <w:t>The decentralized applications based on block chain will achieve cross-industry redefinition. The exchange structure among content creators, students, education training organizations, and employers will be transformed to abrogate intermediate links. As a result, the information asymmetry will be mitigated and credit cost reduced. The rational distribution of interests will be achieved with token incentives;</w:t>
      </w:r>
    </w:p>
    <w:p w:rsidR="00372EA8" w:rsidRPr="00091517" w:rsidRDefault="00372EA8">
      <w:pPr>
        <w:rPr>
          <w:rFonts w:eastAsia="微软雅黑"/>
        </w:rPr>
      </w:pPr>
    </w:p>
    <w:p w:rsidR="00372EA8" w:rsidRPr="00091517" w:rsidRDefault="0018573A">
      <w:pPr>
        <w:pStyle w:val="ac"/>
        <w:numPr>
          <w:ilvl w:val="0"/>
          <w:numId w:val="8"/>
        </w:numPr>
        <w:ind w:firstLineChars="0"/>
        <w:outlineLvl w:val="1"/>
        <w:rPr>
          <w:rFonts w:eastAsia="微软雅黑"/>
          <w:sz w:val="28"/>
        </w:rPr>
      </w:pPr>
      <w:bookmarkStart w:id="9" w:name="_Toc515466926"/>
      <w:r w:rsidRPr="00091517">
        <w:rPr>
          <w:rFonts w:eastAsia="微软雅黑"/>
          <w:sz w:val="28"/>
        </w:rPr>
        <w:t>利用技术重塑市场模型</w:t>
      </w:r>
      <w:bookmarkEnd w:id="9"/>
    </w:p>
    <w:p w:rsidR="00372EA8" w:rsidRPr="00091517" w:rsidRDefault="0018573A">
      <w:pPr>
        <w:pStyle w:val="ac"/>
        <w:ind w:firstLineChars="0" w:firstLine="0"/>
        <w:outlineLvl w:val="1"/>
        <w:rPr>
          <w:rFonts w:eastAsia="微软雅黑"/>
          <w:sz w:val="28"/>
        </w:rPr>
      </w:pPr>
      <w:r w:rsidRPr="00091517">
        <w:rPr>
          <w:sz w:val="28"/>
        </w:rPr>
        <w:t>Reshape market models with technology</w:t>
      </w:r>
    </w:p>
    <w:p w:rsidR="00372EA8" w:rsidRPr="00091517" w:rsidRDefault="0018573A">
      <w:pPr>
        <w:ind w:firstLineChars="200" w:firstLine="420"/>
        <w:rPr>
          <w:rFonts w:eastAsia="微软雅黑"/>
        </w:rPr>
      </w:pPr>
      <w:r w:rsidRPr="00091517">
        <w:rPr>
          <w:rFonts w:eastAsia="微软雅黑"/>
        </w:rPr>
        <w:t>透过</w:t>
      </w:r>
      <w:r w:rsidRPr="00091517">
        <w:rPr>
          <w:rFonts w:eastAsia="微软雅黑"/>
        </w:rPr>
        <w:t>Token</w:t>
      </w:r>
      <w:r w:rsidRPr="00091517">
        <w:rPr>
          <w:rFonts w:eastAsia="微软雅黑"/>
        </w:rPr>
        <w:t>与</w:t>
      </w:r>
      <w:r w:rsidRPr="00091517">
        <w:rPr>
          <w:rFonts w:eastAsia="微软雅黑"/>
        </w:rPr>
        <w:t>DAPP</w:t>
      </w:r>
      <w:r w:rsidRPr="00091517">
        <w:rPr>
          <w:rFonts w:eastAsia="微软雅黑"/>
        </w:rPr>
        <w:t>经济模型和规则，使得内容创造者、学生、教培机构、用人单位各方行为背后都是经济行为，通过区块链分布式智能合约协议，重塑跨行业交易信任机制；</w:t>
      </w:r>
    </w:p>
    <w:p w:rsidR="00372EA8" w:rsidRPr="00091517" w:rsidRDefault="0018573A">
      <w:pPr>
        <w:rPr>
          <w:rFonts w:eastAsia="微软雅黑"/>
        </w:rPr>
      </w:pPr>
      <w:r w:rsidRPr="00091517">
        <w:t>Through token and DAPP economic models and rules, content creators, students, education organizations and employers will behave economically. The cross-industry trade trust mechanism will be reshaped by implementing distributed smart contract protocol of block chain;</w:t>
      </w:r>
    </w:p>
    <w:p w:rsidR="00372EA8" w:rsidRPr="00091517" w:rsidRDefault="0018573A">
      <w:pPr>
        <w:pStyle w:val="ac"/>
        <w:numPr>
          <w:ilvl w:val="0"/>
          <w:numId w:val="8"/>
        </w:numPr>
        <w:ind w:firstLineChars="0"/>
        <w:outlineLvl w:val="1"/>
        <w:rPr>
          <w:rFonts w:eastAsia="微软雅黑"/>
          <w:sz w:val="28"/>
        </w:rPr>
      </w:pPr>
      <w:bookmarkStart w:id="10" w:name="_Toc515466927"/>
      <w:r w:rsidRPr="00091517">
        <w:rPr>
          <w:rFonts w:eastAsia="微软雅黑"/>
          <w:sz w:val="28"/>
        </w:rPr>
        <w:t>行为的定义</w:t>
      </w:r>
      <w:bookmarkEnd w:id="10"/>
    </w:p>
    <w:p w:rsidR="00372EA8" w:rsidRPr="00091517" w:rsidRDefault="0018573A">
      <w:pPr>
        <w:pStyle w:val="ac"/>
        <w:ind w:firstLineChars="0" w:firstLine="0"/>
        <w:outlineLvl w:val="1"/>
        <w:rPr>
          <w:rFonts w:eastAsia="微软雅黑"/>
          <w:sz w:val="28"/>
        </w:rPr>
      </w:pPr>
      <w:r w:rsidRPr="00091517">
        <w:rPr>
          <w:sz w:val="28"/>
        </w:rPr>
        <w:t>Definition of behavior</w:t>
      </w:r>
    </w:p>
    <w:p w:rsidR="00372EA8" w:rsidRPr="00091517" w:rsidRDefault="0018573A">
      <w:pPr>
        <w:ind w:firstLineChars="200" w:firstLine="420"/>
        <w:rPr>
          <w:rFonts w:eastAsia="微软雅黑"/>
        </w:rPr>
      </w:pPr>
      <w:r w:rsidRPr="00091517">
        <w:rPr>
          <w:rFonts w:eastAsia="微软雅黑"/>
        </w:rPr>
        <w:t>内容创造者、学生、教培机构、用人单位利用</w:t>
      </w:r>
      <w:r w:rsidRPr="00091517">
        <w:rPr>
          <w:rFonts w:eastAsia="微软雅黑"/>
        </w:rPr>
        <w:t>DAPP</w:t>
      </w:r>
      <w:r w:rsidRPr="00091517">
        <w:rPr>
          <w:rFonts w:eastAsia="微软雅黑"/>
        </w:rPr>
        <w:t>可以创造价值，通过共识算法的量化与认证以实现奖励机制的落实。在用户学习量、内容创造量等行为背后，构建与之关联的</w:t>
      </w:r>
      <w:r w:rsidRPr="00091517">
        <w:rPr>
          <w:rFonts w:eastAsia="微软雅黑"/>
        </w:rPr>
        <w:t>Token</w:t>
      </w:r>
      <w:r w:rsidRPr="00091517">
        <w:rPr>
          <w:rFonts w:eastAsia="微软雅黑"/>
        </w:rPr>
        <w:t>经济体系，从而实现收益合理分配；</w:t>
      </w:r>
    </w:p>
    <w:p w:rsidR="00372EA8" w:rsidRPr="00091517" w:rsidRDefault="0018573A">
      <w:pPr>
        <w:rPr>
          <w:rFonts w:eastAsia="微软雅黑"/>
        </w:rPr>
      </w:pPr>
      <w:r w:rsidRPr="00091517">
        <w:t>Content creators, students, educational organizations and employers can create value by using DAPP, and implement the incentive mechanism through the quantification and certification of consensus algorithm. A token economy system associated with user behaviors (e.g., learning and content creation) will be constructed to realize rational income distribution;</w:t>
      </w:r>
    </w:p>
    <w:p w:rsidR="00372EA8" w:rsidRPr="00091517" w:rsidRDefault="0018573A">
      <w:pPr>
        <w:pStyle w:val="ac"/>
        <w:numPr>
          <w:ilvl w:val="0"/>
          <w:numId w:val="8"/>
        </w:numPr>
        <w:ind w:firstLineChars="0"/>
        <w:outlineLvl w:val="1"/>
        <w:rPr>
          <w:rFonts w:eastAsia="微软雅黑"/>
          <w:sz w:val="28"/>
        </w:rPr>
      </w:pPr>
      <w:bookmarkStart w:id="11" w:name="_Toc515466928"/>
      <w:r w:rsidRPr="00091517">
        <w:rPr>
          <w:rFonts w:eastAsia="微软雅黑"/>
          <w:sz w:val="28"/>
        </w:rPr>
        <w:t>教育产业区块链变革结果</w:t>
      </w:r>
      <w:bookmarkEnd w:id="11"/>
    </w:p>
    <w:p w:rsidR="00372EA8" w:rsidRPr="00091517" w:rsidRDefault="0018573A">
      <w:pPr>
        <w:pStyle w:val="ac"/>
        <w:ind w:firstLineChars="0" w:firstLine="0"/>
        <w:outlineLvl w:val="1"/>
        <w:rPr>
          <w:rFonts w:eastAsia="微软雅黑"/>
          <w:sz w:val="28"/>
        </w:rPr>
      </w:pPr>
      <w:r w:rsidRPr="00091517">
        <w:rPr>
          <w:sz w:val="28"/>
        </w:rPr>
        <w:lastRenderedPageBreak/>
        <w:t>The results of education industry block chain changes</w:t>
      </w:r>
    </w:p>
    <w:p w:rsidR="00372EA8" w:rsidRPr="00091517" w:rsidRDefault="0018573A">
      <w:pPr>
        <w:ind w:firstLineChars="200" w:firstLine="420"/>
        <w:rPr>
          <w:rFonts w:eastAsia="微软雅黑"/>
        </w:rPr>
      </w:pPr>
      <w:r w:rsidRPr="00091517">
        <w:rPr>
          <w:rFonts w:eastAsia="微软雅黑"/>
        </w:rPr>
        <w:t>基于</w:t>
      </w:r>
      <w:r w:rsidRPr="00091517">
        <w:rPr>
          <w:rFonts w:eastAsia="微软雅黑"/>
        </w:rPr>
        <w:t>DAPP</w:t>
      </w:r>
      <w:r w:rsidRPr="00091517">
        <w:rPr>
          <w:rFonts w:eastAsia="微软雅黑"/>
        </w:rPr>
        <w:t>去</w:t>
      </w:r>
      <w:proofErr w:type="gramStart"/>
      <w:r w:rsidRPr="00091517">
        <w:rPr>
          <w:rFonts w:eastAsia="微软雅黑"/>
        </w:rPr>
        <w:t>中心化跨</w:t>
      </w:r>
      <w:proofErr w:type="gramEnd"/>
      <w:r w:rsidRPr="00091517">
        <w:rPr>
          <w:rFonts w:eastAsia="微软雅黑"/>
        </w:rPr>
        <w:t>领域应用，使得教育产业变革成为可能。</w:t>
      </w:r>
    </w:p>
    <w:p w:rsidR="00372EA8" w:rsidRPr="00091517" w:rsidRDefault="0018573A">
      <w:pPr>
        <w:rPr>
          <w:rFonts w:eastAsia="微软雅黑"/>
        </w:rPr>
      </w:pPr>
      <w:r w:rsidRPr="00091517">
        <w:t xml:space="preserve">The decentralized and cross-section applications based on DAPP will enable the changes in the education industry. </w:t>
      </w:r>
    </w:p>
    <w:p w:rsidR="00372EA8" w:rsidRPr="00091517" w:rsidRDefault="0018573A">
      <w:pPr>
        <w:ind w:firstLineChars="200" w:firstLine="420"/>
        <w:rPr>
          <w:rFonts w:eastAsia="微软雅黑"/>
        </w:rPr>
      </w:pPr>
      <w:r w:rsidRPr="00091517">
        <w:rPr>
          <w:rFonts w:eastAsia="微软雅黑"/>
        </w:rPr>
        <w:t>我们期待的变革结果：在区块链分布式的生态体系当中，通过</w:t>
      </w:r>
      <w:r w:rsidRPr="00091517">
        <w:rPr>
          <w:rFonts w:eastAsia="微软雅黑"/>
        </w:rPr>
        <w:t>JLL</w:t>
      </w:r>
      <w:r w:rsidRPr="00091517">
        <w:rPr>
          <w:rFonts w:eastAsia="微软雅黑"/>
        </w:rPr>
        <w:t>智能协议，实现跨领域交易的技术重塑，通过合理</w:t>
      </w:r>
      <w:r w:rsidRPr="00091517">
        <w:rPr>
          <w:rFonts w:eastAsia="微软雅黑"/>
        </w:rPr>
        <w:t>Token</w:t>
      </w:r>
      <w:r w:rsidRPr="00091517">
        <w:rPr>
          <w:rFonts w:eastAsia="微软雅黑"/>
        </w:rPr>
        <w:t>激励与收益分配的机制驱动，推动教育产业链的一切都将以最合理的方式运转。所有的中间环节，将大量被自动化的智能合约所代替，效率将大幅提升；同时各种不必要的干扰和价值损耗，也将</w:t>
      </w:r>
      <w:proofErr w:type="gramStart"/>
      <w:r w:rsidRPr="00091517">
        <w:rPr>
          <w:rFonts w:eastAsia="微软雅黑"/>
        </w:rPr>
        <w:t>被最大</w:t>
      </w:r>
      <w:proofErr w:type="gramEnd"/>
      <w:r w:rsidRPr="00091517">
        <w:rPr>
          <w:rFonts w:eastAsia="微软雅黑"/>
        </w:rPr>
        <w:t>可能地消除，各方通过行为角色重塑，满足各方需要，价值也将必然的以合理的方式回报。</w:t>
      </w:r>
    </w:p>
    <w:p w:rsidR="00372EA8" w:rsidRPr="00091517" w:rsidRDefault="0018573A">
      <w:pPr>
        <w:rPr>
          <w:rFonts w:eastAsia="微软雅黑"/>
        </w:rPr>
      </w:pPr>
      <w:r w:rsidRPr="00091517">
        <w:t>The desired results are as follows: the cross-section trade technology will be reshaped by implementing JLL smart contract in the distributed block chain ecosystem; all the links in the education industry chain, driven by token incentives and income distribution, will operate in the most reasonable manner. The efficiency of the industry chain will improve remarkably as all the intermediate links will be replaced by large number of automated smart contracts; at the same time, all kinds of undesired interference and value losses will be mitigated as much as possible; all parties will meet each othe</w:t>
      </w:r>
      <w:r w:rsidRPr="00091517">
        <w:rPr>
          <w:rFonts w:eastAsia="微软雅黑"/>
        </w:rPr>
        <w:t>r</w:t>
      </w:r>
      <w:proofErr w:type="gramStart"/>
      <w:r w:rsidR="007D02DF" w:rsidRPr="00091517">
        <w:rPr>
          <w:rFonts w:eastAsia="微软雅黑"/>
        </w:rPr>
        <w:t>’</w:t>
      </w:r>
      <w:proofErr w:type="gramEnd"/>
      <w:r w:rsidRPr="00091517">
        <w:t xml:space="preserve">s demands by reshaping their behavioral roles, and value will be definitely rewarded in a rational way. </w:t>
      </w:r>
    </w:p>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numPr>
          <w:ilvl w:val="0"/>
          <w:numId w:val="1"/>
        </w:numPr>
        <w:outlineLvl w:val="0"/>
        <w:rPr>
          <w:rFonts w:eastAsia="微软雅黑"/>
          <w:b/>
          <w:sz w:val="36"/>
        </w:rPr>
      </w:pPr>
      <w:bookmarkStart w:id="12" w:name="_Toc515466929"/>
      <w:r w:rsidRPr="00091517">
        <w:rPr>
          <w:rFonts w:eastAsia="微软雅黑"/>
          <w:b/>
          <w:sz w:val="36"/>
        </w:rPr>
        <w:lastRenderedPageBreak/>
        <w:t>教链（</w:t>
      </w:r>
      <w:r w:rsidRPr="00091517">
        <w:rPr>
          <w:rFonts w:eastAsia="微软雅黑"/>
          <w:b/>
          <w:sz w:val="36"/>
        </w:rPr>
        <w:t>JLL</w:t>
      </w:r>
      <w:r w:rsidRPr="00091517">
        <w:rPr>
          <w:rFonts w:eastAsia="微软雅黑"/>
          <w:b/>
          <w:sz w:val="36"/>
        </w:rPr>
        <w:t>）技术体系</w:t>
      </w:r>
      <w:bookmarkEnd w:id="12"/>
    </w:p>
    <w:p w:rsidR="00372EA8" w:rsidRPr="00091517" w:rsidRDefault="0018573A">
      <w:pPr>
        <w:outlineLvl w:val="0"/>
        <w:rPr>
          <w:rFonts w:eastAsia="微软雅黑"/>
          <w:b/>
          <w:sz w:val="36"/>
        </w:rPr>
      </w:pPr>
      <w:r w:rsidRPr="00091517">
        <w:rPr>
          <w:b/>
          <w:sz w:val="36"/>
        </w:rPr>
        <w:t>JLL’s technology system</w:t>
      </w:r>
    </w:p>
    <w:p w:rsidR="00372EA8" w:rsidRPr="00091517" w:rsidRDefault="0018573A">
      <w:pPr>
        <w:ind w:firstLineChars="200" w:firstLine="420"/>
        <w:rPr>
          <w:rFonts w:eastAsia="微软雅黑"/>
        </w:rPr>
      </w:pPr>
      <w:r w:rsidRPr="00091517">
        <w:rPr>
          <w:rFonts w:eastAsia="微软雅黑"/>
        </w:rPr>
        <w:t>利用区块链分布式技术突破行业壁垒，通过</w:t>
      </w:r>
      <w:r w:rsidRPr="00091517">
        <w:rPr>
          <w:rFonts w:eastAsia="微软雅黑"/>
        </w:rPr>
        <w:t>JLL</w:t>
      </w:r>
      <w:r w:rsidRPr="00091517">
        <w:rPr>
          <w:rFonts w:eastAsia="微软雅黑"/>
        </w:rPr>
        <w:t>智能协议获得规则定义的能力，实现教育行业利益分配规则的改变。</w:t>
      </w:r>
    </w:p>
    <w:p w:rsidR="00372EA8" w:rsidRPr="00091517" w:rsidRDefault="0018573A">
      <w:pPr>
        <w:rPr>
          <w:rFonts w:eastAsia="微软雅黑"/>
        </w:rPr>
      </w:pPr>
      <w:r w:rsidRPr="00091517">
        <w:t xml:space="preserve">The industry barriers will be broken through by using distributed block chain technology; besides, one will be enabled to define the rules by implementing JLL smart contract, so as to reform the income distribution rules in the education industry. </w:t>
      </w:r>
    </w:p>
    <w:p w:rsidR="00372EA8" w:rsidRPr="00091517" w:rsidRDefault="0018573A">
      <w:pPr>
        <w:pStyle w:val="ac"/>
        <w:numPr>
          <w:ilvl w:val="0"/>
          <w:numId w:val="9"/>
        </w:numPr>
        <w:ind w:firstLineChars="0"/>
        <w:outlineLvl w:val="1"/>
        <w:rPr>
          <w:rFonts w:eastAsia="微软雅黑"/>
          <w:sz w:val="28"/>
        </w:rPr>
      </w:pPr>
      <w:bookmarkStart w:id="13" w:name="_Toc515466930"/>
      <w:r w:rsidRPr="00091517">
        <w:rPr>
          <w:rFonts w:eastAsia="微软雅黑"/>
          <w:sz w:val="28"/>
        </w:rPr>
        <w:t>技术体系</w:t>
      </w:r>
      <w:bookmarkEnd w:id="13"/>
    </w:p>
    <w:p w:rsidR="00372EA8" w:rsidRPr="00091517" w:rsidRDefault="0018573A">
      <w:pPr>
        <w:pStyle w:val="ac"/>
        <w:ind w:firstLineChars="0" w:firstLine="0"/>
        <w:outlineLvl w:val="1"/>
        <w:rPr>
          <w:rFonts w:eastAsia="微软雅黑"/>
          <w:sz w:val="28"/>
        </w:rPr>
      </w:pPr>
      <w:r w:rsidRPr="00091517">
        <w:rPr>
          <w:sz w:val="28"/>
        </w:rPr>
        <w:t>Technology system</w:t>
      </w:r>
    </w:p>
    <w:p w:rsidR="00372EA8" w:rsidRPr="00091517" w:rsidRDefault="0018573A">
      <w:r w:rsidRPr="00091517">
        <w:drawing>
          <wp:inline distT="0" distB="0" distL="0" distR="0">
            <wp:extent cx="5295900" cy="2200275"/>
            <wp:effectExtent l="0" t="0" r="0" b="9525"/>
            <wp:docPr id="2048" name="图片 2048" descr="C:\Users\Administrator\Desktop\baipishu\图片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 name="图片 2048" descr="C:\Users\Administrator\Desktop\baipishu\图片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295900" cy="2200275"/>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JLL</w:t>
            </w:r>
            <w:r w:rsidRPr="00091517">
              <w:t>应用层</w:t>
            </w:r>
          </w:p>
        </w:tc>
        <w:tc>
          <w:tcPr>
            <w:tcW w:w="4261" w:type="dxa"/>
          </w:tcPr>
          <w:p w:rsidR="00372EA8" w:rsidRPr="00091517" w:rsidRDefault="0018573A">
            <w:r w:rsidRPr="00091517">
              <w:t>JLL Application Layer</w:t>
            </w:r>
          </w:p>
        </w:tc>
      </w:tr>
      <w:tr w:rsidR="00372EA8" w:rsidRPr="00091517">
        <w:tc>
          <w:tcPr>
            <w:tcW w:w="4261" w:type="dxa"/>
          </w:tcPr>
          <w:p w:rsidR="00372EA8" w:rsidRPr="00091517" w:rsidRDefault="0018573A">
            <w:r w:rsidRPr="00091517">
              <w:t xml:space="preserve">JLL </w:t>
            </w:r>
            <w:r w:rsidRPr="00091517">
              <w:t>区块链平台</w:t>
            </w:r>
          </w:p>
        </w:tc>
        <w:tc>
          <w:tcPr>
            <w:tcW w:w="4261" w:type="dxa"/>
          </w:tcPr>
          <w:p w:rsidR="00372EA8" w:rsidRPr="00091517" w:rsidRDefault="0018573A">
            <w:r w:rsidRPr="00091517">
              <w:t>JLL Block Chain Platform</w:t>
            </w:r>
          </w:p>
        </w:tc>
      </w:tr>
      <w:tr w:rsidR="00372EA8" w:rsidRPr="00091517">
        <w:tc>
          <w:tcPr>
            <w:tcW w:w="4261" w:type="dxa"/>
          </w:tcPr>
          <w:p w:rsidR="00372EA8" w:rsidRPr="00091517" w:rsidRDefault="0018573A">
            <w:r w:rsidRPr="00091517">
              <w:t xml:space="preserve">P2P </w:t>
            </w:r>
            <w:r w:rsidRPr="00091517">
              <w:t>分布式底层</w:t>
            </w:r>
          </w:p>
        </w:tc>
        <w:tc>
          <w:tcPr>
            <w:tcW w:w="4261" w:type="dxa"/>
          </w:tcPr>
          <w:p w:rsidR="00372EA8" w:rsidRPr="00091517" w:rsidRDefault="0018573A">
            <w:r w:rsidRPr="00091517">
              <w:t>P2P Distributed Base Layer</w:t>
            </w:r>
          </w:p>
        </w:tc>
      </w:tr>
      <w:tr w:rsidR="00372EA8" w:rsidRPr="00091517">
        <w:tc>
          <w:tcPr>
            <w:tcW w:w="4261" w:type="dxa"/>
          </w:tcPr>
          <w:p w:rsidR="00372EA8" w:rsidRPr="00091517" w:rsidRDefault="0018573A">
            <w:r w:rsidRPr="00091517">
              <w:t>应用层基于</w:t>
            </w:r>
            <w:r w:rsidRPr="00091517">
              <w:t>JLL</w:t>
            </w:r>
            <w:r w:rsidRPr="00091517">
              <w:t>各应用协议</w:t>
            </w:r>
          </w:p>
        </w:tc>
        <w:tc>
          <w:tcPr>
            <w:tcW w:w="4261" w:type="dxa"/>
          </w:tcPr>
          <w:p w:rsidR="00372EA8" w:rsidRPr="00091517" w:rsidRDefault="0018573A">
            <w:r w:rsidRPr="00091517">
              <w:t>The application layer is based on the various application protocols of JLL</w:t>
            </w:r>
          </w:p>
        </w:tc>
      </w:tr>
      <w:tr w:rsidR="00372EA8" w:rsidRPr="00091517">
        <w:tc>
          <w:tcPr>
            <w:tcW w:w="4261" w:type="dxa"/>
          </w:tcPr>
          <w:p w:rsidR="00372EA8" w:rsidRPr="00091517" w:rsidRDefault="0018573A">
            <w:r w:rsidRPr="00091517">
              <w:t>合约层智能合约平台</w:t>
            </w:r>
          </w:p>
        </w:tc>
        <w:tc>
          <w:tcPr>
            <w:tcW w:w="4261" w:type="dxa"/>
          </w:tcPr>
          <w:p w:rsidR="00372EA8" w:rsidRPr="00091517" w:rsidRDefault="0018573A">
            <w:r w:rsidRPr="00091517">
              <w:t xml:space="preserve">The contract layer is based on smart contract platform </w:t>
            </w:r>
          </w:p>
        </w:tc>
      </w:tr>
      <w:tr w:rsidR="00372EA8" w:rsidRPr="00091517">
        <w:tc>
          <w:tcPr>
            <w:tcW w:w="4261" w:type="dxa"/>
          </w:tcPr>
          <w:p w:rsidR="00372EA8" w:rsidRPr="00091517" w:rsidRDefault="0018573A">
            <w:r w:rsidRPr="00091517">
              <w:t>共识层基于</w:t>
            </w:r>
            <w:r w:rsidRPr="00091517">
              <w:t>POW+POS</w:t>
            </w:r>
          </w:p>
        </w:tc>
        <w:tc>
          <w:tcPr>
            <w:tcW w:w="4261" w:type="dxa"/>
          </w:tcPr>
          <w:p w:rsidR="00372EA8" w:rsidRPr="00091517" w:rsidRDefault="0018573A">
            <w:r w:rsidRPr="00091517">
              <w:t>The consensus layer is based on POW+POS</w:t>
            </w:r>
          </w:p>
        </w:tc>
      </w:tr>
      <w:tr w:rsidR="00372EA8" w:rsidRPr="00091517">
        <w:tc>
          <w:tcPr>
            <w:tcW w:w="4261" w:type="dxa"/>
          </w:tcPr>
          <w:p w:rsidR="00372EA8" w:rsidRPr="00091517" w:rsidRDefault="0018573A">
            <w:r w:rsidRPr="00091517">
              <w:t>网络层</w:t>
            </w:r>
            <w:r w:rsidRPr="00091517">
              <w:t>P2P</w:t>
            </w:r>
            <w:r w:rsidRPr="00091517">
              <w:t>网络</w:t>
            </w:r>
          </w:p>
        </w:tc>
        <w:tc>
          <w:tcPr>
            <w:tcW w:w="4261" w:type="dxa"/>
          </w:tcPr>
          <w:p w:rsidR="00372EA8" w:rsidRPr="00091517" w:rsidRDefault="0018573A">
            <w:r w:rsidRPr="00091517">
              <w:t>The network layer is based on P2P network</w:t>
            </w:r>
          </w:p>
        </w:tc>
      </w:tr>
      <w:tr w:rsidR="00372EA8" w:rsidRPr="00091517">
        <w:tc>
          <w:tcPr>
            <w:tcW w:w="4261" w:type="dxa"/>
          </w:tcPr>
          <w:p w:rsidR="00372EA8" w:rsidRPr="00091517" w:rsidRDefault="0018573A">
            <w:r w:rsidRPr="00091517">
              <w:t>数据层</w:t>
            </w:r>
            <w:proofErr w:type="spellStart"/>
            <w:r w:rsidRPr="00091517">
              <w:t>LevelDB</w:t>
            </w:r>
            <w:proofErr w:type="spellEnd"/>
            <w:r w:rsidRPr="00091517">
              <w:t>/</w:t>
            </w:r>
            <w:proofErr w:type="spellStart"/>
            <w:r w:rsidRPr="00091517">
              <w:t>CouchDB</w:t>
            </w:r>
            <w:proofErr w:type="spellEnd"/>
          </w:p>
        </w:tc>
        <w:tc>
          <w:tcPr>
            <w:tcW w:w="4261" w:type="dxa"/>
          </w:tcPr>
          <w:p w:rsidR="00372EA8" w:rsidRPr="00091517" w:rsidRDefault="0018573A">
            <w:r w:rsidRPr="00091517">
              <w:t xml:space="preserve">The data layer is based on </w:t>
            </w:r>
            <w:proofErr w:type="spellStart"/>
            <w:r w:rsidRPr="00091517">
              <w:t>LevelDB</w:t>
            </w:r>
            <w:proofErr w:type="spellEnd"/>
            <w:r w:rsidRPr="00091517">
              <w:t>/</w:t>
            </w:r>
            <w:proofErr w:type="spellStart"/>
            <w:r w:rsidRPr="00091517">
              <w:t>CouchDB</w:t>
            </w:r>
            <w:proofErr w:type="spellEnd"/>
          </w:p>
        </w:tc>
      </w:tr>
    </w:tbl>
    <w:p w:rsidR="00372EA8" w:rsidRPr="00091517" w:rsidRDefault="00372EA8"/>
    <w:p w:rsidR="00372EA8" w:rsidRPr="00091517" w:rsidRDefault="00372EA8"/>
    <w:p w:rsidR="00372EA8" w:rsidRPr="00091517" w:rsidRDefault="0018573A">
      <w:pPr>
        <w:ind w:firstLineChars="200" w:firstLine="420"/>
        <w:rPr>
          <w:rFonts w:eastAsia="微软雅黑"/>
        </w:rPr>
      </w:pPr>
      <w:proofErr w:type="gramStart"/>
      <w:r w:rsidRPr="00091517">
        <w:rPr>
          <w:rFonts w:eastAsia="微软雅黑"/>
        </w:rPr>
        <w:t>教链</w:t>
      </w:r>
      <w:proofErr w:type="gramEnd"/>
      <w:r w:rsidRPr="00091517">
        <w:rPr>
          <w:rFonts w:eastAsia="微软雅黑"/>
        </w:rPr>
        <w:t>JLL</w:t>
      </w:r>
      <w:r w:rsidRPr="00091517">
        <w:rPr>
          <w:rFonts w:eastAsia="微软雅黑"/>
        </w:rPr>
        <w:t>的整体技术体系中，不出意外的选用分层疏离的运行方式，将应用层和数据层进行分离，利用前置协议规避了公链上诸多运用的同步升级与特异性升级。</w:t>
      </w:r>
    </w:p>
    <w:p w:rsidR="00372EA8" w:rsidRPr="00091517" w:rsidRDefault="0018573A">
      <w:pPr>
        <w:rPr>
          <w:rFonts w:eastAsia="微软雅黑"/>
        </w:rPr>
      </w:pPr>
      <w:r w:rsidRPr="00091517">
        <w:rPr>
          <w:noProof/>
        </w:rPr>
        <w:t>Layered</w:t>
      </w:r>
      <w:r w:rsidRPr="00091517">
        <w:t xml:space="preserve"> structure will be adopted in the overall technology system of JLL. The application layer and the data layer will be separated from each other. The synchronous and specific updates of the applications on </w:t>
      </w:r>
      <w:r w:rsidRPr="00091517">
        <w:rPr>
          <w:noProof/>
        </w:rPr>
        <w:t>public</w:t>
      </w:r>
      <w:r w:rsidRPr="00091517">
        <w:t xml:space="preserve"> chain will be avoided by using preliminary protocol. </w:t>
      </w:r>
    </w:p>
    <w:p w:rsidR="00372EA8" w:rsidRPr="00091517" w:rsidRDefault="00372EA8">
      <w:pPr>
        <w:rPr>
          <w:rFonts w:eastAsia="微软雅黑"/>
        </w:rPr>
      </w:pPr>
    </w:p>
    <w:p w:rsidR="00372EA8" w:rsidRPr="00091517" w:rsidRDefault="0018573A">
      <w:r w:rsidRPr="00091517">
        <w:lastRenderedPageBreak/>
        <w:drawing>
          <wp:inline distT="0" distB="0" distL="0" distR="0">
            <wp:extent cx="5274310" cy="253555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7"/>
                    <a:stretch>
                      <a:fillRect/>
                    </a:stretch>
                  </pic:blipFill>
                  <pic:spPr>
                    <a:xfrm>
                      <a:off x="0" y="0"/>
                      <a:ext cx="5274310" cy="2535555"/>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1814"/>
        <w:gridCol w:w="5474"/>
        <w:gridCol w:w="1234"/>
      </w:tblGrid>
      <w:tr w:rsidR="00372EA8" w:rsidRPr="00091517">
        <w:tc>
          <w:tcPr>
            <w:tcW w:w="1814" w:type="dxa"/>
          </w:tcPr>
          <w:p w:rsidR="00372EA8" w:rsidRPr="00091517" w:rsidRDefault="0018573A">
            <w:r w:rsidRPr="00091517">
              <w:t xml:space="preserve">Community layer </w:t>
            </w:r>
          </w:p>
        </w:tc>
        <w:tc>
          <w:tcPr>
            <w:tcW w:w="5474" w:type="dxa"/>
          </w:tcPr>
          <w:p w:rsidR="00372EA8" w:rsidRPr="00091517" w:rsidRDefault="0018573A">
            <w:r w:rsidRPr="00091517">
              <w:t xml:space="preserve">Decentralized university, distributed education, open education, </w:t>
            </w:r>
            <w:r w:rsidRPr="00091517">
              <w:rPr>
                <w:noProof/>
              </w:rPr>
              <w:t>autonomous</w:t>
            </w:r>
            <w:r w:rsidRPr="00091517">
              <w:t xml:space="preserve"> education community</w:t>
            </w:r>
          </w:p>
        </w:tc>
        <w:tc>
          <w:tcPr>
            <w:tcW w:w="1234" w:type="dxa"/>
            <w:vMerge w:val="restart"/>
          </w:tcPr>
          <w:p w:rsidR="00372EA8" w:rsidRPr="00091517" w:rsidRDefault="0018573A">
            <w:r w:rsidRPr="00091517">
              <w:t>Distributed block chain technology</w:t>
            </w:r>
          </w:p>
        </w:tc>
      </w:tr>
      <w:tr w:rsidR="00372EA8" w:rsidRPr="00091517">
        <w:tc>
          <w:tcPr>
            <w:tcW w:w="1814" w:type="dxa"/>
          </w:tcPr>
          <w:p w:rsidR="00372EA8" w:rsidRPr="00091517" w:rsidRDefault="0018573A">
            <w:r w:rsidRPr="00091517">
              <w:t>Application Layer</w:t>
            </w:r>
          </w:p>
        </w:tc>
        <w:tc>
          <w:tcPr>
            <w:tcW w:w="5474" w:type="dxa"/>
          </w:tcPr>
          <w:p w:rsidR="00372EA8" w:rsidRPr="00091517" w:rsidRDefault="0018573A">
            <w:r w:rsidRPr="00091517">
              <w:t>Multiple certification system, decentralized system, education basic chain, decentralized exchange</w:t>
            </w:r>
          </w:p>
        </w:tc>
        <w:tc>
          <w:tcPr>
            <w:tcW w:w="1234" w:type="dxa"/>
            <w:vMerge/>
          </w:tcPr>
          <w:p w:rsidR="00372EA8" w:rsidRPr="00091517" w:rsidRDefault="00372EA8"/>
        </w:tc>
      </w:tr>
      <w:tr w:rsidR="00372EA8" w:rsidRPr="00091517">
        <w:tc>
          <w:tcPr>
            <w:tcW w:w="1814" w:type="dxa"/>
          </w:tcPr>
          <w:p w:rsidR="00372EA8" w:rsidRPr="00091517" w:rsidRDefault="0018573A">
            <w:r w:rsidRPr="00091517">
              <w:t>Trade layer</w:t>
            </w:r>
          </w:p>
        </w:tc>
        <w:tc>
          <w:tcPr>
            <w:tcW w:w="5474" w:type="dxa"/>
          </w:tcPr>
          <w:p w:rsidR="00372EA8" w:rsidRPr="00091517" w:rsidRDefault="0018573A">
            <w:r w:rsidRPr="00091517">
              <w:t xml:space="preserve">P2P trade, 24h/365d token payment, security and traceability </w:t>
            </w:r>
          </w:p>
        </w:tc>
        <w:tc>
          <w:tcPr>
            <w:tcW w:w="1234" w:type="dxa"/>
            <w:vMerge/>
          </w:tcPr>
          <w:p w:rsidR="00372EA8" w:rsidRPr="00091517" w:rsidRDefault="00372EA8"/>
        </w:tc>
      </w:tr>
      <w:tr w:rsidR="00372EA8" w:rsidRPr="00091517">
        <w:tc>
          <w:tcPr>
            <w:tcW w:w="1814" w:type="dxa"/>
          </w:tcPr>
          <w:p w:rsidR="00372EA8" w:rsidRPr="00091517" w:rsidRDefault="0018573A">
            <w:r w:rsidRPr="00091517">
              <w:t xml:space="preserve">Consensus layer </w:t>
            </w:r>
          </w:p>
        </w:tc>
        <w:tc>
          <w:tcPr>
            <w:tcW w:w="5474" w:type="dxa"/>
          </w:tcPr>
          <w:p w:rsidR="00372EA8" w:rsidRPr="00091517" w:rsidRDefault="0018573A">
            <w:r w:rsidRPr="00091517">
              <w:t xml:space="preserve">POW+POS global nodes </w:t>
            </w:r>
          </w:p>
        </w:tc>
        <w:tc>
          <w:tcPr>
            <w:tcW w:w="1234" w:type="dxa"/>
            <w:vMerge/>
          </w:tcPr>
          <w:p w:rsidR="00372EA8" w:rsidRPr="00091517" w:rsidRDefault="00372EA8"/>
        </w:tc>
      </w:tr>
      <w:tr w:rsidR="00372EA8" w:rsidRPr="00091517">
        <w:tc>
          <w:tcPr>
            <w:tcW w:w="1814" w:type="dxa"/>
          </w:tcPr>
          <w:p w:rsidR="00372EA8" w:rsidRPr="00091517" w:rsidRDefault="0018573A">
            <w:r w:rsidRPr="00091517">
              <w:t>Data layer</w:t>
            </w:r>
          </w:p>
        </w:tc>
        <w:tc>
          <w:tcPr>
            <w:tcW w:w="5474" w:type="dxa"/>
          </w:tcPr>
          <w:p w:rsidR="00372EA8" w:rsidRPr="00091517" w:rsidRDefault="0018573A">
            <w:r w:rsidRPr="00091517">
              <w:t xml:space="preserve">Valuable data, quantified learning </w:t>
            </w:r>
            <w:r w:rsidRPr="00091517">
              <w:rPr>
                <w:noProof/>
              </w:rPr>
              <w:t>and</w:t>
            </w:r>
            <w:r w:rsidRPr="00091517">
              <w:t xml:space="preserve"> contents, accurate data</w:t>
            </w:r>
          </w:p>
        </w:tc>
        <w:tc>
          <w:tcPr>
            <w:tcW w:w="1234" w:type="dxa"/>
            <w:vMerge/>
          </w:tcPr>
          <w:p w:rsidR="00372EA8" w:rsidRPr="00091517" w:rsidRDefault="00372EA8"/>
        </w:tc>
      </w:tr>
    </w:tbl>
    <w:p w:rsidR="00372EA8" w:rsidRPr="00091517" w:rsidRDefault="00372EA8"/>
    <w:p w:rsidR="00372EA8" w:rsidRPr="00091517" w:rsidRDefault="0018573A">
      <w:pPr>
        <w:ind w:firstLineChars="200" w:firstLine="420"/>
        <w:rPr>
          <w:rFonts w:eastAsia="微软雅黑"/>
        </w:rPr>
      </w:pPr>
      <w:r w:rsidRPr="00091517">
        <w:rPr>
          <w:rFonts w:eastAsia="微软雅黑"/>
        </w:rPr>
        <w:t>在我们的设计中，共识层与网络层也将处于不同层级，共识</w:t>
      </w:r>
      <w:proofErr w:type="gramStart"/>
      <w:r w:rsidRPr="00091517">
        <w:rPr>
          <w:rFonts w:eastAsia="微软雅黑"/>
        </w:rPr>
        <w:t>层所有</w:t>
      </w:r>
      <w:proofErr w:type="gramEnd"/>
      <w:r w:rsidRPr="00091517">
        <w:rPr>
          <w:rFonts w:eastAsia="微软雅黑"/>
        </w:rPr>
        <w:t>的</w:t>
      </w:r>
      <w:r w:rsidRPr="00091517">
        <w:rPr>
          <w:rFonts w:eastAsia="微软雅黑"/>
        </w:rPr>
        <w:t>POW+POS</w:t>
      </w:r>
      <w:r w:rsidRPr="00091517">
        <w:rPr>
          <w:rFonts w:eastAsia="微软雅黑"/>
        </w:rPr>
        <w:t>的</w:t>
      </w:r>
      <w:r w:rsidRPr="00091517">
        <w:rPr>
          <w:rFonts w:eastAsia="微软雅黑"/>
        </w:rPr>
        <w:t>Token</w:t>
      </w:r>
      <w:r w:rsidRPr="00091517">
        <w:rPr>
          <w:rFonts w:eastAsia="微软雅黑"/>
        </w:rPr>
        <w:t>激励机制将不会影响到</w:t>
      </w:r>
      <w:r w:rsidRPr="00091517">
        <w:rPr>
          <w:rFonts w:eastAsia="微软雅黑"/>
        </w:rPr>
        <w:t>P2P</w:t>
      </w:r>
      <w:r w:rsidRPr="00091517">
        <w:rPr>
          <w:rFonts w:eastAsia="微软雅黑"/>
        </w:rPr>
        <w:t>网络的稳定性。</w:t>
      </w:r>
    </w:p>
    <w:p w:rsidR="00372EA8" w:rsidRPr="00091517" w:rsidRDefault="0018573A">
      <w:pPr>
        <w:rPr>
          <w:rFonts w:eastAsia="微软雅黑"/>
        </w:rPr>
      </w:pPr>
      <w:r w:rsidRPr="00091517">
        <w:t xml:space="preserve">In our design, the consensus layer and the network layer will also be at different levels. All the POW+POS token incentive mechanism owned by the consensus layer will not affect the stability of </w:t>
      </w:r>
      <w:r w:rsidRPr="00091517">
        <w:rPr>
          <w:noProof/>
        </w:rPr>
        <w:t>P2P</w:t>
      </w:r>
      <w:r w:rsidRPr="00091517">
        <w:t xml:space="preserve"> network.</w:t>
      </w:r>
    </w:p>
    <w:p w:rsidR="00372EA8" w:rsidRPr="00091517" w:rsidRDefault="00372EA8">
      <w:pPr>
        <w:rPr>
          <w:rFonts w:eastAsia="微软雅黑"/>
        </w:rPr>
      </w:pPr>
    </w:p>
    <w:p w:rsidR="00372EA8" w:rsidRPr="00091517" w:rsidRDefault="00372EA8"/>
    <w:p w:rsidR="00372EA8" w:rsidRPr="00091517" w:rsidRDefault="0018573A">
      <w:pPr>
        <w:pStyle w:val="ac"/>
        <w:numPr>
          <w:ilvl w:val="0"/>
          <w:numId w:val="9"/>
        </w:numPr>
        <w:ind w:firstLineChars="0"/>
        <w:outlineLvl w:val="1"/>
        <w:rPr>
          <w:rFonts w:eastAsia="微软雅黑"/>
          <w:sz w:val="28"/>
        </w:rPr>
      </w:pPr>
      <w:bookmarkStart w:id="14" w:name="_Toc515466931"/>
      <w:r w:rsidRPr="00091517">
        <w:rPr>
          <w:rFonts w:eastAsia="微软雅黑"/>
          <w:sz w:val="28"/>
        </w:rPr>
        <w:t>应用信任体系</w:t>
      </w:r>
      <w:bookmarkEnd w:id="14"/>
    </w:p>
    <w:p w:rsidR="00372EA8" w:rsidRPr="00091517" w:rsidRDefault="0018573A">
      <w:pPr>
        <w:pStyle w:val="ac"/>
        <w:ind w:firstLineChars="0" w:firstLine="0"/>
        <w:outlineLvl w:val="1"/>
        <w:rPr>
          <w:rFonts w:eastAsia="微软雅黑"/>
          <w:sz w:val="28"/>
        </w:rPr>
      </w:pPr>
      <w:r w:rsidRPr="00091517">
        <w:rPr>
          <w:sz w:val="28"/>
        </w:rPr>
        <w:t>Application trust system</w:t>
      </w:r>
    </w:p>
    <w:p w:rsidR="00372EA8" w:rsidRPr="00091517" w:rsidRDefault="00372EA8">
      <w:pPr>
        <w:pStyle w:val="ac"/>
        <w:ind w:firstLineChars="0" w:firstLine="0"/>
        <w:outlineLvl w:val="1"/>
        <w:rPr>
          <w:rFonts w:eastAsia="微软雅黑"/>
          <w:sz w:val="28"/>
        </w:rPr>
      </w:pPr>
    </w:p>
    <w:p w:rsidR="00372EA8" w:rsidRPr="00091517" w:rsidRDefault="0018573A">
      <w:pPr>
        <w:ind w:firstLineChars="200" w:firstLine="420"/>
        <w:jc w:val="center"/>
      </w:pPr>
      <w:r w:rsidRPr="00091517">
        <w:lastRenderedPageBreak/>
        <w:drawing>
          <wp:inline distT="0" distB="0" distL="0" distR="0">
            <wp:extent cx="3638550" cy="4394835"/>
            <wp:effectExtent l="0" t="0" r="0" b="5715"/>
            <wp:docPr id="2049" name="图片 2049" descr="C:\Users\Administrator\Desktop\baipishu\图片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图片 2049" descr="C:\Users\Administrator\Desktop\baipishu\图片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73728" cy="4437703"/>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2129"/>
        <w:gridCol w:w="710"/>
        <w:gridCol w:w="1421"/>
        <w:gridCol w:w="1420"/>
        <w:gridCol w:w="710"/>
        <w:gridCol w:w="2132"/>
      </w:tblGrid>
      <w:tr w:rsidR="00372EA8" w:rsidRPr="00091517">
        <w:tc>
          <w:tcPr>
            <w:tcW w:w="2840"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People certification</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Content certification</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Data exchange</w:t>
            </w:r>
          </w:p>
        </w:tc>
      </w:tr>
      <w:tr w:rsidR="00372EA8" w:rsidRPr="00091517">
        <w:tc>
          <w:tcPr>
            <w:tcW w:w="2840"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IP management </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IP hatch</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IP exchange</w:t>
            </w:r>
          </w:p>
        </w:tc>
      </w:tr>
      <w:tr w:rsidR="00372EA8" w:rsidRPr="00091517">
        <w:tc>
          <w:tcPr>
            <w:tcW w:w="2840"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Rights management </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Cs w:val="20"/>
              </w:rPr>
              <w:t xml:space="preserve">Community management </w:t>
            </w:r>
          </w:p>
        </w:tc>
        <w:tc>
          <w:tcPr>
            <w:tcW w:w="2841"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Learning management </w:t>
            </w:r>
          </w:p>
        </w:tc>
      </w:tr>
      <w:tr w:rsidR="00372EA8" w:rsidRPr="00091517">
        <w:tc>
          <w:tcPr>
            <w:tcW w:w="8522" w:type="dxa"/>
            <w:gridSpan w:val="6"/>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People, property, objects, things</w:t>
            </w:r>
          </w:p>
        </w:tc>
      </w:tr>
      <w:tr w:rsidR="00372EA8" w:rsidRPr="00091517">
        <w:tc>
          <w:tcPr>
            <w:tcW w:w="8522" w:type="dxa"/>
            <w:gridSpan w:val="6"/>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DAPP application layer</w:t>
            </w:r>
          </w:p>
        </w:tc>
      </w:tr>
      <w:tr w:rsidR="00372EA8" w:rsidRPr="00091517">
        <w:tc>
          <w:tcPr>
            <w:tcW w:w="2130" w:type="dxa"/>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Module </w:t>
            </w:r>
          </w:p>
        </w:tc>
        <w:tc>
          <w:tcPr>
            <w:tcW w:w="2130"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Protocols </w:t>
            </w:r>
          </w:p>
        </w:tc>
        <w:tc>
          <w:tcPr>
            <w:tcW w:w="2130" w:type="dxa"/>
            <w:gridSpan w:val="2"/>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 xml:space="preserve">SDK </w:t>
            </w:r>
          </w:p>
        </w:tc>
        <w:tc>
          <w:tcPr>
            <w:tcW w:w="2132" w:type="dxa"/>
          </w:tcPr>
          <w:p w:rsidR="00372EA8" w:rsidRPr="00091517" w:rsidRDefault="0018573A">
            <w:pPr>
              <w:pStyle w:val="ac"/>
              <w:ind w:firstLineChars="0" w:firstLine="0"/>
              <w:outlineLvl w:val="1"/>
              <w:rPr>
                <w:rFonts w:eastAsia="微软雅黑"/>
                <w:sz w:val="22"/>
                <w:szCs w:val="21"/>
              </w:rPr>
            </w:pPr>
            <w:r w:rsidRPr="00091517">
              <w:rPr>
                <w:rFonts w:eastAsia="微软雅黑"/>
                <w:sz w:val="22"/>
                <w:szCs w:val="21"/>
              </w:rPr>
              <w:t>API</w:t>
            </w:r>
          </w:p>
        </w:tc>
      </w:tr>
      <w:tr w:rsidR="00372EA8" w:rsidRPr="00091517">
        <w:tc>
          <w:tcPr>
            <w:tcW w:w="8522" w:type="dxa"/>
            <w:gridSpan w:val="6"/>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 xml:space="preserve">Module protocol layer </w:t>
            </w:r>
          </w:p>
        </w:tc>
      </w:tr>
      <w:tr w:rsidR="00372EA8" w:rsidRPr="00091517">
        <w:tc>
          <w:tcPr>
            <w:tcW w:w="4261" w:type="dxa"/>
            <w:gridSpan w:val="3"/>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Cross-alliance mapping</w:t>
            </w:r>
          </w:p>
        </w:tc>
        <w:tc>
          <w:tcPr>
            <w:tcW w:w="4261" w:type="dxa"/>
            <w:gridSpan w:val="3"/>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Cross data mapping</w:t>
            </w:r>
          </w:p>
        </w:tc>
      </w:tr>
      <w:tr w:rsidR="00372EA8" w:rsidRPr="00091517">
        <w:tc>
          <w:tcPr>
            <w:tcW w:w="8522" w:type="dxa"/>
            <w:gridSpan w:val="6"/>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JLL network</w:t>
            </w:r>
          </w:p>
        </w:tc>
      </w:tr>
      <w:tr w:rsidR="00372EA8" w:rsidRPr="00091517">
        <w:tc>
          <w:tcPr>
            <w:tcW w:w="8522" w:type="dxa"/>
            <w:gridSpan w:val="6"/>
          </w:tcPr>
          <w:p w:rsidR="00372EA8" w:rsidRPr="00091517" w:rsidRDefault="0018573A">
            <w:pPr>
              <w:pStyle w:val="ac"/>
              <w:ind w:firstLineChars="0" w:firstLine="0"/>
              <w:jc w:val="center"/>
              <w:outlineLvl w:val="1"/>
              <w:rPr>
                <w:rFonts w:eastAsia="微软雅黑"/>
                <w:sz w:val="22"/>
                <w:szCs w:val="21"/>
              </w:rPr>
            </w:pPr>
            <w:r w:rsidRPr="00091517">
              <w:rPr>
                <w:rFonts w:eastAsia="微软雅黑"/>
                <w:sz w:val="22"/>
                <w:szCs w:val="21"/>
              </w:rPr>
              <w:t>JLL ecosystem</w:t>
            </w:r>
          </w:p>
        </w:tc>
      </w:tr>
    </w:tbl>
    <w:p w:rsidR="00372EA8" w:rsidRPr="00091517" w:rsidRDefault="00372EA8">
      <w:pPr>
        <w:ind w:firstLineChars="200" w:firstLine="420"/>
        <w:jc w:val="center"/>
      </w:pPr>
    </w:p>
    <w:p w:rsidR="00372EA8" w:rsidRPr="00091517" w:rsidRDefault="0018573A">
      <w:pPr>
        <w:ind w:firstLineChars="200" w:firstLine="420"/>
        <w:jc w:val="left"/>
        <w:rPr>
          <w:rFonts w:eastAsia="微软雅黑"/>
        </w:rPr>
      </w:pPr>
      <w:r w:rsidRPr="00091517">
        <w:rPr>
          <w:rFonts w:eastAsia="微软雅黑"/>
        </w:rPr>
        <w:t>创新融合的一体的分布式信任网络协议和教育信用生态的基础设施连接器。</w:t>
      </w:r>
      <w:r w:rsidRPr="00091517">
        <w:rPr>
          <w:rFonts w:eastAsia="微软雅黑"/>
        </w:rPr>
        <w:t>JLL</w:t>
      </w:r>
      <w:r w:rsidRPr="00091517">
        <w:rPr>
          <w:rFonts w:eastAsia="微软雅黑"/>
        </w:rPr>
        <w:t>信任网络是一个多方基础应用、多生态融合的教育协议网络，来自不同各方和系统可以支持不同的教育垂直业务体系，并通过</w:t>
      </w:r>
      <w:r w:rsidRPr="00091517">
        <w:rPr>
          <w:rFonts w:eastAsia="微软雅黑"/>
        </w:rPr>
        <w:t>JLL</w:t>
      </w:r>
      <w:r w:rsidRPr="00091517">
        <w:rPr>
          <w:rFonts w:eastAsia="微软雅黑"/>
        </w:rPr>
        <w:t>协议进行协作。</w:t>
      </w:r>
    </w:p>
    <w:p w:rsidR="00372EA8" w:rsidRPr="00091517" w:rsidRDefault="0018573A">
      <w:pPr>
        <w:jc w:val="left"/>
        <w:rPr>
          <w:rFonts w:eastAsia="微软雅黑"/>
        </w:rPr>
      </w:pPr>
      <w:r w:rsidRPr="00091517">
        <w:t xml:space="preserve">We have created </w:t>
      </w:r>
      <w:r w:rsidRPr="00091517">
        <w:rPr>
          <w:noProof/>
        </w:rPr>
        <w:t>a</w:t>
      </w:r>
      <w:r w:rsidR="00B10A83" w:rsidRPr="00091517">
        <w:rPr>
          <w:noProof/>
        </w:rPr>
        <w:t>n</w:t>
      </w:r>
      <w:r w:rsidRPr="00091517">
        <w:rPr>
          <w:noProof/>
        </w:rPr>
        <w:t xml:space="preserve"> integrated</w:t>
      </w:r>
      <w:r w:rsidRPr="00091517">
        <w:t xml:space="preserve"> infrastructure connector for the distributed trust network protocol and the education credit ecosystem. The JLL trust network is </w:t>
      </w:r>
      <w:r w:rsidRPr="00091517">
        <w:rPr>
          <w:noProof/>
        </w:rPr>
        <w:t>a</w:t>
      </w:r>
      <w:r w:rsidR="00B10A83" w:rsidRPr="00091517">
        <w:rPr>
          <w:noProof/>
        </w:rPr>
        <w:t>n</w:t>
      </w:r>
      <w:r w:rsidRPr="00091517">
        <w:rPr>
          <w:noProof/>
        </w:rPr>
        <w:t xml:space="preserve"> education</w:t>
      </w:r>
      <w:r w:rsidRPr="00091517">
        <w:t xml:space="preserve"> protocol network integrating basic applications and ecosystems from multiple parties. The vertical education business systems are supported by applications and systems from different </w:t>
      </w:r>
      <w:r w:rsidRPr="00091517">
        <w:rPr>
          <w:noProof/>
        </w:rPr>
        <w:t>parties,</w:t>
      </w:r>
      <w:r w:rsidRPr="00091517">
        <w:t xml:space="preserve"> and are coordinated through the JLL protocol. </w:t>
      </w:r>
    </w:p>
    <w:p w:rsidR="00372EA8" w:rsidRPr="00091517" w:rsidRDefault="0018573A">
      <w:pPr>
        <w:autoSpaceDE w:val="0"/>
        <w:autoSpaceDN w:val="0"/>
        <w:adjustRightInd w:val="0"/>
        <w:ind w:firstLineChars="200" w:firstLine="420"/>
        <w:jc w:val="left"/>
        <w:rPr>
          <w:rFonts w:eastAsia="微软雅黑"/>
        </w:rPr>
      </w:pPr>
      <w:r w:rsidRPr="00091517">
        <w:rPr>
          <w:rFonts w:eastAsia="微软雅黑"/>
        </w:rPr>
        <w:t>架构体系进行模块化、可插拔、灵活扩展的松耦合设计，以支持不同业务领域的需</w:t>
      </w:r>
      <w:r w:rsidRPr="00091517">
        <w:rPr>
          <w:rFonts w:eastAsia="微软雅黑"/>
        </w:rPr>
        <w:lastRenderedPageBreak/>
        <w:t>求，可以灵活扩展到各类业务应用支持；</w:t>
      </w:r>
    </w:p>
    <w:p w:rsidR="00372EA8" w:rsidRPr="00091517" w:rsidRDefault="0018573A">
      <w:pPr>
        <w:autoSpaceDE w:val="0"/>
        <w:autoSpaceDN w:val="0"/>
        <w:adjustRightInd w:val="0"/>
        <w:ind w:firstLineChars="200" w:firstLine="420"/>
        <w:jc w:val="left"/>
        <w:rPr>
          <w:rFonts w:eastAsia="微软雅黑"/>
        </w:rPr>
      </w:pPr>
      <w:r w:rsidRPr="00091517">
        <w:t xml:space="preserve">The architecture system provides </w:t>
      </w:r>
      <w:r w:rsidRPr="00091517">
        <w:rPr>
          <w:noProof/>
        </w:rPr>
        <w:t>loosely-coupled</w:t>
      </w:r>
      <w:r w:rsidRPr="00091517">
        <w:t xml:space="preserve"> design which is modular, pluggable, and flexibly extensible, so as to support the needs of different business sectors. Such design could be flexibly extended to support various business applications. </w:t>
      </w:r>
    </w:p>
    <w:p w:rsidR="00372EA8" w:rsidRPr="00091517" w:rsidRDefault="0018573A">
      <w:pPr>
        <w:autoSpaceDE w:val="0"/>
        <w:autoSpaceDN w:val="0"/>
        <w:adjustRightInd w:val="0"/>
        <w:ind w:firstLineChars="200" w:firstLine="420"/>
        <w:jc w:val="left"/>
        <w:rPr>
          <w:rFonts w:eastAsia="微软雅黑"/>
        </w:rPr>
      </w:pPr>
      <w:proofErr w:type="gramStart"/>
      <w:r w:rsidRPr="00091517">
        <w:rPr>
          <w:rFonts w:eastAsia="微软雅黑"/>
        </w:rPr>
        <w:t>教链协议</w:t>
      </w:r>
      <w:proofErr w:type="gramEnd"/>
      <w:r w:rsidRPr="00091517">
        <w:rPr>
          <w:rFonts w:eastAsia="微软雅黑"/>
        </w:rPr>
        <w:t>网络将始终结合区块链</w:t>
      </w:r>
      <w:r w:rsidRPr="00091517">
        <w:rPr>
          <w:rFonts w:eastAsia="微软雅黑"/>
        </w:rPr>
        <w:t>/</w:t>
      </w:r>
      <w:r w:rsidRPr="00091517">
        <w:rPr>
          <w:rFonts w:eastAsia="微软雅黑"/>
        </w:rPr>
        <w:t>分布式账本领域相关技术的发展、教育垂直生态领域的应用，提供分布式账本、智能合约、分布式实体管理认证协议、分布式数据交换协议等一系列的协议基础层与应用接口，任何应用服务提供方无需分布式底层开发能力，可以直接基于</w:t>
      </w:r>
      <w:proofErr w:type="gramStart"/>
      <w:r w:rsidRPr="00091517">
        <w:rPr>
          <w:rFonts w:eastAsia="微软雅黑"/>
        </w:rPr>
        <w:t>教链协议</w:t>
      </w:r>
      <w:proofErr w:type="gramEnd"/>
      <w:r w:rsidRPr="00091517">
        <w:rPr>
          <w:rFonts w:eastAsia="微软雅黑"/>
        </w:rPr>
        <w:t>提供分布式服务。</w:t>
      </w:r>
    </w:p>
    <w:p w:rsidR="00372EA8" w:rsidRPr="00091517" w:rsidRDefault="0018573A">
      <w:pPr>
        <w:autoSpaceDE w:val="0"/>
        <w:autoSpaceDN w:val="0"/>
        <w:adjustRightInd w:val="0"/>
        <w:jc w:val="left"/>
        <w:rPr>
          <w:rFonts w:eastAsia="微软雅黑"/>
        </w:rPr>
      </w:pPr>
      <w:r w:rsidRPr="00091517">
        <w:t xml:space="preserve">The education chain protocol network will always combine the development of relevant block chain/distributed ledger technologies with the applications in vertical education ecosystem applications. It will provide a number of interfaces at the protocol’s basic and application layers, such as </w:t>
      </w:r>
      <w:r w:rsidRPr="00091517">
        <w:rPr>
          <w:noProof/>
        </w:rPr>
        <w:t>distributed</w:t>
      </w:r>
      <w:r w:rsidRPr="00091517">
        <w:t xml:space="preserve"> ledger, smart contracts, distributed entity management and authentication protocols, and distributed data exchange protocols, etc. Any application </w:t>
      </w:r>
      <w:r w:rsidRPr="00091517">
        <w:rPr>
          <w:noProof/>
        </w:rPr>
        <w:t>provider will</w:t>
      </w:r>
      <w:r w:rsidRPr="00091517">
        <w:t xml:space="preserve"> be enabled to directly offer distributed services based on the education chain even if they don’t have the capability to develop distributed layers.</w:t>
      </w:r>
    </w:p>
    <w:p w:rsidR="00372EA8" w:rsidRPr="00091517" w:rsidRDefault="00372EA8">
      <w:pPr>
        <w:autoSpaceDE w:val="0"/>
        <w:autoSpaceDN w:val="0"/>
        <w:adjustRightInd w:val="0"/>
        <w:ind w:firstLineChars="200" w:firstLine="420"/>
        <w:jc w:val="left"/>
        <w:rPr>
          <w:rFonts w:eastAsia="微软雅黑"/>
        </w:rPr>
      </w:pPr>
    </w:p>
    <w:p w:rsidR="00372EA8" w:rsidRPr="00091517" w:rsidRDefault="00372EA8">
      <w:pPr>
        <w:autoSpaceDE w:val="0"/>
        <w:autoSpaceDN w:val="0"/>
        <w:adjustRightInd w:val="0"/>
        <w:ind w:firstLineChars="200" w:firstLine="420"/>
        <w:jc w:val="left"/>
        <w:rPr>
          <w:rFonts w:eastAsia="微软雅黑"/>
        </w:rPr>
      </w:pPr>
    </w:p>
    <w:p w:rsidR="00372EA8" w:rsidRPr="00091517" w:rsidRDefault="00372EA8">
      <w:pPr>
        <w:autoSpaceDE w:val="0"/>
        <w:autoSpaceDN w:val="0"/>
        <w:adjustRightInd w:val="0"/>
        <w:ind w:firstLineChars="200" w:firstLine="420"/>
        <w:jc w:val="left"/>
        <w:rPr>
          <w:rFonts w:eastAsia="微软雅黑"/>
        </w:rPr>
      </w:pPr>
    </w:p>
    <w:p w:rsidR="00372EA8" w:rsidRPr="00091517" w:rsidRDefault="0018573A">
      <w:pPr>
        <w:autoSpaceDE w:val="0"/>
        <w:autoSpaceDN w:val="0"/>
        <w:adjustRightInd w:val="0"/>
        <w:jc w:val="center"/>
        <w:rPr>
          <w:rFonts w:eastAsia="微软雅黑"/>
        </w:rPr>
      </w:pPr>
      <w:r w:rsidRPr="00091517">
        <w:rPr>
          <w:rFonts w:eastAsia="微软雅黑"/>
        </w:rPr>
        <w:drawing>
          <wp:inline distT="0" distB="0" distL="0" distR="0">
            <wp:extent cx="5274310" cy="3503295"/>
            <wp:effectExtent l="0" t="0" r="2540" b="1905"/>
            <wp:docPr id="38" name="图片 38" descr="C:\Users\ADMINI~1\AppData\Local\Temp\WeChat Files\8943922464090456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ADMINI~1\AppData\Local\Temp\WeChat Files\89439224640904569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4310" cy="3503850"/>
                    </a:xfrm>
                    <a:prstGeom prst="rect">
                      <a:avLst/>
                    </a:prstGeom>
                    <a:noFill/>
                    <a:ln>
                      <a:noFill/>
                    </a:ln>
                  </pic:spPr>
                </pic:pic>
              </a:graphicData>
            </a:graphic>
          </wp:inline>
        </w:drawing>
      </w:r>
    </w:p>
    <w:p w:rsidR="00372EA8" w:rsidRPr="00091517" w:rsidRDefault="0018573A">
      <w:pPr>
        <w:autoSpaceDE w:val="0"/>
        <w:autoSpaceDN w:val="0"/>
        <w:adjustRightInd w:val="0"/>
        <w:ind w:firstLineChars="200" w:firstLine="420"/>
        <w:jc w:val="left"/>
        <w:rPr>
          <w:rFonts w:eastAsia="微软雅黑"/>
        </w:rPr>
      </w:pPr>
      <w:r w:rsidRPr="00091517">
        <w:rPr>
          <w:rFonts w:eastAsia="微软雅黑"/>
        </w:rPr>
        <w:t>教链（</w:t>
      </w:r>
      <w:r w:rsidRPr="00091517">
        <w:rPr>
          <w:rFonts w:eastAsia="微软雅黑"/>
        </w:rPr>
        <w:t>JLL</w:t>
      </w:r>
      <w:r w:rsidRPr="00091517">
        <w:rPr>
          <w:rFonts w:eastAsia="微软雅黑"/>
        </w:rPr>
        <w:t>）是以认证源的有效协同、数据源的互相连通、各类分布式应用服务底层技术等为基础的新型信任体系，可以将它理解为可以囊括人才与内容的超大版权共识信任体系。教育工作者将教学内容上传到</w:t>
      </w:r>
      <w:proofErr w:type="spellStart"/>
      <w:r w:rsidRPr="00091517">
        <w:rPr>
          <w:rFonts w:eastAsia="微软雅黑"/>
        </w:rPr>
        <w:t>LevelDB</w:t>
      </w:r>
      <w:proofErr w:type="spellEnd"/>
      <w:r w:rsidRPr="00091517">
        <w:rPr>
          <w:rFonts w:eastAsia="微软雅黑"/>
        </w:rPr>
        <w:t>/</w:t>
      </w:r>
      <w:proofErr w:type="spellStart"/>
      <w:r w:rsidRPr="00091517">
        <w:rPr>
          <w:rFonts w:eastAsia="微软雅黑"/>
        </w:rPr>
        <w:t>CouchDB</w:t>
      </w:r>
      <w:proofErr w:type="spellEnd"/>
      <w:r w:rsidRPr="00091517">
        <w:rPr>
          <w:rFonts w:eastAsia="微软雅黑"/>
        </w:rPr>
        <w:t>底层数据中，包括文字、音频、视</w:t>
      </w:r>
      <w:r w:rsidRPr="00091517">
        <w:rPr>
          <w:rFonts w:eastAsia="微软雅黑"/>
        </w:rPr>
        <w:lastRenderedPageBreak/>
        <w:t>频等所有可储存流媒体元素，上</w:t>
      </w:r>
      <w:proofErr w:type="gramStart"/>
      <w:r w:rsidRPr="00091517">
        <w:rPr>
          <w:rFonts w:eastAsia="微软雅黑"/>
        </w:rPr>
        <w:t>传完成</w:t>
      </w:r>
      <w:proofErr w:type="gramEnd"/>
      <w:r w:rsidRPr="00091517">
        <w:rPr>
          <w:rFonts w:eastAsia="微软雅黑"/>
        </w:rPr>
        <w:t>后将媒体信息的特征做编码，生</w:t>
      </w:r>
      <w:proofErr w:type="gramStart"/>
      <w:r w:rsidRPr="00091517">
        <w:rPr>
          <w:rFonts w:eastAsia="微软雅黑"/>
        </w:rPr>
        <w:t>成全网唯一却</w:t>
      </w:r>
      <w:proofErr w:type="gramEnd"/>
      <w:r w:rsidRPr="00091517">
        <w:rPr>
          <w:rFonts w:eastAsia="微软雅黑"/>
        </w:rPr>
        <w:t>不可篡改的加密编码。于是在</w:t>
      </w:r>
      <w:r w:rsidRPr="00091517">
        <w:rPr>
          <w:rFonts w:eastAsia="微软雅黑"/>
        </w:rPr>
        <w:t>JLL</w:t>
      </w:r>
      <w:r w:rsidRPr="00091517">
        <w:rPr>
          <w:rFonts w:eastAsia="微软雅黑"/>
        </w:rPr>
        <w:t>的区块系统中记录的数据具有严格的时序以及码序，如发生著作权冲突，系统可以根据时序加密编码进行审核，同时可以确定最终版权归属。如果发布了侵权内容，系统会如实记录发布时间、发布者及内容。</w:t>
      </w:r>
    </w:p>
    <w:p w:rsidR="00372EA8" w:rsidRPr="00091517" w:rsidRDefault="0018573A">
      <w:pPr>
        <w:autoSpaceDE w:val="0"/>
        <w:autoSpaceDN w:val="0"/>
        <w:adjustRightInd w:val="0"/>
        <w:ind w:firstLineChars="200" w:firstLine="420"/>
        <w:jc w:val="left"/>
        <w:rPr>
          <w:rFonts w:eastAsia="微软雅黑"/>
        </w:rPr>
      </w:pPr>
      <w:r w:rsidRPr="00091517">
        <w:t xml:space="preserve">As a new trust system built on the effective coordination of authentication sources, the connectivity of data sources, and the underlying technologies of various distributed services, JLL could be described as a huge consensus trust system covering talents and contents. Education workers will upload the teaching contents to the underlying database of </w:t>
      </w:r>
      <w:proofErr w:type="spellStart"/>
      <w:r w:rsidRPr="00091517">
        <w:t>LevelDB</w:t>
      </w:r>
      <w:proofErr w:type="spellEnd"/>
      <w:r w:rsidRPr="00091517">
        <w:t>/</w:t>
      </w:r>
      <w:proofErr w:type="spellStart"/>
      <w:r w:rsidRPr="00091517">
        <w:t>CouchDB</w:t>
      </w:r>
      <w:proofErr w:type="spellEnd"/>
      <w:r w:rsidRPr="00091517">
        <w:t>, including text, audio, video, and all stor</w:t>
      </w:r>
      <w:r w:rsidR="005C5551" w:rsidRPr="00091517">
        <w:t xml:space="preserve">able streaming media elements. </w:t>
      </w:r>
      <w:r w:rsidRPr="00091517">
        <w:t xml:space="preserve">After the completion of </w:t>
      </w:r>
      <w:r w:rsidR="005C5551" w:rsidRPr="00091517">
        <w:t xml:space="preserve">the upload, </w:t>
      </w:r>
      <w:r w:rsidRPr="00091517">
        <w:t xml:space="preserve">the characteristics of media information will be coded to generate encrypted codes which are unique and tamper-proof across the network. As a result, the data recorded in the JLL block chain system are strictly sorted in terms of both time and code. In the case of any copyright conflict, the system will review the chronological encryption codes and determine the final ownership at the same time. Whenever any infringing content is published, the system will accurately record the time of publication, the publisher </w:t>
      </w:r>
      <w:r w:rsidRPr="00091517">
        <w:rPr>
          <w:noProof/>
        </w:rPr>
        <w:t>and</w:t>
      </w:r>
      <w:r w:rsidRPr="00091517">
        <w:t xml:space="preserve"> the content.</w:t>
      </w:r>
    </w:p>
    <w:p w:rsidR="00372EA8" w:rsidRPr="00091517" w:rsidRDefault="0018573A">
      <w:pPr>
        <w:autoSpaceDE w:val="0"/>
        <w:autoSpaceDN w:val="0"/>
        <w:adjustRightInd w:val="0"/>
        <w:jc w:val="left"/>
        <w:rPr>
          <w:rFonts w:eastAsia="微软雅黑"/>
        </w:rPr>
      </w:pPr>
      <w:r w:rsidRPr="00091517">
        <w:rPr>
          <w:rFonts w:eastAsia="微软雅黑"/>
        </w:rPr>
        <w:t>流媒体作品，版权信息，操作记录均存储在</w:t>
      </w:r>
      <w:proofErr w:type="spellStart"/>
      <w:r w:rsidRPr="00091517">
        <w:rPr>
          <w:rFonts w:eastAsia="微软雅黑"/>
        </w:rPr>
        <w:t>LevelDB</w:t>
      </w:r>
      <w:proofErr w:type="spellEnd"/>
      <w:r w:rsidRPr="00091517">
        <w:rPr>
          <w:rFonts w:eastAsia="微软雅黑"/>
        </w:rPr>
        <w:t>/</w:t>
      </w:r>
      <w:proofErr w:type="spellStart"/>
      <w:r w:rsidRPr="00091517">
        <w:rPr>
          <w:rFonts w:eastAsia="微软雅黑"/>
        </w:rPr>
        <w:t>CouchDB</w:t>
      </w:r>
      <w:proofErr w:type="spellEnd"/>
      <w:r w:rsidRPr="00091517">
        <w:rPr>
          <w:rFonts w:eastAsia="微软雅黑"/>
        </w:rPr>
        <w:t>底层数据中且不可被篡改，这将从根本上保护教育内容者的利益，并有助于激发他们的分享和流通热情。超大版权信任体系致力于建立一个系统化的、流程化的、一体化、可量化的版权信任生态模型。</w:t>
      </w:r>
    </w:p>
    <w:p w:rsidR="00372EA8" w:rsidRPr="00091517" w:rsidRDefault="0018573A">
      <w:pPr>
        <w:autoSpaceDE w:val="0"/>
        <w:autoSpaceDN w:val="0"/>
        <w:adjustRightInd w:val="0"/>
        <w:jc w:val="left"/>
        <w:rPr>
          <w:rFonts w:eastAsia="微软雅黑"/>
        </w:rPr>
      </w:pPr>
      <w:r w:rsidRPr="00091517">
        <w:t xml:space="preserve">Streaming media works, copyright information, operation logs are stored in the underlying database of </w:t>
      </w:r>
      <w:proofErr w:type="spellStart"/>
      <w:r w:rsidRPr="00091517">
        <w:t>LevelDB</w:t>
      </w:r>
      <w:proofErr w:type="spellEnd"/>
      <w:r w:rsidRPr="00091517">
        <w:t>/</w:t>
      </w:r>
      <w:proofErr w:type="spellStart"/>
      <w:r w:rsidRPr="00091517">
        <w:t>CouchDB</w:t>
      </w:r>
      <w:proofErr w:type="spellEnd"/>
      <w:r w:rsidRPr="00091517">
        <w:t xml:space="preserve"> and will not </w:t>
      </w:r>
      <w:r w:rsidRPr="00091517">
        <w:rPr>
          <w:noProof/>
        </w:rPr>
        <w:t>be</w:t>
      </w:r>
      <w:r w:rsidRPr="00091517">
        <w:t xml:space="preserve"> </w:t>
      </w:r>
      <w:r w:rsidRPr="00091517">
        <w:rPr>
          <w:noProof/>
        </w:rPr>
        <w:t>tampered.</w:t>
      </w:r>
      <w:r w:rsidRPr="00091517">
        <w:t xml:space="preserve"> It will fundamentally protect the interests of the education content </w:t>
      </w:r>
      <w:r w:rsidRPr="00091517">
        <w:rPr>
          <w:noProof/>
        </w:rPr>
        <w:t>creators,</w:t>
      </w:r>
      <w:r w:rsidRPr="00091517">
        <w:t xml:space="preserve"> and help to stimulate their enthusiasm to share and circulate. The super-large copyright trust system is committed to establishing a systematic, streamlined, integrated and quantifiable copyright trust ecological model.</w:t>
      </w:r>
    </w:p>
    <w:p w:rsidR="00372EA8" w:rsidRPr="00091517" w:rsidRDefault="0018573A">
      <w:pPr>
        <w:ind w:firstLineChars="200" w:firstLine="420"/>
        <w:rPr>
          <w:rFonts w:eastAsia="微软雅黑"/>
        </w:rPr>
      </w:pPr>
      <w:r w:rsidRPr="00091517">
        <w:rPr>
          <w:rFonts w:eastAsia="微软雅黑"/>
        </w:rPr>
        <w:t>基于此，</w:t>
      </w:r>
      <w:proofErr w:type="gramStart"/>
      <w:r w:rsidRPr="00091517">
        <w:rPr>
          <w:rFonts w:eastAsia="微软雅黑"/>
        </w:rPr>
        <w:t>教链将</w:t>
      </w:r>
      <w:proofErr w:type="gramEnd"/>
      <w:r w:rsidRPr="00091517">
        <w:rPr>
          <w:rFonts w:eastAsia="微软雅黑"/>
        </w:rPr>
        <w:t>作为教育信任生态体系的基础设施和连接器造福</w:t>
      </w:r>
      <w:proofErr w:type="gramStart"/>
      <w:r w:rsidRPr="00091517">
        <w:rPr>
          <w:rFonts w:eastAsia="微软雅黑"/>
        </w:rPr>
        <w:t>各个教育</w:t>
      </w:r>
      <w:proofErr w:type="gramEnd"/>
      <w:r w:rsidRPr="00091517">
        <w:rPr>
          <w:rFonts w:eastAsia="微软雅黑"/>
        </w:rPr>
        <w:t>垂直领域。完善各类教育场景的基础设施。</w:t>
      </w:r>
    </w:p>
    <w:p w:rsidR="00372EA8" w:rsidRPr="00091517" w:rsidRDefault="0018573A">
      <w:pPr>
        <w:rPr>
          <w:rFonts w:eastAsia="微软雅黑"/>
        </w:rPr>
      </w:pPr>
      <w:r w:rsidRPr="00091517">
        <w:t xml:space="preserve">Based on this, the education chain will serve as the infrastructure and connector of education trust ecosystem to benefit the vertical education sector. </w:t>
      </w:r>
      <w:r w:rsidR="005C5551" w:rsidRPr="00091517">
        <w:rPr>
          <w:noProof/>
        </w:rPr>
        <w:t>Meanwhile</w:t>
      </w:r>
      <w:r w:rsidRPr="00091517">
        <w:rPr>
          <w:noProof/>
        </w:rPr>
        <w:t>,</w:t>
      </w:r>
      <w:r w:rsidR="005C5551" w:rsidRPr="00091517">
        <w:rPr>
          <w:noProof/>
        </w:rPr>
        <w:t xml:space="preserve"> </w:t>
      </w:r>
      <w:r w:rsidRPr="00091517">
        <w:rPr>
          <w:noProof/>
        </w:rPr>
        <w:t>it</w:t>
      </w:r>
      <w:r w:rsidRPr="00091517">
        <w:t xml:space="preserve"> will improve the infrastructure of various education scenarios.</w:t>
      </w:r>
    </w:p>
    <w:p w:rsidR="00372EA8" w:rsidRPr="00091517" w:rsidRDefault="00372EA8">
      <w:pPr>
        <w:rPr>
          <w:rFonts w:eastAsia="微软雅黑"/>
        </w:rPr>
      </w:pPr>
    </w:p>
    <w:p w:rsidR="00372EA8" w:rsidRPr="00091517" w:rsidRDefault="0018573A">
      <w:pPr>
        <w:pStyle w:val="ac"/>
        <w:numPr>
          <w:ilvl w:val="0"/>
          <w:numId w:val="9"/>
        </w:numPr>
        <w:ind w:firstLineChars="0"/>
        <w:outlineLvl w:val="1"/>
        <w:rPr>
          <w:rFonts w:eastAsia="微软雅黑"/>
          <w:sz w:val="28"/>
        </w:rPr>
      </w:pPr>
      <w:bookmarkStart w:id="15" w:name="_Toc515466932"/>
      <w:r w:rsidRPr="00091517">
        <w:rPr>
          <w:rFonts w:eastAsia="微软雅黑"/>
          <w:sz w:val="28"/>
        </w:rPr>
        <w:t>技术架构</w:t>
      </w:r>
      <w:bookmarkEnd w:id="15"/>
    </w:p>
    <w:p w:rsidR="00372EA8" w:rsidRPr="00091517" w:rsidRDefault="0018573A">
      <w:pPr>
        <w:pStyle w:val="ac"/>
        <w:ind w:firstLineChars="0" w:firstLine="0"/>
        <w:outlineLvl w:val="1"/>
        <w:rPr>
          <w:sz w:val="28"/>
        </w:rPr>
      </w:pPr>
      <w:r w:rsidRPr="00091517">
        <w:rPr>
          <w:sz w:val="28"/>
        </w:rPr>
        <w:t>The Technical Architecture</w:t>
      </w:r>
    </w:p>
    <w:p w:rsidR="00372EA8" w:rsidRPr="00091517" w:rsidRDefault="00372EA8">
      <w:pPr>
        <w:pStyle w:val="ac"/>
        <w:ind w:firstLineChars="0" w:firstLine="0"/>
        <w:outlineLvl w:val="1"/>
        <w:rPr>
          <w:sz w:val="28"/>
        </w:rPr>
      </w:pPr>
    </w:p>
    <w:p w:rsidR="00372EA8" w:rsidRPr="00091517" w:rsidRDefault="0018573A">
      <w:r w:rsidRPr="00091517">
        <w:lastRenderedPageBreak/>
        <w:drawing>
          <wp:inline distT="0" distB="0" distL="0" distR="0">
            <wp:extent cx="5229225" cy="6410325"/>
            <wp:effectExtent l="0" t="0" r="9525" b="9525"/>
            <wp:docPr id="2051" name="图片 2051" descr="C:\Users\Administrator\Desktop\baipishu\图片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图片 2051" descr="C:\Users\Administrator\Desktop\baipishu\图片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29225" cy="6410325"/>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2129"/>
        <w:gridCol w:w="2130"/>
        <w:gridCol w:w="2131"/>
        <w:gridCol w:w="2132"/>
      </w:tblGrid>
      <w:tr w:rsidR="00372EA8" w:rsidRPr="00091517">
        <w:tc>
          <w:tcPr>
            <w:tcW w:w="2130" w:type="dxa"/>
          </w:tcPr>
          <w:p w:rsidR="00372EA8" w:rsidRPr="00091517" w:rsidRDefault="0018573A">
            <w:r w:rsidRPr="00091517">
              <w:t xml:space="preserve">Cognition university </w:t>
            </w:r>
          </w:p>
        </w:tc>
        <w:tc>
          <w:tcPr>
            <w:tcW w:w="2130" w:type="dxa"/>
          </w:tcPr>
          <w:p w:rsidR="00372EA8" w:rsidRPr="00091517" w:rsidRDefault="0018573A">
            <w:r w:rsidRPr="00091517">
              <w:t>Content exchange</w:t>
            </w:r>
          </w:p>
        </w:tc>
        <w:tc>
          <w:tcPr>
            <w:tcW w:w="2131" w:type="dxa"/>
          </w:tcPr>
          <w:p w:rsidR="00372EA8" w:rsidRPr="00091517" w:rsidRDefault="0018573A">
            <w:r w:rsidRPr="00091517">
              <w:t xml:space="preserve">Data exchange </w:t>
            </w:r>
          </w:p>
        </w:tc>
        <w:tc>
          <w:tcPr>
            <w:tcW w:w="2131" w:type="dxa"/>
          </w:tcPr>
          <w:p w:rsidR="00372EA8" w:rsidRPr="00091517" w:rsidRDefault="0018573A">
            <w:r w:rsidRPr="00091517">
              <w:t xml:space="preserve">JLL smart contract </w:t>
            </w:r>
          </w:p>
        </w:tc>
      </w:tr>
      <w:tr w:rsidR="00372EA8" w:rsidRPr="00091517">
        <w:tc>
          <w:tcPr>
            <w:tcW w:w="8522" w:type="dxa"/>
            <w:gridSpan w:val="4"/>
          </w:tcPr>
          <w:p w:rsidR="00372EA8" w:rsidRPr="00091517" w:rsidRDefault="0018573A">
            <w:pPr>
              <w:jc w:val="center"/>
            </w:pPr>
            <w:r w:rsidRPr="00091517">
              <w:t>Application framework</w:t>
            </w:r>
          </w:p>
        </w:tc>
      </w:tr>
      <w:tr w:rsidR="00372EA8" w:rsidRPr="00091517">
        <w:tc>
          <w:tcPr>
            <w:tcW w:w="2130" w:type="dxa"/>
            <w:vMerge w:val="restart"/>
          </w:tcPr>
          <w:p w:rsidR="00372EA8" w:rsidRPr="00091517" w:rsidRDefault="0018573A">
            <w:r w:rsidRPr="00091517">
              <w:t>Application components</w:t>
            </w:r>
          </w:p>
        </w:tc>
        <w:tc>
          <w:tcPr>
            <w:tcW w:w="2130" w:type="dxa"/>
          </w:tcPr>
          <w:p w:rsidR="00372EA8" w:rsidRPr="00091517" w:rsidRDefault="0018573A">
            <w:r w:rsidRPr="00091517">
              <w:t>SDK</w:t>
            </w:r>
          </w:p>
        </w:tc>
        <w:tc>
          <w:tcPr>
            <w:tcW w:w="2131" w:type="dxa"/>
          </w:tcPr>
          <w:p w:rsidR="00372EA8" w:rsidRPr="00091517" w:rsidRDefault="0018573A">
            <w:r w:rsidRPr="00091517">
              <w:t>Data exchange components</w:t>
            </w:r>
          </w:p>
        </w:tc>
        <w:tc>
          <w:tcPr>
            <w:tcW w:w="2131" w:type="dxa"/>
          </w:tcPr>
          <w:p w:rsidR="00372EA8" w:rsidRPr="00091517" w:rsidRDefault="0018573A">
            <w:r w:rsidRPr="00091517">
              <w:t>Data protection components</w:t>
            </w:r>
          </w:p>
        </w:tc>
      </w:tr>
      <w:tr w:rsidR="00372EA8" w:rsidRPr="00091517">
        <w:tc>
          <w:tcPr>
            <w:tcW w:w="2130" w:type="dxa"/>
            <w:vMerge/>
          </w:tcPr>
          <w:p w:rsidR="00372EA8" w:rsidRPr="00091517" w:rsidRDefault="00372EA8"/>
        </w:tc>
        <w:tc>
          <w:tcPr>
            <w:tcW w:w="2130" w:type="dxa"/>
          </w:tcPr>
          <w:p w:rsidR="00372EA8" w:rsidRPr="00091517" w:rsidRDefault="0018573A">
            <w:r w:rsidRPr="00091517">
              <w:t>API</w:t>
            </w:r>
          </w:p>
        </w:tc>
        <w:tc>
          <w:tcPr>
            <w:tcW w:w="2131" w:type="dxa"/>
          </w:tcPr>
          <w:p w:rsidR="00372EA8" w:rsidRPr="00091517" w:rsidRDefault="0018573A">
            <w:r w:rsidRPr="00091517">
              <w:t>Data synchronization components</w:t>
            </w:r>
          </w:p>
        </w:tc>
        <w:tc>
          <w:tcPr>
            <w:tcW w:w="2131" w:type="dxa"/>
          </w:tcPr>
          <w:p w:rsidR="00372EA8" w:rsidRPr="00091517" w:rsidRDefault="0018573A">
            <w:r w:rsidRPr="00091517">
              <w:t>Multi-source certification components</w:t>
            </w:r>
          </w:p>
        </w:tc>
      </w:tr>
      <w:tr w:rsidR="00372EA8" w:rsidRPr="00091517">
        <w:tc>
          <w:tcPr>
            <w:tcW w:w="2130" w:type="dxa"/>
            <w:vMerge w:val="restart"/>
          </w:tcPr>
          <w:p w:rsidR="00372EA8" w:rsidRPr="00091517" w:rsidRDefault="0018573A">
            <w:r w:rsidRPr="00091517">
              <w:t>Application protocol</w:t>
            </w:r>
          </w:p>
        </w:tc>
        <w:tc>
          <w:tcPr>
            <w:tcW w:w="2130" w:type="dxa"/>
          </w:tcPr>
          <w:p w:rsidR="00372EA8" w:rsidRPr="00091517" w:rsidRDefault="0018573A">
            <w:r w:rsidRPr="00091517">
              <w:t xml:space="preserve">Register/certification protocol </w:t>
            </w:r>
          </w:p>
        </w:tc>
        <w:tc>
          <w:tcPr>
            <w:tcW w:w="2131" w:type="dxa"/>
          </w:tcPr>
          <w:p w:rsidR="00372EA8" w:rsidRPr="00091517" w:rsidRDefault="0018573A">
            <w:r w:rsidRPr="00091517">
              <w:t xml:space="preserve">Data read and write protocol </w:t>
            </w:r>
          </w:p>
        </w:tc>
        <w:tc>
          <w:tcPr>
            <w:tcW w:w="2131" w:type="dxa"/>
          </w:tcPr>
          <w:p w:rsidR="00372EA8" w:rsidRPr="00091517" w:rsidRDefault="0018573A">
            <w:r w:rsidRPr="00091517">
              <w:t>Multi-source certification protocol</w:t>
            </w:r>
          </w:p>
        </w:tc>
      </w:tr>
      <w:tr w:rsidR="00372EA8" w:rsidRPr="00091517">
        <w:tc>
          <w:tcPr>
            <w:tcW w:w="2130" w:type="dxa"/>
            <w:vMerge/>
          </w:tcPr>
          <w:p w:rsidR="00372EA8" w:rsidRPr="00091517" w:rsidRDefault="00372EA8"/>
        </w:tc>
        <w:tc>
          <w:tcPr>
            <w:tcW w:w="2130" w:type="dxa"/>
          </w:tcPr>
          <w:p w:rsidR="00372EA8" w:rsidRPr="00091517" w:rsidRDefault="0018573A">
            <w:r w:rsidRPr="00091517">
              <w:t>User authorization protocol</w:t>
            </w:r>
          </w:p>
        </w:tc>
        <w:tc>
          <w:tcPr>
            <w:tcW w:w="2131" w:type="dxa"/>
          </w:tcPr>
          <w:p w:rsidR="00372EA8" w:rsidRPr="00091517" w:rsidRDefault="0018573A">
            <w:r w:rsidRPr="00091517">
              <w:t>Data exchange protocol</w:t>
            </w:r>
          </w:p>
        </w:tc>
        <w:tc>
          <w:tcPr>
            <w:tcW w:w="2131" w:type="dxa"/>
          </w:tcPr>
          <w:p w:rsidR="00372EA8" w:rsidRPr="00091517" w:rsidRDefault="00372EA8"/>
        </w:tc>
      </w:tr>
      <w:tr w:rsidR="00372EA8" w:rsidRPr="00091517">
        <w:tc>
          <w:tcPr>
            <w:tcW w:w="8522" w:type="dxa"/>
            <w:gridSpan w:val="4"/>
          </w:tcPr>
          <w:p w:rsidR="00372EA8" w:rsidRPr="00091517" w:rsidRDefault="0018573A">
            <w:pPr>
              <w:jc w:val="center"/>
            </w:pPr>
            <w:r w:rsidRPr="00091517">
              <w:t>Core protocols</w:t>
            </w:r>
          </w:p>
        </w:tc>
      </w:tr>
      <w:tr w:rsidR="00372EA8" w:rsidRPr="00091517">
        <w:tc>
          <w:tcPr>
            <w:tcW w:w="4260" w:type="dxa"/>
            <w:gridSpan w:val="2"/>
          </w:tcPr>
          <w:p w:rsidR="00372EA8" w:rsidRPr="00091517" w:rsidRDefault="0018573A">
            <w:r w:rsidRPr="00091517">
              <w:t>Distributed trust framework</w:t>
            </w:r>
          </w:p>
        </w:tc>
        <w:tc>
          <w:tcPr>
            <w:tcW w:w="2131" w:type="dxa"/>
          </w:tcPr>
          <w:p w:rsidR="00372EA8" w:rsidRPr="00091517" w:rsidRDefault="0018573A">
            <w:r w:rsidRPr="00091517">
              <w:t>Data security and protection</w:t>
            </w:r>
          </w:p>
        </w:tc>
        <w:tc>
          <w:tcPr>
            <w:tcW w:w="2131" w:type="dxa"/>
            <w:vMerge w:val="restart"/>
          </w:tcPr>
          <w:p w:rsidR="00372EA8" w:rsidRPr="00091517" w:rsidRDefault="0018573A">
            <w:r w:rsidRPr="00091517">
              <w:t xml:space="preserve">Smart contract </w:t>
            </w:r>
          </w:p>
        </w:tc>
      </w:tr>
      <w:tr w:rsidR="00372EA8" w:rsidRPr="00091517">
        <w:tc>
          <w:tcPr>
            <w:tcW w:w="2130" w:type="dxa"/>
          </w:tcPr>
          <w:p w:rsidR="00372EA8" w:rsidRPr="00091517" w:rsidRDefault="0018573A">
            <w:r w:rsidRPr="00091517">
              <w:lastRenderedPageBreak/>
              <w:t xml:space="preserve">Multi-source identify certification </w:t>
            </w:r>
          </w:p>
        </w:tc>
        <w:tc>
          <w:tcPr>
            <w:tcW w:w="2130" w:type="dxa"/>
          </w:tcPr>
          <w:p w:rsidR="00372EA8" w:rsidRPr="00091517" w:rsidRDefault="0018573A">
            <w:r w:rsidRPr="00091517">
              <w:t xml:space="preserve">Authorization </w:t>
            </w:r>
          </w:p>
        </w:tc>
        <w:tc>
          <w:tcPr>
            <w:tcW w:w="2131" w:type="dxa"/>
          </w:tcPr>
          <w:p w:rsidR="00372EA8" w:rsidRPr="00091517" w:rsidRDefault="0018573A">
            <w:r w:rsidRPr="00091517">
              <w:t xml:space="preserve">Trust-worthy data storage </w:t>
            </w:r>
          </w:p>
        </w:tc>
        <w:tc>
          <w:tcPr>
            <w:tcW w:w="2131" w:type="dxa"/>
            <w:vMerge/>
          </w:tcPr>
          <w:p w:rsidR="00372EA8" w:rsidRPr="00091517" w:rsidRDefault="00372EA8"/>
        </w:tc>
      </w:tr>
      <w:tr w:rsidR="00372EA8" w:rsidRPr="00091517">
        <w:tc>
          <w:tcPr>
            <w:tcW w:w="4260" w:type="dxa"/>
            <w:gridSpan w:val="2"/>
          </w:tcPr>
          <w:p w:rsidR="00372EA8" w:rsidRPr="00091517" w:rsidRDefault="0018573A">
            <w:r w:rsidRPr="00091517">
              <w:t xml:space="preserve">Trust statement </w:t>
            </w:r>
          </w:p>
        </w:tc>
        <w:tc>
          <w:tcPr>
            <w:tcW w:w="2131" w:type="dxa"/>
          </w:tcPr>
          <w:p w:rsidR="00372EA8" w:rsidRPr="00091517" w:rsidRDefault="00372EA8"/>
        </w:tc>
        <w:tc>
          <w:tcPr>
            <w:tcW w:w="2131" w:type="dxa"/>
          </w:tcPr>
          <w:p w:rsidR="00372EA8" w:rsidRPr="00091517" w:rsidRDefault="00372EA8"/>
        </w:tc>
      </w:tr>
      <w:tr w:rsidR="00372EA8" w:rsidRPr="00091517">
        <w:tc>
          <w:tcPr>
            <w:tcW w:w="4260" w:type="dxa"/>
            <w:gridSpan w:val="2"/>
          </w:tcPr>
          <w:p w:rsidR="00372EA8" w:rsidRPr="00091517" w:rsidRDefault="0018573A">
            <w:r w:rsidRPr="00091517">
              <w:t xml:space="preserve">Distributed identity marker </w:t>
            </w:r>
          </w:p>
        </w:tc>
        <w:tc>
          <w:tcPr>
            <w:tcW w:w="2131" w:type="dxa"/>
          </w:tcPr>
          <w:p w:rsidR="00372EA8" w:rsidRPr="00091517" w:rsidRDefault="00372EA8"/>
        </w:tc>
        <w:tc>
          <w:tcPr>
            <w:tcW w:w="2131" w:type="dxa"/>
          </w:tcPr>
          <w:p w:rsidR="00372EA8" w:rsidRPr="00091517" w:rsidRDefault="00372EA8"/>
        </w:tc>
      </w:tr>
      <w:tr w:rsidR="00372EA8" w:rsidRPr="00091517">
        <w:tc>
          <w:tcPr>
            <w:tcW w:w="8522" w:type="dxa"/>
            <w:gridSpan w:val="4"/>
          </w:tcPr>
          <w:p w:rsidR="00372EA8" w:rsidRPr="00091517" w:rsidRDefault="0018573A">
            <w:pPr>
              <w:jc w:val="center"/>
            </w:pPr>
            <w:r w:rsidRPr="00091517">
              <w:t xml:space="preserve">Interaction layer of </w:t>
            </w:r>
            <w:r w:rsidRPr="00091517">
              <w:rPr>
                <w:noProof/>
              </w:rPr>
              <w:t>distributed</w:t>
            </w:r>
            <w:r w:rsidRPr="00091517">
              <w:t xml:space="preserve"> ledger </w:t>
            </w:r>
          </w:p>
        </w:tc>
      </w:tr>
      <w:tr w:rsidR="00372EA8" w:rsidRPr="00091517">
        <w:tc>
          <w:tcPr>
            <w:tcW w:w="2130" w:type="dxa"/>
          </w:tcPr>
          <w:p w:rsidR="00372EA8" w:rsidRPr="00091517" w:rsidRDefault="0018573A">
            <w:pPr>
              <w:jc w:val="center"/>
            </w:pPr>
            <w:r w:rsidRPr="00091517">
              <w:t>JLL</w:t>
            </w:r>
          </w:p>
        </w:tc>
        <w:tc>
          <w:tcPr>
            <w:tcW w:w="2130" w:type="dxa"/>
          </w:tcPr>
          <w:p w:rsidR="00372EA8" w:rsidRPr="00091517" w:rsidRDefault="0018573A">
            <w:pPr>
              <w:jc w:val="center"/>
            </w:pPr>
            <w:r w:rsidRPr="00091517">
              <w:t>ETH</w:t>
            </w:r>
          </w:p>
        </w:tc>
        <w:tc>
          <w:tcPr>
            <w:tcW w:w="2130" w:type="dxa"/>
          </w:tcPr>
          <w:p w:rsidR="00372EA8" w:rsidRPr="00091517" w:rsidRDefault="0018573A">
            <w:pPr>
              <w:jc w:val="center"/>
            </w:pPr>
            <w:r w:rsidRPr="00091517">
              <w:t>More block chains</w:t>
            </w:r>
          </w:p>
        </w:tc>
        <w:tc>
          <w:tcPr>
            <w:tcW w:w="2132" w:type="dxa"/>
          </w:tcPr>
          <w:p w:rsidR="00372EA8" w:rsidRPr="00091517" w:rsidRDefault="0018573A">
            <w:pPr>
              <w:jc w:val="center"/>
            </w:pPr>
            <w:r w:rsidRPr="00091517">
              <w:t>Non-</w:t>
            </w:r>
            <w:proofErr w:type="spellStart"/>
            <w:r w:rsidRPr="00091517">
              <w:t>blockchain</w:t>
            </w:r>
            <w:proofErr w:type="spellEnd"/>
            <w:r w:rsidRPr="00091517">
              <w:t xml:space="preserve"> systems</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教链（</w:t>
      </w:r>
      <w:r w:rsidRPr="00091517">
        <w:rPr>
          <w:rFonts w:eastAsia="微软雅黑"/>
        </w:rPr>
        <w:t>JLL</w:t>
      </w:r>
      <w:r w:rsidRPr="00091517">
        <w:rPr>
          <w:rFonts w:eastAsia="微软雅黑"/>
        </w:rPr>
        <w:t>）提供了完整的分布式数据记录体系，囊括了目前最新的智能合约体系以及数据安全体系。同时，</w:t>
      </w:r>
      <w:proofErr w:type="gramStart"/>
      <w:r w:rsidRPr="00091517">
        <w:rPr>
          <w:rFonts w:eastAsia="微软雅黑"/>
        </w:rPr>
        <w:t>教链对</w:t>
      </w:r>
      <w:proofErr w:type="gramEnd"/>
      <w:r w:rsidRPr="00091517">
        <w:rPr>
          <w:rFonts w:eastAsia="微软雅黑"/>
        </w:rPr>
        <w:t>底层统计算法的技术体系及异构的系统进行了统一，实现了兼容各类协议、密码标准、分布式实体管理、多维认证协议的功能。并且支持对各类</w:t>
      </w:r>
      <w:proofErr w:type="gramStart"/>
      <w:r w:rsidRPr="00091517">
        <w:rPr>
          <w:rFonts w:eastAsia="微软雅黑"/>
        </w:rPr>
        <w:t>异构区</w:t>
      </w:r>
      <w:proofErr w:type="gramEnd"/>
      <w:r w:rsidRPr="00091517">
        <w:rPr>
          <w:rFonts w:eastAsia="微软雅黑"/>
        </w:rPr>
        <w:t>块链和传统信息系统的跨链、跨系统的交互映射。还提供了诸如安全数据存储、异构智能合约、硬件密钥管理、加密数据分析的技术体系。整个</w:t>
      </w:r>
      <w:proofErr w:type="gramStart"/>
      <w:r w:rsidRPr="00091517">
        <w:rPr>
          <w:rFonts w:eastAsia="微软雅黑"/>
        </w:rPr>
        <w:t>教链网络</w:t>
      </w:r>
      <w:proofErr w:type="gramEnd"/>
      <w:r w:rsidRPr="00091517">
        <w:rPr>
          <w:rFonts w:eastAsia="微软雅黑"/>
        </w:rPr>
        <w:t>作为一个应用平台可以支持构建各种应用服务，特别是去中心化应用。</w:t>
      </w:r>
    </w:p>
    <w:p w:rsidR="00372EA8" w:rsidRPr="00091517" w:rsidRDefault="0018573A">
      <w:pPr>
        <w:ind w:firstLineChars="200" w:firstLine="420"/>
        <w:rPr>
          <w:rFonts w:eastAsia="微软雅黑"/>
        </w:rPr>
      </w:pPr>
      <w:r w:rsidRPr="00091517">
        <w:t>JLL provides a complete distributed data recording system, including the latest smart contract system and data security system. At the same time, JLL has unified the technical system of underlying statistical algorithms and the heterogeneous systems, so as to be compatible with various kinds of protocols, encryption standards, distributed entity management, and multi-dimensional authentication fu</w:t>
      </w:r>
      <w:r w:rsidR="000907C1" w:rsidRPr="00091517">
        <w:t>n</w:t>
      </w:r>
      <w:r w:rsidRPr="00091517">
        <w:t>ctions. It supports cross-chain and cross-system mapping of heterogeneous block chains and traditional information systems. It also provides technical systems such as secure data storage, heterogeneous smart contracts, hardware key management, and encrypted data analysis. As an application platform, the entire education chain network can support the construction of various application services, especially decentralized applications.</w:t>
      </w:r>
    </w:p>
    <w:p w:rsidR="00372EA8" w:rsidRPr="00091517" w:rsidRDefault="0018573A">
      <w:pPr>
        <w:ind w:firstLineChars="200" w:firstLine="420"/>
        <w:rPr>
          <w:rFonts w:eastAsia="微软雅黑"/>
        </w:rPr>
      </w:pPr>
      <w:r w:rsidRPr="00091517">
        <w:rPr>
          <w:rFonts w:eastAsia="微软雅黑"/>
        </w:rPr>
        <w:t>在此基础之上，</w:t>
      </w:r>
      <w:proofErr w:type="gramStart"/>
      <w:r w:rsidRPr="00091517">
        <w:rPr>
          <w:rFonts w:eastAsia="微软雅黑"/>
        </w:rPr>
        <w:t>教链还</w:t>
      </w:r>
      <w:proofErr w:type="gramEnd"/>
      <w:r w:rsidRPr="00091517">
        <w:rPr>
          <w:rFonts w:eastAsia="微软雅黑"/>
        </w:rPr>
        <w:t>提供了一系列包括应用框架、分布式数据交换协议、分布式流程管理协议等等，通过通用</w:t>
      </w:r>
      <w:r w:rsidRPr="00091517">
        <w:rPr>
          <w:rFonts w:eastAsia="微软雅黑"/>
        </w:rPr>
        <w:t>API</w:t>
      </w:r>
      <w:r w:rsidRPr="00091517">
        <w:rPr>
          <w:rFonts w:eastAsia="微软雅黑"/>
        </w:rPr>
        <w:t>、</w:t>
      </w:r>
      <w:r w:rsidRPr="00091517">
        <w:rPr>
          <w:rFonts w:eastAsia="微软雅黑"/>
        </w:rPr>
        <w:t>SDK</w:t>
      </w:r>
      <w:r w:rsidRPr="00091517">
        <w:rPr>
          <w:rFonts w:eastAsia="微软雅黑"/>
        </w:rPr>
        <w:t>以及各种应用功能组件，从根本上解决各类上层应用之间的互联互通。</w:t>
      </w:r>
    </w:p>
    <w:p w:rsidR="00372EA8" w:rsidRPr="00091517" w:rsidRDefault="0018573A">
      <w:pPr>
        <w:rPr>
          <w:rFonts w:eastAsia="微软雅黑"/>
        </w:rPr>
      </w:pPr>
      <w:r w:rsidRPr="00091517">
        <w:t xml:space="preserve">On this basis, JLL also provides a series of services, including application frameworks, distributed data exchange protocols, distributed process management, etc. It will fundamentally address the connectivity between upper layer applications by using API, SDK and a variety of application components. </w:t>
      </w:r>
    </w:p>
    <w:p w:rsidR="00372EA8" w:rsidRPr="00091517" w:rsidRDefault="00372EA8">
      <w:pPr>
        <w:rPr>
          <w:rFonts w:eastAsia="微软雅黑"/>
        </w:rPr>
      </w:pPr>
    </w:p>
    <w:p w:rsidR="00372EA8" w:rsidRPr="00091517" w:rsidRDefault="0018573A">
      <w:pPr>
        <w:pStyle w:val="ac"/>
        <w:numPr>
          <w:ilvl w:val="0"/>
          <w:numId w:val="9"/>
        </w:numPr>
        <w:ind w:firstLineChars="0"/>
        <w:outlineLvl w:val="1"/>
        <w:rPr>
          <w:rFonts w:eastAsia="微软雅黑"/>
          <w:sz w:val="28"/>
        </w:rPr>
      </w:pPr>
      <w:bookmarkStart w:id="16" w:name="_Toc515466933"/>
      <w:r w:rsidRPr="00091517">
        <w:rPr>
          <w:rFonts w:eastAsia="微软雅黑"/>
          <w:sz w:val="28"/>
        </w:rPr>
        <w:t>多样认证体系</w:t>
      </w:r>
      <w:bookmarkEnd w:id="16"/>
    </w:p>
    <w:p w:rsidR="00372EA8" w:rsidRPr="00091517" w:rsidRDefault="0018573A">
      <w:pPr>
        <w:pStyle w:val="ac"/>
        <w:ind w:firstLineChars="0" w:firstLine="0"/>
        <w:outlineLvl w:val="1"/>
        <w:rPr>
          <w:rFonts w:eastAsia="微软雅黑"/>
          <w:sz w:val="28"/>
        </w:rPr>
      </w:pPr>
      <w:r w:rsidRPr="00091517">
        <w:rPr>
          <w:sz w:val="28"/>
        </w:rPr>
        <w:t>Multiple Certification System</w:t>
      </w:r>
    </w:p>
    <w:p w:rsidR="00372EA8" w:rsidRPr="00091517" w:rsidRDefault="0018573A">
      <w:r w:rsidRPr="00091517">
        <w:lastRenderedPageBreak/>
        <w:drawing>
          <wp:inline distT="0" distB="0" distL="0" distR="0">
            <wp:extent cx="5317490" cy="2003425"/>
            <wp:effectExtent l="0" t="0" r="16510" b="15875"/>
            <wp:docPr id="2052" name="图片 2052" descr="C:\Users\Administrator\Desktop\图片库\白皮书认证系统.jpg白皮书认证系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图片 2052" descr="C:\Users\Administrator\Desktop\图片库\白皮书认证系统.jpg白皮书认证系统"/>
                    <pic:cNvPicPr>
                      <a:picLocks noChangeAspect="1" noChangeArrowheads="1"/>
                    </pic:cNvPicPr>
                  </pic:nvPicPr>
                  <pic:blipFill>
                    <a:blip r:embed="rId21"/>
                    <a:srcRect/>
                    <a:stretch>
                      <a:fillRect/>
                    </a:stretch>
                  </pic:blipFill>
                  <pic:spPr>
                    <a:xfrm>
                      <a:off x="0" y="0"/>
                      <a:ext cx="5317490" cy="2003425"/>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多源可信认证</w:t>
            </w:r>
          </w:p>
        </w:tc>
        <w:tc>
          <w:tcPr>
            <w:tcW w:w="4261" w:type="dxa"/>
          </w:tcPr>
          <w:p w:rsidR="00372EA8" w:rsidRPr="00091517" w:rsidRDefault="0018573A">
            <w:r w:rsidRPr="00091517">
              <w:t>Multi-source trust certification</w:t>
            </w:r>
          </w:p>
        </w:tc>
      </w:tr>
      <w:tr w:rsidR="00372EA8" w:rsidRPr="00091517">
        <w:tc>
          <w:tcPr>
            <w:tcW w:w="4261" w:type="dxa"/>
          </w:tcPr>
          <w:p w:rsidR="00372EA8" w:rsidRPr="00091517" w:rsidRDefault="0018573A">
            <w:r w:rsidRPr="00091517">
              <w:t>学校</w:t>
            </w:r>
          </w:p>
        </w:tc>
        <w:tc>
          <w:tcPr>
            <w:tcW w:w="4261" w:type="dxa"/>
          </w:tcPr>
          <w:p w:rsidR="00372EA8" w:rsidRPr="00091517" w:rsidRDefault="0018573A">
            <w:r w:rsidRPr="00091517">
              <w:t>Schools</w:t>
            </w:r>
          </w:p>
        </w:tc>
      </w:tr>
      <w:tr w:rsidR="00372EA8" w:rsidRPr="00091517">
        <w:tc>
          <w:tcPr>
            <w:tcW w:w="4261" w:type="dxa"/>
          </w:tcPr>
          <w:p w:rsidR="00372EA8" w:rsidRPr="00091517" w:rsidRDefault="0018573A">
            <w:r w:rsidRPr="00091517">
              <w:t>同学</w:t>
            </w:r>
          </w:p>
        </w:tc>
        <w:tc>
          <w:tcPr>
            <w:tcW w:w="4261" w:type="dxa"/>
          </w:tcPr>
          <w:p w:rsidR="00372EA8" w:rsidRPr="00091517" w:rsidRDefault="0018573A">
            <w:r w:rsidRPr="00091517">
              <w:t>Classmates</w:t>
            </w:r>
          </w:p>
        </w:tc>
      </w:tr>
      <w:tr w:rsidR="00372EA8" w:rsidRPr="00091517">
        <w:tc>
          <w:tcPr>
            <w:tcW w:w="4261" w:type="dxa"/>
          </w:tcPr>
          <w:p w:rsidR="00372EA8" w:rsidRPr="00091517" w:rsidRDefault="0018573A">
            <w:r w:rsidRPr="00091517">
              <w:t>同事</w:t>
            </w:r>
          </w:p>
        </w:tc>
        <w:tc>
          <w:tcPr>
            <w:tcW w:w="4261" w:type="dxa"/>
          </w:tcPr>
          <w:p w:rsidR="00372EA8" w:rsidRPr="00091517" w:rsidRDefault="0018573A">
            <w:r w:rsidRPr="00091517">
              <w:t>Colleagues</w:t>
            </w:r>
          </w:p>
        </w:tc>
      </w:tr>
      <w:tr w:rsidR="00372EA8" w:rsidRPr="00091517">
        <w:tc>
          <w:tcPr>
            <w:tcW w:w="4261" w:type="dxa"/>
          </w:tcPr>
          <w:p w:rsidR="00372EA8" w:rsidRPr="00091517" w:rsidRDefault="0018573A">
            <w:r w:rsidRPr="00091517">
              <w:t>朋友</w:t>
            </w:r>
          </w:p>
        </w:tc>
        <w:tc>
          <w:tcPr>
            <w:tcW w:w="4261" w:type="dxa"/>
          </w:tcPr>
          <w:p w:rsidR="00372EA8" w:rsidRPr="00091517" w:rsidRDefault="0018573A">
            <w:r w:rsidRPr="00091517">
              <w:t>Friends</w:t>
            </w:r>
          </w:p>
        </w:tc>
      </w:tr>
      <w:tr w:rsidR="00372EA8" w:rsidRPr="00091517">
        <w:tc>
          <w:tcPr>
            <w:tcW w:w="4261" w:type="dxa"/>
          </w:tcPr>
          <w:p w:rsidR="00372EA8" w:rsidRPr="00091517" w:rsidRDefault="0018573A">
            <w:r w:rsidRPr="00091517">
              <w:t>家庭</w:t>
            </w:r>
          </w:p>
        </w:tc>
        <w:tc>
          <w:tcPr>
            <w:tcW w:w="4261" w:type="dxa"/>
          </w:tcPr>
          <w:p w:rsidR="00372EA8" w:rsidRPr="00091517" w:rsidRDefault="0018573A">
            <w:r w:rsidRPr="00091517">
              <w:t>Family</w:t>
            </w:r>
          </w:p>
        </w:tc>
      </w:tr>
      <w:tr w:rsidR="00372EA8" w:rsidRPr="00091517">
        <w:tc>
          <w:tcPr>
            <w:tcW w:w="4261" w:type="dxa"/>
          </w:tcPr>
          <w:p w:rsidR="00372EA8" w:rsidRPr="00091517" w:rsidRDefault="0018573A">
            <w:r w:rsidRPr="00091517">
              <w:t>银行</w:t>
            </w:r>
          </w:p>
        </w:tc>
        <w:tc>
          <w:tcPr>
            <w:tcW w:w="4261" w:type="dxa"/>
          </w:tcPr>
          <w:p w:rsidR="00372EA8" w:rsidRPr="00091517" w:rsidRDefault="0018573A">
            <w:r w:rsidRPr="00091517">
              <w:t>Banks</w:t>
            </w:r>
          </w:p>
        </w:tc>
      </w:tr>
      <w:tr w:rsidR="00372EA8" w:rsidRPr="00091517">
        <w:tc>
          <w:tcPr>
            <w:tcW w:w="4261" w:type="dxa"/>
          </w:tcPr>
          <w:p w:rsidR="00372EA8" w:rsidRPr="00091517" w:rsidRDefault="0018573A">
            <w:r w:rsidRPr="00091517">
              <w:t>单位</w:t>
            </w:r>
          </w:p>
        </w:tc>
        <w:tc>
          <w:tcPr>
            <w:tcW w:w="4261" w:type="dxa"/>
          </w:tcPr>
          <w:p w:rsidR="00372EA8" w:rsidRPr="00091517" w:rsidRDefault="0018573A">
            <w:r w:rsidRPr="00091517">
              <w:t>Companies</w:t>
            </w:r>
          </w:p>
        </w:tc>
      </w:tr>
      <w:tr w:rsidR="00372EA8" w:rsidRPr="00091517">
        <w:tc>
          <w:tcPr>
            <w:tcW w:w="4261" w:type="dxa"/>
          </w:tcPr>
          <w:p w:rsidR="00372EA8" w:rsidRPr="00091517" w:rsidRDefault="0018573A">
            <w:r w:rsidRPr="00091517">
              <w:t>三方</w:t>
            </w:r>
          </w:p>
        </w:tc>
        <w:tc>
          <w:tcPr>
            <w:tcW w:w="4261" w:type="dxa"/>
          </w:tcPr>
          <w:p w:rsidR="00372EA8" w:rsidRPr="00091517" w:rsidRDefault="0018573A">
            <w:r w:rsidRPr="00091517">
              <w:t>3</w:t>
            </w:r>
            <w:r w:rsidRPr="00091517">
              <w:rPr>
                <w:vertAlign w:val="superscript"/>
              </w:rPr>
              <w:t>rd</w:t>
            </w:r>
            <w:r w:rsidRPr="00091517">
              <w:t xml:space="preserve"> parties</w:t>
            </w:r>
          </w:p>
        </w:tc>
      </w:tr>
      <w:tr w:rsidR="00372EA8" w:rsidRPr="00091517">
        <w:tc>
          <w:tcPr>
            <w:tcW w:w="4261" w:type="dxa"/>
          </w:tcPr>
          <w:p w:rsidR="00372EA8" w:rsidRPr="00091517" w:rsidRDefault="0018573A">
            <w:r w:rsidRPr="00091517">
              <w:t>政府</w:t>
            </w:r>
          </w:p>
        </w:tc>
        <w:tc>
          <w:tcPr>
            <w:tcW w:w="4261" w:type="dxa"/>
          </w:tcPr>
          <w:p w:rsidR="00372EA8" w:rsidRPr="00091517" w:rsidRDefault="0018573A">
            <w:r w:rsidRPr="00091517">
              <w:t xml:space="preserve">Government </w:t>
            </w:r>
          </w:p>
        </w:tc>
      </w:tr>
      <w:tr w:rsidR="00372EA8" w:rsidRPr="00091517">
        <w:tc>
          <w:tcPr>
            <w:tcW w:w="4261" w:type="dxa"/>
          </w:tcPr>
          <w:p w:rsidR="00372EA8" w:rsidRPr="00091517" w:rsidRDefault="0018573A">
            <w:r w:rsidRPr="00091517">
              <w:t>JLL</w:t>
            </w:r>
            <w:r w:rsidRPr="00091517">
              <w:t>认证系统</w:t>
            </w:r>
          </w:p>
        </w:tc>
        <w:tc>
          <w:tcPr>
            <w:tcW w:w="4261" w:type="dxa"/>
          </w:tcPr>
          <w:p w:rsidR="00372EA8" w:rsidRPr="00091517" w:rsidRDefault="0018573A">
            <w:r w:rsidRPr="00091517">
              <w:t>JLL certification system</w:t>
            </w:r>
          </w:p>
        </w:tc>
      </w:tr>
      <w:tr w:rsidR="00372EA8" w:rsidRPr="00091517">
        <w:tc>
          <w:tcPr>
            <w:tcW w:w="4261" w:type="dxa"/>
          </w:tcPr>
          <w:p w:rsidR="00372EA8" w:rsidRPr="00091517" w:rsidRDefault="0018573A">
            <w:r w:rsidRPr="00091517">
              <w:t>我喜欢什么</w:t>
            </w:r>
            <w:r w:rsidRPr="00091517">
              <w:t>···</w:t>
            </w:r>
          </w:p>
        </w:tc>
        <w:tc>
          <w:tcPr>
            <w:tcW w:w="4261" w:type="dxa"/>
          </w:tcPr>
          <w:p w:rsidR="00372EA8" w:rsidRPr="00091517" w:rsidRDefault="0018573A">
            <w:r w:rsidRPr="00091517">
              <w:t>What do I like? Knowledge, belief, hobbies, views</w:t>
            </w:r>
          </w:p>
        </w:tc>
      </w:tr>
      <w:tr w:rsidR="00372EA8" w:rsidRPr="00091517">
        <w:tc>
          <w:tcPr>
            <w:tcW w:w="4261" w:type="dxa"/>
          </w:tcPr>
          <w:p w:rsidR="00372EA8" w:rsidRPr="00091517" w:rsidRDefault="0018573A">
            <w:r w:rsidRPr="00091517">
              <w:t>我掌握什么</w:t>
            </w:r>
            <w:r w:rsidRPr="00091517">
              <w:t>···</w:t>
            </w:r>
          </w:p>
        </w:tc>
        <w:tc>
          <w:tcPr>
            <w:tcW w:w="4261" w:type="dxa"/>
          </w:tcPr>
          <w:p w:rsidR="00372EA8" w:rsidRPr="00091517" w:rsidRDefault="0018573A">
            <w:r w:rsidRPr="00091517">
              <w:t xml:space="preserve">What do I have? Language, skills, professions, driving </w:t>
            </w:r>
          </w:p>
        </w:tc>
      </w:tr>
      <w:tr w:rsidR="00372EA8" w:rsidRPr="00091517">
        <w:tc>
          <w:tcPr>
            <w:tcW w:w="4261" w:type="dxa"/>
          </w:tcPr>
          <w:p w:rsidR="00372EA8" w:rsidRPr="00091517" w:rsidRDefault="0018573A">
            <w:r w:rsidRPr="00091517">
              <w:t>我做过什么</w:t>
            </w:r>
          </w:p>
        </w:tc>
        <w:tc>
          <w:tcPr>
            <w:tcW w:w="4261" w:type="dxa"/>
          </w:tcPr>
          <w:p w:rsidR="00372EA8" w:rsidRPr="00091517" w:rsidRDefault="0018573A">
            <w:r w:rsidRPr="00091517">
              <w:t>What have I done? Education, job, manager</w:t>
            </w:r>
          </w:p>
        </w:tc>
      </w:tr>
      <w:tr w:rsidR="00372EA8" w:rsidRPr="00091517">
        <w:tc>
          <w:tcPr>
            <w:tcW w:w="4261" w:type="dxa"/>
          </w:tcPr>
          <w:p w:rsidR="00372EA8" w:rsidRPr="00091517" w:rsidRDefault="0018573A">
            <w:r w:rsidRPr="00091517">
              <w:t>我拥有什么</w:t>
            </w:r>
            <w:r w:rsidRPr="00091517">
              <w:t>···</w:t>
            </w:r>
          </w:p>
        </w:tc>
        <w:tc>
          <w:tcPr>
            <w:tcW w:w="4261" w:type="dxa"/>
          </w:tcPr>
          <w:p w:rsidR="00372EA8" w:rsidRPr="00091517" w:rsidRDefault="0018573A">
            <w:r w:rsidRPr="00091517">
              <w:t>What do I own? Contents, properties, copyrights, certificates</w:t>
            </w:r>
          </w:p>
        </w:tc>
      </w:tr>
      <w:tr w:rsidR="00372EA8" w:rsidRPr="00091517">
        <w:tc>
          <w:tcPr>
            <w:tcW w:w="4261" w:type="dxa"/>
          </w:tcPr>
          <w:p w:rsidR="00372EA8" w:rsidRPr="00091517" w:rsidRDefault="0018573A">
            <w:r w:rsidRPr="00091517">
              <w:t>我什么特征</w:t>
            </w:r>
            <w:r w:rsidRPr="00091517">
              <w:t>···</w:t>
            </w:r>
          </w:p>
        </w:tc>
        <w:tc>
          <w:tcPr>
            <w:tcW w:w="4261" w:type="dxa"/>
          </w:tcPr>
          <w:p w:rsidR="00372EA8" w:rsidRPr="00091517" w:rsidRDefault="0018573A">
            <w:r w:rsidRPr="00091517">
              <w:t xml:space="preserve">What are my characteristics? Fingerprint, height, weight, identity. </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现代社会中人的社会关系图谱会越来越来庞杂，每个人都会与有多种社会关系互相交错，任何与个人有关联的组织或机构都掌握着与这个人有关的信息。通过教链，用户可以链接与授权所有与自己有关的教育相关数据。从政府机构到学校、银行等各种企事业单位，从家人、朋友到同事、领导、合作伙伴等个人均可成为认证的数据源，并在隐私和授权保护下实现一体化的灵活应用。全方位实现多源身份认证，完整的个人受教育情况画像，无法篡改且可信的数据追踪。</w:t>
      </w:r>
    </w:p>
    <w:p w:rsidR="00372EA8" w:rsidRPr="00091517" w:rsidRDefault="0018573A">
      <w:pPr>
        <w:rPr>
          <w:rFonts w:eastAsia="微软雅黑"/>
        </w:rPr>
      </w:pPr>
      <w:r w:rsidRPr="00091517">
        <w:t xml:space="preserve">The interpersonal relationship map in modern society will become more and more complex. Everyone will interact with a variety of social relations. Therefore, any organization or institution associated with anyone will possess the information related to him/her. Through the education chain, </w:t>
      </w:r>
      <w:r w:rsidRPr="00091517">
        <w:lastRenderedPageBreak/>
        <w:t xml:space="preserve">users can link and authorize all education data related to themselves. Enterprises and institutions (e.g., government organs, schools to banks), and individuals (e.g., family members, friends, colleagues, leaders, and partners, etc.) will become certified data sources, which will be flexibly utilized in an integrated manner under the protection of privacy and authorization. With multi-source authentication in all aspects and complete personal education portrait, the data tracking will not only be </w:t>
      </w:r>
      <w:r w:rsidRPr="00091517">
        <w:rPr>
          <w:noProof/>
        </w:rPr>
        <w:t>tamper-proof,</w:t>
      </w:r>
      <w:r w:rsidRPr="00091517">
        <w:t xml:space="preserve"> but also trustworthy. </w:t>
      </w:r>
    </w:p>
    <w:p w:rsidR="00372EA8" w:rsidRPr="00091517" w:rsidRDefault="0018573A">
      <w:pPr>
        <w:pStyle w:val="ac"/>
        <w:numPr>
          <w:ilvl w:val="0"/>
          <w:numId w:val="9"/>
        </w:numPr>
        <w:ind w:firstLineChars="0"/>
        <w:outlineLvl w:val="1"/>
        <w:rPr>
          <w:rFonts w:eastAsia="微软雅黑"/>
          <w:sz w:val="28"/>
        </w:rPr>
      </w:pPr>
      <w:bookmarkStart w:id="17" w:name="_Toc515466934"/>
      <w:r w:rsidRPr="00091517">
        <w:rPr>
          <w:rFonts w:eastAsia="微软雅黑"/>
          <w:sz w:val="28"/>
        </w:rPr>
        <w:t>数据交换体系</w:t>
      </w:r>
      <w:bookmarkEnd w:id="17"/>
    </w:p>
    <w:p w:rsidR="000907C1" w:rsidRPr="00091517" w:rsidRDefault="000907C1" w:rsidP="000907C1">
      <w:pPr>
        <w:pStyle w:val="ac"/>
        <w:ind w:left="360" w:firstLineChars="0" w:firstLine="0"/>
        <w:outlineLvl w:val="1"/>
        <w:rPr>
          <w:rFonts w:eastAsia="微软雅黑"/>
          <w:sz w:val="28"/>
        </w:rPr>
      </w:pPr>
      <w:r w:rsidRPr="00091517">
        <w:rPr>
          <w:rFonts w:eastAsia="微软雅黑"/>
          <w:sz w:val="28"/>
        </w:rPr>
        <w:t>Data transaction system</w:t>
      </w:r>
    </w:p>
    <w:p w:rsidR="00372EA8" w:rsidRPr="00091517" w:rsidRDefault="0018573A">
      <w:r w:rsidRPr="00091517">
        <w:drawing>
          <wp:inline distT="0" distB="0" distL="0" distR="0">
            <wp:extent cx="5276850" cy="5076825"/>
            <wp:effectExtent l="0" t="0" r="0" b="9525"/>
            <wp:docPr id="2054" name="图片 2054" descr="C:\Users\Administrator\Desktop\baipishu\图片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图片 2054" descr="C:\Users\Administrator\Desktop\baipishu\图片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276850" cy="5076825"/>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去中心数据缓存</w:t>
            </w:r>
          </w:p>
        </w:tc>
        <w:tc>
          <w:tcPr>
            <w:tcW w:w="4261" w:type="dxa"/>
          </w:tcPr>
          <w:p w:rsidR="00372EA8" w:rsidRPr="00091517" w:rsidRDefault="0018573A">
            <w:r w:rsidRPr="00091517">
              <w:t xml:space="preserve">Decentralized data cache </w:t>
            </w:r>
          </w:p>
        </w:tc>
      </w:tr>
      <w:tr w:rsidR="00372EA8" w:rsidRPr="00091517">
        <w:tc>
          <w:tcPr>
            <w:tcW w:w="4261" w:type="dxa"/>
          </w:tcPr>
          <w:p w:rsidR="00372EA8" w:rsidRPr="00091517" w:rsidRDefault="0018573A">
            <w:r w:rsidRPr="00091517">
              <w:t>获取交易数据</w:t>
            </w:r>
          </w:p>
        </w:tc>
        <w:tc>
          <w:tcPr>
            <w:tcW w:w="4261" w:type="dxa"/>
          </w:tcPr>
          <w:p w:rsidR="00372EA8" w:rsidRPr="00091517" w:rsidRDefault="0018573A">
            <w:r w:rsidRPr="00091517">
              <w:t>Acquire exchange data</w:t>
            </w:r>
          </w:p>
        </w:tc>
      </w:tr>
      <w:tr w:rsidR="00372EA8" w:rsidRPr="00091517">
        <w:tc>
          <w:tcPr>
            <w:tcW w:w="4261" w:type="dxa"/>
          </w:tcPr>
          <w:p w:rsidR="00372EA8" w:rsidRPr="00091517" w:rsidRDefault="0018573A">
            <w:r w:rsidRPr="00091517">
              <w:t>上传加密过的数据</w:t>
            </w:r>
          </w:p>
        </w:tc>
        <w:tc>
          <w:tcPr>
            <w:tcW w:w="4261" w:type="dxa"/>
          </w:tcPr>
          <w:p w:rsidR="00372EA8" w:rsidRPr="00091517" w:rsidRDefault="0018573A">
            <w:r w:rsidRPr="00091517">
              <w:t>Upload encrypted data</w:t>
            </w:r>
          </w:p>
        </w:tc>
      </w:tr>
      <w:tr w:rsidR="00372EA8" w:rsidRPr="00091517">
        <w:tc>
          <w:tcPr>
            <w:tcW w:w="4261" w:type="dxa"/>
          </w:tcPr>
          <w:p w:rsidR="00372EA8" w:rsidRPr="00091517" w:rsidRDefault="0018573A">
            <w:r w:rsidRPr="00091517">
              <w:t>数据购买方</w:t>
            </w:r>
          </w:p>
        </w:tc>
        <w:tc>
          <w:tcPr>
            <w:tcW w:w="4261" w:type="dxa"/>
          </w:tcPr>
          <w:p w:rsidR="00372EA8" w:rsidRPr="00091517" w:rsidRDefault="0018573A">
            <w:r w:rsidRPr="00091517">
              <w:t xml:space="preserve">Data buyer </w:t>
            </w:r>
          </w:p>
        </w:tc>
      </w:tr>
      <w:tr w:rsidR="00372EA8" w:rsidRPr="00091517">
        <w:tc>
          <w:tcPr>
            <w:tcW w:w="4261" w:type="dxa"/>
          </w:tcPr>
          <w:p w:rsidR="00372EA8" w:rsidRPr="00091517" w:rsidRDefault="0018573A">
            <w:r w:rsidRPr="00091517">
              <w:t>数据提供方</w:t>
            </w:r>
          </w:p>
        </w:tc>
        <w:tc>
          <w:tcPr>
            <w:tcW w:w="4261" w:type="dxa"/>
          </w:tcPr>
          <w:p w:rsidR="00372EA8" w:rsidRPr="00091517" w:rsidRDefault="0018573A">
            <w:r w:rsidRPr="00091517">
              <w:t xml:space="preserve">Data provider </w:t>
            </w:r>
          </w:p>
        </w:tc>
      </w:tr>
      <w:tr w:rsidR="00372EA8" w:rsidRPr="00091517">
        <w:tc>
          <w:tcPr>
            <w:tcW w:w="4261" w:type="dxa"/>
          </w:tcPr>
          <w:p w:rsidR="00372EA8" w:rsidRPr="00091517" w:rsidRDefault="0018573A">
            <w:r w:rsidRPr="00091517">
              <w:t>数据请求</w:t>
            </w:r>
          </w:p>
        </w:tc>
        <w:tc>
          <w:tcPr>
            <w:tcW w:w="4261" w:type="dxa"/>
          </w:tcPr>
          <w:p w:rsidR="00372EA8" w:rsidRPr="00091517" w:rsidRDefault="0018573A">
            <w:r w:rsidRPr="00091517">
              <w:t>Data request</w:t>
            </w:r>
          </w:p>
        </w:tc>
      </w:tr>
      <w:tr w:rsidR="00372EA8" w:rsidRPr="00091517">
        <w:tc>
          <w:tcPr>
            <w:tcW w:w="4261" w:type="dxa"/>
          </w:tcPr>
          <w:p w:rsidR="00372EA8" w:rsidRPr="00091517" w:rsidRDefault="0018573A">
            <w:r w:rsidRPr="00091517">
              <w:t>等级</w:t>
            </w:r>
          </w:p>
        </w:tc>
        <w:tc>
          <w:tcPr>
            <w:tcW w:w="4261" w:type="dxa"/>
          </w:tcPr>
          <w:p w:rsidR="00372EA8" w:rsidRPr="00091517" w:rsidRDefault="0018573A">
            <w:r w:rsidRPr="00091517">
              <w:t>Registration</w:t>
            </w:r>
          </w:p>
        </w:tc>
      </w:tr>
      <w:tr w:rsidR="00372EA8" w:rsidRPr="00091517">
        <w:tc>
          <w:tcPr>
            <w:tcW w:w="4261" w:type="dxa"/>
          </w:tcPr>
          <w:p w:rsidR="00372EA8" w:rsidRPr="00091517" w:rsidRDefault="0018573A">
            <w:r w:rsidRPr="00091517">
              <w:t>数据交易应用</w:t>
            </w:r>
          </w:p>
        </w:tc>
        <w:tc>
          <w:tcPr>
            <w:tcW w:w="4261" w:type="dxa"/>
          </w:tcPr>
          <w:p w:rsidR="00372EA8" w:rsidRPr="00091517" w:rsidRDefault="0018573A">
            <w:r w:rsidRPr="00091517">
              <w:t>Data exchange application</w:t>
            </w:r>
          </w:p>
        </w:tc>
      </w:tr>
      <w:tr w:rsidR="00372EA8" w:rsidRPr="00091517">
        <w:tc>
          <w:tcPr>
            <w:tcW w:w="4261" w:type="dxa"/>
          </w:tcPr>
          <w:p w:rsidR="00372EA8" w:rsidRPr="00091517" w:rsidRDefault="0018573A">
            <w:r w:rsidRPr="00091517">
              <w:t>用户代理机构</w:t>
            </w:r>
          </w:p>
        </w:tc>
        <w:tc>
          <w:tcPr>
            <w:tcW w:w="4261" w:type="dxa"/>
          </w:tcPr>
          <w:p w:rsidR="00372EA8" w:rsidRPr="00091517" w:rsidRDefault="0018573A">
            <w:r w:rsidRPr="00091517">
              <w:t xml:space="preserve">Users agent </w:t>
            </w:r>
          </w:p>
        </w:tc>
      </w:tr>
      <w:tr w:rsidR="00372EA8" w:rsidRPr="00091517">
        <w:tc>
          <w:tcPr>
            <w:tcW w:w="4261" w:type="dxa"/>
          </w:tcPr>
          <w:p w:rsidR="00372EA8" w:rsidRPr="00091517" w:rsidRDefault="0018573A">
            <w:r w:rsidRPr="00091517">
              <w:t>数据交易组件</w:t>
            </w:r>
          </w:p>
        </w:tc>
        <w:tc>
          <w:tcPr>
            <w:tcW w:w="4261" w:type="dxa"/>
          </w:tcPr>
          <w:p w:rsidR="00372EA8" w:rsidRPr="00091517" w:rsidRDefault="0018573A">
            <w:r w:rsidRPr="00091517">
              <w:t>Data exchange components</w:t>
            </w:r>
          </w:p>
        </w:tc>
      </w:tr>
      <w:tr w:rsidR="00372EA8" w:rsidRPr="00091517">
        <w:tc>
          <w:tcPr>
            <w:tcW w:w="4261" w:type="dxa"/>
          </w:tcPr>
          <w:p w:rsidR="00372EA8" w:rsidRPr="00091517" w:rsidRDefault="0018573A">
            <w:r w:rsidRPr="00091517">
              <w:t>授权</w:t>
            </w:r>
          </w:p>
        </w:tc>
        <w:tc>
          <w:tcPr>
            <w:tcW w:w="4261" w:type="dxa"/>
          </w:tcPr>
          <w:p w:rsidR="00372EA8" w:rsidRPr="00091517" w:rsidRDefault="0018573A">
            <w:r w:rsidRPr="00091517">
              <w:t>Authorization</w:t>
            </w:r>
          </w:p>
        </w:tc>
      </w:tr>
      <w:tr w:rsidR="00372EA8" w:rsidRPr="00091517">
        <w:tc>
          <w:tcPr>
            <w:tcW w:w="4261" w:type="dxa"/>
          </w:tcPr>
          <w:p w:rsidR="00372EA8" w:rsidRPr="00091517" w:rsidRDefault="0018573A">
            <w:r w:rsidRPr="00091517">
              <w:lastRenderedPageBreak/>
              <w:t>数据申请</w:t>
            </w:r>
          </w:p>
        </w:tc>
        <w:tc>
          <w:tcPr>
            <w:tcW w:w="4261" w:type="dxa"/>
          </w:tcPr>
          <w:p w:rsidR="00372EA8" w:rsidRPr="00091517" w:rsidRDefault="0018573A">
            <w:r w:rsidRPr="00091517">
              <w:t>Data application</w:t>
            </w:r>
          </w:p>
        </w:tc>
      </w:tr>
      <w:tr w:rsidR="00372EA8" w:rsidRPr="00091517">
        <w:tc>
          <w:tcPr>
            <w:tcW w:w="4261" w:type="dxa"/>
          </w:tcPr>
          <w:p w:rsidR="00372EA8" w:rsidRPr="00091517" w:rsidRDefault="0018573A">
            <w:r w:rsidRPr="00091517">
              <w:t>企业代理机构</w:t>
            </w:r>
          </w:p>
        </w:tc>
        <w:tc>
          <w:tcPr>
            <w:tcW w:w="4261" w:type="dxa"/>
          </w:tcPr>
          <w:p w:rsidR="00372EA8" w:rsidRPr="00091517" w:rsidRDefault="0018573A">
            <w:r w:rsidRPr="00091517">
              <w:t xml:space="preserve">Enterprise agent </w:t>
            </w:r>
          </w:p>
        </w:tc>
      </w:tr>
      <w:tr w:rsidR="00372EA8" w:rsidRPr="00091517">
        <w:tc>
          <w:tcPr>
            <w:tcW w:w="4261" w:type="dxa"/>
          </w:tcPr>
          <w:p w:rsidR="00372EA8" w:rsidRPr="00091517" w:rsidRDefault="0018573A">
            <w:r w:rsidRPr="00091517">
              <w:t>存证</w:t>
            </w:r>
          </w:p>
        </w:tc>
        <w:tc>
          <w:tcPr>
            <w:tcW w:w="4261" w:type="dxa"/>
          </w:tcPr>
          <w:p w:rsidR="00372EA8" w:rsidRPr="00091517" w:rsidRDefault="0018573A">
            <w:r w:rsidRPr="00091517">
              <w:t>Deposit certificate</w:t>
            </w:r>
          </w:p>
        </w:tc>
      </w:tr>
      <w:tr w:rsidR="00372EA8" w:rsidRPr="00091517">
        <w:tc>
          <w:tcPr>
            <w:tcW w:w="4261" w:type="dxa"/>
          </w:tcPr>
          <w:p w:rsidR="00372EA8" w:rsidRPr="00091517" w:rsidRDefault="0018573A">
            <w:r w:rsidRPr="00091517">
              <w:t>智能合约交易完成</w:t>
            </w:r>
          </w:p>
        </w:tc>
        <w:tc>
          <w:tcPr>
            <w:tcW w:w="4261" w:type="dxa"/>
          </w:tcPr>
          <w:p w:rsidR="00372EA8" w:rsidRPr="00091517" w:rsidRDefault="0018573A">
            <w:r w:rsidRPr="00091517">
              <w:t>Smart contract exchange completed</w:t>
            </w:r>
          </w:p>
        </w:tc>
      </w:tr>
      <w:tr w:rsidR="00372EA8" w:rsidRPr="00091517">
        <w:tc>
          <w:tcPr>
            <w:tcW w:w="4261" w:type="dxa"/>
          </w:tcPr>
          <w:p w:rsidR="00372EA8" w:rsidRPr="00091517" w:rsidRDefault="0018573A">
            <w:r w:rsidRPr="00091517">
              <w:t>智能锁</w:t>
            </w:r>
            <w:proofErr w:type="gramStart"/>
            <w:r w:rsidRPr="00091517">
              <w:t>仓交易</w:t>
            </w:r>
            <w:proofErr w:type="gramEnd"/>
          </w:p>
        </w:tc>
        <w:tc>
          <w:tcPr>
            <w:tcW w:w="4261" w:type="dxa"/>
          </w:tcPr>
          <w:p w:rsidR="00372EA8" w:rsidRPr="00091517" w:rsidRDefault="0018573A">
            <w:r w:rsidRPr="00091517">
              <w:t xml:space="preserve">Smart locking exchange </w:t>
            </w:r>
          </w:p>
        </w:tc>
      </w:tr>
    </w:tbl>
    <w:p w:rsidR="00372EA8" w:rsidRPr="00091517" w:rsidRDefault="00372EA8"/>
    <w:p w:rsidR="00372EA8" w:rsidRPr="00091517" w:rsidRDefault="0018573A">
      <w:pPr>
        <w:numPr>
          <w:ilvl w:val="0"/>
          <w:numId w:val="10"/>
        </w:numPr>
        <w:rPr>
          <w:rFonts w:eastAsia="微软雅黑"/>
        </w:rPr>
      </w:pPr>
      <w:r w:rsidRPr="00091517">
        <w:rPr>
          <w:rFonts w:eastAsia="微软雅黑"/>
        </w:rPr>
        <w:t>数据对接授权</w:t>
      </w:r>
    </w:p>
    <w:p w:rsidR="00372EA8" w:rsidRPr="00091517" w:rsidRDefault="0018573A">
      <w:pPr>
        <w:rPr>
          <w:rFonts w:eastAsia="微软雅黑"/>
        </w:rPr>
      </w:pPr>
      <w:r w:rsidRPr="00091517">
        <w:t>Data access authorization</w:t>
      </w:r>
    </w:p>
    <w:p w:rsidR="00372EA8" w:rsidRPr="00091517" w:rsidRDefault="0018573A">
      <w:pPr>
        <w:ind w:firstLineChars="200" w:firstLine="420"/>
        <w:rPr>
          <w:rFonts w:eastAsia="微软雅黑"/>
        </w:rPr>
      </w:pPr>
      <w:r w:rsidRPr="00091517">
        <w:rPr>
          <w:rFonts w:eastAsia="微软雅黑"/>
        </w:rPr>
        <w:t>需要使用数据的应用不再需要逐一对接各数据源，而是直接通过用户授权，根据用户身份</w:t>
      </w:r>
      <w:r w:rsidRPr="00091517">
        <w:rPr>
          <w:rFonts w:eastAsia="微软雅黑"/>
        </w:rPr>
        <w:t>ID</w:t>
      </w:r>
      <w:r w:rsidRPr="00091517">
        <w:rPr>
          <w:rFonts w:eastAsia="微软雅黑"/>
        </w:rPr>
        <w:t>申请授权对接访问用户的数据。借此，数据使用者可以发现更多维度的教育数据、更大规模的数据，实现充分了解用户，为用户提供更有针对性的课程或服务和产品的功能。</w:t>
      </w:r>
    </w:p>
    <w:p w:rsidR="00372EA8" w:rsidRPr="00091517" w:rsidRDefault="0018573A">
      <w:pPr>
        <w:rPr>
          <w:rFonts w:eastAsia="微软雅黑"/>
        </w:rPr>
      </w:pPr>
      <w:r w:rsidRPr="00091517">
        <w:t xml:space="preserve">Applications that need to use data are no longer required to connect to data sources one after another. Instead, they will access users’ data directly by applying for authorization according to </w:t>
      </w:r>
      <w:r w:rsidRPr="00091517">
        <w:rPr>
          <w:noProof/>
        </w:rPr>
        <w:t>user</w:t>
      </w:r>
      <w:r w:rsidRPr="00091517">
        <w:t xml:space="preserve"> ID. Whereby users can find more dimensions of the education data </w:t>
      </w:r>
      <w:r w:rsidRPr="00091517">
        <w:rPr>
          <w:noProof/>
        </w:rPr>
        <w:t>in</w:t>
      </w:r>
      <w:r w:rsidRPr="00091517">
        <w:t xml:space="preserve"> </w:t>
      </w:r>
      <w:r w:rsidR="000907C1" w:rsidRPr="00091517">
        <w:t xml:space="preserve">a larger scale. In this sense, </w:t>
      </w:r>
      <w:r w:rsidRPr="00091517">
        <w:t>they will be able to fully understand the users, so as to provide more specific courses or service and product features.</w:t>
      </w:r>
    </w:p>
    <w:p w:rsidR="00372EA8" w:rsidRPr="00091517" w:rsidRDefault="00372EA8">
      <w:pPr>
        <w:rPr>
          <w:rFonts w:eastAsia="微软雅黑"/>
        </w:rPr>
      </w:pPr>
    </w:p>
    <w:p w:rsidR="00372EA8" w:rsidRPr="00091517" w:rsidRDefault="0018573A">
      <w:pPr>
        <w:numPr>
          <w:ilvl w:val="0"/>
          <w:numId w:val="10"/>
        </w:numPr>
        <w:rPr>
          <w:rFonts w:eastAsia="微软雅黑"/>
        </w:rPr>
      </w:pPr>
      <w:r w:rsidRPr="00091517">
        <w:rPr>
          <w:rFonts w:eastAsia="微软雅黑"/>
        </w:rPr>
        <w:t>数据交易模型</w:t>
      </w:r>
    </w:p>
    <w:p w:rsidR="00372EA8" w:rsidRPr="00091517" w:rsidRDefault="0018573A">
      <w:pPr>
        <w:rPr>
          <w:rFonts w:eastAsia="微软雅黑"/>
        </w:rPr>
      </w:pPr>
      <w:r w:rsidRPr="00091517">
        <w:t>Data exchange model</w:t>
      </w:r>
    </w:p>
    <w:p w:rsidR="00372EA8" w:rsidRPr="00091517" w:rsidRDefault="0018573A">
      <w:pPr>
        <w:ind w:firstLineChars="200" w:firstLine="420"/>
        <w:rPr>
          <w:rFonts w:eastAsia="微软雅黑"/>
        </w:rPr>
      </w:pPr>
      <w:r w:rsidRPr="00091517">
        <w:rPr>
          <w:rFonts w:eastAsia="微软雅黑"/>
        </w:rPr>
        <w:t>数据使用方通过用户身份</w:t>
      </w:r>
      <w:r w:rsidRPr="00091517">
        <w:rPr>
          <w:rFonts w:eastAsia="微软雅黑"/>
        </w:rPr>
        <w:t>ID</w:t>
      </w:r>
      <w:r w:rsidRPr="00091517">
        <w:rPr>
          <w:rFonts w:eastAsia="微软雅黑"/>
        </w:rPr>
        <w:t>检索到用户数据的访问地址，发出获取数据的请求。请求将首先发送到用户的客户端，由用户进行确认并授权。只有通过用户授权的请求才能进一步处理。</w:t>
      </w:r>
      <w:proofErr w:type="gramStart"/>
      <w:r w:rsidRPr="00091517">
        <w:rPr>
          <w:rFonts w:eastAsia="微软雅黑"/>
        </w:rPr>
        <w:t>教链的</w:t>
      </w:r>
      <w:proofErr w:type="gramEnd"/>
      <w:r w:rsidRPr="00091517">
        <w:rPr>
          <w:rFonts w:eastAsia="微软雅黑"/>
        </w:rPr>
        <w:t>设计让用户（数据生产者）可以充分获得数据服务的知情权和收益权。</w:t>
      </w:r>
    </w:p>
    <w:p w:rsidR="00372EA8" w:rsidRPr="00091517" w:rsidRDefault="0018573A">
      <w:pPr>
        <w:rPr>
          <w:rFonts w:eastAsia="微软雅黑"/>
        </w:rPr>
      </w:pPr>
      <w:r w:rsidRPr="00091517">
        <w:t>The using party retrieves the access address of user's data through the latter's identity ID and requests to get the data. The request is firstly sent to the user's client for confirmation and authorization. Only requests authorized by the user can be further processed. The education chain is designed to enable users (e.g., data producers) to obtain the right to be informed and to earnings.</w:t>
      </w:r>
    </w:p>
    <w:p w:rsidR="00372EA8" w:rsidRPr="00091517" w:rsidRDefault="00372EA8"/>
    <w:p w:rsidR="00372EA8" w:rsidRPr="00091517" w:rsidRDefault="00372EA8"/>
    <w:p w:rsidR="00372EA8" w:rsidRPr="00091517" w:rsidRDefault="00372EA8"/>
    <w:p w:rsidR="00372EA8" w:rsidRPr="00091517" w:rsidRDefault="00372EA8"/>
    <w:p w:rsidR="00372EA8" w:rsidRPr="00091517" w:rsidRDefault="0018573A">
      <w:pPr>
        <w:pStyle w:val="ac"/>
        <w:numPr>
          <w:ilvl w:val="0"/>
          <w:numId w:val="9"/>
        </w:numPr>
        <w:ind w:firstLineChars="0"/>
        <w:outlineLvl w:val="1"/>
        <w:rPr>
          <w:rFonts w:eastAsia="微软雅黑"/>
          <w:sz w:val="28"/>
        </w:rPr>
      </w:pPr>
      <w:bookmarkStart w:id="18" w:name="_Toc515466935"/>
      <w:r w:rsidRPr="00091517">
        <w:rPr>
          <w:rFonts w:eastAsia="微软雅黑"/>
          <w:sz w:val="28"/>
        </w:rPr>
        <w:t>海量存储</w:t>
      </w:r>
      <w:bookmarkEnd w:id="18"/>
    </w:p>
    <w:p w:rsidR="00372EA8" w:rsidRPr="00091517" w:rsidRDefault="0018573A">
      <w:pPr>
        <w:pStyle w:val="ac"/>
        <w:ind w:firstLineChars="0" w:firstLine="0"/>
        <w:outlineLvl w:val="1"/>
        <w:rPr>
          <w:rFonts w:eastAsia="微软雅黑"/>
          <w:sz w:val="28"/>
        </w:rPr>
      </w:pPr>
      <w:r w:rsidRPr="00091517">
        <w:rPr>
          <w:sz w:val="28"/>
        </w:rPr>
        <w:t>Mass storage</w:t>
      </w:r>
    </w:p>
    <w:p w:rsidR="00372EA8" w:rsidRPr="00091517" w:rsidRDefault="0018573A">
      <w:r w:rsidRPr="00091517">
        <w:lastRenderedPageBreak/>
        <w:drawing>
          <wp:inline distT="0" distB="0" distL="0" distR="0">
            <wp:extent cx="5187315" cy="2832100"/>
            <wp:effectExtent l="0" t="0" r="13335" b="6350"/>
            <wp:docPr id="2055" name="图片 2055" descr="C:\Users\Administrator\Desktop\图片库\白皮书 数据.jpg白皮书 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 name="图片 2055" descr="C:\Users\Administrator\Desktop\图片库\白皮书 数据.jpg白皮书 数据"/>
                    <pic:cNvPicPr>
                      <a:picLocks noChangeAspect="1" noChangeArrowheads="1"/>
                    </pic:cNvPicPr>
                  </pic:nvPicPr>
                  <pic:blipFill>
                    <a:blip r:embed="rId23"/>
                    <a:srcRect/>
                    <a:stretch>
                      <a:fillRect/>
                    </a:stretch>
                  </pic:blipFill>
                  <pic:spPr>
                    <a:xfrm>
                      <a:off x="0" y="0"/>
                      <a:ext cx="5187315" cy="2832100"/>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冷</w:t>
            </w:r>
          </w:p>
        </w:tc>
        <w:tc>
          <w:tcPr>
            <w:tcW w:w="4261" w:type="dxa"/>
          </w:tcPr>
          <w:p w:rsidR="00372EA8" w:rsidRPr="00091517" w:rsidRDefault="0018573A">
            <w:r w:rsidRPr="00091517">
              <w:t xml:space="preserve">Cold storage </w:t>
            </w:r>
          </w:p>
        </w:tc>
      </w:tr>
      <w:tr w:rsidR="00372EA8" w:rsidRPr="00091517">
        <w:tc>
          <w:tcPr>
            <w:tcW w:w="4261" w:type="dxa"/>
          </w:tcPr>
          <w:p w:rsidR="00372EA8" w:rsidRPr="00091517" w:rsidRDefault="0018573A">
            <w:r w:rsidRPr="00091517">
              <w:t>热</w:t>
            </w:r>
          </w:p>
        </w:tc>
        <w:tc>
          <w:tcPr>
            <w:tcW w:w="4261" w:type="dxa"/>
          </w:tcPr>
          <w:p w:rsidR="00372EA8" w:rsidRPr="00091517" w:rsidRDefault="0018573A">
            <w:r w:rsidRPr="00091517">
              <w:t>Hot storage</w:t>
            </w:r>
          </w:p>
        </w:tc>
      </w:tr>
      <w:tr w:rsidR="00372EA8" w:rsidRPr="00091517">
        <w:tc>
          <w:tcPr>
            <w:tcW w:w="4261" w:type="dxa"/>
          </w:tcPr>
          <w:p w:rsidR="00372EA8" w:rsidRPr="00091517" w:rsidRDefault="0018573A">
            <w:r w:rsidRPr="00091517">
              <w:t>本地存储</w:t>
            </w:r>
          </w:p>
        </w:tc>
        <w:tc>
          <w:tcPr>
            <w:tcW w:w="4261" w:type="dxa"/>
          </w:tcPr>
          <w:p w:rsidR="00372EA8" w:rsidRPr="00091517" w:rsidRDefault="0018573A">
            <w:r w:rsidRPr="00091517">
              <w:t>Local storage</w:t>
            </w:r>
          </w:p>
        </w:tc>
      </w:tr>
      <w:tr w:rsidR="00372EA8" w:rsidRPr="00091517">
        <w:tc>
          <w:tcPr>
            <w:tcW w:w="4261" w:type="dxa"/>
          </w:tcPr>
          <w:p w:rsidR="00372EA8" w:rsidRPr="00091517" w:rsidRDefault="0018573A">
            <w:r w:rsidRPr="00091517">
              <w:t>数据访问层</w:t>
            </w:r>
          </w:p>
        </w:tc>
        <w:tc>
          <w:tcPr>
            <w:tcW w:w="4261" w:type="dxa"/>
          </w:tcPr>
          <w:p w:rsidR="00372EA8" w:rsidRPr="00091517" w:rsidRDefault="0018573A">
            <w:r w:rsidRPr="00091517">
              <w:t>Data access layer</w:t>
            </w:r>
          </w:p>
        </w:tc>
      </w:tr>
      <w:tr w:rsidR="00372EA8" w:rsidRPr="00091517">
        <w:tc>
          <w:tcPr>
            <w:tcW w:w="4261" w:type="dxa"/>
          </w:tcPr>
          <w:p w:rsidR="00372EA8" w:rsidRPr="00091517" w:rsidRDefault="0018573A">
            <w:r w:rsidRPr="00091517">
              <w:t>云存储</w:t>
            </w:r>
          </w:p>
        </w:tc>
        <w:tc>
          <w:tcPr>
            <w:tcW w:w="4261" w:type="dxa"/>
          </w:tcPr>
          <w:p w:rsidR="00372EA8" w:rsidRPr="00091517" w:rsidRDefault="0018573A">
            <w:r w:rsidRPr="00091517">
              <w:t>Cloud storage</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IPFS</w:t>
      </w:r>
      <w:r w:rsidRPr="00091517">
        <w:rPr>
          <w:rFonts w:eastAsia="微软雅黑"/>
        </w:rPr>
        <w:t>是一个对等的分布式文件系统，它尝试为所有计算设备连接同一个文件系统。在某些方面，</w:t>
      </w:r>
      <w:r w:rsidRPr="00091517">
        <w:rPr>
          <w:rFonts w:eastAsia="微软雅黑"/>
        </w:rPr>
        <w:t>IPFS</w:t>
      </w:r>
      <w:r w:rsidRPr="00091517">
        <w:rPr>
          <w:rFonts w:eastAsia="微软雅黑"/>
        </w:rPr>
        <w:t>类似于万维网，但它也可以被视作一个独立的</w:t>
      </w:r>
      <w:proofErr w:type="spellStart"/>
      <w:r w:rsidRPr="00091517">
        <w:rPr>
          <w:rFonts w:eastAsia="微软雅黑"/>
        </w:rPr>
        <w:t>BitTorrent</w:t>
      </w:r>
      <w:proofErr w:type="spellEnd"/>
      <w:r w:rsidRPr="00091517">
        <w:rPr>
          <w:rFonts w:eastAsia="微软雅黑"/>
        </w:rPr>
        <w:t>群、在同一个</w:t>
      </w:r>
      <w:proofErr w:type="spellStart"/>
      <w:r w:rsidRPr="00091517">
        <w:rPr>
          <w:rFonts w:eastAsia="微软雅黑"/>
        </w:rPr>
        <w:t>Git</w:t>
      </w:r>
      <w:proofErr w:type="spellEnd"/>
      <w:r w:rsidRPr="00091517">
        <w:rPr>
          <w:rFonts w:eastAsia="微软雅黑"/>
        </w:rPr>
        <w:t>仓库中交换对象。换种说法，</w:t>
      </w:r>
      <w:r w:rsidRPr="00091517">
        <w:rPr>
          <w:rFonts w:eastAsia="微软雅黑"/>
        </w:rPr>
        <w:t>IPFS</w:t>
      </w:r>
      <w:r w:rsidRPr="00091517">
        <w:rPr>
          <w:rFonts w:eastAsia="微软雅黑"/>
        </w:rPr>
        <w:t>提供了一个高吞吐量、按内容寻址的块存储模型，及与内容相关超链接。这形成了一个广义的</w:t>
      </w:r>
      <w:proofErr w:type="spellStart"/>
      <w:r w:rsidRPr="00091517">
        <w:rPr>
          <w:rFonts w:eastAsia="微软雅黑"/>
        </w:rPr>
        <w:t>Merkle</w:t>
      </w:r>
      <w:proofErr w:type="spellEnd"/>
      <w:r w:rsidRPr="00091517">
        <w:rPr>
          <w:rFonts w:eastAsia="微软雅黑"/>
        </w:rPr>
        <w:t>有向无环图（</w:t>
      </w:r>
      <w:r w:rsidRPr="00091517">
        <w:rPr>
          <w:rFonts w:eastAsia="微软雅黑"/>
        </w:rPr>
        <w:t>DAG</w:t>
      </w:r>
      <w:r w:rsidRPr="00091517">
        <w:rPr>
          <w:rFonts w:eastAsia="微软雅黑"/>
        </w:rPr>
        <w:t>）。</w:t>
      </w:r>
      <w:r w:rsidRPr="00091517">
        <w:rPr>
          <w:rFonts w:eastAsia="微软雅黑"/>
        </w:rPr>
        <w:t>IPFS</w:t>
      </w:r>
      <w:r w:rsidRPr="00091517">
        <w:rPr>
          <w:rFonts w:eastAsia="微软雅黑"/>
        </w:rPr>
        <w:t>结合了分布式散列表、鼓励块交换和一个自我认证的命名空间。</w:t>
      </w:r>
      <w:r w:rsidRPr="00091517">
        <w:rPr>
          <w:rFonts w:eastAsia="微软雅黑"/>
        </w:rPr>
        <w:t>IPFS</w:t>
      </w:r>
      <w:r w:rsidRPr="00091517">
        <w:rPr>
          <w:rFonts w:eastAsia="微软雅黑"/>
        </w:rPr>
        <w:t>没有单点故障，并且节点不需要相互信任。分布式内容传递可以节约带宽，和防止</w:t>
      </w:r>
      <w:r w:rsidRPr="00091517">
        <w:rPr>
          <w:rFonts w:eastAsia="微软雅黑"/>
        </w:rPr>
        <w:t>HTTP</w:t>
      </w:r>
      <w:r w:rsidRPr="00091517">
        <w:rPr>
          <w:rFonts w:eastAsia="微软雅黑"/>
        </w:rPr>
        <w:t>方案可能遇到的</w:t>
      </w:r>
      <w:proofErr w:type="spellStart"/>
      <w:r w:rsidRPr="00091517">
        <w:rPr>
          <w:rFonts w:eastAsia="微软雅黑"/>
        </w:rPr>
        <w:t>DDoS</w:t>
      </w:r>
      <w:proofErr w:type="spellEnd"/>
      <w:r w:rsidRPr="00091517">
        <w:rPr>
          <w:rFonts w:eastAsia="微软雅黑"/>
        </w:rPr>
        <w:t>攻击。</w:t>
      </w:r>
    </w:p>
    <w:p w:rsidR="00372EA8" w:rsidRPr="00091517" w:rsidRDefault="0018573A">
      <w:pPr>
        <w:ind w:firstLineChars="200" w:firstLine="420"/>
        <w:rPr>
          <w:rFonts w:eastAsia="微软雅黑"/>
        </w:rPr>
      </w:pPr>
      <w:r w:rsidRPr="00091517">
        <w:t xml:space="preserve">IPFS is a peer-to-peer distributed file system that tries to connect all computing devices to the same file system. IPFS is similar in some ways to the World Wide Web, but it can also be thought of as a separate </w:t>
      </w:r>
      <w:proofErr w:type="spellStart"/>
      <w:r w:rsidRPr="00091517">
        <w:t>BitTorrent</w:t>
      </w:r>
      <w:proofErr w:type="spellEnd"/>
      <w:r w:rsidRPr="00091517">
        <w:t xml:space="preserve"> group, exchanging objects in the same </w:t>
      </w:r>
      <w:proofErr w:type="spellStart"/>
      <w:r w:rsidRPr="00091517">
        <w:t>Git</w:t>
      </w:r>
      <w:proofErr w:type="spellEnd"/>
      <w:r w:rsidRPr="00091517">
        <w:t xml:space="preserve"> repository. In other words, IPFS provides a high throughput, content-addressable block storage model, and content-related hyperlinks. This forms a generalized </w:t>
      </w:r>
      <w:proofErr w:type="spellStart"/>
      <w:r w:rsidRPr="00091517">
        <w:t>Merkle</w:t>
      </w:r>
      <w:proofErr w:type="spellEnd"/>
      <w:r w:rsidRPr="00091517">
        <w:t xml:space="preserve"> Directed Acyclic Graph (DAG). IPFS combines distributed </w:t>
      </w:r>
      <w:proofErr w:type="spellStart"/>
      <w:r w:rsidRPr="00091517">
        <w:t>hashtables</w:t>
      </w:r>
      <w:proofErr w:type="spellEnd"/>
      <w:r w:rsidRPr="00091517">
        <w:t xml:space="preserve">, encouraging block exchange and a self-validating namespace. IPFS has no single point of failure, and its nodes do not need to trust each other. Distributed content transmission can save bandwidth and prevent </w:t>
      </w:r>
      <w:proofErr w:type="spellStart"/>
      <w:r w:rsidRPr="00091517">
        <w:t>DDoS</w:t>
      </w:r>
      <w:proofErr w:type="spellEnd"/>
      <w:r w:rsidRPr="00091517">
        <w:t xml:space="preserve"> attacks that HTTP solutions might encounter.</w:t>
      </w:r>
    </w:p>
    <w:p w:rsidR="00372EA8" w:rsidRPr="00091517" w:rsidRDefault="00372EA8">
      <w:pPr>
        <w:rPr>
          <w:rFonts w:eastAsia="微软雅黑"/>
        </w:rPr>
      </w:pPr>
    </w:p>
    <w:p w:rsidR="00372EA8" w:rsidRPr="00091517" w:rsidRDefault="0018573A">
      <w:pPr>
        <w:jc w:val="center"/>
        <w:rPr>
          <w:rFonts w:eastAsia="微软雅黑"/>
        </w:rPr>
      </w:pPr>
      <w:r w:rsidRPr="00091517">
        <w:lastRenderedPageBreak/>
        <w:drawing>
          <wp:inline distT="0" distB="0" distL="0" distR="0">
            <wp:extent cx="5284470" cy="280162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4"/>
                    <a:stretch>
                      <a:fillRect/>
                    </a:stretch>
                  </pic:blipFill>
                  <pic:spPr>
                    <a:xfrm>
                      <a:off x="0" y="0"/>
                      <a:ext cx="5298127" cy="2808545"/>
                    </a:xfrm>
                    <a:prstGeom prst="rect">
                      <a:avLst/>
                    </a:prstGeom>
                  </pic:spPr>
                </pic:pic>
              </a:graphicData>
            </a:graphic>
          </wp:inline>
        </w:drawing>
      </w:r>
    </w:p>
    <w:p w:rsidR="00372EA8" w:rsidRPr="00091517" w:rsidRDefault="0018573A">
      <w:pPr>
        <w:autoSpaceDE w:val="0"/>
        <w:autoSpaceDN w:val="0"/>
        <w:adjustRightInd w:val="0"/>
        <w:jc w:val="left"/>
        <w:rPr>
          <w:rFonts w:eastAsia="微软雅黑"/>
        </w:rPr>
      </w:pPr>
      <w:r w:rsidRPr="00091517">
        <w:rPr>
          <w:rFonts w:eastAsia="微软雅黑"/>
        </w:rPr>
        <w:t>强大网络数据的分发机制：</w:t>
      </w:r>
    </w:p>
    <w:p w:rsidR="00372EA8" w:rsidRPr="00091517" w:rsidRDefault="0018573A">
      <w:pPr>
        <w:autoSpaceDE w:val="0"/>
        <w:autoSpaceDN w:val="0"/>
        <w:adjustRightInd w:val="0"/>
        <w:jc w:val="left"/>
        <w:rPr>
          <w:rFonts w:eastAsia="微软雅黑"/>
        </w:rPr>
      </w:pPr>
      <w:r w:rsidRPr="00091517">
        <w:t>Powerful network data distribution mechanism:</w:t>
      </w:r>
    </w:p>
    <w:p w:rsidR="00372EA8" w:rsidRPr="00091517" w:rsidRDefault="0018573A">
      <w:pPr>
        <w:ind w:firstLineChars="200" w:firstLine="420"/>
        <w:rPr>
          <w:rFonts w:eastAsia="微软雅黑"/>
        </w:rPr>
      </w:pPr>
      <w:r w:rsidRPr="00091517">
        <w:rPr>
          <w:rFonts w:eastAsia="微软雅黑"/>
        </w:rPr>
        <w:t>哈希指纹是指每个文件及其包含的所有数据块，都会转换为一个散列字符串。每个节点维护一张</w:t>
      </w:r>
      <w:r w:rsidRPr="00091517">
        <w:rPr>
          <w:rFonts w:eastAsia="微软雅黑"/>
        </w:rPr>
        <w:t>DHT</w:t>
      </w:r>
      <w:r w:rsidRPr="00091517">
        <w:rPr>
          <w:rFonts w:eastAsia="微软雅黑"/>
        </w:rPr>
        <w:t>（分布式哈希表），包含相应数据块与目标节点的对应映射关系。整个哈希表被组织成二叉树，平均查询联系节点的复杂度是</w:t>
      </w:r>
      <w:r w:rsidRPr="00091517">
        <w:rPr>
          <w:rFonts w:eastAsia="微软雅黑"/>
        </w:rPr>
        <w:t>O(log2N)</w:t>
      </w:r>
      <w:r w:rsidRPr="00091517">
        <w:rPr>
          <w:rFonts w:eastAsia="微软雅黑"/>
        </w:rPr>
        <w:t>。例如要查询</w:t>
      </w:r>
      <w:r w:rsidRPr="00091517">
        <w:rPr>
          <w:rFonts w:eastAsia="微软雅黑"/>
        </w:rPr>
        <w:t>10000</w:t>
      </w:r>
      <w:r w:rsidRPr="00091517">
        <w:rPr>
          <w:rFonts w:eastAsia="微软雅黑"/>
        </w:rPr>
        <w:t>万节点只需</w:t>
      </w:r>
      <w:r w:rsidRPr="00091517">
        <w:rPr>
          <w:rFonts w:eastAsia="微软雅黑"/>
        </w:rPr>
        <w:t>20</w:t>
      </w:r>
      <w:r w:rsidRPr="00091517">
        <w:rPr>
          <w:rFonts w:eastAsia="微软雅黑"/>
        </w:rPr>
        <w:t>跳。基于内容寻址而非域名寻址。只需要通过文件或数据块的哈希值，</w:t>
      </w:r>
      <w:r w:rsidRPr="00091517">
        <w:rPr>
          <w:rFonts w:eastAsia="微软雅黑"/>
        </w:rPr>
        <w:t>IPFS</w:t>
      </w:r>
      <w:r w:rsidRPr="00091517">
        <w:rPr>
          <w:rFonts w:eastAsia="微软雅黑"/>
        </w:rPr>
        <w:t>便可自动在全网节点中找到拥有这些数据块的节点，并从节点上拉去数据。</w:t>
      </w:r>
      <w:r w:rsidRPr="00091517">
        <w:rPr>
          <w:rFonts w:eastAsia="微软雅黑"/>
        </w:rPr>
        <w:t>IPFS</w:t>
      </w:r>
      <w:r w:rsidRPr="00091517">
        <w:rPr>
          <w:rFonts w:eastAsia="微软雅黑"/>
        </w:rPr>
        <w:t>使用一个叫</w:t>
      </w:r>
      <w:r w:rsidRPr="00091517">
        <w:rPr>
          <w:rFonts w:eastAsia="微软雅黑"/>
        </w:rPr>
        <w:t>IPNS</w:t>
      </w:r>
      <w:r w:rsidRPr="00091517">
        <w:rPr>
          <w:rFonts w:eastAsia="微软雅黑"/>
        </w:rPr>
        <w:t>的分布式命名系统，将难于记忆的数据哈希值映射为易于记忆的字符串。这可以类比于域名与</w:t>
      </w:r>
      <w:r w:rsidRPr="00091517">
        <w:rPr>
          <w:rFonts w:eastAsia="微软雅黑"/>
        </w:rPr>
        <w:t>IP</w:t>
      </w:r>
      <w:r w:rsidRPr="00091517">
        <w:rPr>
          <w:rFonts w:eastAsia="微软雅黑"/>
        </w:rPr>
        <w:t>地址的映射关系。</w:t>
      </w:r>
    </w:p>
    <w:p w:rsidR="00372EA8" w:rsidRPr="00091517" w:rsidRDefault="0018573A">
      <w:pPr>
        <w:ind w:firstLineChars="200" w:firstLine="420"/>
        <w:rPr>
          <w:rFonts w:eastAsia="微软雅黑"/>
        </w:rPr>
      </w:pPr>
      <w:r w:rsidRPr="00091517">
        <w:t xml:space="preserve">A hash fingerprint refers to each file and all the data blocks it contains, which will be converted to a hash string. Each node maintains a DHT (distributed hash table) containing the corresponding mapping relation between the data block and the target node. The entire hash table is organized into a binary tree, and the average complexity of querying the contact nodes is </w:t>
      </w:r>
      <w:proofErr w:type="gramStart"/>
      <w:r w:rsidRPr="00091517">
        <w:t>O(</w:t>
      </w:r>
      <w:proofErr w:type="gramEnd"/>
      <w:r w:rsidRPr="00091517">
        <w:t>log2N). For example, it only takes 20 hops to query 10,000 nodes. Addressing is based on contents rather than domain names. IPFS automatically finds the nodes with the blocks in the whole network and pulls the data off the nodes by simply using the hash values of the files or data blocks. IPFS uses a distributed naming system called IPNS to map hard-to-remember data hash values to easy-to-remember strings. This is analogous to mapping a domain name to an IP address.</w:t>
      </w:r>
    </w:p>
    <w:p w:rsidR="00372EA8" w:rsidRPr="00091517" w:rsidRDefault="00372EA8">
      <w:pPr>
        <w:rPr>
          <w:rFonts w:eastAsia="微软雅黑"/>
        </w:rPr>
      </w:pPr>
    </w:p>
    <w:p w:rsidR="00372EA8" w:rsidRPr="00091517" w:rsidRDefault="0018573A">
      <w:pPr>
        <w:autoSpaceDE w:val="0"/>
        <w:autoSpaceDN w:val="0"/>
        <w:adjustRightInd w:val="0"/>
        <w:jc w:val="left"/>
        <w:rPr>
          <w:rFonts w:eastAsia="微软雅黑"/>
        </w:rPr>
      </w:pPr>
      <w:r w:rsidRPr="00091517">
        <w:rPr>
          <w:rFonts w:eastAsia="微软雅黑"/>
        </w:rPr>
        <w:t>IPFS</w:t>
      </w:r>
      <w:r w:rsidRPr="00091517">
        <w:rPr>
          <w:rFonts w:eastAsia="微软雅黑"/>
        </w:rPr>
        <w:t>具有如下一些特性：</w:t>
      </w:r>
    </w:p>
    <w:p w:rsidR="00372EA8" w:rsidRPr="00091517" w:rsidRDefault="0018573A">
      <w:pPr>
        <w:autoSpaceDE w:val="0"/>
        <w:autoSpaceDN w:val="0"/>
        <w:adjustRightInd w:val="0"/>
        <w:jc w:val="left"/>
        <w:rPr>
          <w:rFonts w:eastAsia="微软雅黑"/>
        </w:rPr>
      </w:pPr>
      <w:r w:rsidRPr="00091517">
        <w:t>IPFS has the following features:</w:t>
      </w:r>
    </w:p>
    <w:p w:rsidR="00372EA8" w:rsidRPr="00091517" w:rsidRDefault="0018573A">
      <w:pPr>
        <w:pStyle w:val="ac"/>
        <w:numPr>
          <w:ilvl w:val="0"/>
          <w:numId w:val="11"/>
        </w:numPr>
        <w:autoSpaceDE w:val="0"/>
        <w:autoSpaceDN w:val="0"/>
        <w:adjustRightInd w:val="0"/>
        <w:ind w:firstLineChars="0"/>
        <w:jc w:val="left"/>
        <w:rPr>
          <w:rFonts w:eastAsia="微软雅黑"/>
        </w:rPr>
      </w:pPr>
      <w:r w:rsidRPr="00091517">
        <w:rPr>
          <w:rFonts w:eastAsia="微软雅黑"/>
        </w:rPr>
        <w:t>相同数据内容被赋予唯一的哈希指纹，通过哈希指纹的对比即可判断数据</w:t>
      </w:r>
      <w:proofErr w:type="gramStart"/>
      <w:r w:rsidRPr="00091517">
        <w:rPr>
          <w:rFonts w:eastAsia="微软雅黑"/>
        </w:rPr>
        <w:t>块是否</w:t>
      </w:r>
      <w:proofErr w:type="gramEnd"/>
      <w:r w:rsidRPr="00091517">
        <w:rPr>
          <w:rFonts w:eastAsia="微软雅黑"/>
        </w:rPr>
        <w:t>一致</w:t>
      </w:r>
      <w:r w:rsidRPr="00091517">
        <w:rPr>
          <w:rFonts w:eastAsia="微软雅黑"/>
        </w:rPr>
        <w:t>;</w:t>
      </w:r>
    </w:p>
    <w:p w:rsidR="00372EA8" w:rsidRPr="00091517" w:rsidRDefault="0018573A">
      <w:pPr>
        <w:pStyle w:val="ac"/>
        <w:numPr>
          <w:ilvl w:val="0"/>
          <w:numId w:val="11"/>
        </w:numPr>
        <w:autoSpaceDE w:val="0"/>
        <w:autoSpaceDN w:val="0"/>
        <w:adjustRightInd w:val="0"/>
        <w:ind w:firstLineChars="0"/>
        <w:jc w:val="left"/>
        <w:rPr>
          <w:rFonts w:eastAsia="微软雅黑"/>
        </w:rPr>
      </w:pPr>
      <w:r w:rsidRPr="00091517">
        <w:rPr>
          <w:rFonts w:eastAsia="微软雅黑"/>
        </w:rPr>
        <w:lastRenderedPageBreak/>
        <w:t>节点本身使用类似</w:t>
      </w:r>
      <w:proofErr w:type="spellStart"/>
      <w:r w:rsidRPr="00091517">
        <w:rPr>
          <w:rFonts w:eastAsia="微软雅黑"/>
        </w:rPr>
        <w:t>git</w:t>
      </w:r>
      <w:proofErr w:type="spellEnd"/>
      <w:r w:rsidRPr="00091517">
        <w:rPr>
          <w:rFonts w:eastAsia="微软雅黑"/>
        </w:rPr>
        <w:t>的版本控制系统，来管理本地文件与数据块。这既保证了数据块的去冗余，又提供了可追溯的历史版本</w:t>
      </w:r>
      <w:r w:rsidRPr="00091517">
        <w:rPr>
          <w:rFonts w:eastAsia="微软雅黑"/>
        </w:rPr>
        <w:t>;</w:t>
      </w:r>
    </w:p>
    <w:p w:rsidR="00372EA8" w:rsidRPr="00091517" w:rsidRDefault="0018573A">
      <w:pPr>
        <w:pStyle w:val="ac"/>
        <w:numPr>
          <w:ilvl w:val="0"/>
          <w:numId w:val="12"/>
        </w:numPr>
        <w:autoSpaceDE w:val="0"/>
        <w:autoSpaceDN w:val="0"/>
        <w:adjustRightInd w:val="0"/>
        <w:ind w:firstLineChars="0"/>
        <w:rPr>
          <w:rFonts w:eastAsia="微软雅黑"/>
        </w:rPr>
      </w:pPr>
      <w:r w:rsidRPr="00091517">
        <w:rPr>
          <w:rFonts w:eastAsia="微软雅黑"/>
        </w:rPr>
        <w:t>IPFS</w:t>
      </w:r>
      <w:r w:rsidRPr="00091517">
        <w:rPr>
          <w:rFonts w:eastAsia="微软雅黑"/>
        </w:rPr>
        <w:t>节点在维护哈希路由表、账本一致性方面，需使用区块链技术，一方面是在动态增减内容、节点方面与全网达成共识；</w:t>
      </w:r>
      <w:r w:rsidRPr="00091517">
        <w:rPr>
          <w:rFonts w:eastAsia="微软雅黑"/>
        </w:rPr>
        <w:t xml:space="preserve"> </w:t>
      </w:r>
      <w:r w:rsidRPr="00091517">
        <w:rPr>
          <w:rFonts w:eastAsia="微软雅黑"/>
        </w:rPr>
        <w:t>另一方面是为激励机制中</w:t>
      </w:r>
      <w:r w:rsidRPr="00091517">
        <w:rPr>
          <w:rFonts w:eastAsia="微软雅黑"/>
        </w:rPr>
        <w:t>JLL TOKEN</w:t>
      </w:r>
      <w:r w:rsidRPr="00091517">
        <w:rPr>
          <w:rFonts w:eastAsia="微软雅黑"/>
        </w:rPr>
        <w:t>发行与账本管理建设基础平台</w:t>
      </w:r>
      <w:r w:rsidRPr="00091517">
        <w:rPr>
          <w:rFonts w:eastAsia="微软雅黑"/>
        </w:rPr>
        <w:t>;</w:t>
      </w:r>
    </w:p>
    <w:p w:rsidR="00372EA8" w:rsidRPr="00091517" w:rsidRDefault="0018573A">
      <w:pPr>
        <w:pStyle w:val="ac"/>
        <w:numPr>
          <w:ilvl w:val="0"/>
          <w:numId w:val="12"/>
        </w:numPr>
        <w:autoSpaceDE w:val="0"/>
        <w:autoSpaceDN w:val="0"/>
        <w:adjustRightInd w:val="0"/>
        <w:ind w:firstLineChars="0"/>
        <w:jc w:val="left"/>
        <w:rPr>
          <w:rFonts w:eastAsia="微软雅黑"/>
        </w:rPr>
      </w:pPr>
      <w:r w:rsidRPr="00091517">
        <w:rPr>
          <w:rFonts w:eastAsia="微软雅黑"/>
        </w:rPr>
        <w:t>通过发行</w:t>
      </w:r>
      <w:r w:rsidRPr="00091517">
        <w:rPr>
          <w:rFonts w:eastAsia="微软雅黑"/>
        </w:rPr>
        <w:t>JLL TOKEN</w:t>
      </w:r>
      <w:r w:rsidRPr="00091517">
        <w:rPr>
          <w:rFonts w:eastAsia="微软雅黑"/>
        </w:rPr>
        <w:t>来激励节点存储稀有的数据块。节点不仅可从其他节点拉取所需数据，同时也可将该新数据存储在自己节点，供其他节点下载。</w:t>
      </w:r>
    </w:p>
    <w:p w:rsidR="00372EA8" w:rsidRPr="00091517" w:rsidRDefault="0018573A">
      <w:pPr>
        <w:pStyle w:val="ac"/>
        <w:numPr>
          <w:ilvl w:val="0"/>
          <w:numId w:val="11"/>
        </w:numPr>
        <w:autoSpaceDE w:val="0"/>
        <w:autoSpaceDN w:val="0"/>
        <w:adjustRightInd w:val="0"/>
        <w:ind w:firstLineChars="0"/>
        <w:jc w:val="left"/>
        <w:rPr>
          <w:rFonts w:eastAsia="微软雅黑"/>
        </w:rPr>
      </w:pPr>
      <w:r w:rsidRPr="00091517">
        <w:t xml:space="preserve">The same data content is given a unique hash fingerprint, </w:t>
      </w:r>
      <w:proofErr w:type="gramStart"/>
      <w:r w:rsidRPr="00091517">
        <w:t>One</w:t>
      </w:r>
      <w:proofErr w:type="gramEnd"/>
      <w:r w:rsidRPr="00091517">
        <w:t xml:space="preserve"> can judge whether the data blocks are consistent by comparing the hash fingerprint.</w:t>
      </w:r>
    </w:p>
    <w:p w:rsidR="00372EA8" w:rsidRPr="00091517" w:rsidRDefault="0018573A">
      <w:pPr>
        <w:pStyle w:val="ac"/>
        <w:numPr>
          <w:ilvl w:val="0"/>
          <w:numId w:val="11"/>
        </w:numPr>
        <w:autoSpaceDE w:val="0"/>
        <w:autoSpaceDN w:val="0"/>
        <w:adjustRightInd w:val="0"/>
        <w:ind w:firstLineChars="0"/>
        <w:jc w:val="left"/>
        <w:rPr>
          <w:rFonts w:eastAsia="微软雅黑"/>
        </w:rPr>
      </w:pPr>
      <w:r w:rsidRPr="00091517">
        <w:t xml:space="preserve">The node itself uses a version control system similar to </w:t>
      </w:r>
      <w:proofErr w:type="spellStart"/>
      <w:r w:rsidRPr="00091517">
        <w:t>git</w:t>
      </w:r>
      <w:proofErr w:type="spellEnd"/>
      <w:r w:rsidRPr="00091517">
        <w:t xml:space="preserve"> to manage local files and data blocks. This not only ensures </w:t>
      </w:r>
      <w:proofErr w:type="gramStart"/>
      <w:r w:rsidRPr="00091517">
        <w:t>the de-redundancy</w:t>
      </w:r>
      <w:proofErr w:type="gramEnd"/>
      <w:r w:rsidRPr="00091517">
        <w:t xml:space="preserve"> of data </w:t>
      </w:r>
      <w:r w:rsidRPr="00091517">
        <w:rPr>
          <w:noProof/>
        </w:rPr>
        <w:t>blocks,</w:t>
      </w:r>
      <w:r w:rsidRPr="00091517">
        <w:t xml:space="preserve"> but also provides a traceable historical version.</w:t>
      </w:r>
    </w:p>
    <w:p w:rsidR="00372EA8" w:rsidRPr="00091517" w:rsidRDefault="0018573A">
      <w:pPr>
        <w:pStyle w:val="ac"/>
        <w:numPr>
          <w:ilvl w:val="0"/>
          <w:numId w:val="12"/>
        </w:numPr>
        <w:autoSpaceDE w:val="0"/>
        <w:autoSpaceDN w:val="0"/>
        <w:adjustRightInd w:val="0"/>
        <w:ind w:firstLineChars="0"/>
        <w:rPr>
          <w:rFonts w:eastAsia="微软雅黑"/>
        </w:rPr>
      </w:pPr>
      <w:r w:rsidRPr="00091517">
        <w:t>IPFS nodes need to use block chain technology to maintain the consistency of hash routing tables and accounts. On the one hand, it reaches consensus with the whole network in terms of dynamic increase and decrease of content and nodes. On the other hand, it is a basic platform for JLL TOKEN issuance and accounting management in JLL incentive mechanism.</w:t>
      </w:r>
    </w:p>
    <w:p w:rsidR="00372EA8" w:rsidRPr="00091517" w:rsidRDefault="0018573A">
      <w:pPr>
        <w:pStyle w:val="ac"/>
        <w:numPr>
          <w:ilvl w:val="0"/>
          <w:numId w:val="12"/>
        </w:numPr>
        <w:autoSpaceDE w:val="0"/>
        <w:autoSpaceDN w:val="0"/>
        <w:adjustRightInd w:val="0"/>
        <w:ind w:firstLineChars="0"/>
        <w:jc w:val="left"/>
        <w:rPr>
          <w:rFonts w:eastAsia="微软雅黑"/>
        </w:rPr>
      </w:pPr>
      <w:r w:rsidRPr="00091517">
        <w:t xml:space="preserve">Nodes are encouraged to store rare data blocks by issuing JLL TOKEN. A node can not only pull the required data from its </w:t>
      </w:r>
      <w:r w:rsidRPr="00091517">
        <w:rPr>
          <w:noProof/>
        </w:rPr>
        <w:t>peers,</w:t>
      </w:r>
      <w:r w:rsidRPr="00091517">
        <w:t xml:space="preserve"> but also store the new data in its own node for others to download.</w:t>
      </w:r>
    </w:p>
    <w:p w:rsidR="00372EA8" w:rsidRPr="00091517" w:rsidRDefault="0018573A">
      <w:pPr>
        <w:ind w:firstLineChars="200" w:firstLine="420"/>
        <w:rPr>
          <w:rFonts w:eastAsia="微软雅黑"/>
        </w:rPr>
      </w:pPr>
      <w:r w:rsidRPr="00091517">
        <w:rPr>
          <w:rFonts w:eastAsia="微软雅黑"/>
        </w:rPr>
        <w:t xml:space="preserve">IPFS </w:t>
      </w:r>
      <w:r w:rsidRPr="00091517">
        <w:rPr>
          <w:rFonts w:eastAsia="微软雅黑"/>
        </w:rPr>
        <w:t>是一个基于内容和身份寻址的超媒体协议，不同于传统的位置寻址在</w:t>
      </w:r>
      <w:r w:rsidRPr="00091517">
        <w:rPr>
          <w:rFonts w:eastAsia="微软雅黑"/>
        </w:rPr>
        <w:t>IPFS</w:t>
      </w:r>
      <w:r w:rsidRPr="00091517">
        <w:rPr>
          <w:rFonts w:eastAsia="微软雅黑"/>
        </w:rPr>
        <w:t>协议的层面上，这个系统是完全传输中立的。这意味着节点可以在任意传输协议上运行。事实上，</w:t>
      </w:r>
      <w:r w:rsidRPr="00091517">
        <w:rPr>
          <w:rFonts w:eastAsia="微软雅黑"/>
        </w:rPr>
        <w:t>IPFS</w:t>
      </w:r>
      <w:r w:rsidRPr="00091517">
        <w:rPr>
          <w:rFonts w:eastAsia="微软雅黑"/>
        </w:rPr>
        <w:t>节点并不需要以一个中心化的</w:t>
      </w:r>
      <w:r w:rsidRPr="00091517">
        <w:rPr>
          <w:rFonts w:eastAsia="微软雅黑"/>
        </w:rPr>
        <w:t>IP</w:t>
      </w:r>
      <w:r w:rsidRPr="00091517">
        <w:rPr>
          <w:rFonts w:eastAsia="微软雅黑"/>
        </w:rPr>
        <w:t>作为参照。</w:t>
      </w:r>
      <w:r w:rsidRPr="00091517">
        <w:rPr>
          <w:rFonts w:eastAsia="微软雅黑"/>
        </w:rPr>
        <w:t>IPFS</w:t>
      </w:r>
      <w:r w:rsidRPr="00091517">
        <w:rPr>
          <w:rFonts w:eastAsia="微软雅黑"/>
        </w:rPr>
        <w:t>节点能在各种各样的网络体系结构中运行，</w:t>
      </w:r>
      <w:r w:rsidRPr="00091517">
        <w:rPr>
          <w:rFonts w:eastAsia="微软雅黑"/>
        </w:rPr>
        <w:t xml:space="preserve"> IPFS</w:t>
      </w:r>
      <w:r w:rsidRPr="00091517">
        <w:rPr>
          <w:rFonts w:eastAsia="微软雅黑"/>
        </w:rPr>
        <w:t>是一个革新的范式转移分散存储。平台上的任何部分都不会储存到一个集中的服务器上。因此任何机构、任何人</w:t>
      </w:r>
      <w:proofErr w:type="gramStart"/>
      <w:r w:rsidRPr="00091517">
        <w:rPr>
          <w:rFonts w:eastAsia="微软雅黑"/>
        </w:rPr>
        <w:t>乃至教链</w:t>
      </w:r>
      <w:proofErr w:type="gramEnd"/>
      <w:r w:rsidRPr="00091517">
        <w:rPr>
          <w:rFonts w:eastAsia="微软雅黑"/>
        </w:rPr>
        <w:t>JLL</w:t>
      </w:r>
      <w:r w:rsidRPr="00091517">
        <w:rPr>
          <w:rFonts w:eastAsia="微软雅黑"/>
        </w:rPr>
        <w:t>，都不能检查或限制创作者在</w:t>
      </w:r>
      <w:r w:rsidRPr="00091517">
        <w:rPr>
          <w:rFonts w:eastAsia="微软雅黑"/>
        </w:rPr>
        <w:t>IPFS</w:t>
      </w:r>
      <w:r w:rsidRPr="00091517">
        <w:rPr>
          <w:rFonts w:eastAsia="微软雅黑"/>
        </w:rPr>
        <w:t>平台上发布作品。身份信息的生成与验证节点通过</w:t>
      </w:r>
      <w:proofErr w:type="spellStart"/>
      <w:r w:rsidRPr="00091517">
        <w:rPr>
          <w:rFonts w:eastAsia="微软雅黑"/>
        </w:rPr>
        <w:t>NodeId</w:t>
      </w:r>
      <w:proofErr w:type="spellEnd"/>
      <w:r w:rsidRPr="00091517">
        <w:rPr>
          <w:rFonts w:eastAsia="微软雅黑"/>
        </w:rPr>
        <w:t>唯一标识。它通常是使用</w:t>
      </w:r>
      <w:r w:rsidRPr="00091517">
        <w:rPr>
          <w:rFonts w:eastAsia="微软雅黑"/>
        </w:rPr>
        <w:t>S/</w:t>
      </w:r>
      <w:proofErr w:type="spellStart"/>
      <w:r w:rsidRPr="00091517">
        <w:rPr>
          <w:rFonts w:eastAsia="微软雅黑"/>
        </w:rPr>
        <w:t>kademlia</w:t>
      </w:r>
      <w:proofErr w:type="spellEnd"/>
      <w:r w:rsidRPr="00091517">
        <w:rPr>
          <w:rFonts w:eastAsia="微软雅黑"/>
        </w:rPr>
        <w:t>的静态加密难题所创建的公</w:t>
      </w:r>
      <w:proofErr w:type="gramStart"/>
      <w:r w:rsidRPr="00091517">
        <w:rPr>
          <w:rFonts w:eastAsia="微软雅黑"/>
        </w:rPr>
        <w:t>钥</w:t>
      </w:r>
      <w:proofErr w:type="gramEnd"/>
      <w:r w:rsidRPr="00091517">
        <w:rPr>
          <w:rFonts w:eastAsia="微软雅黑"/>
        </w:rPr>
        <w:t>。节点会存储它的公私</w:t>
      </w:r>
      <w:proofErr w:type="gramStart"/>
      <w:r w:rsidRPr="00091517">
        <w:rPr>
          <w:rFonts w:eastAsia="微软雅黑"/>
        </w:rPr>
        <w:t>钥</w:t>
      </w:r>
      <w:proofErr w:type="gramEnd"/>
      <w:r w:rsidRPr="00091517">
        <w:rPr>
          <w:rFonts w:eastAsia="微软雅黑"/>
        </w:rPr>
        <w:t>对，用户可以在每次初始化时注册成为一个</w:t>
      </w:r>
      <w:r w:rsidRPr="00091517">
        <w:rPr>
          <w:rFonts w:eastAsia="微软雅黑"/>
        </w:rPr>
        <w:t>“</w:t>
      </w:r>
      <w:r w:rsidRPr="00091517">
        <w:rPr>
          <w:rFonts w:eastAsia="微软雅黑"/>
        </w:rPr>
        <w:t>新</w:t>
      </w:r>
      <w:r w:rsidRPr="00091517">
        <w:rPr>
          <w:rFonts w:eastAsia="微软雅黑"/>
        </w:rPr>
        <w:t>”</w:t>
      </w:r>
      <w:r w:rsidRPr="00091517">
        <w:rPr>
          <w:rFonts w:eastAsia="微软雅黑"/>
        </w:rPr>
        <w:t>节点，但这导致损失已积累的网络收益。</w:t>
      </w:r>
    </w:p>
    <w:p w:rsidR="00372EA8" w:rsidRPr="00091517" w:rsidRDefault="0018573A">
      <w:pPr>
        <w:ind w:firstLineChars="200" w:firstLine="420"/>
        <w:rPr>
          <w:rFonts w:eastAsia="微软雅黑"/>
        </w:rPr>
      </w:pPr>
      <w:r w:rsidRPr="00091517">
        <w:t xml:space="preserve">IPFS is a hypermedia protocol based on content and identity addressing. Unlike traditional location addressing at the IPFS protocol level, this system is completely transmission-neutral. This means that the node can run on any transmission protocol. In fact, IPFS nodes do not need to reference a centralized IP. IPFS nodes can run in a variety of network </w:t>
      </w:r>
      <w:r w:rsidRPr="00091517">
        <w:rPr>
          <w:noProof/>
        </w:rPr>
        <w:t>architectures,</w:t>
      </w:r>
      <w:r w:rsidRPr="00091517">
        <w:t xml:space="preserve"> and is an innovative paradigm for transferring decentralized storage. No part of the platform is stored on a </w:t>
      </w:r>
      <w:r w:rsidRPr="00091517">
        <w:lastRenderedPageBreak/>
        <w:t xml:space="preserve">centralized server. As a result, no organization, no one, or not even the chain JLL, can check or restrict the release of a work by the creator on the IPFS platform. The identity information generation and verification node </w:t>
      </w:r>
      <w:r w:rsidRPr="00091517">
        <w:rPr>
          <w:noProof/>
        </w:rPr>
        <w:t>is</w:t>
      </w:r>
      <w:r w:rsidRPr="00091517">
        <w:t xml:space="preserve"> uniquely identified by the </w:t>
      </w:r>
      <w:proofErr w:type="spellStart"/>
      <w:r w:rsidRPr="00091517">
        <w:t>NodeId</w:t>
      </w:r>
      <w:proofErr w:type="spellEnd"/>
      <w:r w:rsidRPr="00091517">
        <w:t>. It is typically a public key created using the static encryption problem of S/</w:t>
      </w:r>
      <w:proofErr w:type="spellStart"/>
      <w:r w:rsidRPr="00091517">
        <w:t>kademlia</w:t>
      </w:r>
      <w:proofErr w:type="spellEnd"/>
      <w:r w:rsidRPr="00091517">
        <w:t>. The node stores its public and private key pairs. Users can register as a "new" node each time they initialize it, but this results in the loss of the accumulated network benefits.</w:t>
      </w:r>
    </w:p>
    <w:p w:rsidR="00372EA8" w:rsidRPr="00091517" w:rsidRDefault="0018573A">
      <w:pPr>
        <w:rPr>
          <w:rFonts w:eastAsia="微软雅黑"/>
        </w:rPr>
      </w:pPr>
      <w:r w:rsidRPr="00091517">
        <w:rPr>
          <w:rFonts w:eastAsia="微软雅黑"/>
        </w:rPr>
        <w:drawing>
          <wp:inline distT="0" distB="0" distL="0" distR="0">
            <wp:extent cx="5274310" cy="5073650"/>
            <wp:effectExtent l="0" t="0" r="2540" b="0"/>
            <wp:docPr id="44" name="图片 44" descr="C:\Users\ADMINI~1\AppData\Local\Temp\WeChat Files\638455646547138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ADMINI~1\AppData\Local\Temp\WeChat Files\638455646547138617.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274310" cy="5073673"/>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2129"/>
        <w:gridCol w:w="2130"/>
        <w:gridCol w:w="2131"/>
        <w:gridCol w:w="2132"/>
      </w:tblGrid>
      <w:tr w:rsidR="00372EA8" w:rsidRPr="00091517">
        <w:trPr>
          <w:trHeight w:val="288"/>
        </w:trPr>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Upload and download JLL teaching contents and media</w:t>
            </w:r>
          </w:p>
        </w:tc>
      </w:tr>
      <w:tr w:rsidR="00372EA8" w:rsidRPr="00091517">
        <w:tc>
          <w:tcPr>
            <w:tcW w:w="2130" w:type="dxa"/>
          </w:tcPr>
          <w:p w:rsidR="00372EA8" w:rsidRPr="00091517" w:rsidRDefault="0018573A">
            <w:pPr>
              <w:rPr>
                <w:rFonts w:eastAsia="微软雅黑"/>
                <w:sz w:val="16"/>
                <w:szCs w:val="20"/>
              </w:rPr>
            </w:pPr>
            <w:r w:rsidRPr="00091517">
              <w:rPr>
                <w:rFonts w:eastAsia="微软雅黑"/>
                <w:sz w:val="16"/>
                <w:szCs w:val="20"/>
              </w:rPr>
              <w:t>Random key 16 byte password</w:t>
            </w:r>
          </w:p>
        </w:tc>
        <w:tc>
          <w:tcPr>
            <w:tcW w:w="2130" w:type="dxa"/>
          </w:tcPr>
          <w:p w:rsidR="00372EA8" w:rsidRPr="00091517" w:rsidRDefault="0018573A">
            <w:pPr>
              <w:rPr>
                <w:rFonts w:eastAsia="微软雅黑"/>
                <w:sz w:val="16"/>
                <w:szCs w:val="20"/>
              </w:rPr>
            </w:pPr>
            <w:r w:rsidRPr="00091517">
              <w:rPr>
                <w:rFonts w:eastAsia="微软雅黑"/>
                <w:sz w:val="16"/>
                <w:szCs w:val="20"/>
              </w:rPr>
              <w:t xml:space="preserve">Public key </w:t>
            </w:r>
          </w:p>
        </w:tc>
        <w:tc>
          <w:tcPr>
            <w:tcW w:w="2131" w:type="dxa"/>
          </w:tcPr>
          <w:p w:rsidR="00372EA8" w:rsidRPr="00091517" w:rsidRDefault="0018573A">
            <w:pPr>
              <w:rPr>
                <w:rFonts w:eastAsia="微软雅黑"/>
                <w:sz w:val="16"/>
                <w:szCs w:val="20"/>
              </w:rPr>
            </w:pPr>
            <w:r w:rsidRPr="00091517">
              <w:rPr>
                <w:rFonts w:eastAsia="微软雅黑"/>
                <w:sz w:val="16"/>
                <w:szCs w:val="20"/>
              </w:rPr>
              <w:t>Random key 16 byte</w:t>
            </w:r>
          </w:p>
        </w:tc>
        <w:tc>
          <w:tcPr>
            <w:tcW w:w="2131" w:type="dxa"/>
          </w:tcPr>
          <w:p w:rsidR="00372EA8" w:rsidRPr="00091517" w:rsidRDefault="0018573A">
            <w:pPr>
              <w:rPr>
                <w:rFonts w:eastAsia="微软雅黑"/>
                <w:sz w:val="16"/>
                <w:szCs w:val="20"/>
              </w:rPr>
            </w:pPr>
            <w:r w:rsidRPr="00091517">
              <w:rPr>
                <w:rFonts w:eastAsia="微软雅黑"/>
                <w:sz w:val="16"/>
                <w:szCs w:val="20"/>
              </w:rPr>
              <w:t>Teaching contents to be uploaded</w:t>
            </w:r>
          </w:p>
        </w:tc>
      </w:tr>
      <w:tr w:rsidR="00372EA8" w:rsidRPr="00091517">
        <w:tc>
          <w:tcPr>
            <w:tcW w:w="4260" w:type="dxa"/>
            <w:gridSpan w:val="2"/>
          </w:tcPr>
          <w:p w:rsidR="00372EA8" w:rsidRPr="00091517" w:rsidRDefault="0018573A">
            <w:pPr>
              <w:jc w:val="center"/>
              <w:rPr>
                <w:rFonts w:eastAsia="微软雅黑"/>
                <w:sz w:val="16"/>
                <w:szCs w:val="20"/>
              </w:rPr>
            </w:pPr>
            <w:r w:rsidRPr="00091517">
              <w:rPr>
                <w:rFonts w:eastAsia="微软雅黑"/>
                <w:sz w:val="16"/>
                <w:szCs w:val="20"/>
              </w:rPr>
              <w:t xml:space="preserve">Encrypted by the RSA public key encryption algorithm </w:t>
            </w:r>
          </w:p>
        </w:tc>
        <w:tc>
          <w:tcPr>
            <w:tcW w:w="4262" w:type="dxa"/>
            <w:gridSpan w:val="2"/>
          </w:tcPr>
          <w:p w:rsidR="00372EA8" w:rsidRPr="00091517" w:rsidRDefault="0018573A">
            <w:pPr>
              <w:jc w:val="center"/>
              <w:rPr>
                <w:rFonts w:eastAsia="微软雅黑"/>
                <w:sz w:val="16"/>
                <w:szCs w:val="20"/>
              </w:rPr>
            </w:pPr>
            <w:r w:rsidRPr="00091517">
              <w:rPr>
                <w:rFonts w:eastAsia="微软雅黑"/>
                <w:sz w:val="16"/>
                <w:szCs w:val="20"/>
              </w:rPr>
              <w:t>AES symmetry encryption</w:t>
            </w:r>
          </w:p>
        </w:tc>
      </w:tr>
      <w:tr w:rsidR="00372EA8" w:rsidRPr="00091517">
        <w:tc>
          <w:tcPr>
            <w:tcW w:w="4260" w:type="dxa"/>
            <w:gridSpan w:val="2"/>
          </w:tcPr>
          <w:p w:rsidR="00372EA8" w:rsidRPr="00091517" w:rsidRDefault="0018573A">
            <w:pPr>
              <w:jc w:val="center"/>
              <w:rPr>
                <w:rFonts w:eastAsia="微软雅黑"/>
                <w:sz w:val="16"/>
                <w:szCs w:val="20"/>
              </w:rPr>
            </w:pPr>
            <w:r w:rsidRPr="00091517">
              <w:rPr>
                <w:rFonts w:eastAsia="微软雅黑"/>
                <w:sz w:val="16"/>
                <w:szCs w:val="20"/>
              </w:rPr>
              <w:t xml:space="preserve">RSA encrypted public key </w:t>
            </w:r>
          </w:p>
        </w:tc>
        <w:tc>
          <w:tcPr>
            <w:tcW w:w="4262" w:type="dxa"/>
            <w:gridSpan w:val="2"/>
          </w:tcPr>
          <w:p w:rsidR="00372EA8" w:rsidRPr="00091517" w:rsidRDefault="0018573A">
            <w:pPr>
              <w:jc w:val="center"/>
              <w:rPr>
                <w:rFonts w:eastAsia="微软雅黑"/>
                <w:sz w:val="16"/>
                <w:szCs w:val="20"/>
              </w:rPr>
            </w:pPr>
            <w:r w:rsidRPr="00091517">
              <w:rPr>
                <w:rFonts w:eastAsia="微软雅黑"/>
                <w:sz w:val="16"/>
                <w:szCs w:val="20"/>
              </w:rPr>
              <w:t>AES encrypted teaching contents</w:t>
            </w:r>
          </w:p>
        </w:tc>
      </w:tr>
      <w:tr w:rsidR="00372EA8" w:rsidRPr="00091517">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Base64 processing</w:t>
            </w:r>
          </w:p>
        </w:tc>
      </w:tr>
      <w:tr w:rsidR="00372EA8" w:rsidRPr="00091517">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IPFS nodes</w:t>
            </w:r>
          </w:p>
        </w:tc>
      </w:tr>
      <w:tr w:rsidR="00372EA8" w:rsidRPr="00091517">
        <w:tc>
          <w:tcPr>
            <w:tcW w:w="2130" w:type="dxa"/>
          </w:tcPr>
          <w:p w:rsidR="00372EA8" w:rsidRPr="00091517" w:rsidRDefault="0018573A">
            <w:pPr>
              <w:jc w:val="center"/>
              <w:rPr>
                <w:rFonts w:eastAsia="微软雅黑"/>
                <w:sz w:val="16"/>
                <w:szCs w:val="20"/>
              </w:rPr>
            </w:pPr>
            <w:r w:rsidRPr="00091517">
              <w:rPr>
                <w:rFonts w:eastAsia="微软雅黑"/>
                <w:sz w:val="16"/>
                <w:szCs w:val="20"/>
              </w:rPr>
              <w:t>Private key</w:t>
            </w:r>
          </w:p>
        </w:tc>
        <w:tc>
          <w:tcPr>
            <w:tcW w:w="2130" w:type="dxa"/>
          </w:tcPr>
          <w:p w:rsidR="00372EA8" w:rsidRPr="00091517" w:rsidRDefault="0018573A">
            <w:pPr>
              <w:jc w:val="center"/>
              <w:rPr>
                <w:rFonts w:eastAsia="微软雅黑"/>
                <w:sz w:val="16"/>
                <w:szCs w:val="20"/>
              </w:rPr>
            </w:pPr>
            <w:r w:rsidRPr="00091517">
              <w:rPr>
                <w:rFonts w:eastAsia="微软雅黑"/>
                <w:sz w:val="16"/>
                <w:szCs w:val="20"/>
              </w:rPr>
              <w:t>RSA random key</w:t>
            </w:r>
          </w:p>
        </w:tc>
        <w:tc>
          <w:tcPr>
            <w:tcW w:w="2130" w:type="dxa"/>
          </w:tcPr>
          <w:p w:rsidR="00372EA8" w:rsidRPr="00091517" w:rsidRDefault="00372EA8">
            <w:pPr>
              <w:jc w:val="center"/>
              <w:rPr>
                <w:rFonts w:eastAsia="微软雅黑"/>
                <w:sz w:val="16"/>
                <w:szCs w:val="20"/>
              </w:rPr>
            </w:pPr>
          </w:p>
        </w:tc>
        <w:tc>
          <w:tcPr>
            <w:tcW w:w="2132" w:type="dxa"/>
          </w:tcPr>
          <w:p w:rsidR="00372EA8" w:rsidRPr="00091517" w:rsidRDefault="00372EA8">
            <w:pPr>
              <w:jc w:val="center"/>
              <w:rPr>
                <w:rFonts w:eastAsia="微软雅黑"/>
                <w:sz w:val="16"/>
                <w:szCs w:val="20"/>
              </w:rPr>
            </w:pPr>
          </w:p>
        </w:tc>
      </w:tr>
      <w:tr w:rsidR="00372EA8" w:rsidRPr="00091517">
        <w:tc>
          <w:tcPr>
            <w:tcW w:w="4260" w:type="dxa"/>
            <w:gridSpan w:val="2"/>
          </w:tcPr>
          <w:p w:rsidR="00372EA8" w:rsidRPr="00091517" w:rsidRDefault="0018573A">
            <w:pPr>
              <w:jc w:val="center"/>
              <w:rPr>
                <w:rFonts w:eastAsia="微软雅黑"/>
                <w:sz w:val="16"/>
                <w:szCs w:val="20"/>
              </w:rPr>
            </w:pPr>
            <w:r w:rsidRPr="00091517">
              <w:rPr>
                <w:rFonts w:eastAsia="微软雅黑"/>
                <w:sz w:val="16"/>
                <w:szCs w:val="20"/>
              </w:rPr>
              <w:t>RSA decoding</w:t>
            </w:r>
          </w:p>
        </w:tc>
        <w:tc>
          <w:tcPr>
            <w:tcW w:w="2130" w:type="dxa"/>
          </w:tcPr>
          <w:p w:rsidR="00372EA8" w:rsidRPr="00091517" w:rsidRDefault="00372EA8">
            <w:pPr>
              <w:jc w:val="center"/>
              <w:rPr>
                <w:rFonts w:eastAsia="微软雅黑"/>
                <w:sz w:val="16"/>
                <w:szCs w:val="20"/>
              </w:rPr>
            </w:pPr>
          </w:p>
        </w:tc>
        <w:tc>
          <w:tcPr>
            <w:tcW w:w="2132" w:type="dxa"/>
          </w:tcPr>
          <w:p w:rsidR="00372EA8" w:rsidRPr="00091517" w:rsidRDefault="00372EA8">
            <w:pPr>
              <w:jc w:val="center"/>
              <w:rPr>
                <w:rFonts w:eastAsia="微软雅黑"/>
                <w:sz w:val="16"/>
                <w:szCs w:val="20"/>
              </w:rPr>
            </w:pPr>
          </w:p>
        </w:tc>
      </w:tr>
      <w:tr w:rsidR="00372EA8" w:rsidRPr="00091517">
        <w:tc>
          <w:tcPr>
            <w:tcW w:w="4260" w:type="dxa"/>
            <w:gridSpan w:val="2"/>
          </w:tcPr>
          <w:p w:rsidR="00372EA8" w:rsidRPr="00091517" w:rsidRDefault="0018573A">
            <w:pPr>
              <w:jc w:val="center"/>
              <w:rPr>
                <w:rFonts w:eastAsia="微软雅黑"/>
                <w:sz w:val="16"/>
                <w:szCs w:val="20"/>
              </w:rPr>
            </w:pPr>
            <w:r w:rsidRPr="00091517">
              <w:rPr>
                <w:rFonts w:eastAsia="微软雅黑"/>
                <w:sz w:val="16"/>
                <w:szCs w:val="20"/>
              </w:rPr>
              <w:t>Terminal random 16byte key</w:t>
            </w:r>
          </w:p>
        </w:tc>
        <w:tc>
          <w:tcPr>
            <w:tcW w:w="4262" w:type="dxa"/>
            <w:gridSpan w:val="2"/>
          </w:tcPr>
          <w:p w:rsidR="00372EA8" w:rsidRPr="00091517" w:rsidRDefault="0018573A">
            <w:pPr>
              <w:jc w:val="center"/>
              <w:rPr>
                <w:rFonts w:eastAsia="微软雅黑"/>
                <w:sz w:val="16"/>
                <w:szCs w:val="20"/>
              </w:rPr>
            </w:pPr>
            <w:r w:rsidRPr="00091517">
              <w:rPr>
                <w:rFonts w:eastAsia="微软雅黑"/>
                <w:sz w:val="16"/>
                <w:szCs w:val="20"/>
              </w:rPr>
              <w:t>AES encrypted teaching contents</w:t>
            </w:r>
          </w:p>
        </w:tc>
      </w:tr>
      <w:tr w:rsidR="00372EA8" w:rsidRPr="00091517">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 xml:space="preserve">ASE decoding </w:t>
            </w:r>
          </w:p>
        </w:tc>
      </w:tr>
      <w:tr w:rsidR="00372EA8" w:rsidRPr="00091517">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Download</w:t>
            </w:r>
          </w:p>
        </w:tc>
      </w:tr>
      <w:tr w:rsidR="00372EA8" w:rsidRPr="00091517">
        <w:tc>
          <w:tcPr>
            <w:tcW w:w="8522" w:type="dxa"/>
            <w:gridSpan w:val="4"/>
          </w:tcPr>
          <w:p w:rsidR="00372EA8" w:rsidRPr="00091517" w:rsidRDefault="0018573A">
            <w:pPr>
              <w:jc w:val="center"/>
              <w:rPr>
                <w:rFonts w:eastAsia="微软雅黑"/>
                <w:sz w:val="16"/>
                <w:szCs w:val="20"/>
              </w:rPr>
            </w:pPr>
            <w:r w:rsidRPr="00091517">
              <w:rPr>
                <w:rFonts w:eastAsia="微软雅黑"/>
                <w:sz w:val="16"/>
                <w:szCs w:val="20"/>
              </w:rPr>
              <w:t xml:space="preserve">User terminal </w:t>
            </w:r>
          </w:p>
        </w:tc>
      </w:tr>
    </w:tbl>
    <w:p w:rsidR="00372EA8" w:rsidRPr="00091517" w:rsidRDefault="00372EA8">
      <w:pPr>
        <w:rPr>
          <w:rFonts w:eastAsia="微软雅黑"/>
        </w:rPr>
      </w:pPr>
    </w:p>
    <w:p w:rsidR="00372EA8" w:rsidRPr="00091517" w:rsidRDefault="0018573A">
      <w:pPr>
        <w:autoSpaceDE w:val="0"/>
        <w:autoSpaceDN w:val="0"/>
        <w:adjustRightInd w:val="0"/>
        <w:jc w:val="left"/>
        <w:rPr>
          <w:rFonts w:eastAsia="微软雅黑"/>
          <w:i/>
        </w:rPr>
      </w:pPr>
      <w:proofErr w:type="gramStart"/>
      <w:r w:rsidRPr="00091517">
        <w:rPr>
          <w:rFonts w:eastAsia="微软雅黑"/>
          <w:i/>
        </w:rPr>
        <w:t>type</w:t>
      </w:r>
      <w:proofErr w:type="gramEnd"/>
      <w:r w:rsidRPr="00091517">
        <w:rPr>
          <w:rFonts w:eastAsia="微软雅黑"/>
          <w:i/>
        </w:rPr>
        <w:t xml:space="preserve"> </w:t>
      </w:r>
      <w:proofErr w:type="spellStart"/>
      <w:r w:rsidRPr="00091517">
        <w:rPr>
          <w:rFonts w:eastAsia="微软雅黑"/>
          <w:i/>
        </w:rPr>
        <w:t>NodeId</w:t>
      </w:r>
      <w:proofErr w:type="spellEnd"/>
      <w:r w:rsidRPr="00091517">
        <w:rPr>
          <w:rFonts w:eastAsia="微软雅黑"/>
          <w:i/>
        </w:rPr>
        <w:t xml:space="preserve"> </w:t>
      </w:r>
      <w:proofErr w:type="spellStart"/>
      <w:r w:rsidRPr="00091517">
        <w:rPr>
          <w:rFonts w:eastAsia="微软雅黑"/>
          <w:i/>
        </w:rPr>
        <w:t>Multihash</w:t>
      </w:r>
      <w:proofErr w:type="spellEnd"/>
    </w:p>
    <w:p w:rsidR="00372EA8" w:rsidRPr="00091517" w:rsidRDefault="0018573A">
      <w:pPr>
        <w:autoSpaceDE w:val="0"/>
        <w:autoSpaceDN w:val="0"/>
        <w:adjustRightInd w:val="0"/>
        <w:jc w:val="left"/>
        <w:rPr>
          <w:rFonts w:eastAsia="微软雅黑"/>
          <w:i/>
        </w:rPr>
      </w:pPr>
      <w:r w:rsidRPr="00091517">
        <w:rPr>
          <w:rFonts w:eastAsia="微软雅黑"/>
          <w:i/>
        </w:rPr>
        <w:lastRenderedPageBreak/>
        <w:t xml:space="preserve">type </w:t>
      </w:r>
      <w:proofErr w:type="spellStart"/>
      <w:r w:rsidRPr="00091517">
        <w:rPr>
          <w:rFonts w:eastAsia="微软雅黑"/>
          <w:i/>
        </w:rPr>
        <w:t>Multihash</w:t>
      </w:r>
      <w:proofErr w:type="spellEnd"/>
      <w:r w:rsidRPr="00091517">
        <w:rPr>
          <w:rFonts w:eastAsia="微软雅黑"/>
          <w:i/>
        </w:rPr>
        <w:t xml:space="preserve"> []byte // </w:t>
      </w:r>
      <w:r w:rsidRPr="00091517">
        <w:rPr>
          <w:rFonts w:eastAsia="微软雅黑"/>
          <w:i/>
        </w:rPr>
        <w:t>自描述加密哈希摘要</w:t>
      </w:r>
    </w:p>
    <w:p w:rsidR="00372EA8" w:rsidRPr="00091517" w:rsidRDefault="0018573A">
      <w:pPr>
        <w:autoSpaceDE w:val="0"/>
        <w:autoSpaceDN w:val="0"/>
        <w:adjustRightInd w:val="0"/>
        <w:jc w:val="left"/>
        <w:rPr>
          <w:rFonts w:eastAsia="微软雅黑"/>
          <w:i/>
        </w:rPr>
      </w:pPr>
      <w:proofErr w:type="gramStart"/>
      <w:r w:rsidRPr="00091517">
        <w:rPr>
          <w:rFonts w:eastAsia="微软雅黑"/>
          <w:i/>
        </w:rPr>
        <w:t>type</w:t>
      </w:r>
      <w:proofErr w:type="gramEnd"/>
      <w:r w:rsidRPr="00091517">
        <w:rPr>
          <w:rFonts w:eastAsia="微软雅黑"/>
          <w:i/>
        </w:rPr>
        <w:t xml:space="preserve"> </w:t>
      </w:r>
      <w:proofErr w:type="spellStart"/>
      <w:r w:rsidRPr="00091517">
        <w:rPr>
          <w:rFonts w:eastAsia="微软雅黑"/>
          <w:i/>
        </w:rPr>
        <w:t>PublicKey</w:t>
      </w:r>
      <w:proofErr w:type="spellEnd"/>
      <w:r w:rsidRPr="00091517">
        <w:rPr>
          <w:rFonts w:eastAsia="微软雅黑"/>
          <w:i/>
        </w:rPr>
        <w:t xml:space="preserve"> []byte</w:t>
      </w:r>
    </w:p>
    <w:p w:rsidR="00372EA8" w:rsidRPr="00091517" w:rsidRDefault="0018573A">
      <w:pPr>
        <w:autoSpaceDE w:val="0"/>
        <w:autoSpaceDN w:val="0"/>
        <w:adjustRightInd w:val="0"/>
        <w:jc w:val="left"/>
        <w:rPr>
          <w:rFonts w:eastAsia="微软雅黑"/>
          <w:i/>
        </w:rPr>
      </w:pPr>
      <w:r w:rsidRPr="00091517">
        <w:rPr>
          <w:rFonts w:eastAsia="微软雅黑"/>
          <w:i/>
        </w:rPr>
        <w:t xml:space="preserve">type </w:t>
      </w:r>
      <w:proofErr w:type="spellStart"/>
      <w:r w:rsidRPr="00091517">
        <w:rPr>
          <w:rFonts w:eastAsia="微软雅黑"/>
          <w:i/>
        </w:rPr>
        <w:t>PrivateKey</w:t>
      </w:r>
      <w:proofErr w:type="spellEnd"/>
      <w:r w:rsidRPr="00091517">
        <w:rPr>
          <w:rFonts w:eastAsia="微软雅黑"/>
          <w:i/>
        </w:rPr>
        <w:t xml:space="preserve"> []byte // </w:t>
      </w:r>
      <w:r w:rsidRPr="00091517">
        <w:rPr>
          <w:rFonts w:eastAsia="微软雅黑"/>
          <w:i/>
        </w:rPr>
        <w:t>自描述的私</w:t>
      </w:r>
      <w:proofErr w:type="gramStart"/>
      <w:r w:rsidRPr="00091517">
        <w:rPr>
          <w:rFonts w:eastAsia="微软雅黑"/>
          <w:i/>
        </w:rPr>
        <w:t>钥</w:t>
      </w:r>
      <w:proofErr w:type="gramEnd"/>
    </w:p>
    <w:p w:rsidR="00372EA8" w:rsidRPr="00091517" w:rsidRDefault="0018573A">
      <w:pPr>
        <w:autoSpaceDE w:val="0"/>
        <w:autoSpaceDN w:val="0"/>
        <w:adjustRightInd w:val="0"/>
        <w:jc w:val="left"/>
        <w:rPr>
          <w:rFonts w:eastAsia="微软雅黑"/>
          <w:i/>
        </w:rPr>
      </w:pPr>
      <w:proofErr w:type="gramStart"/>
      <w:r w:rsidRPr="00091517">
        <w:rPr>
          <w:rFonts w:eastAsia="微软雅黑"/>
          <w:i/>
        </w:rPr>
        <w:t>type</w:t>
      </w:r>
      <w:proofErr w:type="gramEnd"/>
      <w:r w:rsidRPr="00091517">
        <w:rPr>
          <w:rFonts w:eastAsia="微软雅黑"/>
          <w:i/>
        </w:rPr>
        <w:t xml:space="preserve"> Node </w:t>
      </w:r>
      <w:proofErr w:type="spellStart"/>
      <w:r w:rsidRPr="00091517">
        <w:rPr>
          <w:rFonts w:eastAsia="微软雅黑"/>
          <w:i/>
        </w:rPr>
        <w:t>struct</w:t>
      </w:r>
      <w:proofErr w:type="spellEnd"/>
      <w:r w:rsidRPr="00091517">
        <w:rPr>
          <w:rFonts w:eastAsia="微软雅黑"/>
          <w:i/>
        </w:rPr>
        <w:t xml:space="preserve"> {</w:t>
      </w:r>
    </w:p>
    <w:p w:rsidR="00372EA8" w:rsidRPr="00091517" w:rsidRDefault="0018573A">
      <w:pPr>
        <w:autoSpaceDE w:val="0"/>
        <w:autoSpaceDN w:val="0"/>
        <w:adjustRightInd w:val="0"/>
        <w:jc w:val="left"/>
        <w:rPr>
          <w:rFonts w:eastAsia="微软雅黑"/>
          <w:i/>
        </w:rPr>
      </w:pPr>
      <w:proofErr w:type="spellStart"/>
      <w:r w:rsidRPr="00091517">
        <w:rPr>
          <w:rFonts w:eastAsia="微软雅黑"/>
          <w:i/>
        </w:rPr>
        <w:t>NodeId</w:t>
      </w:r>
      <w:proofErr w:type="spellEnd"/>
      <w:r w:rsidRPr="00091517">
        <w:rPr>
          <w:rFonts w:eastAsia="微软雅黑"/>
          <w:i/>
        </w:rPr>
        <w:t xml:space="preserve"> </w:t>
      </w:r>
      <w:proofErr w:type="spellStart"/>
      <w:r w:rsidRPr="00091517">
        <w:rPr>
          <w:rFonts w:eastAsia="微软雅黑"/>
          <w:i/>
        </w:rPr>
        <w:t>NodeID</w:t>
      </w:r>
      <w:proofErr w:type="spellEnd"/>
    </w:p>
    <w:p w:rsidR="00372EA8" w:rsidRPr="00091517" w:rsidRDefault="0018573A">
      <w:pPr>
        <w:autoSpaceDE w:val="0"/>
        <w:autoSpaceDN w:val="0"/>
        <w:adjustRightInd w:val="0"/>
        <w:jc w:val="left"/>
        <w:rPr>
          <w:rFonts w:eastAsia="微软雅黑"/>
          <w:i/>
        </w:rPr>
      </w:pPr>
      <w:proofErr w:type="spellStart"/>
      <w:r w:rsidRPr="00091517">
        <w:rPr>
          <w:rFonts w:eastAsia="微软雅黑"/>
          <w:i/>
        </w:rPr>
        <w:t>PubKey</w:t>
      </w:r>
      <w:proofErr w:type="spellEnd"/>
      <w:r w:rsidRPr="00091517">
        <w:rPr>
          <w:rFonts w:eastAsia="微软雅黑"/>
          <w:i/>
        </w:rPr>
        <w:t xml:space="preserve"> </w:t>
      </w:r>
      <w:proofErr w:type="spellStart"/>
      <w:r w:rsidRPr="00091517">
        <w:rPr>
          <w:rFonts w:eastAsia="微软雅黑"/>
          <w:i/>
        </w:rPr>
        <w:t>PublicKey</w:t>
      </w:r>
      <w:proofErr w:type="spellEnd"/>
    </w:p>
    <w:p w:rsidR="00372EA8" w:rsidRPr="00091517" w:rsidRDefault="0018573A">
      <w:pPr>
        <w:autoSpaceDE w:val="0"/>
        <w:autoSpaceDN w:val="0"/>
        <w:adjustRightInd w:val="0"/>
        <w:jc w:val="left"/>
        <w:rPr>
          <w:rFonts w:eastAsia="微软雅黑"/>
          <w:i/>
        </w:rPr>
      </w:pPr>
      <w:proofErr w:type="spellStart"/>
      <w:r w:rsidRPr="00091517">
        <w:rPr>
          <w:rFonts w:eastAsia="微软雅黑"/>
          <w:i/>
        </w:rPr>
        <w:t>PriKey</w:t>
      </w:r>
      <w:proofErr w:type="spellEnd"/>
      <w:r w:rsidRPr="00091517">
        <w:rPr>
          <w:rFonts w:eastAsia="微软雅黑"/>
          <w:i/>
        </w:rPr>
        <w:t xml:space="preserve"> </w:t>
      </w:r>
      <w:proofErr w:type="spellStart"/>
      <w:r w:rsidRPr="00091517">
        <w:rPr>
          <w:rFonts w:eastAsia="微软雅黑"/>
          <w:i/>
        </w:rPr>
        <w:t>PrivateKey</w:t>
      </w:r>
      <w:proofErr w:type="spellEnd"/>
    </w:p>
    <w:p w:rsidR="00372EA8" w:rsidRPr="00091517" w:rsidRDefault="0018573A">
      <w:pPr>
        <w:autoSpaceDE w:val="0"/>
        <w:autoSpaceDN w:val="0"/>
        <w:adjustRightInd w:val="0"/>
        <w:jc w:val="left"/>
        <w:rPr>
          <w:rFonts w:eastAsia="微软雅黑"/>
          <w:i/>
        </w:rPr>
      </w:pPr>
      <w:r w:rsidRPr="00091517">
        <w:rPr>
          <w:rFonts w:eastAsia="微软雅黑"/>
          <w:i/>
        </w:rPr>
        <w:t>}</w:t>
      </w:r>
    </w:p>
    <w:p w:rsidR="00372EA8" w:rsidRPr="00091517" w:rsidRDefault="0018573A">
      <w:pPr>
        <w:autoSpaceDE w:val="0"/>
        <w:autoSpaceDN w:val="0"/>
        <w:adjustRightInd w:val="0"/>
        <w:jc w:val="left"/>
        <w:rPr>
          <w:rFonts w:eastAsia="微软雅黑"/>
          <w:i/>
        </w:rPr>
      </w:pPr>
      <w:r w:rsidRPr="00091517">
        <w:rPr>
          <w:rFonts w:eastAsia="微软雅黑"/>
          <w:i/>
        </w:rPr>
        <w:t>difficulty = &lt;integer parameter&gt;//</w:t>
      </w:r>
      <w:r w:rsidRPr="00091517">
        <w:rPr>
          <w:rFonts w:eastAsia="微软雅黑"/>
          <w:i/>
        </w:rPr>
        <w:t>基于</w:t>
      </w:r>
      <w:r w:rsidRPr="00091517">
        <w:rPr>
          <w:rFonts w:eastAsia="微软雅黑"/>
          <w:i/>
        </w:rPr>
        <w:t xml:space="preserve">S / </w:t>
      </w:r>
      <w:proofErr w:type="spellStart"/>
      <w:r w:rsidRPr="00091517">
        <w:rPr>
          <w:rFonts w:eastAsia="微软雅黑"/>
          <w:i/>
        </w:rPr>
        <w:t>Kademlia</w:t>
      </w:r>
      <w:proofErr w:type="spellEnd"/>
      <w:r w:rsidRPr="00091517">
        <w:rPr>
          <w:rFonts w:eastAsia="微软雅黑"/>
          <w:i/>
        </w:rPr>
        <w:t>的</w:t>
      </w:r>
      <w:r w:rsidRPr="00091517">
        <w:rPr>
          <w:rFonts w:eastAsia="微软雅黑"/>
          <w:i/>
        </w:rPr>
        <w:t>IPFS</w:t>
      </w:r>
      <w:r w:rsidRPr="00091517">
        <w:rPr>
          <w:rFonts w:eastAsia="微软雅黑"/>
          <w:i/>
        </w:rPr>
        <w:t>身份生成：</w:t>
      </w:r>
    </w:p>
    <w:p w:rsidR="00372EA8" w:rsidRPr="00091517" w:rsidRDefault="0018573A">
      <w:pPr>
        <w:autoSpaceDE w:val="0"/>
        <w:autoSpaceDN w:val="0"/>
        <w:adjustRightInd w:val="0"/>
        <w:jc w:val="left"/>
        <w:rPr>
          <w:rFonts w:eastAsia="微软雅黑"/>
          <w:i/>
        </w:rPr>
      </w:pPr>
      <w:r w:rsidRPr="00091517">
        <w:rPr>
          <w:rFonts w:eastAsia="微软雅黑"/>
          <w:i/>
        </w:rPr>
        <w:t xml:space="preserve">n = </w:t>
      </w:r>
      <w:proofErr w:type="gramStart"/>
      <w:r w:rsidRPr="00091517">
        <w:rPr>
          <w:rFonts w:eastAsia="微软雅黑"/>
          <w:i/>
        </w:rPr>
        <w:t>Node{}</w:t>
      </w:r>
      <w:proofErr w:type="gramEnd"/>
    </w:p>
    <w:p w:rsidR="00372EA8" w:rsidRPr="00091517" w:rsidRDefault="0018573A">
      <w:pPr>
        <w:autoSpaceDE w:val="0"/>
        <w:autoSpaceDN w:val="0"/>
        <w:adjustRightInd w:val="0"/>
        <w:jc w:val="left"/>
        <w:rPr>
          <w:rFonts w:eastAsia="微软雅黑"/>
          <w:i/>
        </w:rPr>
      </w:pPr>
      <w:proofErr w:type="gramStart"/>
      <w:r w:rsidRPr="00091517">
        <w:rPr>
          <w:rFonts w:eastAsia="微软雅黑"/>
          <w:i/>
        </w:rPr>
        <w:t>do</w:t>
      </w:r>
      <w:proofErr w:type="gramEnd"/>
      <w:r w:rsidRPr="00091517">
        <w:rPr>
          <w:rFonts w:eastAsia="微软雅黑"/>
          <w:i/>
        </w:rPr>
        <w:t xml:space="preserve"> {</w:t>
      </w:r>
    </w:p>
    <w:p w:rsidR="00372EA8" w:rsidRPr="00091517" w:rsidRDefault="0018573A">
      <w:pPr>
        <w:autoSpaceDE w:val="0"/>
        <w:autoSpaceDN w:val="0"/>
        <w:adjustRightInd w:val="0"/>
        <w:jc w:val="left"/>
        <w:rPr>
          <w:rFonts w:eastAsia="微软雅黑"/>
          <w:i/>
        </w:rPr>
      </w:pPr>
      <w:proofErr w:type="spellStart"/>
      <w:r w:rsidRPr="00091517">
        <w:rPr>
          <w:rFonts w:eastAsia="微软雅黑"/>
          <w:i/>
        </w:rPr>
        <w:t>n.PubKey</w:t>
      </w:r>
      <w:proofErr w:type="spellEnd"/>
      <w:r w:rsidRPr="00091517">
        <w:rPr>
          <w:rFonts w:eastAsia="微软雅黑"/>
          <w:i/>
        </w:rPr>
        <w:t xml:space="preserve">, </w:t>
      </w:r>
      <w:proofErr w:type="spellStart"/>
      <w:r w:rsidRPr="00091517">
        <w:rPr>
          <w:rFonts w:eastAsia="微软雅黑"/>
          <w:i/>
        </w:rPr>
        <w:t>n.PrivKey</w:t>
      </w:r>
      <w:proofErr w:type="spellEnd"/>
      <w:r w:rsidRPr="00091517">
        <w:rPr>
          <w:rFonts w:eastAsia="微软雅黑"/>
          <w:i/>
        </w:rPr>
        <w:t xml:space="preserve"> = </w:t>
      </w:r>
      <w:proofErr w:type="spellStart"/>
      <w:proofErr w:type="gramStart"/>
      <w:r w:rsidRPr="00091517">
        <w:rPr>
          <w:rFonts w:eastAsia="微软雅黑"/>
          <w:i/>
        </w:rPr>
        <w:t>PKI.genKeyPair</w:t>
      </w:r>
      <w:proofErr w:type="spellEnd"/>
      <w:r w:rsidRPr="00091517">
        <w:rPr>
          <w:rFonts w:eastAsia="微软雅黑"/>
          <w:i/>
        </w:rPr>
        <w:t>()</w:t>
      </w:r>
      <w:proofErr w:type="gramEnd"/>
    </w:p>
    <w:p w:rsidR="00372EA8" w:rsidRPr="00091517" w:rsidRDefault="0018573A">
      <w:pPr>
        <w:autoSpaceDE w:val="0"/>
        <w:autoSpaceDN w:val="0"/>
        <w:adjustRightInd w:val="0"/>
        <w:jc w:val="left"/>
        <w:rPr>
          <w:rFonts w:eastAsia="微软雅黑"/>
          <w:i/>
        </w:rPr>
      </w:pPr>
      <w:proofErr w:type="spellStart"/>
      <w:r w:rsidRPr="00091517">
        <w:rPr>
          <w:rFonts w:eastAsia="微软雅黑"/>
          <w:i/>
        </w:rPr>
        <w:t>n.NodeId</w:t>
      </w:r>
      <w:proofErr w:type="spellEnd"/>
      <w:r w:rsidRPr="00091517">
        <w:rPr>
          <w:rFonts w:eastAsia="微软雅黑"/>
          <w:i/>
        </w:rPr>
        <w:t xml:space="preserve"> = </w:t>
      </w:r>
      <w:proofErr w:type="gramStart"/>
      <w:r w:rsidRPr="00091517">
        <w:rPr>
          <w:rFonts w:eastAsia="微软雅黑"/>
          <w:i/>
        </w:rPr>
        <w:t>hash(</w:t>
      </w:r>
      <w:proofErr w:type="spellStart"/>
      <w:proofErr w:type="gramEnd"/>
      <w:r w:rsidRPr="00091517">
        <w:rPr>
          <w:rFonts w:eastAsia="微软雅黑"/>
          <w:i/>
        </w:rPr>
        <w:t>n.PubKey</w:t>
      </w:r>
      <w:proofErr w:type="spellEnd"/>
      <w:r w:rsidRPr="00091517">
        <w:rPr>
          <w:rFonts w:eastAsia="微软雅黑"/>
          <w:i/>
        </w:rPr>
        <w:t>)</w:t>
      </w:r>
    </w:p>
    <w:p w:rsidR="00372EA8" w:rsidRPr="00091517" w:rsidRDefault="0018573A">
      <w:pPr>
        <w:autoSpaceDE w:val="0"/>
        <w:autoSpaceDN w:val="0"/>
        <w:adjustRightInd w:val="0"/>
        <w:jc w:val="left"/>
        <w:rPr>
          <w:rFonts w:eastAsia="微软雅黑"/>
          <w:i/>
        </w:rPr>
      </w:pPr>
      <w:r w:rsidRPr="00091517">
        <w:rPr>
          <w:rFonts w:eastAsia="微软雅黑"/>
          <w:i/>
        </w:rPr>
        <w:t xml:space="preserve">p = </w:t>
      </w:r>
      <w:proofErr w:type="spellStart"/>
      <w:r w:rsidRPr="00091517">
        <w:rPr>
          <w:rFonts w:eastAsia="微软雅黑"/>
          <w:i/>
        </w:rPr>
        <w:t>count_preceding_zero_</w:t>
      </w:r>
      <w:proofErr w:type="gramStart"/>
      <w:r w:rsidRPr="00091517">
        <w:rPr>
          <w:rFonts w:eastAsia="微软雅黑"/>
          <w:i/>
        </w:rPr>
        <w:t>bits</w:t>
      </w:r>
      <w:proofErr w:type="spellEnd"/>
      <w:r w:rsidRPr="00091517">
        <w:rPr>
          <w:rFonts w:eastAsia="微软雅黑"/>
          <w:i/>
        </w:rPr>
        <w:t>(</w:t>
      </w:r>
      <w:proofErr w:type="gramEnd"/>
      <w:r w:rsidRPr="00091517">
        <w:rPr>
          <w:rFonts w:eastAsia="微软雅黑"/>
          <w:i/>
        </w:rPr>
        <w:t>hash(</w:t>
      </w:r>
      <w:proofErr w:type="spellStart"/>
      <w:r w:rsidRPr="00091517">
        <w:rPr>
          <w:rFonts w:eastAsia="微软雅黑"/>
          <w:i/>
        </w:rPr>
        <w:t>n.NodeId</w:t>
      </w:r>
      <w:proofErr w:type="spellEnd"/>
      <w:r w:rsidRPr="00091517">
        <w:rPr>
          <w:rFonts w:eastAsia="微软雅黑"/>
          <w:i/>
        </w:rPr>
        <w:t>))</w:t>
      </w:r>
    </w:p>
    <w:p w:rsidR="00372EA8" w:rsidRPr="00091517" w:rsidRDefault="0018573A">
      <w:pPr>
        <w:autoSpaceDE w:val="0"/>
        <w:autoSpaceDN w:val="0"/>
        <w:adjustRightInd w:val="0"/>
        <w:jc w:val="left"/>
        <w:rPr>
          <w:rFonts w:eastAsia="微软雅黑"/>
          <w:i/>
        </w:rPr>
      </w:pPr>
      <w:r w:rsidRPr="00091517">
        <w:rPr>
          <w:rFonts w:eastAsia="微软雅黑"/>
          <w:i/>
        </w:rPr>
        <w:t>} while (p &lt; difficulty)</w:t>
      </w:r>
    </w:p>
    <w:p w:rsidR="00372EA8" w:rsidRPr="00091517" w:rsidRDefault="0018573A">
      <w:pPr>
        <w:autoSpaceDE w:val="0"/>
        <w:autoSpaceDN w:val="0"/>
        <w:adjustRightInd w:val="0"/>
        <w:jc w:val="left"/>
        <w:rPr>
          <w:rFonts w:eastAsia="微软雅黑"/>
        </w:rPr>
      </w:pPr>
      <w:r w:rsidRPr="00091517">
        <w:rPr>
          <w:rFonts w:eastAsia="微软雅黑"/>
        </w:rPr>
        <w:t>第一次连接时，对等节点交换公</w:t>
      </w:r>
      <w:proofErr w:type="gramStart"/>
      <w:r w:rsidRPr="00091517">
        <w:rPr>
          <w:rFonts w:eastAsia="微软雅黑"/>
        </w:rPr>
        <w:t>钥</w:t>
      </w:r>
      <w:proofErr w:type="gramEnd"/>
      <w:r w:rsidRPr="00091517">
        <w:rPr>
          <w:rFonts w:eastAsia="微软雅黑"/>
        </w:rPr>
        <w:t>并检查：对方的</w:t>
      </w:r>
      <w:proofErr w:type="spellStart"/>
      <w:r w:rsidRPr="00091517">
        <w:rPr>
          <w:rFonts w:eastAsia="微软雅黑"/>
        </w:rPr>
        <w:t>NodeId</w:t>
      </w:r>
      <w:proofErr w:type="spellEnd"/>
      <w:r w:rsidRPr="00091517">
        <w:rPr>
          <w:rFonts w:eastAsia="微软雅黑"/>
        </w:rPr>
        <w:t>是否等于公</w:t>
      </w:r>
      <w:proofErr w:type="gramStart"/>
      <w:r w:rsidRPr="00091517">
        <w:rPr>
          <w:rFonts w:eastAsia="微软雅黑"/>
        </w:rPr>
        <w:t>钥</w:t>
      </w:r>
      <w:proofErr w:type="gramEnd"/>
      <w:r w:rsidRPr="00091517">
        <w:rPr>
          <w:rFonts w:eastAsia="微软雅黑"/>
        </w:rPr>
        <w:t>的哈希值。</w:t>
      </w:r>
    </w:p>
    <w:p w:rsidR="00372EA8" w:rsidRPr="00091517" w:rsidRDefault="0018573A">
      <w:pPr>
        <w:rPr>
          <w:rFonts w:eastAsia="微软雅黑"/>
        </w:rPr>
      </w:pPr>
      <w:r w:rsidRPr="00091517">
        <w:rPr>
          <w:rFonts w:eastAsia="微软雅黑"/>
        </w:rPr>
        <w:t>若否，则终止连接。</w:t>
      </w:r>
    </w:p>
    <w:p w:rsidR="00372EA8" w:rsidRPr="00091517" w:rsidRDefault="0018573A">
      <w:pPr>
        <w:autoSpaceDE w:val="0"/>
        <w:autoSpaceDN w:val="0"/>
        <w:adjustRightInd w:val="0"/>
        <w:jc w:val="left"/>
        <w:rPr>
          <w:rFonts w:eastAsia="微软雅黑"/>
          <w:i/>
        </w:rPr>
      </w:pPr>
      <w:proofErr w:type="gramStart"/>
      <w:r w:rsidRPr="00091517">
        <w:rPr>
          <w:i/>
        </w:rPr>
        <w:t>type</w:t>
      </w:r>
      <w:proofErr w:type="gramEnd"/>
      <w:r w:rsidRPr="00091517">
        <w:rPr>
          <w:i/>
        </w:rPr>
        <w:t xml:space="preserve"> </w:t>
      </w:r>
      <w:proofErr w:type="spellStart"/>
      <w:r w:rsidRPr="00091517">
        <w:rPr>
          <w:i/>
        </w:rPr>
        <w:t>NodeId</w:t>
      </w:r>
      <w:proofErr w:type="spellEnd"/>
      <w:r w:rsidRPr="00091517">
        <w:rPr>
          <w:i/>
        </w:rPr>
        <w:t xml:space="preserve"> </w:t>
      </w:r>
      <w:proofErr w:type="spellStart"/>
      <w:r w:rsidRPr="00091517">
        <w:rPr>
          <w:i/>
        </w:rPr>
        <w:t>Multihash</w:t>
      </w:r>
      <w:proofErr w:type="spellEnd"/>
    </w:p>
    <w:p w:rsidR="00372EA8" w:rsidRPr="00091517" w:rsidRDefault="0018573A">
      <w:pPr>
        <w:autoSpaceDE w:val="0"/>
        <w:autoSpaceDN w:val="0"/>
        <w:adjustRightInd w:val="0"/>
        <w:jc w:val="left"/>
        <w:rPr>
          <w:rFonts w:eastAsia="微软雅黑"/>
          <w:i/>
        </w:rPr>
      </w:pPr>
      <w:proofErr w:type="gramStart"/>
      <w:r w:rsidRPr="00091517">
        <w:rPr>
          <w:i/>
        </w:rPr>
        <w:t>type</w:t>
      </w:r>
      <w:proofErr w:type="gramEnd"/>
      <w:r w:rsidRPr="00091517">
        <w:rPr>
          <w:i/>
        </w:rPr>
        <w:t xml:space="preserve"> </w:t>
      </w:r>
      <w:proofErr w:type="spellStart"/>
      <w:r w:rsidRPr="00091517">
        <w:rPr>
          <w:i/>
        </w:rPr>
        <w:t>Multihash</w:t>
      </w:r>
      <w:proofErr w:type="spellEnd"/>
      <w:r w:rsidRPr="00091517">
        <w:rPr>
          <w:i/>
        </w:rPr>
        <w:t xml:space="preserve"> []byte // self-described encryption hash summary </w:t>
      </w:r>
    </w:p>
    <w:p w:rsidR="00372EA8" w:rsidRPr="00091517" w:rsidRDefault="0018573A">
      <w:pPr>
        <w:autoSpaceDE w:val="0"/>
        <w:autoSpaceDN w:val="0"/>
        <w:adjustRightInd w:val="0"/>
        <w:jc w:val="left"/>
        <w:rPr>
          <w:rFonts w:eastAsia="微软雅黑"/>
          <w:i/>
        </w:rPr>
      </w:pPr>
      <w:proofErr w:type="gramStart"/>
      <w:r w:rsidRPr="00091517">
        <w:rPr>
          <w:i/>
        </w:rPr>
        <w:t>type</w:t>
      </w:r>
      <w:proofErr w:type="gramEnd"/>
      <w:r w:rsidRPr="00091517">
        <w:rPr>
          <w:i/>
        </w:rPr>
        <w:t xml:space="preserve"> </w:t>
      </w:r>
      <w:proofErr w:type="spellStart"/>
      <w:r w:rsidRPr="00091517">
        <w:rPr>
          <w:i/>
        </w:rPr>
        <w:t>PublicKey</w:t>
      </w:r>
      <w:proofErr w:type="spellEnd"/>
      <w:r w:rsidRPr="00091517">
        <w:rPr>
          <w:i/>
        </w:rPr>
        <w:t xml:space="preserve"> []byte</w:t>
      </w:r>
    </w:p>
    <w:p w:rsidR="00372EA8" w:rsidRPr="00091517" w:rsidRDefault="0018573A">
      <w:pPr>
        <w:autoSpaceDE w:val="0"/>
        <w:autoSpaceDN w:val="0"/>
        <w:adjustRightInd w:val="0"/>
        <w:jc w:val="left"/>
        <w:rPr>
          <w:rFonts w:eastAsia="微软雅黑"/>
          <w:i/>
        </w:rPr>
      </w:pPr>
      <w:r w:rsidRPr="00091517">
        <w:rPr>
          <w:i/>
        </w:rPr>
        <w:t xml:space="preserve">Type </w:t>
      </w:r>
      <w:proofErr w:type="spellStart"/>
      <w:r w:rsidRPr="00091517">
        <w:rPr>
          <w:i/>
        </w:rPr>
        <w:t>PrivateKey</w:t>
      </w:r>
      <w:proofErr w:type="spellEnd"/>
      <w:r w:rsidRPr="00091517">
        <w:rPr>
          <w:i/>
        </w:rPr>
        <w:t xml:space="preserve"> [</w:t>
      </w:r>
      <w:proofErr w:type="gramStart"/>
      <w:r w:rsidRPr="00091517">
        <w:rPr>
          <w:i/>
        </w:rPr>
        <w:t>]byte</w:t>
      </w:r>
      <w:proofErr w:type="gramEnd"/>
      <w:r w:rsidRPr="00091517">
        <w:rPr>
          <w:i/>
        </w:rPr>
        <w:t xml:space="preserve"> // / self-described </w:t>
      </w:r>
      <w:proofErr w:type="spellStart"/>
      <w:r w:rsidRPr="00091517">
        <w:rPr>
          <w:i/>
        </w:rPr>
        <w:t>PrivateKey</w:t>
      </w:r>
      <w:proofErr w:type="spellEnd"/>
    </w:p>
    <w:p w:rsidR="00372EA8" w:rsidRPr="00091517" w:rsidRDefault="0018573A">
      <w:pPr>
        <w:autoSpaceDE w:val="0"/>
        <w:autoSpaceDN w:val="0"/>
        <w:adjustRightInd w:val="0"/>
        <w:jc w:val="left"/>
        <w:rPr>
          <w:rFonts w:eastAsia="微软雅黑"/>
          <w:i/>
        </w:rPr>
      </w:pPr>
      <w:proofErr w:type="gramStart"/>
      <w:r w:rsidRPr="00091517">
        <w:rPr>
          <w:i/>
        </w:rPr>
        <w:t>type</w:t>
      </w:r>
      <w:proofErr w:type="gramEnd"/>
      <w:r w:rsidRPr="00091517">
        <w:rPr>
          <w:i/>
        </w:rPr>
        <w:t xml:space="preserve"> Node </w:t>
      </w:r>
      <w:proofErr w:type="spellStart"/>
      <w:r w:rsidRPr="00091517">
        <w:rPr>
          <w:i/>
        </w:rPr>
        <w:t>struct</w:t>
      </w:r>
      <w:proofErr w:type="spellEnd"/>
      <w:r w:rsidRPr="00091517">
        <w:rPr>
          <w:i/>
        </w:rPr>
        <w:t xml:space="preserve"> {</w:t>
      </w:r>
    </w:p>
    <w:p w:rsidR="00372EA8" w:rsidRPr="00091517" w:rsidRDefault="0018573A">
      <w:pPr>
        <w:autoSpaceDE w:val="0"/>
        <w:autoSpaceDN w:val="0"/>
        <w:adjustRightInd w:val="0"/>
        <w:jc w:val="left"/>
        <w:rPr>
          <w:rFonts w:eastAsia="微软雅黑"/>
          <w:i/>
        </w:rPr>
      </w:pPr>
      <w:proofErr w:type="spellStart"/>
      <w:r w:rsidRPr="00091517">
        <w:rPr>
          <w:i/>
        </w:rPr>
        <w:t>NodeId</w:t>
      </w:r>
      <w:proofErr w:type="spellEnd"/>
      <w:r w:rsidRPr="00091517">
        <w:rPr>
          <w:i/>
        </w:rPr>
        <w:t xml:space="preserve"> </w:t>
      </w:r>
      <w:proofErr w:type="spellStart"/>
      <w:r w:rsidRPr="00091517">
        <w:rPr>
          <w:i/>
        </w:rPr>
        <w:t>NodeID</w:t>
      </w:r>
      <w:proofErr w:type="spellEnd"/>
    </w:p>
    <w:p w:rsidR="00372EA8" w:rsidRPr="00091517" w:rsidRDefault="0018573A">
      <w:pPr>
        <w:autoSpaceDE w:val="0"/>
        <w:autoSpaceDN w:val="0"/>
        <w:adjustRightInd w:val="0"/>
        <w:jc w:val="left"/>
        <w:rPr>
          <w:rFonts w:eastAsia="微软雅黑"/>
          <w:i/>
        </w:rPr>
      </w:pPr>
      <w:proofErr w:type="spellStart"/>
      <w:r w:rsidRPr="00091517">
        <w:rPr>
          <w:i/>
        </w:rPr>
        <w:t>PubKey</w:t>
      </w:r>
      <w:proofErr w:type="spellEnd"/>
      <w:r w:rsidRPr="00091517">
        <w:rPr>
          <w:i/>
        </w:rPr>
        <w:t xml:space="preserve"> </w:t>
      </w:r>
      <w:proofErr w:type="spellStart"/>
      <w:r w:rsidRPr="00091517">
        <w:rPr>
          <w:i/>
        </w:rPr>
        <w:t>PublicKey</w:t>
      </w:r>
      <w:proofErr w:type="spellEnd"/>
    </w:p>
    <w:p w:rsidR="00372EA8" w:rsidRPr="00091517" w:rsidRDefault="0018573A">
      <w:pPr>
        <w:autoSpaceDE w:val="0"/>
        <w:autoSpaceDN w:val="0"/>
        <w:adjustRightInd w:val="0"/>
        <w:jc w:val="left"/>
        <w:rPr>
          <w:rFonts w:eastAsia="微软雅黑"/>
          <w:i/>
        </w:rPr>
      </w:pPr>
      <w:proofErr w:type="spellStart"/>
      <w:r w:rsidRPr="00091517">
        <w:rPr>
          <w:i/>
        </w:rPr>
        <w:t>PriKey</w:t>
      </w:r>
      <w:proofErr w:type="spellEnd"/>
      <w:r w:rsidRPr="00091517">
        <w:rPr>
          <w:i/>
        </w:rPr>
        <w:t xml:space="preserve"> </w:t>
      </w:r>
      <w:proofErr w:type="spellStart"/>
      <w:r w:rsidRPr="00091517">
        <w:rPr>
          <w:i/>
        </w:rPr>
        <w:t>PrivateKey</w:t>
      </w:r>
      <w:proofErr w:type="spellEnd"/>
    </w:p>
    <w:p w:rsidR="00372EA8" w:rsidRPr="00091517" w:rsidRDefault="0018573A">
      <w:pPr>
        <w:autoSpaceDE w:val="0"/>
        <w:autoSpaceDN w:val="0"/>
        <w:adjustRightInd w:val="0"/>
        <w:jc w:val="left"/>
        <w:rPr>
          <w:rFonts w:eastAsia="微软雅黑"/>
          <w:i/>
        </w:rPr>
      </w:pPr>
      <w:r w:rsidRPr="00091517">
        <w:rPr>
          <w:i/>
        </w:rPr>
        <w:t>}</w:t>
      </w:r>
    </w:p>
    <w:p w:rsidR="00372EA8" w:rsidRPr="00091517" w:rsidRDefault="0018573A">
      <w:pPr>
        <w:autoSpaceDE w:val="0"/>
        <w:autoSpaceDN w:val="0"/>
        <w:adjustRightInd w:val="0"/>
        <w:jc w:val="left"/>
        <w:rPr>
          <w:rFonts w:eastAsia="微软雅黑"/>
          <w:i/>
        </w:rPr>
      </w:pPr>
      <w:r w:rsidRPr="00091517">
        <w:rPr>
          <w:i/>
        </w:rPr>
        <w:t>Difficulty = &lt;integer parameter&gt;// IPFS identity generation based on S/</w:t>
      </w:r>
      <w:proofErr w:type="spellStart"/>
      <w:r w:rsidRPr="00091517">
        <w:rPr>
          <w:i/>
        </w:rPr>
        <w:t>Kademlia</w:t>
      </w:r>
      <w:proofErr w:type="spellEnd"/>
      <w:r w:rsidRPr="00091517">
        <w:rPr>
          <w:i/>
        </w:rPr>
        <w:t>:</w:t>
      </w:r>
    </w:p>
    <w:p w:rsidR="00372EA8" w:rsidRPr="00091517" w:rsidRDefault="0018573A">
      <w:pPr>
        <w:autoSpaceDE w:val="0"/>
        <w:autoSpaceDN w:val="0"/>
        <w:adjustRightInd w:val="0"/>
        <w:jc w:val="left"/>
        <w:rPr>
          <w:rFonts w:eastAsia="微软雅黑"/>
          <w:i/>
        </w:rPr>
      </w:pPr>
      <w:r w:rsidRPr="00091517">
        <w:rPr>
          <w:i/>
        </w:rPr>
        <w:t xml:space="preserve">n = </w:t>
      </w:r>
      <w:proofErr w:type="gramStart"/>
      <w:r w:rsidRPr="00091517">
        <w:rPr>
          <w:i/>
        </w:rPr>
        <w:t>Node{}</w:t>
      </w:r>
      <w:proofErr w:type="gramEnd"/>
    </w:p>
    <w:p w:rsidR="00372EA8" w:rsidRPr="00091517" w:rsidRDefault="0018573A">
      <w:pPr>
        <w:autoSpaceDE w:val="0"/>
        <w:autoSpaceDN w:val="0"/>
        <w:adjustRightInd w:val="0"/>
        <w:jc w:val="left"/>
        <w:rPr>
          <w:rFonts w:eastAsia="微软雅黑"/>
          <w:i/>
        </w:rPr>
      </w:pPr>
      <w:proofErr w:type="gramStart"/>
      <w:r w:rsidRPr="00091517">
        <w:rPr>
          <w:i/>
        </w:rPr>
        <w:t>do</w:t>
      </w:r>
      <w:proofErr w:type="gramEnd"/>
      <w:r w:rsidRPr="00091517">
        <w:rPr>
          <w:i/>
        </w:rPr>
        <w:t xml:space="preserve"> {</w:t>
      </w:r>
    </w:p>
    <w:p w:rsidR="00372EA8" w:rsidRPr="00091517" w:rsidRDefault="0018573A">
      <w:pPr>
        <w:autoSpaceDE w:val="0"/>
        <w:autoSpaceDN w:val="0"/>
        <w:adjustRightInd w:val="0"/>
        <w:jc w:val="left"/>
        <w:rPr>
          <w:rFonts w:eastAsia="微软雅黑"/>
          <w:i/>
        </w:rPr>
      </w:pPr>
      <w:proofErr w:type="spellStart"/>
      <w:r w:rsidRPr="00091517">
        <w:rPr>
          <w:i/>
        </w:rPr>
        <w:t>n.PubKey</w:t>
      </w:r>
      <w:proofErr w:type="spellEnd"/>
      <w:r w:rsidRPr="00091517">
        <w:rPr>
          <w:i/>
        </w:rPr>
        <w:t xml:space="preserve">, </w:t>
      </w:r>
      <w:proofErr w:type="spellStart"/>
      <w:r w:rsidRPr="00091517">
        <w:rPr>
          <w:i/>
        </w:rPr>
        <w:t>n.PrivKey</w:t>
      </w:r>
      <w:proofErr w:type="spellEnd"/>
      <w:r w:rsidRPr="00091517">
        <w:rPr>
          <w:i/>
        </w:rPr>
        <w:t xml:space="preserve"> = </w:t>
      </w:r>
      <w:proofErr w:type="spellStart"/>
      <w:proofErr w:type="gramStart"/>
      <w:r w:rsidRPr="00091517">
        <w:rPr>
          <w:i/>
        </w:rPr>
        <w:t>PKI.genKeyPair</w:t>
      </w:r>
      <w:proofErr w:type="spellEnd"/>
      <w:r w:rsidRPr="00091517">
        <w:rPr>
          <w:i/>
        </w:rPr>
        <w:t>()</w:t>
      </w:r>
      <w:proofErr w:type="gramEnd"/>
    </w:p>
    <w:p w:rsidR="00372EA8" w:rsidRPr="00091517" w:rsidRDefault="0018573A">
      <w:pPr>
        <w:autoSpaceDE w:val="0"/>
        <w:autoSpaceDN w:val="0"/>
        <w:adjustRightInd w:val="0"/>
        <w:jc w:val="left"/>
        <w:rPr>
          <w:rFonts w:eastAsia="微软雅黑"/>
          <w:i/>
        </w:rPr>
      </w:pPr>
      <w:proofErr w:type="spellStart"/>
      <w:r w:rsidRPr="00091517">
        <w:rPr>
          <w:i/>
        </w:rPr>
        <w:t>n.NodeId</w:t>
      </w:r>
      <w:proofErr w:type="spellEnd"/>
      <w:r w:rsidRPr="00091517">
        <w:rPr>
          <w:i/>
        </w:rPr>
        <w:t xml:space="preserve"> = </w:t>
      </w:r>
      <w:proofErr w:type="gramStart"/>
      <w:r w:rsidRPr="00091517">
        <w:rPr>
          <w:i/>
        </w:rPr>
        <w:t>hash(</w:t>
      </w:r>
      <w:proofErr w:type="spellStart"/>
      <w:proofErr w:type="gramEnd"/>
      <w:r w:rsidRPr="00091517">
        <w:rPr>
          <w:i/>
        </w:rPr>
        <w:t>n.PubKey</w:t>
      </w:r>
      <w:proofErr w:type="spellEnd"/>
      <w:r w:rsidRPr="00091517">
        <w:rPr>
          <w:i/>
        </w:rPr>
        <w:t>)</w:t>
      </w:r>
    </w:p>
    <w:p w:rsidR="00372EA8" w:rsidRPr="00091517" w:rsidRDefault="0018573A">
      <w:pPr>
        <w:autoSpaceDE w:val="0"/>
        <w:autoSpaceDN w:val="0"/>
        <w:adjustRightInd w:val="0"/>
        <w:jc w:val="left"/>
        <w:rPr>
          <w:rFonts w:eastAsia="微软雅黑"/>
          <w:i/>
        </w:rPr>
      </w:pPr>
      <w:r w:rsidRPr="00091517">
        <w:rPr>
          <w:i/>
        </w:rPr>
        <w:t xml:space="preserve">p = </w:t>
      </w:r>
      <w:proofErr w:type="spellStart"/>
      <w:r w:rsidRPr="00091517">
        <w:rPr>
          <w:i/>
        </w:rPr>
        <w:t>count_preceding_zero_</w:t>
      </w:r>
      <w:proofErr w:type="gramStart"/>
      <w:r w:rsidRPr="00091517">
        <w:rPr>
          <w:i/>
        </w:rPr>
        <w:t>bits</w:t>
      </w:r>
      <w:proofErr w:type="spellEnd"/>
      <w:r w:rsidRPr="00091517">
        <w:rPr>
          <w:i/>
        </w:rPr>
        <w:t>(</w:t>
      </w:r>
      <w:proofErr w:type="gramEnd"/>
      <w:r w:rsidRPr="00091517">
        <w:rPr>
          <w:i/>
        </w:rPr>
        <w:t>hash(</w:t>
      </w:r>
      <w:proofErr w:type="spellStart"/>
      <w:r w:rsidRPr="00091517">
        <w:rPr>
          <w:i/>
        </w:rPr>
        <w:t>n.NodeId</w:t>
      </w:r>
      <w:proofErr w:type="spellEnd"/>
      <w:r w:rsidRPr="00091517">
        <w:rPr>
          <w:i/>
        </w:rPr>
        <w:t>))</w:t>
      </w:r>
    </w:p>
    <w:p w:rsidR="00372EA8" w:rsidRPr="00091517" w:rsidRDefault="0018573A">
      <w:pPr>
        <w:autoSpaceDE w:val="0"/>
        <w:autoSpaceDN w:val="0"/>
        <w:adjustRightInd w:val="0"/>
        <w:jc w:val="left"/>
        <w:rPr>
          <w:rFonts w:eastAsia="微软雅黑"/>
          <w:i/>
        </w:rPr>
      </w:pPr>
      <w:r w:rsidRPr="00091517">
        <w:rPr>
          <w:i/>
        </w:rPr>
        <w:t>} while (p &lt; difficulty)</w:t>
      </w:r>
    </w:p>
    <w:p w:rsidR="00372EA8" w:rsidRPr="00091517" w:rsidRDefault="0018573A">
      <w:pPr>
        <w:autoSpaceDE w:val="0"/>
        <w:autoSpaceDN w:val="0"/>
        <w:adjustRightInd w:val="0"/>
        <w:jc w:val="left"/>
        <w:rPr>
          <w:rFonts w:eastAsia="微软雅黑"/>
        </w:rPr>
      </w:pPr>
      <w:r w:rsidRPr="00091517">
        <w:t xml:space="preserve">At the first connection, the peer nodes exchange the public key and check if the </w:t>
      </w:r>
      <w:proofErr w:type="spellStart"/>
      <w:r w:rsidRPr="00091517">
        <w:t>NodeId</w:t>
      </w:r>
      <w:proofErr w:type="spellEnd"/>
      <w:r w:rsidRPr="00091517">
        <w:t xml:space="preserve"> of the peer is equal to the hash value of the public key.</w:t>
      </w:r>
    </w:p>
    <w:p w:rsidR="00372EA8" w:rsidRPr="00091517" w:rsidRDefault="0018573A">
      <w:pPr>
        <w:rPr>
          <w:rFonts w:eastAsia="微软雅黑"/>
        </w:rPr>
      </w:pPr>
      <w:r w:rsidRPr="00091517">
        <w:t>If not, the connection is terminated.</w:t>
      </w:r>
    </w:p>
    <w:p w:rsidR="00372EA8" w:rsidRPr="00091517" w:rsidRDefault="00372EA8">
      <w:pPr>
        <w:rPr>
          <w:rFonts w:eastAsia="微软雅黑"/>
        </w:rPr>
      </w:pPr>
    </w:p>
    <w:p w:rsidR="00372EA8" w:rsidRPr="00091517" w:rsidRDefault="0018573A">
      <w:pPr>
        <w:pStyle w:val="ac"/>
        <w:numPr>
          <w:ilvl w:val="0"/>
          <w:numId w:val="9"/>
        </w:numPr>
        <w:ind w:firstLineChars="0"/>
        <w:outlineLvl w:val="1"/>
        <w:rPr>
          <w:rFonts w:eastAsia="微软雅黑"/>
          <w:sz w:val="28"/>
        </w:rPr>
      </w:pPr>
      <w:bookmarkStart w:id="19" w:name="_Toc515466936"/>
      <w:r w:rsidRPr="00091517">
        <w:rPr>
          <w:rFonts w:eastAsia="微软雅黑"/>
          <w:sz w:val="28"/>
        </w:rPr>
        <w:t>海量</w:t>
      </w:r>
      <w:r w:rsidRPr="00091517">
        <w:rPr>
          <w:rFonts w:eastAsia="微软雅黑"/>
          <w:sz w:val="28"/>
        </w:rPr>
        <w:t>IP</w:t>
      </w:r>
      <w:r w:rsidRPr="00091517">
        <w:rPr>
          <w:rFonts w:eastAsia="微软雅黑"/>
          <w:sz w:val="28"/>
        </w:rPr>
        <w:t>数据存储</w:t>
      </w:r>
      <w:bookmarkEnd w:id="19"/>
    </w:p>
    <w:p w:rsidR="00372EA8" w:rsidRPr="00091517" w:rsidRDefault="0018573A">
      <w:pPr>
        <w:pStyle w:val="ac"/>
        <w:ind w:firstLineChars="0" w:firstLine="0"/>
        <w:outlineLvl w:val="1"/>
        <w:rPr>
          <w:rFonts w:eastAsia="微软雅黑"/>
          <w:sz w:val="28"/>
        </w:rPr>
      </w:pPr>
      <w:r w:rsidRPr="00091517">
        <w:rPr>
          <w:sz w:val="28"/>
        </w:rPr>
        <w:t>Massive IP data storage</w:t>
      </w:r>
    </w:p>
    <w:p w:rsidR="00372EA8" w:rsidRPr="00091517" w:rsidRDefault="00372EA8">
      <w:pPr>
        <w:pStyle w:val="ac"/>
        <w:ind w:firstLineChars="0" w:firstLine="0"/>
        <w:outlineLvl w:val="1"/>
        <w:rPr>
          <w:rFonts w:eastAsia="微软雅黑"/>
          <w:sz w:val="28"/>
        </w:rPr>
      </w:pPr>
    </w:p>
    <w:p w:rsidR="00372EA8" w:rsidRPr="00091517" w:rsidRDefault="0018573A">
      <w:r w:rsidRPr="00091517">
        <w:lastRenderedPageBreak/>
        <w:drawing>
          <wp:inline distT="0" distB="0" distL="0" distR="0">
            <wp:extent cx="5199380" cy="2423160"/>
            <wp:effectExtent l="0" t="0" r="1270" b="15240"/>
            <wp:docPr id="2056" name="图片 2056" descr="C:\Users\Administrator\Desktop\图片库\白皮书数据验证.jpg白皮书数据验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图片 2056" descr="C:\Users\Administrator\Desktop\图片库\白皮书数据验证.jpg白皮书数据验证"/>
                    <pic:cNvPicPr>
                      <a:picLocks noChangeAspect="1" noChangeArrowheads="1"/>
                    </pic:cNvPicPr>
                  </pic:nvPicPr>
                  <pic:blipFill>
                    <a:blip r:embed="rId26"/>
                    <a:srcRect/>
                    <a:stretch>
                      <a:fillRect/>
                    </a:stretch>
                  </pic:blipFill>
                  <pic:spPr>
                    <a:xfrm>
                      <a:off x="0" y="0"/>
                      <a:ext cx="5199380" cy="2423160"/>
                    </a:xfrm>
                    <a:prstGeom prst="rect">
                      <a:avLst/>
                    </a:prstGeom>
                    <a:noFill/>
                    <a:ln>
                      <a:noFill/>
                    </a:ln>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二次变动信息</w:t>
            </w:r>
          </w:p>
        </w:tc>
        <w:tc>
          <w:tcPr>
            <w:tcW w:w="4261" w:type="dxa"/>
          </w:tcPr>
          <w:p w:rsidR="00372EA8" w:rsidRPr="00091517" w:rsidRDefault="0018573A">
            <w:r w:rsidRPr="00091517">
              <w:t xml:space="preserve">Secondary change information </w:t>
            </w:r>
          </w:p>
        </w:tc>
      </w:tr>
      <w:tr w:rsidR="00372EA8" w:rsidRPr="00091517">
        <w:tc>
          <w:tcPr>
            <w:tcW w:w="4261" w:type="dxa"/>
          </w:tcPr>
          <w:p w:rsidR="00372EA8" w:rsidRPr="00091517" w:rsidRDefault="0018573A">
            <w:r w:rsidRPr="00091517">
              <w:t>签名信息</w:t>
            </w:r>
          </w:p>
        </w:tc>
        <w:tc>
          <w:tcPr>
            <w:tcW w:w="4261" w:type="dxa"/>
          </w:tcPr>
          <w:p w:rsidR="00372EA8" w:rsidRPr="00091517" w:rsidRDefault="0018573A">
            <w:r w:rsidRPr="00091517">
              <w:t>Signature information</w:t>
            </w:r>
          </w:p>
        </w:tc>
      </w:tr>
      <w:tr w:rsidR="00372EA8" w:rsidRPr="00091517">
        <w:tc>
          <w:tcPr>
            <w:tcW w:w="4261" w:type="dxa"/>
          </w:tcPr>
          <w:p w:rsidR="00372EA8" w:rsidRPr="00091517" w:rsidRDefault="0018573A">
            <w:r w:rsidRPr="00091517">
              <w:t>一次变动信息</w:t>
            </w:r>
          </w:p>
        </w:tc>
        <w:tc>
          <w:tcPr>
            <w:tcW w:w="4261" w:type="dxa"/>
          </w:tcPr>
          <w:p w:rsidR="00372EA8" w:rsidRPr="00091517" w:rsidRDefault="0018573A">
            <w:r w:rsidRPr="00091517">
              <w:t>Primary change information</w:t>
            </w:r>
          </w:p>
        </w:tc>
      </w:tr>
      <w:tr w:rsidR="00372EA8" w:rsidRPr="00091517">
        <w:tc>
          <w:tcPr>
            <w:tcW w:w="4261" w:type="dxa"/>
          </w:tcPr>
          <w:p w:rsidR="00372EA8" w:rsidRPr="00091517" w:rsidRDefault="0018573A">
            <w:r w:rsidRPr="00091517">
              <w:t>原始账本信息</w:t>
            </w:r>
          </w:p>
        </w:tc>
        <w:tc>
          <w:tcPr>
            <w:tcW w:w="4261" w:type="dxa"/>
          </w:tcPr>
          <w:p w:rsidR="00372EA8" w:rsidRPr="00091517" w:rsidRDefault="0018573A">
            <w:r w:rsidRPr="00091517">
              <w:t>Original Ledger information</w:t>
            </w:r>
          </w:p>
        </w:tc>
      </w:tr>
      <w:tr w:rsidR="00372EA8" w:rsidRPr="00091517">
        <w:tc>
          <w:tcPr>
            <w:tcW w:w="4261" w:type="dxa"/>
          </w:tcPr>
          <w:p w:rsidR="00372EA8" w:rsidRPr="00091517" w:rsidRDefault="0018573A">
            <w:r w:rsidRPr="00091517">
              <w:t>数据校验</w:t>
            </w:r>
          </w:p>
        </w:tc>
        <w:tc>
          <w:tcPr>
            <w:tcW w:w="4261" w:type="dxa"/>
          </w:tcPr>
          <w:p w:rsidR="00372EA8" w:rsidRPr="00091517" w:rsidRDefault="0018573A">
            <w:r w:rsidRPr="00091517">
              <w:t>Data verification</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JLL</w:t>
      </w:r>
      <w:proofErr w:type="gramStart"/>
      <w:r w:rsidRPr="00091517">
        <w:rPr>
          <w:rFonts w:eastAsia="微软雅黑"/>
        </w:rPr>
        <w:t>教链区</w:t>
      </w:r>
      <w:proofErr w:type="gramEnd"/>
      <w:r w:rsidRPr="00091517">
        <w:rPr>
          <w:rFonts w:eastAsia="微软雅黑"/>
        </w:rPr>
        <w:t>块链通过非对称加密的数字签名的技术，做到了业务请求在传输过程中不被篡改，并且通过共识机制保证各节点的数据一致。对于已经存储的数据记录则通过节点内的自校验系统和准实时多节点系统来校验，以保证已经存储的数据记录同样无法篡改。</w:t>
      </w:r>
    </w:p>
    <w:p w:rsidR="00372EA8" w:rsidRPr="00091517" w:rsidRDefault="0018573A">
      <w:pPr>
        <w:rPr>
          <w:rFonts w:eastAsia="微软雅黑"/>
        </w:rPr>
      </w:pPr>
      <w:r w:rsidRPr="00091517">
        <w:t xml:space="preserve">JLL block chain ensures that business requests </w:t>
      </w:r>
      <w:r w:rsidRPr="00091517">
        <w:rPr>
          <w:noProof/>
        </w:rPr>
        <w:t>are not tampered</w:t>
      </w:r>
      <w:r w:rsidRPr="00091517">
        <w:t xml:space="preserve"> in the transmission process through asymmetric encryption of digital signature technology, and guarantees the data consistency of all nodes through a consensus mechanism. For the stored data records, the self-verification system and the quasi-real-time multi-node system in the nodes are used to verify them, so as to ensure that these records cannot be tampered with.</w:t>
      </w:r>
    </w:p>
    <w:p w:rsidR="00372EA8" w:rsidRPr="00091517" w:rsidRDefault="0018573A">
      <w:pPr>
        <w:ind w:firstLineChars="200" w:firstLine="420"/>
        <w:rPr>
          <w:rFonts w:eastAsia="微软雅黑"/>
        </w:rPr>
      </w:pPr>
      <w:r w:rsidRPr="00091517">
        <w:rPr>
          <w:rFonts w:eastAsia="微软雅黑"/>
        </w:rPr>
        <w:t>节点的自校验性是指</w:t>
      </w:r>
      <w:r w:rsidRPr="00091517">
        <w:rPr>
          <w:rFonts w:eastAsia="微软雅黑"/>
        </w:rPr>
        <w:t>JLL</w:t>
      </w:r>
      <w:proofErr w:type="gramStart"/>
      <w:r w:rsidRPr="00091517">
        <w:rPr>
          <w:rFonts w:eastAsia="微软雅黑"/>
        </w:rPr>
        <w:t>教链区</w:t>
      </w:r>
      <w:proofErr w:type="gramEnd"/>
      <w:r w:rsidRPr="00091517">
        <w:rPr>
          <w:rFonts w:eastAsia="微软雅黑"/>
        </w:rPr>
        <w:t>块链采用块链结构存储数据记录，其中篡改数据会破坏块链结构的完整性，系统可以快速校验出来并从其他节点将数据恢复。另外</w:t>
      </w:r>
      <w:r w:rsidRPr="00091517">
        <w:rPr>
          <w:rFonts w:eastAsia="微软雅黑"/>
        </w:rPr>
        <w:t>JLL</w:t>
      </w:r>
      <w:proofErr w:type="gramStart"/>
      <w:r w:rsidRPr="00091517">
        <w:rPr>
          <w:rFonts w:eastAsia="微软雅黑"/>
        </w:rPr>
        <w:t>教链区</w:t>
      </w:r>
      <w:proofErr w:type="gramEnd"/>
      <w:r w:rsidRPr="00091517">
        <w:rPr>
          <w:rFonts w:eastAsia="微软雅黑"/>
        </w:rPr>
        <w:t>块链每个记账节点都有自己的私</w:t>
      </w:r>
      <w:proofErr w:type="gramStart"/>
      <w:r w:rsidRPr="00091517">
        <w:rPr>
          <w:rFonts w:eastAsia="微软雅黑"/>
        </w:rPr>
        <w:t>钥</w:t>
      </w:r>
      <w:proofErr w:type="gramEnd"/>
      <w:r w:rsidRPr="00091517">
        <w:rPr>
          <w:rFonts w:eastAsia="微软雅黑"/>
        </w:rPr>
        <w:t>，每个区块中记录了本节点私</w:t>
      </w:r>
      <w:proofErr w:type="gramStart"/>
      <w:r w:rsidRPr="00091517">
        <w:rPr>
          <w:rFonts w:eastAsia="微软雅黑"/>
        </w:rPr>
        <w:t>钥</w:t>
      </w:r>
      <w:proofErr w:type="gramEnd"/>
      <w:r w:rsidRPr="00091517">
        <w:rPr>
          <w:rFonts w:eastAsia="微软雅黑"/>
        </w:rPr>
        <w:t>的签名，区块内数据的修改都可以通过签名校验出来。</w:t>
      </w:r>
    </w:p>
    <w:p w:rsidR="00372EA8" w:rsidRPr="00091517" w:rsidRDefault="0018573A">
      <w:pPr>
        <w:ind w:firstLineChars="200" w:firstLine="420"/>
        <w:rPr>
          <w:rFonts w:eastAsia="微软雅黑"/>
        </w:rPr>
      </w:pPr>
      <w:r w:rsidRPr="00091517">
        <w:t>By self-verifying nodes, JLL block chain stores data rec</w:t>
      </w:r>
      <w:r w:rsidR="00021C39" w:rsidRPr="00091517">
        <w:t xml:space="preserve">ords by using chain structure. </w:t>
      </w:r>
      <w:r w:rsidRPr="00091517">
        <w:t xml:space="preserve">The integrity of chain structure will be undermined by tampered </w:t>
      </w:r>
      <w:r w:rsidRPr="00091517">
        <w:rPr>
          <w:noProof/>
        </w:rPr>
        <w:t>data,</w:t>
      </w:r>
      <w:r w:rsidRPr="00091517">
        <w:t xml:space="preserve"> which will be quickly verified and recovered from other nodes. In addition, each billing node of JLL block chain has its own private key. The signature of this node's private key is recorded in each block, and the data modification in the block can be verified by signature.</w:t>
      </w:r>
    </w:p>
    <w:p w:rsidR="00372EA8" w:rsidRPr="00091517" w:rsidRDefault="0018573A">
      <w:pPr>
        <w:ind w:firstLineChars="200" w:firstLine="420"/>
        <w:rPr>
          <w:rFonts w:eastAsia="微软雅黑"/>
        </w:rPr>
      </w:pPr>
      <w:r w:rsidRPr="00091517">
        <w:rPr>
          <w:rFonts w:eastAsia="微软雅黑"/>
        </w:rPr>
        <w:t>准时多节点的数据校验：当节点的私</w:t>
      </w:r>
      <w:proofErr w:type="gramStart"/>
      <w:r w:rsidRPr="00091517">
        <w:rPr>
          <w:rFonts w:eastAsia="微软雅黑"/>
        </w:rPr>
        <w:t>钥</w:t>
      </w:r>
      <w:proofErr w:type="gramEnd"/>
      <w:r w:rsidRPr="00091517">
        <w:rPr>
          <w:rFonts w:eastAsia="微软雅黑"/>
        </w:rPr>
        <w:t>被盗取，恶意用户是存在修改账本链上所有数据的可能性的，</w:t>
      </w:r>
      <w:proofErr w:type="gramStart"/>
      <w:r w:rsidRPr="00091517">
        <w:rPr>
          <w:rFonts w:eastAsia="微软雅黑"/>
        </w:rPr>
        <w:t>教链</w:t>
      </w:r>
      <w:proofErr w:type="gramEnd"/>
      <w:r w:rsidRPr="00091517">
        <w:rPr>
          <w:rFonts w:eastAsia="微软雅黑"/>
        </w:rPr>
        <w:t>JLL</w:t>
      </w:r>
      <w:r w:rsidRPr="00091517">
        <w:rPr>
          <w:rFonts w:eastAsia="微软雅黑"/>
        </w:rPr>
        <w:t>区块链提供了准时多节点的数据对比机制，可以及时发现某个节点</w:t>
      </w:r>
      <w:r w:rsidRPr="00091517">
        <w:rPr>
          <w:rFonts w:eastAsia="微软雅黑"/>
        </w:rPr>
        <w:lastRenderedPageBreak/>
        <w:t>账本数据被篡改的情况。</w:t>
      </w:r>
    </w:p>
    <w:p w:rsidR="00372EA8" w:rsidRPr="00091517" w:rsidRDefault="0018573A">
      <w:pPr>
        <w:rPr>
          <w:rFonts w:eastAsia="微软雅黑"/>
        </w:rPr>
      </w:pPr>
      <w:r w:rsidRPr="00091517">
        <w:t>Punctual multi-node data verification: when the private key of a node is stolen, the malicious user will probably alter all the data on the ledger chain. JLL block chain provides a punctual multi-node data contrast mechanism, which can timely detect the tampering of a node’s ledger data.</w:t>
      </w:r>
    </w:p>
    <w:p w:rsidR="00372EA8" w:rsidRPr="00091517" w:rsidRDefault="00372EA8">
      <w:pPr>
        <w:rPr>
          <w:rFonts w:eastAsia="微软雅黑"/>
        </w:rPr>
      </w:pPr>
    </w:p>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numPr>
          <w:ilvl w:val="0"/>
          <w:numId w:val="1"/>
        </w:numPr>
        <w:outlineLvl w:val="0"/>
        <w:rPr>
          <w:rFonts w:eastAsia="微软雅黑"/>
          <w:b/>
          <w:sz w:val="36"/>
        </w:rPr>
      </w:pPr>
      <w:bookmarkStart w:id="20" w:name="_Toc515466937"/>
      <w:r w:rsidRPr="00091517">
        <w:rPr>
          <w:rFonts w:eastAsia="微软雅黑"/>
          <w:b/>
          <w:sz w:val="36"/>
        </w:rPr>
        <w:lastRenderedPageBreak/>
        <w:t>教链（</w:t>
      </w:r>
      <w:r w:rsidRPr="00091517">
        <w:rPr>
          <w:rFonts w:eastAsia="微软雅黑"/>
          <w:b/>
          <w:sz w:val="36"/>
        </w:rPr>
        <w:t>JLL</w:t>
      </w:r>
      <w:r w:rsidRPr="00091517">
        <w:rPr>
          <w:rFonts w:eastAsia="微软雅黑"/>
          <w:b/>
          <w:sz w:val="36"/>
        </w:rPr>
        <w:t>）解决方案</w:t>
      </w:r>
      <w:bookmarkEnd w:id="20"/>
    </w:p>
    <w:p w:rsidR="00372EA8" w:rsidRPr="00091517" w:rsidRDefault="0018573A">
      <w:pPr>
        <w:outlineLvl w:val="0"/>
        <w:rPr>
          <w:rFonts w:eastAsia="微软雅黑"/>
          <w:b/>
          <w:sz w:val="36"/>
        </w:rPr>
      </w:pPr>
      <w:r w:rsidRPr="00091517">
        <w:rPr>
          <w:b/>
          <w:sz w:val="36"/>
        </w:rPr>
        <w:t>JLL solution</w:t>
      </w:r>
    </w:p>
    <w:p w:rsidR="00372EA8" w:rsidRPr="00091517" w:rsidRDefault="0018573A">
      <w:pPr>
        <w:ind w:firstLineChars="200" w:firstLine="420"/>
        <w:rPr>
          <w:rFonts w:eastAsia="微软雅黑"/>
        </w:rPr>
      </w:pPr>
      <w:r w:rsidRPr="00091517">
        <w:rPr>
          <w:rFonts w:eastAsia="微软雅黑"/>
        </w:rPr>
        <w:t>教链（</w:t>
      </w:r>
      <w:r w:rsidRPr="00091517">
        <w:rPr>
          <w:rFonts w:eastAsia="微软雅黑"/>
        </w:rPr>
        <w:t>JLL</w:t>
      </w:r>
      <w:r w:rsidRPr="00091517">
        <w:rPr>
          <w:rFonts w:eastAsia="微软雅黑"/>
        </w:rPr>
        <w:t>）教育产业公有链平台</w:t>
      </w:r>
      <w:r w:rsidRPr="00091517">
        <w:rPr>
          <w:rFonts w:eastAsia="微软雅黑"/>
        </w:rPr>
        <w:t>&amp;</w:t>
      </w:r>
      <w:r w:rsidRPr="00091517">
        <w:rPr>
          <w:rFonts w:eastAsia="微软雅黑"/>
        </w:rPr>
        <w:t>分布式教育生态，基于</w:t>
      </w:r>
      <w:r w:rsidRPr="00091517">
        <w:rPr>
          <w:rFonts w:eastAsia="微软雅黑"/>
        </w:rPr>
        <w:t>“</w:t>
      </w:r>
      <w:r w:rsidRPr="00091517">
        <w:rPr>
          <w:rFonts w:eastAsia="微软雅黑"/>
        </w:rPr>
        <w:t>开源、开放、开心</w:t>
      </w:r>
      <w:r w:rsidRPr="00091517">
        <w:rPr>
          <w:rFonts w:eastAsia="微软雅黑"/>
        </w:rPr>
        <w:t>”</w:t>
      </w:r>
      <w:r w:rsidRPr="00091517">
        <w:rPr>
          <w:rFonts w:eastAsia="微软雅黑"/>
        </w:rPr>
        <w:t>的理念</w:t>
      </w:r>
      <w:r w:rsidRPr="00091517">
        <w:rPr>
          <w:rFonts w:eastAsia="微软雅黑"/>
        </w:rPr>
        <w:t>,</w:t>
      </w:r>
      <w:r w:rsidRPr="00091517">
        <w:rPr>
          <w:rFonts w:eastAsia="微软雅黑"/>
        </w:rPr>
        <w:t>将</w:t>
      </w:r>
      <w:proofErr w:type="gramStart"/>
      <w:r w:rsidRPr="00091517">
        <w:rPr>
          <w:rFonts w:eastAsia="微软雅黑"/>
        </w:rPr>
        <w:t>搭建区</w:t>
      </w:r>
      <w:proofErr w:type="gramEnd"/>
      <w:r w:rsidRPr="00091517">
        <w:rPr>
          <w:rFonts w:eastAsia="微软雅黑"/>
        </w:rPr>
        <w:t>块链基础设施，并开放内部能力，与行业共治、共享，共同推动教育生态的发展，打造去中心化的多方共赢生态。</w:t>
      </w:r>
      <w:r w:rsidRPr="00091517">
        <w:rPr>
          <w:rFonts w:eastAsia="微软雅黑"/>
        </w:rPr>
        <w:t xml:space="preserve"> </w:t>
      </w:r>
    </w:p>
    <w:p w:rsidR="00372EA8" w:rsidRPr="00091517" w:rsidRDefault="0018573A">
      <w:pPr>
        <w:rPr>
          <w:rFonts w:eastAsia="微软雅黑"/>
        </w:rPr>
      </w:pPr>
      <w:r w:rsidRPr="00091517">
        <w:t>The education chain (JLL), a public chain platform &amp; distributed ecosystem for the education industry based on the concept of "open source, openness, and happiness", will construct block chain infrastructure and open its internal capabilities to promote the development of a multi-win-win ecosystem by joint governance and sharing with the education industry.</w:t>
      </w:r>
    </w:p>
    <w:p w:rsidR="00372EA8" w:rsidRPr="00091517" w:rsidRDefault="0018573A">
      <w:pPr>
        <w:pStyle w:val="ac"/>
        <w:numPr>
          <w:ilvl w:val="0"/>
          <w:numId w:val="13"/>
        </w:numPr>
        <w:ind w:firstLineChars="0"/>
        <w:outlineLvl w:val="1"/>
        <w:rPr>
          <w:rFonts w:eastAsia="微软雅黑"/>
          <w:sz w:val="28"/>
        </w:rPr>
      </w:pPr>
      <w:bookmarkStart w:id="21" w:name="_Toc515466938"/>
      <w:r w:rsidRPr="00091517">
        <w:rPr>
          <w:rFonts w:eastAsia="微软雅黑"/>
          <w:sz w:val="28"/>
        </w:rPr>
        <w:t>教链（</w:t>
      </w:r>
      <w:r w:rsidRPr="00091517">
        <w:rPr>
          <w:rFonts w:eastAsia="微软雅黑"/>
          <w:sz w:val="28"/>
        </w:rPr>
        <w:t>JLL</w:t>
      </w:r>
      <w:r w:rsidRPr="00091517">
        <w:rPr>
          <w:rFonts w:eastAsia="微软雅黑"/>
          <w:sz w:val="28"/>
        </w:rPr>
        <w:t>）社区部落</w:t>
      </w:r>
      <w:bookmarkEnd w:id="21"/>
    </w:p>
    <w:p w:rsidR="00372EA8" w:rsidRPr="00091517" w:rsidRDefault="0018573A">
      <w:pPr>
        <w:pStyle w:val="ac"/>
        <w:ind w:firstLineChars="0" w:firstLine="0"/>
        <w:outlineLvl w:val="1"/>
        <w:rPr>
          <w:rFonts w:eastAsia="微软雅黑"/>
          <w:sz w:val="28"/>
        </w:rPr>
      </w:pPr>
      <w:r w:rsidRPr="00091517">
        <w:rPr>
          <w:sz w:val="28"/>
        </w:rPr>
        <w:t>Education chain (JLL) community tribe</w:t>
      </w:r>
    </w:p>
    <w:p w:rsidR="00372EA8" w:rsidRPr="00091517" w:rsidRDefault="0018573A">
      <w:r w:rsidRPr="00091517">
        <w:drawing>
          <wp:inline distT="0" distB="0" distL="114300" distR="114300">
            <wp:extent cx="5346700" cy="3780155"/>
            <wp:effectExtent l="0" t="0" r="6350" b="0"/>
            <wp:docPr id="1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47090" cy="3780155"/>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JLL</w:t>
            </w:r>
            <w:r w:rsidRPr="00091517">
              <w:t>社区</w:t>
            </w:r>
          </w:p>
        </w:tc>
        <w:tc>
          <w:tcPr>
            <w:tcW w:w="4261" w:type="dxa"/>
          </w:tcPr>
          <w:p w:rsidR="00372EA8" w:rsidRPr="00091517" w:rsidRDefault="0018573A">
            <w:r w:rsidRPr="00091517">
              <w:t>JLL community</w:t>
            </w:r>
          </w:p>
        </w:tc>
      </w:tr>
      <w:tr w:rsidR="00372EA8" w:rsidRPr="00091517">
        <w:tc>
          <w:tcPr>
            <w:tcW w:w="4261" w:type="dxa"/>
          </w:tcPr>
          <w:p w:rsidR="00372EA8" w:rsidRPr="00091517" w:rsidRDefault="0018573A">
            <w:r w:rsidRPr="00091517">
              <w:t>用户</w:t>
            </w:r>
          </w:p>
        </w:tc>
        <w:tc>
          <w:tcPr>
            <w:tcW w:w="4261" w:type="dxa"/>
          </w:tcPr>
          <w:p w:rsidR="00372EA8" w:rsidRPr="00091517" w:rsidRDefault="0018573A">
            <w:r w:rsidRPr="00091517">
              <w:t>Users</w:t>
            </w:r>
          </w:p>
        </w:tc>
      </w:tr>
      <w:tr w:rsidR="00372EA8" w:rsidRPr="00091517">
        <w:tc>
          <w:tcPr>
            <w:tcW w:w="4261" w:type="dxa"/>
          </w:tcPr>
          <w:p w:rsidR="00372EA8" w:rsidRPr="00091517" w:rsidRDefault="0018573A">
            <w:r w:rsidRPr="00091517">
              <w:t>内容创造者</w:t>
            </w:r>
          </w:p>
        </w:tc>
        <w:tc>
          <w:tcPr>
            <w:tcW w:w="4261" w:type="dxa"/>
          </w:tcPr>
          <w:p w:rsidR="00372EA8" w:rsidRPr="00091517" w:rsidRDefault="0018573A">
            <w:r w:rsidRPr="00091517">
              <w:t>Content creators</w:t>
            </w:r>
          </w:p>
        </w:tc>
      </w:tr>
      <w:tr w:rsidR="00372EA8" w:rsidRPr="00091517">
        <w:tc>
          <w:tcPr>
            <w:tcW w:w="4261" w:type="dxa"/>
          </w:tcPr>
          <w:p w:rsidR="00372EA8" w:rsidRPr="00091517" w:rsidRDefault="0018573A">
            <w:r w:rsidRPr="00091517">
              <w:t>排行榜</w:t>
            </w:r>
          </w:p>
        </w:tc>
        <w:tc>
          <w:tcPr>
            <w:tcW w:w="4261" w:type="dxa"/>
          </w:tcPr>
          <w:p w:rsidR="00372EA8" w:rsidRPr="00091517" w:rsidRDefault="0018573A">
            <w:r w:rsidRPr="00091517">
              <w:t>Ranking</w:t>
            </w:r>
          </w:p>
        </w:tc>
      </w:tr>
      <w:tr w:rsidR="00372EA8" w:rsidRPr="00091517">
        <w:tc>
          <w:tcPr>
            <w:tcW w:w="4261" w:type="dxa"/>
          </w:tcPr>
          <w:p w:rsidR="00372EA8" w:rsidRPr="00091517" w:rsidRDefault="0018573A">
            <w:r w:rsidRPr="00091517">
              <w:t>挖矿、学习</w:t>
            </w:r>
            <w:r w:rsidRPr="00091517">
              <w:t>···</w:t>
            </w:r>
          </w:p>
        </w:tc>
        <w:tc>
          <w:tcPr>
            <w:tcW w:w="4261" w:type="dxa"/>
          </w:tcPr>
          <w:p w:rsidR="00372EA8" w:rsidRPr="00091517" w:rsidRDefault="0018573A">
            <w:r w:rsidRPr="00091517">
              <w:t>Mining, learning, interaction, rewarding, sharing, rating</w:t>
            </w:r>
          </w:p>
        </w:tc>
      </w:tr>
      <w:tr w:rsidR="00372EA8" w:rsidRPr="00091517">
        <w:tc>
          <w:tcPr>
            <w:tcW w:w="4261" w:type="dxa"/>
          </w:tcPr>
          <w:p w:rsidR="00372EA8" w:rsidRPr="00091517" w:rsidRDefault="0018573A">
            <w:r w:rsidRPr="00091517">
              <w:t>认识讲堂</w:t>
            </w:r>
          </w:p>
        </w:tc>
        <w:tc>
          <w:tcPr>
            <w:tcW w:w="4261" w:type="dxa"/>
          </w:tcPr>
          <w:p w:rsidR="00372EA8" w:rsidRPr="00091517" w:rsidRDefault="0018573A">
            <w:r w:rsidRPr="00091517">
              <w:t>Cognition lecture</w:t>
            </w:r>
          </w:p>
        </w:tc>
      </w:tr>
      <w:tr w:rsidR="00372EA8" w:rsidRPr="00091517">
        <w:tc>
          <w:tcPr>
            <w:tcW w:w="4261" w:type="dxa"/>
          </w:tcPr>
          <w:p w:rsidR="00372EA8" w:rsidRPr="00091517" w:rsidRDefault="0018573A">
            <w:r w:rsidRPr="00091517">
              <w:t>社区部落</w:t>
            </w:r>
          </w:p>
        </w:tc>
        <w:tc>
          <w:tcPr>
            <w:tcW w:w="4261" w:type="dxa"/>
          </w:tcPr>
          <w:p w:rsidR="00372EA8" w:rsidRPr="00091517" w:rsidRDefault="0018573A">
            <w:r w:rsidRPr="00091517">
              <w:t>Community tribe</w:t>
            </w:r>
          </w:p>
        </w:tc>
      </w:tr>
      <w:tr w:rsidR="00372EA8" w:rsidRPr="00091517">
        <w:tc>
          <w:tcPr>
            <w:tcW w:w="4261" w:type="dxa"/>
          </w:tcPr>
          <w:p w:rsidR="00372EA8" w:rsidRPr="00091517" w:rsidRDefault="0018573A">
            <w:r w:rsidRPr="00091517">
              <w:t>钱包</w:t>
            </w:r>
          </w:p>
        </w:tc>
        <w:tc>
          <w:tcPr>
            <w:tcW w:w="4261" w:type="dxa"/>
          </w:tcPr>
          <w:p w:rsidR="00372EA8" w:rsidRPr="00091517" w:rsidRDefault="0018573A">
            <w:r w:rsidRPr="00091517">
              <w:t>Wallet</w:t>
            </w:r>
          </w:p>
        </w:tc>
      </w:tr>
      <w:tr w:rsidR="00372EA8" w:rsidRPr="00091517">
        <w:tc>
          <w:tcPr>
            <w:tcW w:w="4261" w:type="dxa"/>
          </w:tcPr>
          <w:p w:rsidR="00372EA8" w:rsidRPr="00091517" w:rsidRDefault="0018573A">
            <w:r w:rsidRPr="00091517">
              <w:lastRenderedPageBreak/>
              <w:t>IP</w:t>
            </w:r>
            <w:r w:rsidRPr="00091517">
              <w:t>认证、内容</w:t>
            </w:r>
            <w:r w:rsidRPr="00091517">
              <w:t>···</w:t>
            </w:r>
          </w:p>
        </w:tc>
        <w:tc>
          <w:tcPr>
            <w:tcW w:w="4261" w:type="dxa"/>
          </w:tcPr>
          <w:p w:rsidR="00372EA8" w:rsidRPr="00091517" w:rsidRDefault="0018573A">
            <w:r w:rsidRPr="00091517">
              <w:t>IP certification</w:t>
            </w:r>
            <w:r w:rsidRPr="00091517">
              <w:t>，</w:t>
            </w:r>
            <w:r w:rsidRPr="00091517">
              <w:t xml:space="preserve">contents, curricula, interaction, sharing, lecture </w:t>
            </w:r>
          </w:p>
        </w:tc>
      </w:tr>
    </w:tbl>
    <w:p w:rsidR="00372EA8" w:rsidRPr="00091517" w:rsidRDefault="00372EA8"/>
    <w:p w:rsidR="00372EA8" w:rsidRPr="00091517" w:rsidRDefault="0018573A">
      <w:pPr>
        <w:ind w:firstLineChars="200" w:firstLine="420"/>
        <w:rPr>
          <w:rFonts w:eastAsia="微软雅黑"/>
        </w:rPr>
      </w:pPr>
      <w:proofErr w:type="gramStart"/>
      <w:r w:rsidRPr="00091517">
        <w:rPr>
          <w:rFonts w:eastAsia="微软雅黑"/>
        </w:rPr>
        <w:t>教链的</w:t>
      </w:r>
      <w:proofErr w:type="gramEnd"/>
      <w:r w:rsidRPr="00091517">
        <w:rPr>
          <w:rFonts w:eastAsia="微软雅黑"/>
        </w:rPr>
        <w:t>整个生态由用户、认知讲堂、</w:t>
      </w:r>
      <w:proofErr w:type="gramStart"/>
      <w:r w:rsidRPr="00091517">
        <w:rPr>
          <w:rFonts w:eastAsia="微软雅黑"/>
        </w:rPr>
        <w:t>教链社区</w:t>
      </w:r>
      <w:proofErr w:type="gramEnd"/>
      <w:r w:rsidRPr="00091517">
        <w:rPr>
          <w:rFonts w:eastAsia="微软雅黑"/>
        </w:rPr>
        <w:t>、挖矿和排行五大要素构成。用户</w:t>
      </w:r>
      <w:proofErr w:type="gramStart"/>
      <w:r w:rsidRPr="00091517">
        <w:rPr>
          <w:rFonts w:eastAsia="微软雅黑"/>
        </w:rPr>
        <w:t>构成教链社群</w:t>
      </w:r>
      <w:proofErr w:type="gramEnd"/>
      <w:r w:rsidRPr="00091517">
        <w:rPr>
          <w:rFonts w:eastAsia="微软雅黑"/>
        </w:rPr>
        <w:t>，可以通过挖矿机制来</w:t>
      </w:r>
      <w:proofErr w:type="gramStart"/>
      <w:r w:rsidRPr="00091517">
        <w:rPr>
          <w:rFonts w:eastAsia="微软雅黑"/>
        </w:rPr>
        <w:t>获取教链代币</w:t>
      </w:r>
      <w:proofErr w:type="gramEnd"/>
      <w:r w:rsidRPr="00091517">
        <w:rPr>
          <w:rFonts w:eastAsia="微软雅黑"/>
        </w:rPr>
        <w:t>，以及</w:t>
      </w:r>
      <w:proofErr w:type="gramStart"/>
      <w:r w:rsidRPr="00091517">
        <w:rPr>
          <w:rFonts w:eastAsia="微软雅黑"/>
        </w:rPr>
        <w:t>其他和教链</w:t>
      </w:r>
      <w:proofErr w:type="gramEnd"/>
      <w:r w:rsidRPr="00091517">
        <w:rPr>
          <w:rFonts w:eastAsia="微软雅黑"/>
        </w:rPr>
        <w:t>有战略合作关系的其他项目代币。挖矿</w:t>
      </w:r>
      <w:proofErr w:type="gramStart"/>
      <w:r w:rsidRPr="00091517">
        <w:rPr>
          <w:rFonts w:eastAsia="微软雅黑"/>
        </w:rPr>
        <w:t>是教链代币</w:t>
      </w:r>
      <w:proofErr w:type="gramEnd"/>
      <w:r w:rsidRPr="00091517">
        <w:rPr>
          <w:rFonts w:eastAsia="微软雅黑"/>
        </w:rPr>
        <w:t>获取的一种方式，也是整个生态的重要组成部分。在教链社区中，有很多有趣的共建方式：教师以认知讲堂作为其个人及其教学内容的展示平台，将自己的教学相关内容上传至认知讲堂，社群用户可以用代币来为喜欢的教学工作者及其内容投票，也可用代币对教师及其内容进行打赏。社群会依据投票情况，为教师及其所传内容进行排名，促进其获取用户打</w:t>
      </w:r>
      <w:proofErr w:type="gramStart"/>
      <w:r w:rsidRPr="00091517">
        <w:rPr>
          <w:rFonts w:eastAsia="微软雅黑"/>
        </w:rPr>
        <w:t>赏以及</w:t>
      </w:r>
      <w:proofErr w:type="gramEnd"/>
      <w:r w:rsidRPr="00091517">
        <w:rPr>
          <w:rFonts w:eastAsia="微软雅黑"/>
        </w:rPr>
        <w:t>社群激励。</w:t>
      </w:r>
    </w:p>
    <w:p w:rsidR="00372EA8" w:rsidRPr="00091517" w:rsidRDefault="0018573A">
      <w:pPr>
        <w:rPr>
          <w:rFonts w:eastAsia="微软雅黑"/>
        </w:rPr>
      </w:pPr>
      <w:r w:rsidRPr="00091517">
        <w:t xml:space="preserve">The whole ecosystem of JLL consists of five elements: users, cognition lectures, education chain community, mining </w:t>
      </w:r>
      <w:r w:rsidRPr="00091517">
        <w:rPr>
          <w:noProof/>
        </w:rPr>
        <w:t>and</w:t>
      </w:r>
      <w:r w:rsidRPr="00091517">
        <w:t xml:space="preserve"> ranking. A community comprises of users, who obtains tokens through mining mechanism and other programs with which JLL has forged </w:t>
      </w:r>
      <w:r w:rsidRPr="00091517">
        <w:rPr>
          <w:noProof/>
        </w:rPr>
        <w:t>strategic</w:t>
      </w:r>
      <w:r w:rsidRPr="00091517">
        <w:t xml:space="preserve"> partnership. Mining is one of the ways to obtain tokens and an important part of the whole ecosystem. There are a lot of co-building manners in the community: a teacher will </w:t>
      </w:r>
      <w:r w:rsidRPr="00091517">
        <w:rPr>
          <w:noProof/>
        </w:rPr>
        <w:t>use</w:t>
      </w:r>
      <w:r w:rsidRPr="00091517">
        <w:t xml:space="preserve"> the cognition lecture as the platform to demonstrate himself and his teaching contents--he will upload related contents to the cognition lecture. Community users vote for or reward the preferred educators and their contents with tokens. The community will rank the teachers and their contents based on the votes, motivating the teachers to obtain user rewards and community incentives.</w:t>
      </w:r>
    </w:p>
    <w:p w:rsidR="00372EA8" w:rsidRPr="00091517" w:rsidRDefault="00372EA8">
      <w:pPr>
        <w:rPr>
          <w:rFonts w:eastAsia="微软雅黑"/>
        </w:rPr>
      </w:pPr>
    </w:p>
    <w:p w:rsidR="00372EA8" w:rsidRPr="00091517" w:rsidRDefault="0018573A">
      <w:pPr>
        <w:pStyle w:val="ac"/>
        <w:numPr>
          <w:ilvl w:val="0"/>
          <w:numId w:val="13"/>
        </w:numPr>
        <w:ind w:firstLineChars="0"/>
        <w:outlineLvl w:val="1"/>
        <w:rPr>
          <w:rFonts w:eastAsia="微软雅黑"/>
          <w:sz w:val="28"/>
        </w:rPr>
      </w:pPr>
      <w:bookmarkStart w:id="22" w:name="_Toc515466939"/>
      <w:r w:rsidRPr="00091517">
        <w:rPr>
          <w:rFonts w:eastAsia="微软雅黑"/>
          <w:sz w:val="28"/>
        </w:rPr>
        <w:t>教链（</w:t>
      </w:r>
      <w:r w:rsidRPr="00091517">
        <w:rPr>
          <w:rFonts w:eastAsia="微软雅黑"/>
          <w:sz w:val="28"/>
        </w:rPr>
        <w:t>JLL</w:t>
      </w:r>
      <w:r w:rsidRPr="00091517">
        <w:rPr>
          <w:rFonts w:eastAsia="微软雅黑"/>
          <w:sz w:val="28"/>
        </w:rPr>
        <w:t>）</w:t>
      </w:r>
      <w:r w:rsidRPr="00091517">
        <w:rPr>
          <w:rFonts w:eastAsia="微软雅黑"/>
          <w:sz w:val="28"/>
        </w:rPr>
        <w:t>DAPP</w:t>
      </w:r>
      <w:r w:rsidRPr="00091517">
        <w:rPr>
          <w:rFonts w:eastAsia="微软雅黑"/>
          <w:sz w:val="28"/>
        </w:rPr>
        <w:t>应用</w:t>
      </w:r>
      <w:bookmarkEnd w:id="22"/>
    </w:p>
    <w:p w:rsidR="00372EA8" w:rsidRPr="00091517" w:rsidRDefault="0018573A">
      <w:pPr>
        <w:pStyle w:val="ac"/>
        <w:ind w:firstLineChars="0" w:firstLine="0"/>
        <w:outlineLvl w:val="1"/>
        <w:rPr>
          <w:rFonts w:eastAsia="微软雅黑"/>
          <w:sz w:val="28"/>
        </w:rPr>
      </w:pPr>
      <w:r w:rsidRPr="00091517">
        <w:rPr>
          <w:sz w:val="28"/>
        </w:rPr>
        <w:t>JLL DAPP applications</w:t>
      </w:r>
    </w:p>
    <w:p w:rsidR="00372EA8" w:rsidRPr="00091517" w:rsidRDefault="0018573A">
      <w:pPr>
        <w:ind w:firstLineChars="200" w:firstLine="420"/>
        <w:rPr>
          <w:rFonts w:eastAsia="微软雅黑"/>
        </w:rPr>
      </w:pPr>
      <w:r w:rsidRPr="00091517">
        <w:rPr>
          <w:rFonts w:eastAsia="微软雅黑"/>
        </w:rPr>
        <w:t>教师和教</w:t>
      </w:r>
      <w:proofErr w:type="gramStart"/>
      <w:r w:rsidRPr="00091517">
        <w:rPr>
          <w:rFonts w:eastAsia="微软雅黑"/>
        </w:rPr>
        <w:t>培机构</w:t>
      </w:r>
      <w:proofErr w:type="gramEnd"/>
      <w:r w:rsidRPr="00091517">
        <w:rPr>
          <w:rFonts w:eastAsia="微软雅黑"/>
        </w:rPr>
        <w:t>通过</w:t>
      </w:r>
      <w:r w:rsidRPr="00091517">
        <w:rPr>
          <w:rFonts w:eastAsia="微软雅黑"/>
        </w:rPr>
        <w:t>JLL</w:t>
      </w:r>
      <w:r w:rsidRPr="00091517">
        <w:rPr>
          <w:rFonts w:eastAsia="微软雅黑"/>
        </w:rPr>
        <w:t>协议实现其各类教学内容，如课程、书籍、音频等的上链认证，教</w:t>
      </w:r>
      <w:proofErr w:type="gramStart"/>
      <w:r w:rsidRPr="00091517">
        <w:rPr>
          <w:rFonts w:eastAsia="微软雅黑"/>
        </w:rPr>
        <w:t>培机构</w:t>
      </w:r>
      <w:proofErr w:type="gramEnd"/>
      <w:r w:rsidRPr="00091517">
        <w:rPr>
          <w:rFonts w:eastAsia="微软雅黑"/>
        </w:rPr>
        <w:t>可以通过</w:t>
      </w:r>
      <w:r w:rsidRPr="00091517">
        <w:rPr>
          <w:rFonts w:eastAsia="微软雅黑"/>
        </w:rPr>
        <w:t>JLL</w:t>
      </w:r>
      <w:r w:rsidRPr="00091517">
        <w:rPr>
          <w:rFonts w:eastAsia="微软雅黑"/>
        </w:rPr>
        <w:t>协议及其认证，发现并购买教师所提供的教学内容；人才也可以享受经</w:t>
      </w:r>
      <w:r w:rsidRPr="00091517">
        <w:rPr>
          <w:rFonts w:eastAsia="微软雅黑"/>
        </w:rPr>
        <w:t>JLL</w:t>
      </w:r>
      <w:r w:rsidRPr="00091517">
        <w:rPr>
          <w:rFonts w:eastAsia="微软雅黑"/>
        </w:rPr>
        <w:t>多样认证的、由教师和教</w:t>
      </w:r>
      <w:proofErr w:type="gramStart"/>
      <w:r w:rsidRPr="00091517">
        <w:rPr>
          <w:rFonts w:eastAsia="微软雅黑"/>
        </w:rPr>
        <w:t>培机构</w:t>
      </w:r>
      <w:proofErr w:type="gramEnd"/>
      <w:r w:rsidRPr="00091517">
        <w:rPr>
          <w:rFonts w:eastAsia="微软雅黑"/>
        </w:rPr>
        <w:t>所提供的各类教学内容。所有的交易、培训及教学内容信息均由分布式账本进行数据存储，企业可向人才发出验证请求，获取其在平台上所记录的各类信息，获取其教育相关的全面画像，为其用人选聘提供决策支持。</w:t>
      </w:r>
    </w:p>
    <w:p w:rsidR="00372EA8" w:rsidRPr="00091517" w:rsidRDefault="0018573A">
      <w:pPr>
        <w:rPr>
          <w:rFonts w:eastAsia="微软雅黑"/>
        </w:rPr>
      </w:pPr>
      <w:r w:rsidRPr="00091517">
        <w:t xml:space="preserve">Teachers and education organization realize all kinds of teaching contents, such as the certification of courses, books, audio and others, through JLL protocol; an education organization find and purchase the teaching contents provided by teachers through JLL protocol and its certification; talents can also enjoy a variety of JLL certified teaching content provided by teachers and educational organizations. All transactions, training and teaching content information are stored as data on distributed ledgers. A company can send a validation request to a talent. By doing this, the </w:t>
      </w:r>
      <w:r w:rsidRPr="00091517">
        <w:lastRenderedPageBreak/>
        <w:t>company gets all his information recorded on the platform, accesses to his comprehensive education portrait, and supports the decision making of employment.</w:t>
      </w:r>
    </w:p>
    <w:p w:rsidR="00372EA8" w:rsidRPr="00091517" w:rsidRDefault="00372EA8">
      <w:pPr>
        <w:rPr>
          <w:rFonts w:eastAsia="微软雅黑"/>
        </w:rPr>
      </w:pPr>
    </w:p>
    <w:p w:rsidR="00372EA8" w:rsidRPr="00091517" w:rsidRDefault="0018573A">
      <w:pPr>
        <w:jc w:val="left"/>
      </w:pPr>
      <w:r w:rsidRPr="00091517">
        <w:drawing>
          <wp:inline distT="0" distB="0" distL="114300" distR="114300">
            <wp:extent cx="5381625" cy="3804920"/>
            <wp:effectExtent l="0" t="0" r="9525"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82120" cy="3804920"/>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企业</w:t>
            </w:r>
          </w:p>
        </w:tc>
        <w:tc>
          <w:tcPr>
            <w:tcW w:w="4261" w:type="dxa"/>
          </w:tcPr>
          <w:p w:rsidR="00372EA8" w:rsidRPr="00091517" w:rsidRDefault="0018573A">
            <w:r w:rsidRPr="00091517">
              <w:t>Businesses</w:t>
            </w:r>
          </w:p>
        </w:tc>
      </w:tr>
      <w:tr w:rsidR="00372EA8" w:rsidRPr="00091517">
        <w:tc>
          <w:tcPr>
            <w:tcW w:w="4261" w:type="dxa"/>
          </w:tcPr>
          <w:p w:rsidR="00372EA8" w:rsidRPr="00091517" w:rsidRDefault="0018573A">
            <w:r w:rsidRPr="00091517">
              <w:t>用户</w:t>
            </w:r>
            <w:r w:rsidRPr="00091517">
              <w:t>(diverse certification)</w:t>
            </w:r>
          </w:p>
        </w:tc>
        <w:tc>
          <w:tcPr>
            <w:tcW w:w="4261" w:type="dxa"/>
          </w:tcPr>
          <w:p w:rsidR="00372EA8" w:rsidRPr="00091517" w:rsidRDefault="0018573A">
            <w:r w:rsidRPr="00091517">
              <w:t>Users(diverse certification)</w:t>
            </w:r>
          </w:p>
        </w:tc>
      </w:tr>
      <w:tr w:rsidR="00372EA8" w:rsidRPr="00091517">
        <w:tc>
          <w:tcPr>
            <w:tcW w:w="4261" w:type="dxa"/>
          </w:tcPr>
          <w:p w:rsidR="00372EA8" w:rsidRPr="00091517" w:rsidRDefault="0018573A">
            <w:r w:rsidRPr="00091517">
              <w:t>内容创造者</w:t>
            </w:r>
          </w:p>
        </w:tc>
        <w:tc>
          <w:tcPr>
            <w:tcW w:w="4261" w:type="dxa"/>
          </w:tcPr>
          <w:p w:rsidR="00372EA8" w:rsidRPr="00091517" w:rsidRDefault="0018573A">
            <w:r w:rsidRPr="00091517">
              <w:t>Content creators(diverse certification)</w:t>
            </w:r>
          </w:p>
        </w:tc>
      </w:tr>
      <w:tr w:rsidR="00372EA8" w:rsidRPr="00091517">
        <w:tc>
          <w:tcPr>
            <w:tcW w:w="4261" w:type="dxa"/>
          </w:tcPr>
          <w:p w:rsidR="00372EA8" w:rsidRPr="00091517" w:rsidRDefault="0018573A">
            <w:r w:rsidRPr="00091517">
              <w:t>机构</w:t>
            </w:r>
          </w:p>
        </w:tc>
        <w:tc>
          <w:tcPr>
            <w:tcW w:w="4261" w:type="dxa"/>
          </w:tcPr>
          <w:p w:rsidR="00372EA8" w:rsidRPr="00091517" w:rsidRDefault="0018573A">
            <w:r w:rsidRPr="00091517">
              <w:t>Education organizations</w:t>
            </w:r>
          </w:p>
        </w:tc>
      </w:tr>
      <w:tr w:rsidR="00372EA8" w:rsidRPr="00091517">
        <w:tc>
          <w:tcPr>
            <w:tcW w:w="4261" w:type="dxa"/>
          </w:tcPr>
          <w:p w:rsidR="00372EA8" w:rsidRPr="00091517" w:rsidRDefault="0018573A">
            <w:r w:rsidRPr="00091517">
              <w:t>用户导入</w:t>
            </w:r>
          </w:p>
        </w:tc>
        <w:tc>
          <w:tcPr>
            <w:tcW w:w="4261" w:type="dxa"/>
          </w:tcPr>
          <w:p w:rsidR="00372EA8" w:rsidRPr="00091517" w:rsidRDefault="0018573A">
            <w:r w:rsidRPr="00091517">
              <w:t xml:space="preserve">Users induction </w:t>
            </w:r>
          </w:p>
        </w:tc>
      </w:tr>
      <w:tr w:rsidR="00372EA8" w:rsidRPr="00091517">
        <w:tc>
          <w:tcPr>
            <w:tcW w:w="4261" w:type="dxa"/>
          </w:tcPr>
          <w:p w:rsidR="00372EA8" w:rsidRPr="00091517" w:rsidRDefault="0018573A">
            <w:r w:rsidRPr="00091517">
              <w:t>数据导入</w:t>
            </w:r>
          </w:p>
        </w:tc>
        <w:tc>
          <w:tcPr>
            <w:tcW w:w="4261" w:type="dxa"/>
          </w:tcPr>
          <w:p w:rsidR="00372EA8" w:rsidRPr="00091517" w:rsidRDefault="0018573A">
            <w:r w:rsidRPr="00091517">
              <w:t>Data input</w:t>
            </w:r>
          </w:p>
        </w:tc>
      </w:tr>
      <w:tr w:rsidR="00372EA8" w:rsidRPr="00091517">
        <w:tc>
          <w:tcPr>
            <w:tcW w:w="4261" w:type="dxa"/>
          </w:tcPr>
          <w:p w:rsidR="00372EA8" w:rsidRPr="00091517" w:rsidRDefault="0018573A">
            <w:r w:rsidRPr="00091517">
              <w:t>定制培训</w:t>
            </w:r>
          </w:p>
        </w:tc>
        <w:tc>
          <w:tcPr>
            <w:tcW w:w="4261" w:type="dxa"/>
          </w:tcPr>
          <w:p w:rsidR="00372EA8" w:rsidRPr="00091517" w:rsidRDefault="0018573A">
            <w:r w:rsidRPr="00091517">
              <w:t>Customized training</w:t>
            </w:r>
          </w:p>
        </w:tc>
      </w:tr>
      <w:tr w:rsidR="00372EA8" w:rsidRPr="00091517">
        <w:tc>
          <w:tcPr>
            <w:tcW w:w="4261" w:type="dxa"/>
          </w:tcPr>
          <w:p w:rsidR="00372EA8" w:rsidRPr="00091517" w:rsidRDefault="0018573A">
            <w:r w:rsidRPr="00091517">
              <w:t>版权交易</w:t>
            </w:r>
          </w:p>
        </w:tc>
        <w:tc>
          <w:tcPr>
            <w:tcW w:w="4261" w:type="dxa"/>
          </w:tcPr>
          <w:p w:rsidR="00372EA8" w:rsidRPr="00091517" w:rsidRDefault="0018573A">
            <w:r w:rsidRPr="00091517">
              <w:t>Copyright transaction</w:t>
            </w:r>
          </w:p>
        </w:tc>
      </w:tr>
      <w:tr w:rsidR="00372EA8" w:rsidRPr="00091517">
        <w:tc>
          <w:tcPr>
            <w:tcW w:w="4261" w:type="dxa"/>
          </w:tcPr>
          <w:p w:rsidR="00372EA8" w:rsidRPr="00091517" w:rsidRDefault="0018573A">
            <w:r w:rsidRPr="00091517">
              <w:t>JLL</w:t>
            </w:r>
            <w:r w:rsidRPr="00091517">
              <w:t>协议</w:t>
            </w:r>
          </w:p>
        </w:tc>
        <w:tc>
          <w:tcPr>
            <w:tcW w:w="4261" w:type="dxa"/>
          </w:tcPr>
          <w:p w:rsidR="00372EA8" w:rsidRPr="00091517" w:rsidRDefault="0018573A">
            <w:r w:rsidRPr="00091517">
              <w:t>JLL protocol</w:t>
            </w:r>
          </w:p>
        </w:tc>
      </w:tr>
      <w:tr w:rsidR="00372EA8" w:rsidRPr="00091517">
        <w:tc>
          <w:tcPr>
            <w:tcW w:w="4261" w:type="dxa"/>
          </w:tcPr>
          <w:p w:rsidR="00372EA8" w:rsidRPr="00091517" w:rsidRDefault="0018573A">
            <w:r w:rsidRPr="00091517">
              <w:t>发布需求</w:t>
            </w:r>
          </w:p>
        </w:tc>
        <w:tc>
          <w:tcPr>
            <w:tcW w:w="4261" w:type="dxa"/>
          </w:tcPr>
          <w:p w:rsidR="00372EA8" w:rsidRPr="00091517" w:rsidRDefault="0018573A">
            <w:r w:rsidRPr="00091517">
              <w:t xml:space="preserve">Release demands </w:t>
            </w:r>
          </w:p>
        </w:tc>
      </w:tr>
      <w:tr w:rsidR="00372EA8" w:rsidRPr="00091517">
        <w:tc>
          <w:tcPr>
            <w:tcW w:w="4261" w:type="dxa"/>
          </w:tcPr>
          <w:p w:rsidR="00372EA8" w:rsidRPr="00091517" w:rsidRDefault="0018573A">
            <w:r w:rsidRPr="00091517">
              <w:t>人才教育</w:t>
            </w:r>
          </w:p>
        </w:tc>
        <w:tc>
          <w:tcPr>
            <w:tcW w:w="4261" w:type="dxa"/>
          </w:tcPr>
          <w:p w:rsidR="00372EA8" w:rsidRPr="00091517" w:rsidRDefault="0018573A">
            <w:r w:rsidRPr="00091517">
              <w:t>Talent education</w:t>
            </w:r>
          </w:p>
        </w:tc>
      </w:tr>
      <w:tr w:rsidR="00372EA8" w:rsidRPr="00091517">
        <w:tc>
          <w:tcPr>
            <w:tcW w:w="4261" w:type="dxa"/>
          </w:tcPr>
          <w:p w:rsidR="00372EA8" w:rsidRPr="00091517" w:rsidRDefault="0018573A">
            <w:r w:rsidRPr="00091517">
              <w:t>交易数据</w:t>
            </w:r>
          </w:p>
        </w:tc>
        <w:tc>
          <w:tcPr>
            <w:tcW w:w="4261" w:type="dxa"/>
          </w:tcPr>
          <w:p w:rsidR="00372EA8" w:rsidRPr="00091517" w:rsidRDefault="0018573A">
            <w:r w:rsidRPr="00091517">
              <w:t>Transaction data</w:t>
            </w:r>
          </w:p>
        </w:tc>
      </w:tr>
      <w:tr w:rsidR="00372EA8" w:rsidRPr="00091517">
        <w:tc>
          <w:tcPr>
            <w:tcW w:w="4261" w:type="dxa"/>
          </w:tcPr>
          <w:p w:rsidR="00372EA8" w:rsidRPr="00091517" w:rsidRDefault="0018573A">
            <w:r w:rsidRPr="00091517">
              <w:t>定制内容</w:t>
            </w:r>
          </w:p>
        </w:tc>
        <w:tc>
          <w:tcPr>
            <w:tcW w:w="4261" w:type="dxa"/>
          </w:tcPr>
          <w:p w:rsidR="00372EA8" w:rsidRPr="00091517" w:rsidRDefault="0018573A">
            <w:r w:rsidRPr="00091517">
              <w:t xml:space="preserve">Customized contents </w:t>
            </w:r>
          </w:p>
        </w:tc>
      </w:tr>
      <w:tr w:rsidR="00372EA8" w:rsidRPr="00091517">
        <w:tc>
          <w:tcPr>
            <w:tcW w:w="4261" w:type="dxa"/>
          </w:tcPr>
          <w:p w:rsidR="00372EA8" w:rsidRPr="00091517" w:rsidRDefault="0018573A">
            <w:r w:rsidRPr="00091517">
              <w:t>去中心应用</w:t>
            </w:r>
          </w:p>
        </w:tc>
        <w:tc>
          <w:tcPr>
            <w:tcW w:w="4261" w:type="dxa"/>
          </w:tcPr>
          <w:p w:rsidR="00372EA8" w:rsidRPr="00091517" w:rsidRDefault="0018573A">
            <w:r w:rsidRPr="00091517">
              <w:t xml:space="preserve">Decentralized application </w:t>
            </w:r>
          </w:p>
        </w:tc>
      </w:tr>
      <w:tr w:rsidR="00372EA8" w:rsidRPr="00091517">
        <w:tc>
          <w:tcPr>
            <w:tcW w:w="4261" w:type="dxa"/>
          </w:tcPr>
          <w:p w:rsidR="00372EA8" w:rsidRPr="00091517" w:rsidRDefault="0018573A">
            <w:r w:rsidRPr="00091517">
              <w:t>钱包</w:t>
            </w:r>
          </w:p>
        </w:tc>
        <w:tc>
          <w:tcPr>
            <w:tcW w:w="4261" w:type="dxa"/>
          </w:tcPr>
          <w:p w:rsidR="00372EA8" w:rsidRPr="00091517" w:rsidRDefault="0018573A">
            <w:r w:rsidRPr="00091517">
              <w:t>Wallet</w:t>
            </w:r>
          </w:p>
        </w:tc>
      </w:tr>
      <w:tr w:rsidR="00372EA8" w:rsidRPr="00091517">
        <w:tc>
          <w:tcPr>
            <w:tcW w:w="4261" w:type="dxa"/>
          </w:tcPr>
          <w:p w:rsidR="00372EA8" w:rsidRPr="00091517" w:rsidRDefault="0018573A">
            <w:r w:rsidRPr="00091517">
              <w:t>学习、分享</w:t>
            </w:r>
            <w:r w:rsidRPr="00091517">
              <w:t>···</w:t>
            </w:r>
          </w:p>
        </w:tc>
        <w:tc>
          <w:tcPr>
            <w:tcW w:w="4261" w:type="dxa"/>
          </w:tcPr>
          <w:p w:rsidR="00372EA8" w:rsidRPr="00091517" w:rsidRDefault="0018573A">
            <w:r w:rsidRPr="00091517">
              <w:t xml:space="preserve">Learning, sharing, rating, rewarding, purchasing </w:t>
            </w:r>
          </w:p>
        </w:tc>
      </w:tr>
      <w:tr w:rsidR="00372EA8" w:rsidRPr="00091517">
        <w:tc>
          <w:tcPr>
            <w:tcW w:w="4261" w:type="dxa"/>
          </w:tcPr>
          <w:p w:rsidR="00372EA8" w:rsidRPr="00091517" w:rsidRDefault="0018573A">
            <w:r w:rsidRPr="00091517">
              <w:t>IP</w:t>
            </w:r>
            <w:r w:rsidRPr="00091517">
              <w:t>认证、</w:t>
            </w:r>
            <w:r w:rsidRPr="00091517">
              <w:t>IP</w:t>
            </w:r>
            <w:r w:rsidRPr="00091517">
              <w:t>管理</w:t>
            </w:r>
            <w:r w:rsidRPr="00091517">
              <w:t>···</w:t>
            </w:r>
          </w:p>
        </w:tc>
        <w:tc>
          <w:tcPr>
            <w:tcW w:w="4261" w:type="dxa"/>
          </w:tcPr>
          <w:p w:rsidR="00372EA8" w:rsidRPr="00091517" w:rsidRDefault="0018573A">
            <w:r w:rsidRPr="00091517">
              <w:t>IP certification</w:t>
            </w:r>
            <w:r w:rsidRPr="00091517">
              <w:t>，</w:t>
            </w:r>
            <w:r w:rsidRPr="00091517">
              <w:t xml:space="preserve">IP management, IP asset, IP transaction, content uploading </w:t>
            </w:r>
          </w:p>
        </w:tc>
      </w:tr>
      <w:tr w:rsidR="00372EA8" w:rsidRPr="00091517">
        <w:tc>
          <w:tcPr>
            <w:tcW w:w="4261" w:type="dxa"/>
          </w:tcPr>
          <w:p w:rsidR="00372EA8" w:rsidRPr="00091517" w:rsidRDefault="0018573A">
            <w:r w:rsidRPr="00091517">
              <w:t>学习量收益</w:t>
            </w:r>
            <w:r w:rsidRPr="00091517">
              <w:t>··</w:t>
            </w:r>
          </w:p>
        </w:tc>
        <w:tc>
          <w:tcPr>
            <w:tcW w:w="4261" w:type="dxa"/>
          </w:tcPr>
          <w:p w:rsidR="00372EA8" w:rsidRPr="00091517" w:rsidRDefault="0018573A">
            <w:r w:rsidRPr="00091517">
              <w:t xml:space="preserve">Learning earning, data earning, task earning, earn tokens by completing tasks </w:t>
            </w:r>
          </w:p>
        </w:tc>
      </w:tr>
      <w:tr w:rsidR="00372EA8" w:rsidRPr="00091517">
        <w:tc>
          <w:tcPr>
            <w:tcW w:w="4261" w:type="dxa"/>
          </w:tcPr>
          <w:p w:rsidR="00372EA8" w:rsidRPr="00091517" w:rsidRDefault="0018573A">
            <w:r w:rsidRPr="00091517">
              <w:t>在线分享</w:t>
            </w:r>
            <w:r w:rsidRPr="00091517">
              <w:t>···</w:t>
            </w:r>
          </w:p>
        </w:tc>
        <w:tc>
          <w:tcPr>
            <w:tcW w:w="4261" w:type="dxa"/>
          </w:tcPr>
          <w:p w:rsidR="00372EA8" w:rsidRPr="00091517" w:rsidRDefault="0018573A">
            <w:r w:rsidRPr="00091517">
              <w:t>On-line sharing, task releasing, task earning, work earning, earn tokens by completing tasks</w:t>
            </w:r>
          </w:p>
        </w:tc>
      </w:tr>
      <w:tr w:rsidR="00372EA8" w:rsidRPr="00091517">
        <w:tc>
          <w:tcPr>
            <w:tcW w:w="4261" w:type="dxa"/>
          </w:tcPr>
          <w:p w:rsidR="00372EA8" w:rsidRPr="00091517" w:rsidRDefault="0018573A">
            <w:r w:rsidRPr="00091517">
              <w:t>转入</w:t>
            </w:r>
          </w:p>
        </w:tc>
        <w:tc>
          <w:tcPr>
            <w:tcW w:w="4261" w:type="dxa"/>
          </w:tcPr>
          <w:p w:rsidR="00372EA8" w:rsidRPr="00091517" w:rsidRDefault="0018573A">
            <w:r w:rsidRPr="00091517">
              <w:t>In</w:t>
            </w:r>
          </w:p>
        </w:tc>
      </w:tr>
      <w:tr w:rsidR="00372EA8" w:rsidRPr="00091517">
        <w:tc>
          <w:tcPr>
            <w:tcW w:w="4261" w:type="dxa"/>
          </w:tcPr>
          <w:p w:rsidR="00372EA8" w:rsidRPr="00091517" w:rsidRDefault="0018573A">
            <w:r w:rsidRPr="00091517">
              <w:lastRenderedPageBreak/>
              <w:t>转出</w:t>
            </w:r>
          </w:p>
        </w:tc>
        <w:tc>
          <w:tcPr>
            <w:tcW w:w="4261" w:type="dxa"/>
          </w:tcPr>
          <w:p w:rsidR="00372EA8" w:rsidRPr="00091517" w:rsidRDefault="0018573A">
            <w:r w:rsidRPr="00091517">
              <w:t>Out</w:t>
            </w:r>
          </w:p>
        </w:tc>
      </w:tr>
      <w:tr w:rsidR="00372EA8" w:rsidRPr="00091517">
        <w:tc>
          <w:tcPr>
            <w:tcW w:w="4261" w:type="dxa"/>
          </w:tcPr>
          <w:p w:rsidR="00372EA8" w:rsidRPr="00091517" w:rsidRDefault="0018573A">
            <w:r w:rsidRPr="00091517">
              <w:t>发布任务</w:t>
            </w:r>
          </w:p>
        </w:tc>
        <w:tc>
          <w:tcPr>
            <w:tcW w:w="4261" w:type="dxa"/>
          </w:tcPr>
          <w:p w:rsidR="00372EA8" w:rsidRPr="00091517" w:rsidRDefault="0018573A">
            <w:r w:rsidRPr="00091517">
              <w:t>Release tasks</w:t>
            </w:r>
          </w:p>
        </w:tc>
      </w:tr>
      <w:tr w:rsidR="00372EA8" w:rsidRPr="00091517">
        <w:tc>
          <w:tcPr>
            <w:tcW w:w="4261" w:type="dxa"/>
          </w:tcPr>
          <w:p w:rsidR="00372EA8" w:rsidRPr="00091517" w:rsidRDefault="0018573A">
            <w:r w:rsidRPr="00091517">
              <w:t>上</w:t>
            </w:r>
            <w:proofErr w:type="gramStart"/>
            <w:r w:rsidRPr="00091517">
              <w:t>传内容</w:t>
            </w:r>
            <w:proofErr w:type="gramEnd"/>
          </w:p>
        </w:tc>
        <w:tc>
          <w:tcPr>
            <w:tcW w:w="4261" w:type="dxa"/>
          </w:tcPr>
          <w:p w:rsidR="00372EA8" w:rsidRPr="00091517" w:rsidRDefault="0018573A">
            <w:r w:rsidRPr="00091517">
              <w:t>Upload contents</w:t>
            </w:r>
          </w:p>
        </w:tc>
      </w:tr>
      <w:tr w:rsidR="00372EA8" w:rsidRPr="00091517">
        <w:tc>
          <w:tcPr>
            <w:tcW w:w="4261" w:type="dxa"/>
          </w:tcPr>
          <w:p w:rsidR="00372EA8" w:rsidRPr="00091517" w:rsidRDefault="0018573A">
            <w:r w:rsidRPr="00091517">
              <w:t>项目交易</w:t>
            </w:r>
          </w:p>
        </w:tc>
        <w:tc>
          <w:tcPr>
            <w:tcW w:w="4261" w:type="dxa"/>
          </w:tcPr>
          <w:p w:rsidR="00372EA8" w:rsidRPr="00091517" w:rsidRDefault="0018573A">
            <w:r w:rsidRPr="00091517">
              <w:t>Project transaction</w:t>
            </w:r>
          </w:p>
        </w:tc>
      </w:tr>
      <w:tr w:rsidR="00372EA8" w:rsidRPr="00091517">
        <w:tc>
          <w:tcPr>
            <w:tcW w:w="4261" w:type="dxa"/>
          </w:tcPr>
          <w:p w:rsidR="00372EA8" w:rsidRPr="00091517" w:rsidRDefault="0018573A">
            <w:r w:rsidRPr="00091517">
              <w:t>流量导入</w:t>
            </w:r>
          </w:p>
        </w:tc>
        <w:tc>
          <w:tcPr>
            <w:tcW w:w="4261" w:type="dxa"/>
          </w:tcPr>
          <w:p w:rsidR="00372EA8" w:rsidRPr="00091517" w:rsidRDefault="0018573A">
            <w:r w:rsidRPr="00091517">
              <w:t>Traffic induction</w:t>
            </w:r>
          </w:p>
        </w:tc>
      </w:tr>
    </w:tbl>
    <w:p w:rsidR="00372EA8" w:rsidRPr="00091517" w:rsidRDefault="00372EA8">
      <w:pPr>
        <w:jc w:val="left"/>
      </w:pPr>
    </w:p>
    <w:p w:rsidR="00372EA8" w:rsidRPr="00091517" w:rsidRDefault="0018573A">
      <w:pPr>
        <w:pStyle w:val="ac"/>
        <w:numPr>
          <w:ilvl w:val="0"/>
          <w:numId w:val="13"/>
        </w:numPr>
        <w:ind w:firstLineChars="0"/>
        <w:outlineLvl w:val="1"/>
        <w:rPr>
          <w:rFonts w:eastAsia="微软雅黑"/>
          <w:sz w:val="28"/>
        </w:rPr>
      </w:pPr>
      <w:bookmarkStart w:id="23" w:name="_Toc515466940"/>
      <w:r w:rsidRPr="00091517">
        <w:rPr>
          <w:rFonts w:eastAsia="微软雅黑"/>
          <w:sz w:val="28"/>
        </w:rPr>
        <w:t>教链（</w:t>
      </w:r>
      <w:r w:rsidRPr="00091517">
        <w:rPr>
          <w:rFonts w:eastAsia="微软雅黑"/>
          <w:sz w:val="28"/>
        </w:rPr>
        <w:t>JLL</w:t>
      </w:r>
      <w:r w:rsidRPr="00091517">
        <w:rPr>
          <w:rFonts w:eastAsia="微软雅黑"/>
          <w:sz w:val="28"/>
        </w:rPr>
        <w:t>）人才、内容交易所</w:t>
      </w:r>
      <w:bookmarkEnd w:id="23"/>
    </w:p>
    <w:p w:rsidR="00372EA8" w:rsidRPr="00091517" w:rsidRDefault="0018573A">
      <w:pPr>
        <w:pStyle w:val="ac"/>
        <w:ind w:firstLineChars="0" w:firstLine="0"/>
        <w:outlineLvl w:val="1"/>
        <w:rPr>
          <w:rFonts w:eastAsia="微软雅黑"/>
          <w:sz w:val="28"/>
        </w:rPr>
      </w:pPr>
      <w:r w:rsidRPr="00091517">
        <w:rPr>
          <w:sz w:val="28"/>
        </w:rPr>
        <w:t>JLL exchange for talents and contents</w:t>
      </w:r>
    </w:p>
    <w:p w:rsidR="00372EA8" w:rsidRPr="00091517" w:rsidRDefault="0018573A">
      <w:r w:rsidRPr="00091517">
        <w:drawing>
          <wp:inline distT="0" distB="0" distL="114300" distR="114300">
            <wp:extent cx="5671820" cy="2388870"/>
            <wp:effectExtent l="0" t="0" r="5080" b="11430"/>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9"/>
                    <a:srcRect t="27102" b="10735"/>
                    <a:stretch>
                      <a:fillRect/>
                    </a:stretch>
                  </pic:blipFill>
                  <pic:spPr>
                    <a:xfrm>
                      <a:off x="0" y="0"/>
                      <a:ext cx="5671820" cy="2388870"/>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机构</w:t>
            </w:r>
          </w:p>
        </w:tc>
        <w:tc>
          <w:tcPr>
            <w:tcW w:w="4261" w:type="dxa"/>
          </w:tcPr>
          <w:p w:rsidR="00372EA8" w:rsidRPr="00091517" w:rsidRDefault="0018573A">
            <w:r w:rsidRPr="00091517">
              <w:t>Organizations</w:t>
            </w:r>
          </w:p>
        </w:tc>
      </w:tr>
      <w:tr w:rsidR="00372EA8" w:rsidRPr="00091517">
        <w:tc>
          <w:tcPr>
            <w:tcW w:w="4261" w:type="dxa"/>
          </w:tcPr>
          <w:p w:rsidR="00372EA8" w:rsidRPr="00091517" w:rsidRDefault="0018573A">
            <w:r w:rsidRPr="00091517">
              <w:t>IP</w:t>
            </w:r>
            <w:r w:rsidRPr="00091517">
              <w:t>内容交易</w:t>
            </w:r>
          </w:p>
        </w:tc>
        <w:tc>
          <w:tcPr>
            <w:tcW w:w="4261" w:type="dxa"/>
          </w:tcPr>
          <w:p w:rsidR="00372EA8" w:rsidRPr="00091517" w:rsidRDefault="0018573A">
            <w:r w:rsidRPr="00091517">
              <w:t xml:space="preserve">IP content transaction </w:t>
            </w:r>
          </w:p>
        </w:tc>
      </w:tr>
      <w:tr w:rsidR="00372EA8" w:rsidRPr="00091517">
        <w:tc>
          <w:tcPr>
            <w:tcW w:w="4261" w:type="dxa"/>
          </w:tcPr>
          <w:p w:rsidR="00372EA8" w:rsidRPr="00091517" w:rsidRDefault="0018573A">
            <w:r w:rsidRPr="00091517">
              <w:t>企业</w:t>
            </w:r>
          </w:p>
        </w:tc>
        <w:tc>
          <w:tcPr>
            <w:tcW w:w="4261" w:type="dxa"/>
          </w:tcPr>
          <w:p w:rsidR="00372EA8" w:rsidRPr="00091517" w:rsidRDefault="0018573A">
            <w:r w:rsidRPr="00091517">
              <w:t>Businesses</w:t>
            </w:r>
          </w:p>
        </w:tc>
      </w:tr>
      <w:tr w:rsidR="00372EA8" w:rsidRPr="00091517">
        <w:tc>
          <w:tcPr>
            <w:tcW w:w="4261" w:type="dxa"/>
          </w:tcPr>
          <w:p w:rsidR="00372EA8" w:rsidRPr="00091517" w:rsidRDefault="0018573A">
            <w:r w:rsidRPr="00091517">
              <w:t>人才</w:t>
            </w:r>
          </w:p>
        </w:tc>
        <w:tc>
          <w:tcPr>
            <w:tcW w:w="4261" w:type="dxa"/>
          </w:tcPr>
          <w:p w:rsidR="00372EA8" w:rsidRPr="00091517" w:rsidRDefault="0018573A">
            <w:r w:rsidRPr="00091517">
              <w:t>Talents</w:t>
            </w:r>
          </w:p>
        </w:tc>
      </w:tr>
      <w:tr w:rsidR="00372EA8" w:rsidRPr="00091517">
        <w:tc>
          <w:tcPr>
            <w:tcW w:w="4261" w:type="dxa"/>
          </w:tcPr>
          <w:p w:rsidR="00372EA8" w:rsidRPr="00091517" w:rsidRDefault="0018573A">
            <w:r w:rsidRPr="00091517">
              <w:t>资本</w:t>
            </w:r>
          </w:p>
        </w:tc>
        <w:tc>
          <w:tcPr>
            <w:tcW w:w="4261" w:type="dxa"/>
          </w:tcPr>
          <w:p w:rsidR="00372EA8" w:rsidRPr="00091517" w:rsidRDefault="0018573A">
            <w:r w:rsidRPr="00091517">
              <w:t>Capitals</w:t>
            </w:r>
          </w:p>
        </w:tc>
      </w:tr>
      <w:tr w:rsidR="00372EA8" w:rsidRPr="00091517">
        <w:tc>
          <w:tcPr>
            <w:tcW w:w="4261" w:type="dxa"/>
          </w:tcPr>
          <w:p w:rsidR="00372EA8" w:rsidRPr="00091517" w:rsidRDefault="0018573A">
            <w:r w:rsidRPr="00091517">
              <w:t>内容孵化</w:t>
            </w:r>
          </w:p>
        </w:tc>
        <w:tc>
          <w:tcPr>
            <w:tcW w:w="4261" w:type="dxa"/>
          </w:tcPr>
          <w:p w:rsidR="00372EA8" w:rsidRPr="00091517" w:rsidRDefault="0018573A">
            <w:r w:rsidRPr="00091517">
              <w:t xml:space="preserve">Content hatching </w:t>
            </w:r>
          </w:p>
        </w:tc>
      </w:tr>
      <w:tr w:rsidR="00372EA8" w:rsidRPr="00091517">
        <w:tc>
          <w:tcPr>
            <w:tcW w:w="4261" w:type="dxa"/>
          </w:tcPr>
          <w:p w:rsidR="00372EA8" w:rsidRPr="00091517" w:rsidRDefault="0018573A">
            <w:r w:rsidRPr="00091517">
              <w:t>JLL</w:t>
            </w:r>
            <w:r w:rsidRPr="00091517">
              <w:t>交易所</w:t>
            </w:r>
          </w:p>
        </w:tc>
        <w:tc>
          <w:tcPr>
            <w:tcW w:w="4261" w:type="dxa"/>
          </w:tcPr>
          <w:p w:rsidR="00372EA8" w:rsidRPr="00091517" w:rsidRDefault="0018573A">
            <w:r w:rsidRPr="00091517">
              <w:t>JLL exchange</w:t>
            </w:r>
          </w:p>
        </w:tc>
      </w:tr>
      <w:tr w:rsidR="00372EA8" w:rsidRPr="00091517">
        <w:tc>
          <w:tcPr>
            <w:tcW w:w="4261" w:type="dxa"/>
          </w:tcPr>
          <w:p w:rsidR="00372EA8" w:rsidRPr="00091517" w:rsidRDefault="0018573A">
            <w:r w:rsidRPr="00091517">
              <w:t>智能合约</w:t>
            </w:r>
          </w:p>
        </w:tc>
        <w:tc>
          <w:tcPr>
            <w:tcW w:w="4261" w:type="dxa"/>
          </w:tcPr>
          <w:p w:rsidR="00372EA8" w:rsidRPr="00091517" w:rsidRDefault="0018573A">
            <w:r w:rsidRPr="00091517">
              <w:t>Smart contract</w:t>
            </w:r>
          </w:p>
        </w:tc>
      </w:tr>
      <w:tr w:rsidR="00372EA8" w:rsidRPr="00091517">
        <w:tc>
          <w:tcPr>
            <w:tcW w:w="4261" w:type="dxa"/>
          </w:tcPr>
          <w:p w:rsidR="00372EA8" w:rsidRPr="00091517" w:rsidRDefault="0018573A">
            <w:r w:rsidRPr="00091517">
              <w:t>出版</w:t>
            </w:r>
          </w:p>
        </w:tc>
        <w:tc>
          <w:tcPr>
            <w:tcW w:w="4261" w:type="dxa"/>
          </w:tcPr>
          <w:p w:rsidR="00372EA8" w:rsidRPr="00091517" w:rsidRDefault="0018573A">
            <w:r w:rsidRPr="00091517">
              <w:t>Publication</w:t>
            </w:r>
          </w:p>
        </w:tc>
      </w:tr>
      <w:tr w:rsidR="00372EA8" w:rsidRPr="00091517">
        <w:tc>
          <w:tcPr>
            <w:tcW w:w="4261" w:type="dxa"/>
          </w:tcPr>
          <w:p w:rsidR="00372EA8" w:rsidRPr="00091517" w:rsidRDefault="0018573A">
            <w:r w:rsidRPr="00091517">
              <w:t>教师</w:t>
            </w:r>
          </w:p>
        </w:tc>
        <w:tc>
          <w:tcPr>
            <w:tcW w:w="4261" w:type="dxa"/>
          </w:tcPr>
          <w:p w:rsidR="00372EA8" w:rsidRPr="00091517" w:rsidRDefault="0018573A">
            <w:r w:rsidRPr="00091517">
              <w:t>Teachers</w:t>
            </w:r>
          </w:p>
        </w:tc>
      </w:tr>
    </w:tbl>
    <w:p w:rsidR="00372EA8" w:rsidRPr="00091517" w:rsidRDefault="00372EA8"/>
    <w:p w:rsidR="00372EA8" w:rsidRPr="00091517" w:rsidRDefault="0018573A">
      <w:pPr>
        <w:ind w:firstLineChars="200" w:firstLine="420"/>
        <w:rPr>
          <w:rFonts w:eastAsia="微软雅黑"/>
        </w:rPr>
      </w:pPr>
      <w:r w:rsidRPr="00091517">
        <w:rPr>
          <w:rFonts w:eastAsia="微软雅黑"/>
        </w:rPr>
        <w:t>基于</w:t>
      </w:r>
      <w:r w:rsidRPr="00091517">
        <w:rPr>
          <w:rFonts w:eastAsia="微软雅黑"/>
        </w:rPr>
        <w:t>JLL</w:t>
      </w:r>
      <w:r w:rsidRPr="00091517">
        <w:rPr>
          <w:rFonts w:eastAsia="微软雅黑"/>
        </w:rPr>
        <w:t>协议上的海量人才及其接受教育的认证数据、教师及其上传的教学内容。通过</w:t>
      </w:r>
      <w:r w:rsidRPr="00091517">
        <w:rPr>
          <w:rFonts w:eastAsia="微软雅黑"/>
        </w:rPr>
        <w:t>JLL</w:t>
      </w:r>
      <w:r w:rsidRPr="00091517">
        <w:rPr>
          <w:rFonts w:eastAsia="微软雅黑"/>
        </w:rPr>
        <w:t>生态，可以实现基于人才教育数据的人才与用人单位的交易，基于教师个人</w:t>
      </w:r>
      <w:r w:rsidRPr="00091517">
        <w:rPr>
          <w:rFonts w:eastAsia="微软雅黑"/>
        </w:rPr>
        <w:t>IP</w:t>
      </w:r>
      <w:r w:rsidRPr="00091517">
        <w:rPr>
          <w:rFonts w:eastAsia="微软雅黑"/>
        </w:rPr>
        <w:t>内容的认证、管理、孵化及与出版社、教育机构、资本等主体的版权交易等。当以上交易达到足够量时，</w:t>
      </w:r>
      <w:proofErr w:type="gramStart"/>
      <w:r w:rsidRPr="00091517">
        <w:rPr>
          <w:rFonts w:eastAsia="微软雅黑"/>
        </w:rPr>
        <w:t>教链人才</w:t>
      </w:r>
      <w:proofErr w:type="gramEnd"/>
      <w:r w:rsidRPr="00091517">
        <w:rPr>
          <w:rFonts w:eastAsia="微软雅黑"/>
        </w:rPr>
        <w:t>及内容交易所也可得到推行。</w:t>
      </w:r>
    </w:p>
    <w:p w:rsidR="00372EA8" w:rsidRPr="00091517" w:rsidRDefault="0018573A">
      <w:pPr>
        <w:rPr>
          <w:rFonts w:eastAsia="微软雅黑"/>
        </w:rPr>
      </w:pPr>
      <w:r w:rsidRPr="00091517">
        <w:t xml:space="preserve">A large number of talents and their education certification data, teachers and their uploaded teaching contents are based on JLL protocol. Based on education data, the JLL ecosystem achieves transaction between talents and employers. It also enables the certification, management, and hatch of IP contents based on individual teachers, and the copyright trades among presses, education organizations, and capitals. When the above trading volume is sufficient, the talent and content </w:t>
      </w:r>
      <w:r w:rsidRPr="00091517">
        <w:lastRenderedPageBreak/>
        <w:t>exchange can also be implemented.</w:t>
      </w:r>
    </w:p>
    <w:p w:rsidR="00372EA8" w:rsidRPr="00091517" w:rsidRDefault="00372EA8">
      <w:pPr>
        <w:rPr>
          <w:rFonts w:eastAsia="微软雅黑"/>
        </w:rPr>
      </w:pPr>
    </w:p>
    <w:p w:rsidR="00372EA8" w:rsidRPr="00091517" w:rsidRDefault="0018573A">
      <w:pPr>
        <w:pStyle w:val="ac"/>
        <w:numPr>
          <w:ilvl w:val="0"/>
          <w:numId w:val="13"/>
        </w:numPr>
        <w:ind w:firstLineChars="0"/>
        <w:outlineLvl w:val="1"/>
        <w:rPr>
          <w:rFonts w:eastAsia="微软雅黑"/>
          <w:sz w:val="28"/>
        </w:rPr>
      </w:pPr>
      <w:r w:rsidRPr="00091517">
        <w:rPr>
          <w:rFonts w:eastAsia="微软雅黑"/>
          <w:sz w:val="28"/>
        </w:rPr>
        <w:tab/>
      </w:r>
      <w:bookmarkStart w:id="24" w:name="_Toc515466941"/>
      <w:r w:rsidRPr="00091517">
        <w:rPr>
          <w:rFonts w:eastAsia="微软雅黑"/>
          <w:sz w:val="28"/>
        </w:rPr>
        <w:t>教链（</w:t>
      </w:r>
      <w:r w:rsidRPr="00091517">
        <w:rPr>
          <w:rFonts w:eastAsia="微软雅黑"/>
          <w:sz w:val="28"/>
        </w:rPr>
        <w:t>JLL</w:t>
      </w:r>
      <w:r w:rsidRPr="00091517">
        <w:rPr>
          <w:rFonts w:eastAsia="微软雅黑"/>
          <w:sz w:val="28"/>
        </w:rPr>
        <w:t>）智能合约协议</w:t>
      </w:r>
      <w:bookmarkEnd w:id="24"/>
    </w:p>
    <w:p w:rsidR="00372EA8" w:rsidRPr="00091517" w:rsidRDefault="0018573A">
      <w:pPr>
        <w:pStyle w:val="ac"/>
        <w:ind w:firstLineChars="0" w:firstLine="0"/>
        <w:outlineLvl w:val="1"/>
        <w:rPr>
          <w:rFonts w:eastAsia="微软雅黑"/>
          <w:sz w:val="28"/>
        </w:rPr>
      </w:pPr>
      <w:r w:rsidRPr="00091517">
        <w:rPr>
          <w:sz w:val="28"/>
        </w:rPr>
        <w:t>JLL smart contract protocol</w:t>
      </w:r>
    </w:p>
    <w:p w:rsidR="00372EA8" w:rsidRPr="00091517" w:rsidRDefault="0018573A">
      <w:pPr>
        <w:ind w:firstLineChars="200" w:firstLine="420"/>
        <w:rPr>
          <w:rFonts w:eastAsia="微软雅黑"/>
        </w:rPr>
      </w:pPr>
      <w:proofErr w:type="gramStart"/>
      <w:r w:rsidRPr="00091517">
        <w:rPr>
          <w:rFonts w:eastAsia="微软雅黑"/>
        </w:rPr>
        <w:t>教链公有</w:t>
      </w:r>
      <w:proofErr w:type="gramEnd"/>
      <w:r w:rsidRPr="00091517">
        <w:rPr>
          <w:rFonts w:eastAsia="微软雅黑"/>
        </w:rPr>
        <w:t>链智能协议为共识，以</w:t>
      </w:r>
      <w:r w:rsidRPr="00091517">
        <w:rPr>
          <w:rFonts w:eastAsia="微软雅黑"/>
        </w:rPr>
        <w:t>“</w:t>
      </w:r>
      <w:r w:rsidRPr="00091517">
        <w:rPr>
          <w:rFonts w:eastAsia="微软雅黑"/>
        </w:rPr>
        <w:t>人才</w:t>
      </w:r>
      <w:r w:rsidRPr="00091517">
        <w:rPr>
          <w:rFonts w:eastAsia="微软雅黑"/>
        </w:rPr>
        <w:t>”</w:t>
      </w:r>
      <w:r w:rsidRPr="00091517">
        <w:rPr>
          <w:rFonts w:eastAsia="微软雅黑"/>
        </w:rPr>
        <w:t>、</w:t>
      </w:r>
      <w:r w:rsidRPr="00091517">
        <w:rPr>
          <w:rFonts w:eastAsia="微软雅黑"/>
        </w:rPr>
        <w:t>“</w:t>
      </w:r>
      <w:r w:rsidRPr="00091517">
        <w:rPr>
          <w:rFonts w:eastAsia="微软雅黑"/>
        </w:rPr>
        <w:t>教师</w:t>
      </w:r>
      <w:r w:rsidRPr="00091517">
        <w:rPr>
          <w:rFonts w:eastAsia="微软雅黑"/>
        </w:rPr>
        <w:t>”</w:t>
      </w:r>
      <w:r w:rsidRPr="00091517">
        <w:rPr>
          <w:rFonts w:eastAsia="微软雅黑"/>
        </w:rPr>
        <w:t>、</w:t>
      </w:r>
      <w:r w:rsidRPr="00091517">
        <w:rPr>
          <w:rFonts w:eastAsia="微软雅黑"/>
        </w:rPr>
        <w:t>“</w:t>
      </w:r>
      <w:r w:rsidRPr="00091517">
        <w:rPr>
          <w:rFonts w:eastAsia="微软雅黑"/>
        </w:rPr>
        <w:t>资本</w:t>
      </w:r>
      <w:r w:rsidRPr="00091517">
        <w:rPr>
          <w:rFonts w:eastAsia="微软雅黑"/>
        </w:rPr>
        <w:t>”</w:t>
      </w:r>
      <w:r w:rsidRPr="00091517">
        <w:rPr>
          <w:rFonts w:eastAsia="微软雅黑"/>
        </w:rPr>
        <w:t>、</w:t>
      </w:r>
      <w:r w:rsidRPr="00091517">
        <w:rPr>
          <w:rFonts w:eastAsia="微软雅黑"/>
        </w:rPr>
        <w:t>“</w:t>
      </w:r>
      <w:r w:rsidRPr="00091517">
        <w:rPr>
          <w:rFonts w:eastAsia="微软雅黑"/>
        </w:rPr>
        <w:t>用户</w:t>
      </w:r>
      <w:r w:rsidRPr="00091517">
        <w:rPr>
          <w:rFonts w:eastAsia="微软雅黑"/>
        </w:rPr>
        <w:t>”</w:t>
      </w:r>
      <w:r w:rsidRPr="00091517">
        <w:rPr>
          <w:rFonts w:eastAsia="微软雅黑"/>
        </w:rPr>
        <w:t>为分布，通过</w:t>
      </w:r>
      <w:r w:rsidRPr="00091517">
        <w:rPr>
          <w:rFonts w:eastAsia="微软雅黑"/>
        </w:rPr>
        <w:t>JLL</w:t>
      </w:r>
      <w:r w:rsidRPr="00091517">
        <w:rPr>
          <w:rFonts w:eastAsia="微软雅黑"/>
        </w:rPr>
        <w:t>协议，将</w:t>
      </w:r>
      <w:r w:rsidRPr="00091517">
        <w:rPr>
          <w:rFonts w:eastAsia="微软雅黑"/>
        </w:rPr>
        <w:t>IP</w:t>
      </w:r>
      <w:r w:rsidRPr="00091517">
        <w:rPr>
          <w:rFonts w:eastAsia="微软雅黑"/>
        </w:rPr>
        <w:t>内容、人才和资本转化为数字资产，同时进行新币孵化、投票。在用户获得收益的同时，最大化</w:t>
      </w:r>
      <w:r w:rsidRPr="00091517">
        <w:rPr>
          <w:rFonts w:eastAsia="微软雅黑"/>
        </w:rPr>
        <w:t>IP</w:t>
      </w:r>
      <w:r w:rsidRPr="00091517">
        <w:rPr>
          <w:rFonts w:eastAsia="微软雅黑"/>
        </w:rPr>
        <w:t>内容、人才和资本的价值，帮助其在教链的人才及内容交易所和生态内获得流动性。</w:t>
      </w:r>
      <w:r w:rsidRPr="00091517">
        <w:rPr>
          <w:rFonts w:eastAsia="微软雅黑"/>
        </w:rPr>
        <w:t xml:space="preserve"> </w:t>
      </w:r>
    </w:p>
    <w:p w:rsidR="00372EA8" w:rsidRPr="00091517" w:rsidRDefault="0018573A">
      <w:pPr>
        <w:rPr>
          <w:rFonts w:eastAsia="微软雅黑"/>
        </w:rPr>
      </w:pPr>
      <w:r w:rsidRPr="00091517">
        <w:t>The JLL public chain is based on the consensus of smart contract protocols and distributed over “talents”,</w:t>
      </w:r>
      <w:r w:rsidR="005D6790" w:rsidRPr="00091517">
        <w:t xml:space="preserve"> </w:t>
      </w:r>
      <w:r w:rsidRPr="00091517">
        <w:t>”teachers”,</w:t>
      </w:r>
      <w:r w:rsidR="005D6790" w:rsidRPr="00091517">
        <w:t xml:space="preserve"> ”capitals”</w:t>
      </w:r>
      <w:r w:rsidRPr="00091517">
        <w:t xml:space="preserve"> and “users”. The JLL protocol will convert the IP contents, talents and capitals into digital assets. It will also hatch new tokens and votes at the same time. While benefiting users, it will maximize the value of IP contents, talents and capitals and enable their liquidity in the talents and contents exchange and ecosystem. </w:t>
      </w:r>
    </w:p>
    <w:p w:rsidR="00372EA8" w:rsidRPr="00091517" w:rsidRDefault="0018573A">
      <w:r w:rsidRPr="00091517">
        <w:drawing>
          <wp:inline distT="0" distB="0" distL="114300" distR="114300">
            <wp:extent cx="5185410" cy="3665855"/>
            <wp:effectExtent l="0" t="0" r="1143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85411" cy="3665855"/>
                    </a:xfrm>
                    <a:prstGeom prst="rect">
                      <a:avLst/>
                    </a:prstGeom>
                  </pic:spPr>
                </pic:pic>
              </a:graphicData>
            </a:graphic>
          </wp:inline>
        </w:drawing>
      </w:r>
    </w:p>
    <w:tbl>
      <w:tblPr>
        <w:tblStyle w:val="ab"/>
        <w:tblW w:w="8522" w:type="dxa"/>
        <w:tblLayout w:type="fixed"/>
        <w:tblLook w:val="04A0" w:firstRow="1" w:lastRow="0" w:firstColumn="1" w:lastColumn="0" w:noHBand="0" w:noVBand="1"/>
      </w:tblPr>
      <w:tblGrid>
        <w:gridCol w:w="4261"/>
        <w:gridCol w:w="4261"/>
      </w:tblGrid>
      <w:tr w:rsidR="00372EA8" w:rsidRPr="00091517">
        <w:tc>
          <w:tcPr>
            <w:tcW w:w="4261" w:type="dxa"/>
          </w:tcPr>
          <w:p w:rsidR="00372EA8" w:rsidRPr="00091517" w:rsidRDefault="0018573A">
            <w:r w:rsidRPr="00091517">
              <w:t>企业</w:t>
            </w:r>
            <w:r w:rsidRPr="00091517">
              <w:t>-</w:t>
            </w:r>
            <w:r w:rsidRPr="00091517">
              <w:t>资本</w:t>
            </w:r>
          </w:p>
        </w:tc>
        <w:tc>
          <w:tcPr>
            <w:tcW w:w="4261" w:type="dxa"/>
          </w:tcPr>
          <w:p w:rsidR="00372EA8" w:rsidRPr="00091517" w:rsidRDefault="0018573A">
            <w:r w:rsidRPr="00091517">
              <w:t>Businesses-capitals</w:t>
            </w:r>
          </w:p>
        </w:tc>
      </w:tr>
      <w:tr w:rsidR="00372EA8" w:rsidRPr="00091517">
        <w:tc>
          <w:tcPr>
            <w:tcW w:w="4261" w:type="dxa"/>
          </w:tcPr>
          <w:p w:rsidR="00372EA8" w:rsidRPr="00091517" w:rsidRDefault="0018573A">
            <w:r w:rsidRPr="00091517">
              <w:t>用户</w:t>
            </w:r>
          </w:p>
        </w:tc>
        <w:tc>
          <w:tcPr>
            <w:tcW w:w="4261" w:type="dxa"/>
          </w:tcPr>
          <w:p w:rsidR="00372EA8" w:rsidRPr="00091517" w:rsidRDefault="0018573A">
            <w:r w:rsidRPr="00091517">
              <w:t>Users</w:t>
            </w:r>
          </w:p>
        </w:tc>
      </w:tr>
      <w:tr w:rsidR="00372EA8" w:rsidRPr="00091517">
        <w:tc>
          <w:tcPr>
            <w:tcW w:w="4261" w:type="dxa"/>
          </w:tcPr>
          <w:p w:rsidR="00372EA8" w:rsidRPr="00091517" w:rsidRDefault="0018573A">
            <w:r w:rsidRPr="00091517">
              <w:t>内容创造者</w:t>
            </w:r>
          </w:p>
        </w:tc>
        <w:tc>
          <w:tcPr>
            <w:tcW w:w="4261" w:type="dxa"/>
          </w:tcPr>
          <w:p w:rsidR="00372EA8" w:rsidRPr="00091517" w:rsidRDefault="0018573A">
            <w:r w:rsidRPr="00091517">
              <w:t>Content creators</w:t>
            </w:r>
          </w:p>
        </w:tc>
      </w:tr>
      <w:tr w:rsidR="00372EA8" w:rsidRPr="00091517">
        <w:tc>
          <w:tcPr>
            <w:tcW w:w="4261" w:type="dxa"/>
          </w:tcPr>
          <w:p w:rsidR="00372EA8" w:rsidRPr="00091517" w:rsidRDefault="0018573A">
            <w:r w:rsidRPr="00091517">
              <w:t>人才</w:t>
            </w:r>
          </w:p>
        </w:tc>
        <w:tc>
          <w:tcPr>
            <w:tcW w:w="4261" w:type="dxa"/>
          </w:tcPr>
          <w:p w:rsidR="00372EA8" w:rsidRPr="00091517" w:rsidRDefault="0018573A">
            <w:r w:rsidRPr="00091517">
              <w:t>Talents</w:t>
            </w:r>
          </w:p>
        </w:tc>
      </w:tr>
      <w:tr w:rsidR="00372EA8" w:rsidRPr="00091517">
        <w:tc>
          <w:tcPr>
            <w:tcW w:w="4261" w:type="dxa"/>
          </w:tcPr>
          <w:p w:rsidR="00372EA8" w:rsidRPr="00091517" w:rsidRDefault="0018573A">
            <w:r w:rsidRPr="00091517">
              <w:t>发行</w:t>
            </w:r>
          </w:p>
        </w:tc>
        <w:tc>
          <w:tcPr>
            <w:tcW w:w="4261" w:type="dxa"/>
          </w:tcPr>
          <w:p w:rsidR="00372EA8" w:rsidRPr="00091517" w:rsidRDefault="0018573A">
            <w:r w:rsidRPr="00091517">
              <w:t>Offering</w:t>
            </w:r>
          </w:p>
        </w:tc>
      </w:tr>
      <w:tr w:rsidR="00372EA8" w:rsidRPr="00091517">
        <w:tc>
          <w:tcPr>
            <w:tcW w:w="4261" w:type="dxa"/>
          </w:tcPr>
          <w:p w:rsidR="00372EA8" w:rsidRPr="00091517" w:rsidRDefault="0018573A">
            <w:r w:rsidRPr="00091517">
              <w:t>JLL</w:t>
            </w:r>
            <w:r w:rsidRPr="00091517">
              <w:t>协议</w:t>
            </w:r>
          </w:p>
        </w:tc>
        <w:tc>
          <w:tcPr>
            <w:tcW w:w="4261" w:type="dxa"/>
          </w:tcPr>
          <w:p w:rsidR="00372EA8" w:rsidRPr="00091517" w:rsidRDefault="0018573A">
            <w:r w:rsidRPr="00091517">
              <w:t>JLL protocol</w:t>
            </w:r>
          </w:p>
        </w:tc>
      </w:tr>
      <w:tr w:rsidR="00372EA8" w:rsidRPr="00091517">
        <w:trPr>
          <w:trHeight w:val="460"/>
        </w:trPr>
        <w:tc>
          <w:tcPr>
            <w:tcW w:w="4261" w:type="dxa"/>
          </w:tcPr>
          <w:p w:rsidR="00372EA8" w:rsidRPr="00091517" w:rsidRDefault="0018573A">
            <w:r w:rsidRPr="00091517">
              <w:t>钱包</w:t>
            </w:r>
          </w:p>
        </w:tc>
        <w:tc>
          <w:tcPr>
            <w:tcW w:w="4261" w:type="dxa"/>
          </w:tcPr>
          <w:p w:rsidR="00372EA8" w:rsidRPr="00091517" w:rsidRDefault="0018573A">
            <w:r w:rsidRPr="00091517">
              <w:t>Wallet</w:t>
            </w:r>
          </w:p>
        </w:tc>
      </w:tr>
      <w:tr w:rsidR="00372EA8" w:rsidRPr="00091517">
        <w:tc>
          <w:tcPr>
            <w:tcW w:w="4261" w:type="dxa"/>
          </w:tcPr>
          <w:p w:rsidR="00372EA8" w:rsidRPr="00091517" w:rsidRDefault="0018573A">
            <w:r w:rsidRPr="00091517">
              <w:t>理财、投资、交易、购买</w:t>
            </w:r>
          </w:p>
        </w:tc>
        <w:tc>
          <w:tcPr>
            <w:tcW w:w="4261" w:type="dxa"/>
          </w:tcPr>
          <w:p w:rsidR="00372EA8" w:rsidRPr="00091517" w:rsidRDefault="0018573A">
            <w:r w:rsidRPr="00091517">
              <w:t xml:space="preserve">Finance management, investment, transaction, </w:t>
            </w:r>
            <w:r w:rsidRPr="00091517">
              <w:lastRenderedPageBreak/>
              <w:t xml:space="preserve">purchasing </w:t>
            </w:r>
          </w:p>
        </w:tc>
      </w:tr>
      <w:tr w:rsidR="00372EA8" w:rsidRPr="00091517">
        <w:tc>
          <w:tcPr>
            <w:tcW w:w="4261" w:type="dxa"/>
          </w:tcPr>
          <w:p w:rsidR="00372EA8" w:rsidRPr="00091517" w:rsidRDefault="0018573A">
            <w:r w:rsidRPr="00091517">
              <w:lastRenderedPageBreak/>
              <w:t>投资、交易、获取、项目</w:t>
            </w:r>
          </w:p>
        </w:tc>
        <w:tc>
          <w:tcPr>
            <w:tcW w:w="4261" w:type="dxa"/>
          </w:tcPr>
          <w:p w:rsidR="00372EA8" w:rsidRPr="00091517" w:rsidRDefault="0018573A">
            <w:r w:rsidRPr="00091517">
              <w:t>investment, transaction,</w:t>
            </w:r>
            <w:r w:rsidR="005D6790" w:rsidRPr="00091517">
              <w:t xml:space="preserve"> </w:t>
            </w:r>
            <w:r w:rsidRPr="00091517">
              <w:t>acquisition, project</w:t>
            </w:r>
          </w:p>
        </w:tc>
      </w:tr>
    </w:tbl>
    <w:p w:rsidR="00372EA8" w:rsidRPr="00091517" w:rsidRDefault="00372EA8"/>
    <w:p w:rsidR="00372EA8" w:rsidRPr="00091517" w:rsidRDefault="00372EA8">
      <w:pPr>
        <w:rPr>
          <w:color w:val="000000" w:themeColor="text1"/>
        </w:rPr>
      </w:pPr>
    </w:p>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numPr>
          <w:ilvl w:val="0"/>
          <w:numId w:val="1"/>
        </w:numPr>
        <w:outlineLvl w:val="0"/>
        <w:rPr>
          <w:rFonts w:eastAsia="微软雅黑"/>
          <w:b/>
          <w:sz w:val="36"/>
        </w:rPr>
      </w:pPr>
      <w:bookmarkStart w:id="25" w:name="_Toc515466942"/>
      <w:r w:rsidRPr="00091517">
        <w:rPr>
          <w:rFonts w:eastAsia="微软雅黑"/>
          <w:b/>
          <w:sz w:val="36"/>
        </w:rPr>
        <w:lastRenderedPageBreak/>
        <w:t>教链（</w:t>
      </w:r>
      <w:r w:rsidRPr="00091517">
        <w:rPr>
          <w:rFonts w:eastAsia="微软雅黑"/>
          <w:b/>
          <w:sz w:val="36"/>
        </w:rPr>
        <w:t>JLL</w:t>
      </w:r>
      <w:r w:rsidRPr="00091517">
        <w:rPr>
          <w:rFonts w:eastAsia="微软雅黑"/>
          <w:b/>
          <w:sz w:val="36"/>
        </w:rPr>
        <w:t>）发行方案</w:t>
      </w:r>
      <w:bookmarkEnd w:id="25"/>
    </w:p>
    <w:p w:rsidR="00372EA8" w:rsidRPr="00091517" w:rsidRDefault="0018573A">
      <w:pPr>
        <w:outlineLvl w:val="0"/>
        <w:rPr>
          <w:rFonts w:eastAsia="微软雅黑"/>
          <w:b/>
          <w:sz w:val="36"/>
        </w:rPr>
      </w:pPr>
      <w:r w:rsidRPr="00091517">
        <w:rPr>
          <w:b/>
          <w:sz w:val="36"/>
        </w:rPr>
        <w:t>JLL issue scheme</w:t>
      </w:r>
    </w:p>
    <w:p w:rsidR="00372EA8" w:rsidRPr="00091517" w:rsidRDefault="0018573A">
      <w:pPr>
        <w:ind w:firstLineChars="200" w:firstLine="420"/>
        <w:rPr>
          <w:rFonts w:eastAsia="微软雅黑"/>
        </w:rPr>
      </w:pPr>
      <w:bookmarkStart w:id="26" w:name="_Toc31086"/>
      <w:r w:rsidRPr="00091517">
        <w:rPr>
          <w:rFonts w:eastAsia="微软雅黑"/>
        </w:rPr>
        <w:t>JLL</w:t>
      </w:r>
      <w:r w:rsidRPr="00091517">
        <w:rPr>
          <w:rFonts w:eastAsia="微软雅黑"/>
        </w:rPr>
        <w:t>会基于以太坊</w:t>
      </w:r>
      <w:r w:rsidRPr="00091517">
        <w:rPr>
          <w:rFonts w:eastAsia="微软雅黑"/>
        </w:rPr>
        <w:t>ERC20</w:t>
      </w:r>
      <w:r w:rsidRPr="00091517">
        <w:rPr>
          <w:rFonts w:eastAsia="微软雅黑"/>
        </w:rPr>
        <w:t>标准发行</w:t>
      </w:r>
      <w:r w:rsidRPr="00091517">
        <w:rPr>
          <w:rFonts w:eastAsia="微软雅黑"/>
        </w:rPr>
        <w:t>Token - JLL</w:t>
      </w:r>
      <w:r w:rsidRPr="00091517">
        <w:rPr>
          <w:rFonts w:eastAsia="微软雅黑"/>
        </w:rPr>
        <w:t>，属性使用币。</w:t>
      </w:r>
      <w:r w:rsidRPr="00091517">
        <w:rPr>
          <w:rFonts w:eastAsia="微软雅黑"/>
        </w:rPr>
        <w:t>JLL</w:t>
      </w:r>
      <w:r w:rsidRPr="00091517">
        <w:rPr>
          <w:rFonts w:eastAsia="微软雅黑"/>
        </w:rPr>
        <w:t>作为一个教育垂直行业重要的经济工具，将在诸多场景被使用，例如：在线教育行业、人才招聘行业、内容出版行业，及人才、教育内容交易平台等。</w:t>
      </w:r>
      <w:r w:rsidRPr="00091517">
        <w:rPr>
          <w:rFonts w:eastAsia="微软雅黑"/>
        </w:rPr>
        <w:t xml:space="preserve">JLL </w:t>
      </w:r>
      <w:r w:rsidRPr="00091517">
        <w:rPr>
          <w:rFonts w:eastAsia="微软雅黑"/>
        </w:rPr>
        <w:t>总量为</w:t>
      </w:r>
      <w:r w:rsidRPr="00091517">
        <w:rPr>
          <w:rFonts w:eastAsia="微软雅黑"/>
        </w:rPr>
        <w:t xml:space="preserve"> 2000</w:t>
      </w:r>
      <w:r w:rsidRPr="00091517">
        <w:rPr>
          <w:rFonts w:eastAsia="微软雅黑"/>
        </w:rPr>
        <w:t>亿，其中</w:t>
      </w:r>
      <w:r w:rsidRPr="00091517">
        <w:rPr>
          <w:rFonts w:eastAsia="微软雅黑"/>
        </w:rPr>
        <w:t>1000</w:t>
      </w:r>
      <w:r w:rsidRPr="00091517">
        <w:rPr>
          <w:rFonts w:eastAsia="微软雅黑"/>
        </w:rPr>
        <w:t>亿锁</w:t>
      </w:r>
      <w:proofErr w:type="gramStart"/>
      <w:r w:rsidRPr="00091517">
        <w:rPr>
          <w:rFonts w:eastAsia="微软雅黑"/>
        </w:rPr>
        <w:t>仓用于</w:t>
      </w:r>
      <w:proofErr w:type="gramEnd"/>
      <w:r w:rsidRPr="00091517">
        <w:rPr>
          <w:rFonts w:eastAsia="微软雅黑"/>
        </w:rPr>
        <w:t>POW</w:t>
      </w:r>
      <w:r w:rsidRPr="00091517">
        <w:rPr>
          <w:rFonts w:eastAsia="微软雅黑"/>
        </w:rPr>
        <w:t>，按下</w:t>
      </w:r>
      <w:proofErr w:type="gramStart"/>
      <w:r w:rsidRPr="00091517">
        <w:rPr>
          <w:rFonts w:eastAsia="微软雅黑"/>
        </w:rPr>
        <w:t>图方式</w:t>
      </w:r>
      <w:proofErr w:type="gramEnd"/>
      <w:r w:rsidRPr="00091517">
        <w:rPr>
          <w:rFonts w:eastAsia="微软雅黑"/>
        </w:rPr>
        <w:t>进行分配：</w:t>
      </w:r>
      <w:bookmarkEnd w:id="26"/>
    </w:p>
    <w:p w:rsidR="00372EA8" w:rsidRPr="00091517" w:rsidRDefault="0018573A">
      <w:pPr>
        <w:rPr>
          <w:rFonts w:eastAsia="微软雅黑"/>
        </w:rPr>
      </w:pPr>
      <w:r w:rsidRPr="00091517">
        <w:t xml:space="preserve">JLL issues Token - JLL (a property utility token) based on the </w:t>
      </w:r>
      <w:proofErr w:type="spellStart"/>
      <w:r w:rsidRPr="00091517">
        <w:t>Ethereum</w:t>
      </w:r>
      <w:proofErr w:type="spellEnd"/>
      <w:r w:rsidRPr="00091517">
        <w:t xml:space="preserve"> ERC20 standard. As </w:t>
      </w:r>
      <w:r w:rsidRPr="00091517">
        <w:rPr>
          <w:noProof/>
        </w:rPr>
        <w:t>a</w:t>
      </w:r>
      <w:r w:rsidR="005D6790" w:rsidRPr="00091517">
        <w:rPr>
          <w:noProof/>
        </w:rPr>
        <w:t>n</w:t>
      </w:r>
      <w:r w:rsidRPr="00091517">
        <w:rPr>
          <w:noProof/>
        </w:rPr>
        <w:t xml:space="preserve"> important</w:t>
      </w:r>
      <w:r w:rsidRPr="00091517">
        <w:t xml:space="preserve"> economic instrument in the vertical education industry, JLL will be applied in many scenarios, such </w:t>
      </w:r>
      <w:r w:rsidRPr="00091517">
        <w:rPr>
          <w:noProof/>
        </w:rPr>
        <w:t>as</w:t>
      </w:r>
      <w:r w:rsidRPr="00091517">
        <w:t xml:space="preserve"> on-line education, talent recruitment, content publication, and exchanges for talents and teaching contents, etc. The total amount of JLL is 200 billion, of which 100 billion lockers are used for POW, as shown in the following figure:</w:t>
      </w:r>
    </w:p>
    <w:p w:rsidR="00372EA8" w:rsidRPr="00091517" w:rsidRDefault="00372EA8">
      <w:pPr>
        <w:rPr>
          <w:rFonts w:eastAsia="微软雅黑"/>
        </w:rPr>
      </w:pPr>
    </w:p>
    <w:tbl>
      <w:tblPr>
        <w:tblStyle w:val="ab"/>
        <w:tblW w:w="8296" w:type="dxa"/>
        <w:tblLayout w:type="fixed"/>
        <w:tblLook w:val="04A0" w:firstRow="1" w:lastRow="0" w:firstColumn="1" w:lastColumn="0" w:noHBand="0" w:noVBand="1"/>
      </w:tblPr>
      <w:tblGrid>
        <w:gridCol w:w="1185"/>
        <w:gridCol w:w="1185"/>
        <w:gridCol w:w="1185"/>
        <w:gridCol w:w="1185"/>
        <w:gridCol w:w="1185"/>
        <w:gridCol w:w="1185"/>
        <w:gridCol w:w="1186"/>
      </w:tblGrid>
      <w:tr w:rsidR="00372EA8" w:rsidRPr="00091517">
        <w:tc>
          <w:tcPr>
            <w:tcW w:w="8296" w:type="dxa"/>
            <w:gridSpan w:val="7"/>
            <w:shd w:val="clear" w:color="auto" w:fill="9CC2E5" w:themeFill="accent1" w:themeFillTint="99"/>
          </w:tcPr>
          <w:p w:rsidR="00372EA8" w:rsidRPr="00091517" w:rsidRDefault="0018573A">
            <w:pPr>
              <w:tabs>
                <w:tab w:val="left" w:pos="1168"/>
              </w:tabs>
              <w:jc w:val="center"/>
              <w:rPr>
                <w:rFonts w:eastAsia="微软雅黑"/>
              </w:rPr>
            </w:pPr>
            <w:r w:rsidRPr="00091517">
              <w:rPr>
                <w:rFonts w:eastAsia="微软雅黑"/>
              </w:rPr>
              <w:t>JLL</w:t>
            </w:r>
            <w:r w:rsidRPr="00091517">
              <w:rPr>
                <w:rFonts w:eastAsia="微软雅黑"/>
              </w:rPr>
              <w:t>总量为</w:t>
            </w:r>
            <w:r w:rsidRPr="00091517">
              <w:rPr>
                <w:rFonts w:eastAsia="微软雅黑"/>
              </w:rPr>
              <w:t>2000</w:t>
            </w:r>
            <w:r w:rsidRPr="00091517">
              <w:rPr>
                <w:rFonts w:eastAsia="微软雅黑"/>
              </w:rPr>
              <w:t>亿</w:t>
            </w:r>
          </w:p>
        </w:tc>
      </w:tr>
      <w:tr w:rsidR="00372EA8" w:rsidRPr="00091517">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私募</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团队</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天使</w:t>
            </w:r>
            <w:r w:rsidRPr="00091517">
              <w:rPr>
                <w:rFonts w:eastAsia="微软雅黑"/>
              </w:rPr>
              <w:t>·</w:t>
            </w:r>
            <w:r w:rsidRPr="00091517">
              <w:rPr>
                <w:rFonts w:eastAsia="微软雅黑"/>
              </w:rPr>
              <w:t>基石</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商务合作</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社区</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慈善基金</w:t>
            </w:r>
          </w:p>
        </w:tc>
        <w:tc>
          <w:tcPr>
            <w:tcW w:w="1186" w:type="dxa"/>
            <w:shd w:val="clear" w:color="auto" w:fill="BDD6EE" w:themeFill="accent1" w:themeFillTint="66"/>
          </w:tcPr>
          <w:p w:rsidR="00372EA8" w:rsidRPr="00091517" w:rsidRDefault="0018573A">
            <w:pPr>
              <w:tabs>
                <w:tab w:val="left" w:pos="1168"/>
              </w:tabs>
              <w:jc w:val="center"/>
              <w:rPr>
                <w:rFonts w:eastAsia="微软雅黑"/>
              </w:rPr>
            </w:pPr>
            <w:r w:rsidRPr="00091517">
              <w:rPr>
                <w:rFonts w:eastAsia="微软雅黑"/>
              </w:rPr>
              <w:t>锁仓</w:t>
            </w:r>
          </w:p>
        </w:tc>
      </w:tr>
      <w:tr w:rsidR="00372EA8" w:rsidRPr="00091517">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10%</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12.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7.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10%</w:t>
            </w:r>
          </w:p>
        </w:tc>
        <w:tc>
          <w:tcPr>
            <w:tcW w:w="1186" w:type="dxa"/>
            <w:shd w:val="clear" w:color="auto" w:fill="DEEAF6" w:themeFill="accent1" w:themeFillTint="33"/>
          </w:tcPr>
          <w:p w:rsidR="00372EA8" w:rsidRPr="00091517" w:rsidRDefault="0018573A">
            <w:pPr>
              <w:tabs>
                <w:tab w:val="left" w:pos="1168"/>
              </w:tabs>
              <w:jc w:val="center"/>
              <w:rPr>
                <w:rFonts w:eastAsia="微软雅黑"/>
              </w:rPr>
            </w:pPr>
            <w:r w:rsidRPr="00091517">
              <w:rPr>
                <w:rFonts w:eastAsia="微软雅黑"/>
              </w:rPr>
              <w:t>50%</w:t>
            </w:r>
          </w:p>
        </w:tc>
      </w:tr>
    </w:tbl>
    <w:p w:rsidR="00372EA8" w:rsidRPr="00091517" w:rsidRDefault="00372EA8">
      <w:pPr>
        <w:tabs>
          <w:tab w:val="left" w:pos="1168"/>
        </w:tabs>
        <w:jc w:val="left"/>
        <w:rPr>
          <w:rFonts w:eastAsia="微软雅黑"/>
        </w:rPr>
      </w:pPr>
    </w:p>
    <w:tbl>
      <w:tblPr>
        <w:tblStyle w:val="ab"/>
        <w:tblW w:w="8296" w:type="dxa"/>
        <w:tblLayout w:type="fixed"/>
        <w:tblLook w:val="04A0" w:firstRow="1" w:lastRow="0" w:firstColumn="1" w:lastColumn="0" w:noHBand="0" w:noVBand="1"/>
      </w:tblPr>
      <w:tblGrid>
        <w:gridCol w:w="1185"/>
        <w:gridCol w:w="1185"/>
        <w:gridCol w:w="1185"/>
        <w:gridCol w:w="1185"/>
        <w:gridCol w:w="1185"/>
        <w:gridCol w:w="1185"/>
        <w:gridCol w:w="1186"/>
      </w:tblGrid>
      <w:tr w:rsidR="00372EA8" w:rsidRPr="00091517">
        <w:tc>
          <w:tcPr>
            <w:tcW w:w="8296" w:type="dxa"/>
            <w:gridSpan w:val="7"/>
            <w:shd w:val="clear" w:color="auto" w:fill="9CC2E5" w:themeFill="accent1" w:themeFillTint="99"/>
          </w:tcPr>
          <w:p w:rsidR="00372EA8" w:rsidRPr="00091517" w:rsidRDefault="0018573A">
            <w:pPr>
              <w:tabs>
                <w:tab w:val="left" w:pos="1168"/>
              </w:tabs>
              <w:jc w:val="center"/>
              <w:rPr>
                <w:rFonts w:eastAsia="微软雅黑"/>
              </w:rPr>
            </w:pPr>
            <w:r w:rsidRPr="00091517">
              <w:t>The total JLL is 200 billion</w:t>
            </w:r>
          </w:p>
        </w:tc>
      </w:tr>
      <w:tr w:rsidR="00372EA8" w:rsidRPr="00091517">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Private placement</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Team</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Angel &amp; Cornerstones</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Business cooperation</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Community</w:t>
            </w:r>
          </w:p>
        </w:tc>
        <w:tc>
          <w:tcPr>
            <w:tcW w:w="1185" w:type="dxa"/>
            <w:shd w:val="clear" w:color="auto" w:fill="BDD6EE" w:themeFill="accent1" w:themeFillTint="66"/>
          </w:tcPr>
          <w:p w:rsidR="00372EA8" w:rsidRPr="00091517" w:rsidRDefault="0018573A">
            <w:pPr>
              <w:tabs>
                <w:tab w:val="left" w:pos="1168"/>
              </w:tabs>
              <w:jc w:val="center"/>
              <w:rPr>
                <w:rFonts w:eastAsia="微软雅黑"/>
              </w:rPr>
            </w:pPr>
            <w:r w:rsidRPr="00091517">
              <w:t>Charity fund</w:t>
            </w:r>
          </w:p>
        </w:tc>
        <w:tc>
          <w:tcPr>
            <w:tcW w:w="1186" w:type="dxa"/>
            <w:shd w:val="clear" w:color="auto" w:fill="BDD6EE" w:themeFill="accent1" w:themeFillTint="66"/>
          </w:tcPr>
          <w:p w:rsidR="00372EA8" w:rsidRPr="00091517" w:rsidRDefault="0018573A">
            <w:pPr>
              <w:tabs>
                <w:tab w:val="left" w:pos="1168"/>
              </w:tabs>
              <w:jc w:val="center"/>
              <w:rPr>
                <w:rFonts w:eastAsia="微软雅黑"/>
              </w:rPr>
            </w:pPr>
            <w:r w:rsidRPr="00091517">
              <w:t>Locker</w:t>
            </w:r>
          </w:p>
        </w:tc>
      </w:tr>
      <w:tr w:rsidR="00372EA8" w:rsidRPr="00091517">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10%</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12.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7.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5%</w:t>
            </w:r>
          </w:p>
        </w:tc>
        <w:tc>
          <w:tcPr>
            <w:tcW w:w="1185" w:type="dxa"/>
            <w:shd w:val="clear" w:color="auto" w:fill="DEEAF6" w:themeFill="accent1" w:themeFillTint="33"/>
          </w:tcPr>
          <w:p w:rsidR="00372EA8" w:rsidRPr="00091517" w:rsidRDefault="0018573A">
            <w:pPr>
              <w:tabs>
                <w:tab w:val="left" w:pos="1168"/>
              </w:tabs>
              <w:jc w:val="center"/>
              <w:rPr>
                <w:rFonts w:eastAsia="微软雅黑"/>
              </w:rPr>
            </w:pPr>
            <w:r w:rsidRPr="00091517">
              <w:t>10%</w:t>
            </w:r>
          </w:p>
        </w:tc>
        <w:tc>
          <w:tcPr>
            <w:tcW w:w="1186" w:type="dxa"/>
            <w:shd w:val="clear" w:color="auto" w:fill="DEEAF6" w:themeFill="accent1" w:themeFillTint="33"/>
          </w:tcPr>
          <w:p w:rsidR="00372EA8" w:rsidRPr="00091517" w:rsidRDefault="0018573A">
            <w:pPr>
              <w:tabs>
                <w:tab w:val="left" w:pos="1168"/>
              </w:tabs>
              <w:jc w:val="center"/>
              <w:rPr>
                <w:rFonts w:eastAsia="微软雅黑"/>
              </w:rPr>
            </w:pPr>
            <w:r w:rsidRPr="00091517">
              <w:t>50%</w:t>
            </w:r>
          </w:p>
        </w:tc>
      </w:tr>
    </w:tbl>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rPr>
      </w:pPr>
      <w:r w:rsidRPr="00091517">
        <w:rPr>
          <w:rFonts w:eastAsia="微软雅黑"/>
        </w:rPr>
        <w:t>10%</w:t>
      </w:r>
      <w:r w:rsidRPr="00091517">
        <w:rPr>
          <w:rFonts w:eastAsia="微软雅黑"/>
        </w:rPr>
        <w:t>，以私募形式发行。发行所</w:t>
      </w:r>
      <w:proofErr w:type="gramStart"/>
      <w:r w:rsidRPr="00091517">
        <w:rPr>
          <w:rFonts w:eastAsia="微软雅黑"/>
        </w:rPr>
        <w:t>获收入</w:t>
      </w:r>
      <w:proofErr w:type="gramEnd"/>
      <w:r w:rsidRPr="00091517">
        <w:rPr>
          <w:rFonts w:eastAsia="微软雅黑"/>
        </w:rPr>
        <w:t>将用于支撑</w:t>
      </w:r>
      <w:r w:rsidRPr="00091517">
        <w:rPr>
          <w:rFonts w:eastAsia="微软雅黑"/>
        </w:rPr>
        <w:t xml:space="preserve"> JLL</w:t>
      </w:r>
      <w:r w:rsidRPr="00091517">
        <w:rPr>
          <w:rFonts w:eastAsia="微软雅黑"/>
        </w:rPr>
        <w:t>后续几年的运营，包括技术开发、市场拓展、法律咨询等；</w:t>
      </w:r>
    </w:p>
    <w:p w:rsidR="00372EA8" w:rsidRPr="00091517" w:rsidRDefault="0018573A">
      <w:pPr>
        <w:tabs>
          <w:tab w:val="left" w:pos="1168"/>
        </w:tabs>
        <w:jc w:val="left"/>
        <w:rPr>
          <w:rFonts w:eastAsia="微软雅黑"/>
        </w:rPr>
      </w:pPr>
      <w:r w:rsidRPr="00091517">
        <w:rPr>
          <w:rFonts w:eastAsia="微软雅黑"/>
        </w:rPr>
        <w:t>12.5%</w:t>
      </w:r>
      <w:r w:rsidRPr="00091517">
        <w:rPr>
          <w:rFonts w:eastAsia="微软雅黑"/>
        </w:rPr>
        <w:t>，分配给创始团队和极早期贡献者。他们为</w:t>
      </w:r>
      <w:r w:rsidRPr="00091517">
        <w:rPr>
          <w:rFonts w:eastAsia="微软雅黑"/>
        </w:rPr>
        <w:t xml:space="preserve"> JLL </w:t>
      </w:r>
      <w:r w:rsidRPr="00091517">
        <w:rPr>
          <w:rFonts w:eastAsia="微软雅黑"/>
        </w:rPr>
        <w:t>的早期发展提供资源和技术的支持；</w:t>
      </w:r>
    </w:p>
    <w:p w:rsidR="00372EA8" w:rsidRPr="00091517" w:rsidRDefault="0018573A">
      <w:pPr>
        <w:tabs>
          <w:tab w:val="left" w:pos="1168"/>
        </w:tabs>
        <w:jc w:val="left"/>
        <w:rPr>
          <w:rFonts w:eastAsia="微软雅黑"/>
        </w:rPr>
      </w:pPr>
      <w:r w:rsidRPr="00091517">
        <w:rPr>
          <w:rFonts w:eastAsia="微软雅黑"/>
        </w:rPr>
        <w:t>7.5</w:t>
      </w:r>
      <w:r w:rsidRPr="00091517">
        <w:rPr>
          <w:rFonts w:eastAsia="微软雅黑"/>
        </w:rPr>
        <w:t>％，天使与基石用于为</w:t>
      </w:r>
      <w:r w:rsidRPr="00091517">
        <w:rPr>
          <w:rFonts w:eastAsia="微软雅黑"/>
        </w:rPr>
        <w:t>JLL</w:t>
      </w:r>
      <w:r w:rsidRPr="00091517">
        <w:rPr>
          <w:rFonts w:eastAsia="微软雅黑"/>
        </w:rPr>
        <w:t>特别贡献者；</w:t>
      </w:r>
    </w:p>
    <w:p w:rsidR="00372EA8" w:rsidRPr="00091517" w:rsidRDefault="0018573A">
      <w:pPr>
        <w:tabs>
          <w:tab w:val="left" w:pos="1168"/>
        </w:tabs>
        <w:jc w:val="left"/>
        <w:rPr>
          <w:rFonts w:eastAsia="微软雅黑"/>
        </w:rPr>
      </w:pPr>
      <w:r w:rsidRPr="00091517">
        <w:rPr>
          <w:rFonts w:eastAsia="微软雅黑"/>
        </w:rPr>
        <w:t>5%</w:t>
      </w:r>
      <w:r w:rsidRPr="00091517">
        <w:rPr>
          <w:rFonts w:eastAsia="微软雅黑"/>
        </w:rPr>
        <w:t>，将用于商业合作推广。主要用于交易平台及媒体等合作；</w:t>
      </w:r>
    </w:p>
    <w:p w:rsidR="00372EA8" w:rsidRPr="00091517" w:rsidRDefault="0018573A">
      <w:pPr>
        <w:tabs>
          <w:tab w:val="left" w:pos="1168"/>
        </w:tabs>
        <w:jc w:val="left"/>
        <w:rPr>
          <w:rFonts w:eastAsia="微软雅黑"/>
        </w:rPr>
      </w:pPr>
      <w:r w:rsidRPr="00091517">
        <w:rPr>
          <w:rFonts w:eastAsia="微软雅黑"/>
        </w:rPr>
        <w:t>5%</w:t>
      </w:r>
      <w:r w:rsidRPr="00091517">
        <w:rPr>
          <w:rFonts w:eastAsia="微软雅黑"/>
        </w:rPr>
        <w:t>，用于社区建设。主要包括品牌建设、社区生态构建、社区认知大学等；</w:t>
      </w:r>
    </w:p>
    <w:p w:rsidR="00372EA8" w:rsidRPr="00091517" w:rsidRDefault="0018573A">
      <w:pPr>
        <w:tabs>
          <w:tab w:val="left" w:pos="1168"/>
        </w:tabs>
        <w:jc w:val="left"/>
        <w:rPr>
          <w:rFonts w:eastAsia="微软雅黑"/>
        </w:rPr>
      </w:pPr>
      <w:r w:rsidRPr="00091517">
        <w:rPr>
          <w:rFonts w:eastAsia="微软雅黑"/>
        </w:rPr>
        <w:t>10%</w:t>
      </w:r>
      <w:r w:rsidRPr="00091517">
        <w:rPr>
          <w:rFonts w:eastAsia="微软雅黑"/>
        </w:rPr>
        <w:t>，基金会持有的</w:t>
      </w:r>
      <w:r w:rsidRPr="00091517">
        <w:rPr>
          <w:rFonts w:eastAsia="微软雅黑"/>
        </w:rPr>
        <w:t>Token</w:t>
      </w:r>
      <w:r w:rsidRPr="00091517">
        <w:rPr>
          <w:rFonts w:eastAsia="微软雅黑"/>
        </w:rPr>
        <w:t>用于全球教育慈善基金，</w:t>
      </w:r>
      <w:r w:rsidRPr="00091517">
        <w:rPr>
          <w:rFonts w:eastAsia="微软雅黑"/>
        </w:rPr>
        <w:t xml:space="preserve"> Token</w:t>
      </w:r>
      <w:r w:rsidRPr="00091517">
        <w:rPr>
          <w:rFonts w:eastAsia="微软雅黑"/>
        </w:rPr>
        <w:t>使用需要通过基金会管理委员</w:t>
      </w:r>
      <w:r w:rsidRPr="00091517">
        <w:rPr>
          <w:rFonts w:eastAsia="微软雅黑"/>
        </w:rPr>
        <w:lastRenderedPageBreak/>
        <w:t>会共同决策。</w:t>
      </w:r>
    </w:p>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rPr>
      </w:pPr>
      <w:r w:rsidRPr="00091517">
        <w:t xml:space="preserve">10% will be offered to </w:t>
      </w:r>
      <w:r w:rsidRPr="00091517">
        <w:rPr>
          <w:noProof/>
        </w:rPr>
        <w:t>private</w:t>
      </w:r>
      <w:r w:rsidRPr="00091517">
        <w:t xml:space="preserve"> placement. The proceeds from the offering will be used to support JLL's operations in the next few years, including technology development, market development, legal advice, etc.</w:t>
      </w:r>
    </w:p>
    <w:p w:rsidR="00372EA8" w:rsidRPr="00091517" w:rsidRDefault="0018573A">
      <w:pPr>
        <w:tabs>
          <w:tab w:val="left" w:pos="1168"/>
        </w:tabs>
        <w:jc w:val="left"/>
        <w:rPr>
          <w:rFonts w:eastAsia="微软雅黑"/>
        </w:rPr>
      </w:pPr>
      <w:r w:rsidRPr="00091517">
        <w:t>12.5% will be assigned to the founding team and extremely early contributors. They provided resources and technical supports for the early development of JLL;</w:t>
      </w:r>
    </w:p>
    <w:p w:rsidR="00372EA8" w:rsidRPr="00091517" w:rsidRDefault="0018573A">
      <w:pPr>
        <w:tabs>
          <w:tab w:val="left" w:pos="1168"/>
        </w:tabs>
        <w:jc w:val="left"/>
        <w:rPr>
          <w:rFonts w:eastAsia="微软雅黑"/>
        </w:rPr>
      </w:pPr>
      <w:r w:rsidRPr="00091517">
        <w:t>7.5% Angels and cornerstones will be offered to JLL special contributors;</w:t>
      </w:r>
    </w:p>
    <w:p w:rsidR="00372EA8" w:rsidRPr="00091517" w:rsidRDefault="0018573A">
      <w:pPr>
        <w:tabs>
          <w:tab w:val="left" w:pos="1168"/>
        </w:tabs>
        <w:jc w:val="left"/>
        <w:rPr>
          <w:rFonts w:eastAsia="微软雅黑"/>
        </w:rPr>
      </w:pPr>
      <w:r w:rsidRPr="00091517">
        <w:t>5% will be used for commercial cooperative promotion. Mainly used in cooperation with trading platforms and media;</w:t>
      </w:r>
    </w:p>
    <w:p w:rsidR="00372EA8" w:rsidRPr="00091517" w:rsidRDefault="0018573A">
      <w:pPr>
        <w:tabs>
          <w:tab w:val="left" w:pos="1168"/>
        </w:tabs>
        <w:jc w:val="left"/>
        <w:rPr>
          <w:rFonts w:eastAsia="微软雅黑"/>
        </w:rPr>
      </w:pPr>
      <w:r w:rsidRPr="00091517">
        <w:t xml:space="preserve">5% for community building. It mainly includes brand building, community ecosystem construction, community </w:t>
      </w:r>
      <w:proofErr w:type="gramStart"/>
      <w:r w:rsidRPr="00091517">
        <w:t>cognition university</w:t>
      </w:r>
      <w:proofErr w:type="gramEnd"/>
      <w:r w:rsidRPr="00091517">
        <w:t>, etc.</w:t>
      </w:r>
    </w:p>
    <w:p w:rsidR="00372EA8" w:rsidRPr="00091517" w:rsidRDefault="0018573A">
      <w:pPr>
        <w:tabs>
          <w:tab w:val="left" w:pos="1168"/>
        </w:tabs>
        <w:jc w:val="left"/>
        <w:rPr>
          <w:rFonts w:eastAsia="微软雅黑"/>
        </w:rPr>
      </w:pPr>
      <w:r w:rsidRPr="00091517">
        <w:t>10% token held by the foundation is used for global education charity fund. Token use shall be jointly decided by the foundation management committee.</w:t>
      </w:r>
    </w:p>
    <w:p w:rsidR="00372EA8" w:rsidRPr="00091517" w:rsidRDefault="00372EA8">
      <w:pPr>
        <w:tabs>
          <w:tab w:val="left" w:pos="1168"/>
        </w:tabs>
        <w:jc w:val="left"/>
        <w:rPr>
          <w:rFonts w:eastAsia="微软雅黑"/>
        </w:rPr>
      </w:pPr>
    </w:p>
    <w:p w:rsidR="00372EA8" w:rsidRPr="00091517" w:rsidRDefault="00372EA8">
      <w:pPr>
        <w:tabs>
          <w:tab w:val="left" w:pos="1168"/>
        </w:tabs>
        <w:jc w:val="left"/>
        <w:rPr>
          <w:rFonts w:eastAsia="微软雅黑"/>
        </w:rPr>
      </w:pPr>
    </w:p>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outlineLvl w:val="0"/>
        <w:rPr>
          <w:rFonts w:eastAsia="微软雅黑"/>
          <w:b/>
          <w:sz w:val="36"/>
        </w:rPr>
      </w:pPr>
      <w:bookmarkStart w:id="27" w:name="_Toc515466943"/>
      <w:r w:rsidRPr="00091517">
        <w:rPr>
          <w:rFonts w:eastAsia="微软雅黑"/>
          <w:b/>
          <w:sz w:val="36"/>
        </w:rPr>
        <w:lastRenderedPageBreak/>
        <w:t>七、教链（</w:t>
      </w:r>
      <w:r w:rsidRPr="00091517">
        <w:rPr>
          <w:rFonts w:eastAsia="微软雅黑"/>
          <w:b/>
          <w:sz w:val="36"/>
        </w:rPr>
        <w:t>JLL</w:t>
      </w:r>
      <w:r w:rsidRPr="00091517">
        <w:rPr>
          <w:rFonts w:eastAsia="微软雅黑"/>
          <w:b/>
          <w:sz w:val="36"/>
        </w:rPr>
        <w:t>）发展路径</w:t>
      </w:r>
      <w:bookmarkEnd w:id="27"/>
    </w:p>
    <w:p w:rsidR="00372EA8" w:rsidRPr="00091517" w:rsidRDefault="0018573A">
      <w:pPr>
        <w:tabs>
          <w:tab w:val="left" w:pos="1168"/>
        </w:tabs>
        <w:ind w:firstLineChars="200" w:firstLine="420"/>
        <w:jc w:val="left"/>
        <w:rPr>
          <w:rFonts w:eastAsia="微软雅黑"/>
        </w:rPr>
      </w:pPr>
      <w:r w:rsidRPr="00091517">
        <w:rPr>
          <w:rFonts w:eastAsia="微软雅黑"/>
        </w:rPr>
        <w:t>对于教链（</w:t>
      </w:r>
      <w:r w:rsidRPr="00091517">
        <w:rPr>
          <w:rFonts w:eastAsia="微软雅黑"/>
        </w:rPr>
        <w:t>JLL</w:t>
      </w:r>
      <w:r w:rsidRPr="00091517">
        <w:rPr>
          <w:rFonts w:eastAsia="微软雅黑"/>
        </w:rPr>
        <w:t>）来说，其整个体系的实现预计将会是一个为期</w:t>
      </w:r>
      <w:r w:rsidRPr="00091517">
        <w:rPr>
          <w:rFonts w:eastAsia="微软雅黑"/>
        </w:rPr>
        <w:t xml:space="preserve"> 5 </w:t>
      </w:r>
      <w:r w:rsidRPr="00091517">
        <w:rPr>
          <w:rFonts w:eastAsia="微软雅黑"/>
        </w:rPr>
        <w:t>年、涉及</w:t>
      </w:r>
      <w:r w:rsidRPr="00091517">
        <w:rPr>
          <w:rFonts w:eastAsia="微软雅黑"/>
        </w:rPr>
        <w:t>5</w:t>
      </w:r>
      <w:r w:rsidRPr="00091517">
        <w:rPr>
          <w:rFonts w:eastAsia="微软雅黑"/>
        </w:rPr>
        <w:t>个步骤的庞大工程。具体来说，实现路径如下：</w:t>
      </w:r>
    </w:p>
    <w:p w:rsidR="00372EA8" w:rsidRPr="00091517" w:rsidRDefault="0018573A">
      <w:pPr>
        <w:tabs>
          <w:tab w:val="left" w:pos="1168"/>
        </w:tabs>
        <w:jc w:val="left"/>
        <w:rPr>
          <w:rFonts w:eastAsia="微软雅黑"/>
        </w:rPr>
      </w:pPr>
      <w:r w:rsidRPr="00091517">
        <w:t>For JLL, the implementation of its entire system is expected to be a five-year, five-step project. Specifically, the implementation path is as follows:</w:t>
      </w:r>
    </w:p>
    <w:p w:rsidR="00372EA8" w:rsidRPr="00091517" w:rsidRDefault="0018573A">
      <w:pPr>
        <w:pStyle w:val="ac"/>
        <w:numPr>
          <w:ilvl w:val="0"/>
          <w:numId w:val="14"/>
        </w:numPr>
        <w:ind w:firstLineChars="0"/>
        <w:outlineLvl w:val="1"/>
        <w:rPr>
          <w:rFonts w:eastAsia="微软雅黑"/>
          <w:sz w:val="28"/>
        </w:rPr>
      </w:pPr>
      <w:bookmarkStart w:id="28" w:name="_Toc515466944"/>
      <w:r w:rsidRPr="00091517">
        <w:rPr>
          <w:rFonts w:eastAsia="微软雅黑"/>
          <w:sz w:val="28"/>
        </w:rPr>
        <w:t>大</w:t>
      </w:r>
      <w:proofErr w:type="gramStart"/>
      <w:r w:rsidRPr="00091517">
        <w:rPr>
          <w:rFonts w:eastAsia="微软雅黑"/>
          <w:sz w:val="28"/>
        </w:rPr>
        <w:t>梵</w:t>
      </w:r>
      <w:proofErr w:type="gramEnd"/>
      <w:r w:rsidRPr="00091517">
        <w:rPr>
          <w:rFonts w:eastAsia="微软雅黑"/>
          <w:sz w:val="28"/>
        </w:rPr>
        <w:t>天（计划）</w:t>
      </w:r>
      <w:bookmarkEnd w:id="28"/>
    </w:p>
    <w:p w:rsidR="00372EA8" w:rsidRPr="00091517" w:rsidRDefault="0018573A">
      <w:pPr>
        <w:pStyle w:val="ac"/>
        <w:ind w:firstLineChars="0" w:firstLine="0"/>
        <w:outlineLvl w:val="1"/>
        <w:rPr>
          <w:rFonts w:eastAsia="微软雅黑"/>
          <w:sz w:val="28"/>
        </w:rPr>
      </w:pPr>
      <w:r w:rsidRPr="00091517">
        <w:rPr>
          <w:sz w:val="28"/>
        </w:rPr>
        <w:t>Grand Brahma (Project)</w:t>
      </w:r>
    </w:p>
    <w:p w:rsidR="00372EA8" w:rsidRPr="00091517" w:rsidRDefault="0018573A">
      <w:pPr>
        <w:tabs>
          <w:tab w:val="left" w:pos="1168"/>
        </w:tabs>
        <w:jc w:val="left"/>
        <w:rPr>
          <w:rFonts w:eastAsia="微软雅黑"/>
        </w:rPr>
      </w:pPr>
      <w:r w:rsidRPr="00091517">
        <w:rPr>
          <w:rFonts w:eastAsia="微软雅黑"/>
        </w:rPr>
        <w:t>重塑学习场景</w:t>
      </w:r>
      <w:r w:rsidRPr="00091517">
        <w:rPr>
          <w:rFonts w:eastAsia="微软雅黑"/>
        </w:rPr>
        <w:t>——Token</w:t>
      </w:r>
      <w:r w:rsidRPr="00091517">
        <w:rPr>
          <w:rFonts w:eastAsia="微软雅黑"/>
        </w:rPr>
        <w:t>激励社区各方共赢</w:t>
      </w:r>
    </w:p>
    <w:p w:rsidR="00372EA8" w:rsidRPr="00091517" w:rsidRDefault="0018573A">
      <w:pPr>
        <w:tabs>
          <w:tab w:val="left" w:pos="1168"/>
        </w:tabs>
        <w:jc w:val="left"/>
        <w:rPr>
          <w:rFonts w:eastAsia="微软雅黑"/>
        </w:rPr>
      </w:pPr>
      <w:r w:rsidRPr="00091517">
        <w:t>Reshape the learning scene -- Token encourages all parties in the community to win</w:t>
      </w:r>
    </w:p>
    <w:p w:rsidR="00372EA8" w:rsidRPr="00091517" w:rsidRDefault="0018573A">
      <w:pPr>
        <w:tabs>
          <w:tab w:val="left" w:pos="1168"/>
        </w:tabs>
        <w:ind w:firstLineChars="200" w:firstLine="420"/>
        <w:jc w:val="left"/>
        <w:rPr>
          <w:rFonts w:eastAsia="微软雅黑"/>
        </w:rPr>
      </w:pPr>
      <w:r w:rsidRPr="00091517">
        <w:rPr>
          <w:rFonts w:eastAsia="微软雅黑"/>
        </w:rPr>
        <w:t>思维盘道阶段，建立</w:t>
      </w:r>
      <w:r w:rsidRPr="00091517">
        <w:rPr>
          <w:rFonts w:eastAsia="微软雅黑"/>
        </w:rPr>
        <w:t>JLL</w:t>
      </w:r>
      <w:r w:rsidRPr="00091517">
        <w:rPr>
          <w:rFonts w:eastAsia="微软雅黑"/>
        </w:rPr>
        <w:t>社区部落，实现</w:t>
      </w:r>
      <w:r w:rsidRPr="00091517">
        <w:rPr>
          <w:rFonts w:eastAsia="微软雅黑"/>
        </w:rPr>
        <w:t>POW</w:t>
      </w:r>
      <w:r w:rsidRPr="00091517">
        <w:rPr>
          <w:rFonts w:eastAsia="微软雅黑"/>
        </w:rPr>
        <w:t>挖矿应用，创立去中心化的思想殿堂，实现各方收益激励、学习分享，社区互动，价值排行，让平台与社区实现共治，让用户参与、学习、投票、分享、协作、为教育内容创造者提供一个去中心化生态。</w:t>
      </w:r>
    </w:p>
    <w:p w:rsidR="00372EA8" w:rsidRPr="00091517" w:rsidRDefault="0018573A">
      <w:pPr>
        <w:tabs>
          <w:tab w:val="left" w:pos="1168"/>
        </w:tabs>
        <w:jc w:val="left"/>
        <w:rPr>
          <w:rFonts w:eastAsia="微软雅黑"/>
        </w:rPr>
      </w:pPr>
      <w:r w:rsidRPr="00091517">
        <w:t>Below activities are included in this stage: the establishment of JLL communities; the realization of POW mining applications; the creation of decentralized mind hall; the realization of income incentives; learning sharing; community interactions; value ranking; co-governance by the platform and the community; and the provision of a decentralized ecosystem through users’ engagement, learning, voting, sharing, and collaboration.</w:t>
      </w:r>
    </w:p>
    <w:p w:rsidR="00372EA8" w:rsidRPr="00091517" w:rsidRDefault="0018573A">
      <w:pPr>
        <w:pStyle w:val="ac"/>
        <w:numPr>
          <w:ilvl w:val="0"/>
          <w:numId w:val="14"/>
        </w:numPr>
        <w:ind w:firstLineChars="0"/>
        <w:outlineLvl w:val="1"/>
        <w:rPr>
          <w:rFonts w:eastAsia="微软雅黑"/>
          <w:sz w:val="28"/>
        </w:rPr>
      </w:pPr>
      <w:bookmarkStart w:id="29" w:name="_Toc515466945"/>
      <w:r w:rsidRPr="00091517">
        <w:rPr>
          <w:rFonts w:eastAsia="微软雅黑"/>
          <w:sz w:val="28"/>
        </w:rPr>
        <w:t>因</w:t>
      </w:r>
      <w:proofErr w:type="gramStart"/>
      <w:r w:rsidRPr="00091517">
        <w:rPr>
          <w:rFonts w:eastAsia="微软雅黑"/>
          <w:sz w:val="28"/>
        </w:rPr>
        <w:t>陀罗</w:t>
      </w:r>
      <w:proofErr w:type="gramEnd"/>
      <w:r w:rsidRPr="00091517">
        <w:rPr>
          <w:rFonts w:eastAsia="微软雅黑"/>
          <w:sz w:val="28"/>
        </w:rPr>
        <w:t>（计划）</w:t>
      </w:r>
      <w:bookmarkEnd w:id="29"/>
    </w:p>
    <w:p w:rsidR="00372EA8" w:rsidRPr="00091517" w:rsidRDefault="0018573A">
      <w:pPr>
        <w:pStyle w:val="ac"/>
        <w:ind w:firstLineChars="0" w:firstLine="0"/>
        <w:outlineLvl w:val="1"/>
        <w:rPr>
          <w:rFonts w:eastAsia="微软雅黑"/>
          <w:sz w:val="28"/>
        </w:rPr>
      </w:pPr>
      <w:proofErr w:type="spellStart"/>
      <w:r w:rsidRPr="00091517">
        <w:rPr>
          <w:sz w:val="28"/>
        </w:rPr>
        <w:t>Indra</w:t>
      </w:r>
      <w:proofErr w:type="spellEnd"/>
      <w:r w:rsidRPr="00091517">
        <w:rPr>
          <w:sz w:val="28"/>
        </w:rPr>
        <w:t xml:space="preserve"> (Project)</w:t>
      </w:r>
    </w:p>
    <w:p w:rsidR="00372EA8" w:rsidRPr="00091517" w:rsidRDefault="0018573A">
      <w:pPr>
        <w:tabs>
          <w:tab w:val="left" w:pos="1168"/>
        </w:tabs>
        <w:jc w:val="left"/>
        <w:rPr>
          <w:rFonts w:eastAsia="微软雅黑"/>
        </w:rPr>
      </w:pPr>
      <w:r w:rsidRPr="00091517">
        <w:rPr>
          <w:rFonts w:eastAsia="微软雅黑"/>
        </w:rPr>
        <w:t>重塑教育结构</w:t>
      </w:r>
      <w:r w:rsidRPr="00091517">
        <w:rPr>
          <w:rFonts w:eastAsia="微软雅黑"/>
        </w:rPr>
        <w:t>——</w:t>
      </w:r>
      <w:r w:rsidRPr="00091517">
        <w:rPr>
          <w:rFonts w:eastAsia="微软雅黑"/>
        </w:rPr>
        <w:t>基于</w:t>
      </w:r>
      <w:r w:rsidRPr="00091517">
        <w:rPr>
          <w:rFonts w:eastAsia="微软雅黑"/>
        </w:rPr>
        <w:t>DAPP</w:t>
      </w:r>
      <w:r w:rsidRPr="00091517">
        <w:rPr>
          <w:rFonts w:eastAsia="微软雅黑"/>
        </w:rPr>
        <w:t>去中心化，跨联盟</w:t>
      </w:r>
      <w:r w:rsidRPr="00091517">
        <w:rPr>
          <w:rFonts w:eastAsia="微软雅黑"/>
        </w:rPr>
        <w:t>Token</w:t>
      </w:r>
      <w:r w:rsidRPr="00091517">
        <w:rPr>
          <w:rFonts w:eastAsia="微软雅黑"/>
        </w:rPr>
        <w:t>支付</w:t>
      </w:r>
    </w:p>
    <w:p w:rsidR="00372EA8" w:rsidRPr="00091517" w:rsidRDefault="0018573A">
      <w:pPr>
        <w:tabs>
          <w:tab w:val="left" w:pos="1168"/>
        </w:tabs>
        <w:jc w:val="left"/>
        <w:rPr>
          <w:rFonts w:eastAsia="微软雅黑"/>
        </w:rPr>
      </w:pPr>
      <w:r w:rsidRPr="00091517">
        <w:t>Reshape education structure -- based on DAPP decentralization and cross-alliance Token payment</w:t>
      </w:r>
    </w:p>
    <w:p w:rsidR="00372EA8" w:rsidRPr="00091517" w:rsidRDefault="0018573A">
      <w:pPr>
        <w:tabs>
          <w:tab w:val="left" w:pos="1168"/>
        </w:tabs>
        <w:ind w:firstLineChars="200" w:firstLine="420"/>
        <w:jc w:val="left"/>
        <w:rPr>
          <w:rFonts w:eastAsia="微软雅黑"/>
        </w:rPr>
      </w:pPr>
      <w:r w:rsidRPr="00091517">
        <w:rPr>
          <w:rFonts w:eastAsia="微软雅黑"/>
        </w:rPr>
        <w:t>JLL</w:t>
      </w:r>
      <w:r w:rsidRPr="00091517">
        <w:rPr>
          <w:rFonts w:eastAsia="微软雅黑"/>
        </w:rPr>
        <w:t>打造一个去中化的</w:t>
      </w:r>
      <w:r w:rsidRPr="00091517">
        <w:rPr>
          <w:rFonts w:eastAsia="微软雅黑"/>
        </w:rPr>
        <w:t>“</w:t>
      </w:r>
      <w:r w:rsidRPr="00091517">
        <w:rPr>
          <w:rFonts w:eastAsia="微软雅黑"/>
        </w:rPr>
        <w:t>人才</w:t>
      </w:r>
      <w:r w:rsidRPr="00091517">
        <w:rPr>
          <w:rFonts w:eastAsia="微软雅黑"/>
        </w:rPr>
        <w:t>”</w:t>
      </w:r>
      <w:r w:rsidRPr="00091517">
        <w:rPr>
          <w:rFonts w:eastAsia="微软雅黑"/>
        </w:rPr>
        <w:t>、</w:t>
      </w:r>
      <w:r w:rsidRPr="00091517">
        <w:rPr>
          <w:rFonts w:eastAsia="微软雅黑"/>
        </w:rPr>
        <w:t>“</w:t>
      </w:r>
      <w:r w:rsidRPr="00091517">
        <w:rPr>
          <w:rFonts w:eastAsia="微软雅黑"/>
        </w:rPr>
        <w:t>教师</w:t>
      </w:r>
      <w:r w:rsidRPr="00091517">
        <w:rPr>
          <w:rFonts w:eastAsia="微软雅黑"/>
        </w:rPr>
        <w:t>”</w:t>
      </w:r>
      <w:r w:rsidRPr="00091517">
        <w:rPr>
          <w:rFonts w:eastAsia="微软雅黑"/>
        </w:rPr>
        <w:t>、</w:t>
      </w:r>
      <w:r w:rsidRPr="00091517">
        <w:rPr>
          <w:rFonts w:eastAsia="微软雅黑"/>
        </w:rPr>
        <w:t>“</w:t>
      </w:r>
      <w:r w:rsidRPr="00091517">
        <w:rPr>
          <w:rFonts w:eastAsia="微软雅黑"/>
        </w:rPr>
        <w:t>机构</w:t>
      </w:r>
      <w:r w:rsidRPr="00091517">
        <w:rPr>
          <w:rFonts w:eastAsia="微软雅黑"/>
        </w:rPr>
        <w:t>”</w:t>
      </w:r>
      <w:r w:rsidRPr="00091517">
        <w:rPr>
          <w:rFonts w:eastAsia="微软雅黑"/>
        </w:rPr>
        <w:t>、</w:t>
      </w:r>
      <w:r w:rsidRPr="00091517">
        <w:rPr>
          <w:rFonts w:eastAsia="微软雅黑"/>
        </w:rPr>
        <w:t>“</w:t>
      </w:r>
      <w:r w:rsidRPr="00091517">
        <w:rPr>
          <w:rFonts w:eastAsia="微软雅黑"/>
        </w:rPr>
        <w:t>资本</w:t>
      </w:r>
      <w:r w:rsidRPr="00091517">
        <w:rPr>
          <w:rFonts w:eastAsia="微软雅黑"/>
        </w:rPr>
        <w:t>”</w:t>
      </w:r>
      <w:r w:rsidRPr="00091517">
        <w:rPr>
          <w:rFonts w:eastAsia="微软雅黑"/>
        </w:rPr>
        <w:t>共同构成</w:t>
      </w:r>
      <w:proofErr w:type="gramStart"/>
      <w:r w:rsidRPr="00091517">
        <w:rPr>
          <w:rFonts w:eastAsia="微软雅黑"/>
        </w:rPr>
        <w:t>教链人才</w:t>
      </w:r>
      <w:proofErr w:type="gramEnd"/>
      <w:r w:rsidRPr="00091517">
        <w:rPr>
          <w:rFonts w:eastAsia="微软雅黑"/>
        </w:rPr>
        <w:t>内容交易所，各方成员可通过智能合约进行教育内容的</w:t>
      </w:r>
      <w:r w:rsidRPr="00091517">
        <w:rPr>
          <w:rFonts w:eastAsia="微软雅黑"/>
        </w:rPr>
        <w:t>IP</w:t>
      </w:r>
      <w:r w:rsidRPr="00091517">
        <w:rPr>
          <w:rFonts w:eastAsia="微软雅黑"/>
        </w:rPr>
        <w:t>认证、</w:t>
      </w:r>
      <w:r w:rsidRPr="00091517">
        <w:rPr>
          <w:rFonts w:eastAsia="微软雅黑"/>
        </w:rPr>
        <w:t>IP</w:t>
      </w:r>
      <w:r w:rsidRPr="00091517">
        <w:rPr>
          <w:rFonts w:eastAsia="微软雅黑"/>
        </w:rPr>
        <w:t>管理、</w:t>
      </w:r>
      <w:r w:rsidRPr="00091517">
        <w:rPr>
          <w:rFonts w:eastAsia="微软雅黑"/>
        </w:rPr>
        <w:t>IP</w:t>
      </w:r>
      <w:r w:rsidRPr="00091517">
        <w:rPr>
          <w:rFonts w:eastAsia="微软雅黑"/>
        </w:rPr>
        <w:t>孵化、</w:t>
      </w:r>
      <w:r w:rsidRPr="00091517">
        <w:rPr>
          <w:rFonts w:eastAsia="微软雅黑"/>
        </w:rPr>
        <w:t>IP</w:t>
      </w:r>
      <w:r w:rsidRPr="00091517">
        <w:rPr>
          <w:rFonts w:eastAsia="微软雅黑"/>
        </w:rPr>
        <w:t>交易，形成内容出版、交易，以及高端人才的流转。</w:t>
      </w:r>
    </w:p>
    <w:p w:rsidR="00372EA8" w:rsidRPr="00091517" w:rsidRDefault="0018573A">
      <w:pPr>
        <w:tabs>
          <w:tab w:val="left" w:pos="1168"/>
        </w:tabs>
        <w:jc w:val="left"/>
        <w:rPr>
          <w:rFonts w:eastAsia="微软雅黑"/>
        </w:rPr>
      </w:pPr>
      <w:r w:rsidRPr="00091517">
        <w:t xml:space="preserve">JLL will build </w:t>
      </w:r>
      <w:r w:rsidRPr="00091517">
        <w:rPr>
          <w:noProof/>
        </w:rPr>
        <w:t>a</w:t>
      </w:r>
      <w:r w:rsidR="005D6790" w:rsidRPr="00091517">
        <w:rPr>
          <w:noProof/>
        </w:rPr>
        <w:t>n</w:t>
      </w:r>
      <w:r w:rsidRPr="00091517">
        <w:rPr>
          <w:noProof/>
        </w:rPr>
        <w:t xml:space="preserve"> exchange</w:t>
      </w:r>
      <w:r w:rsidRPr="00091517">
        <w:t xml:space="preserve"> for talents and contents comprises of “talents”, “teachers”, “institutions”</w:t>
      </w:r>
      <w:r w:rsidR="005D6790" w:rsidRPr="00091517">
        <w:rPr>
          <w:noProof/>
        </w:rPr>
        <w:t xml:space="preserve"> </w:t>
      </w:r>
      <w:r w:rsidRPr="00091517">
        <w:rPr>
          <w:noProof/>
        </w:rPr>
        <w:t>and</w:t>
      </w:r>
      <w:r w:rsidRPr="00091517">
        <w:t xml:space="preserve"> “capitals”. All participants will be enabled to certify, manage, hatch, and trade IP education contents, thus facilitating the circulation of content publication, trade, and high-end talents. </w:t>
      </w:r>
    </w:p>
    <w:p w:rsidR="00372EA8" w:rsidRPr="00091517" w:rsidRDefault="00372EA8">
      <w:pPr>
        <w:tabs>
          <w:tab w:val="left" w:pos="1168"/>
        </w:tabs>
        <w:jc w:val="left"/>
        <w:rPr>
          <w:rFonts w:eastAsia="微软雅黑"/>
        </w:rPr>
      </w:pPr>
    </w:p>
    <w:p w:rsidR="00372EA8" w:rsidRPr="00091517" w:rsidRDefault="00B84F38">
      <w:pPr>
        <w:pStyle w:val="ac"/>
        <w:numPr>
          <w:ilvl w:val="0"/>
          <w:numId w:val="14"/>
        </w:numPr>
        <w:ind w:firstLineChars="0"/>
        <w:outlineLvl w:val="1"/>
        <w:rPr>
          <w:rFonts w:eastAsia="微软雅黑"/>
          <w:sz w:val="28"/>
        </w:rPr>
      </w:pPr>
      <w:hyperlink r:id="rId31" w:tgtFrame="_blank" w:history="1">
        <w:bookmarkStart w:id="30" w:name="_Toc515466946"/>
        <w:r w:rsidR="0018573A" w:rsidRPr="00091517">
          <w:rPr>
            <w:rFonts w:eastAsia="微软雅黑"/>
            <w:sz w:val="28"/>
          </w:rPr>
          <w:t>苏利</w:t>
        </w:r>
      </w:hyperlink>
      <w:r w:rsidR="0018573A" w:rsidRPr="00091517">
        <w:rPr>
          <w:rFonts w:eastAsia="微软雅黑"/>
          <w:sz w:val="28"/>
        </w:rPr>
        <w:t>耶（计划）</w:t>
      </w:r>
      <w:bookmarkEnd w:id="30"/>
    </w:p>
    <w:p w:rsidR="00372EA8" w:rsidRPr="00091517" w:rsidRDefault="00B84F38">
      <w:pPr>
        <w:pStyle w:val="ac"/>
        <w:ind w:firstLineChars="0" w:firstLine="0"/>
        <w:outlineLvl w:val="1"/>
        <w:rPr>
          <w:rFonts w:eastAsia="微软雅黑"/>
          <w:sz w:val="28"/>
        </w:rPr>
      </w:pPr>
      <w:hyperlink r:id="rId32" w:tgtFrame="_blank" w:history="1"/>
      <w:r w:rsidR="0018573A" w:rsidRPr="00091517">
        <w:t>Surya (Project)</w:t>
      </w:r>
    </w:p>
    <w:p w:rsidR="00372EA8" w:rsidRPr="00091517" w:rsidRDefault="0018573A">
      <w:pPr>
        <w:tabs>
          <w:tab w:val="left" w:pos="1168"/>
        </w:tabs>
        <w:jc w:val="left"/>
        <w:rPr>
          <w:rFonts w:eastAsia="微软雅黑"/>
        </w:rPr>
      </w:pPr>
      <w:r w:rsidRPr="00091517">
        <w:rPr>
          <w:rFonts w:eastAsia="微软雅黑"/>
        </w:rPr>
        <w:lastRenderedPageBreak/>
        <w:t>重塑教育交易</w:t>
      </w:r>
      <w:r w:rsidRPr="00091517">
        <w:rPr>
          <w:rFonts w:eastAsia="微软雅黑"/>
        </w:rPr>
        <w:t>——</w:t>
      </w:r>
      <w:r w:rsidRPr="00091517">
        <w:rPr>
          <w:rFonts w:eastAsia="微软雅黑"/>
        </w:rPr>
        <w:t>构建人才、教育交易生态</w:t>
      </w:r>
    </w:p>
    <w:p w:rsidR="00372EA8" w:rsidRPr="00091517" w:rsidRDefault="0018573A">
      <w:pPr>
        <w:tabs>
          <w:tab w:val="left" w:pos="1168"/>
        </w:tabs>
        <w:jc w:val="left"/>
        <w:rPr>
          <w:rFonts w:eastAsia="微软雅黑"/>
        </w:rPr>
      </w:pPr>
      <w:r w:rsidRPr="00091517">
        <w:t>Reshape education trading -- build the trading ecosystem of talents and education</w:t>
      </w:r>
    </w:p>
    <w:p w:rsidR="00372EA8" w:rsidRPr="00091517" w:rsidRDefault="0018573A">
      <w:pPr>
        <w:tabs>
          <w:tab w:val="left" w:pos="1168"/>
        </w:tabs>
        <w:ind w:firstLineChars="200" w:firstLine="420"/>
        <w:jc w:val="left"/>
        <w:rPr>
          <w:rFonts w:eastAsia="微软雅黑"/>
        </w:rPr>
      </w:pPr>
      <w:r w:rsidRPr="00091517">
        <w:rPr>
          <w:rFonts w:eastAsia="微软雅黑"/>
        </w:rPr>
        <w:t>JLL</w:t>
      </w:r>
      <w:r w:rsidRPr="00091517">
        <w:rPr>
          <w:rFonts w:eastAsia="微软雅黑"/>
        </w:rPr>
        <w:t>打造一个去中化的</w:t>
      </w:r>
      <w:r w:rsidRPr="00091517">
        <w:rPr>
          <w:rFonts w:eastAsia="微软雅黑"/>
        </w:rPr>
        <w:t>“</w:t>
      </w:r>
      <w:r w:rsidRPr="00091517">
        <w:rPr>
          <w:rFonts w:eastAsia="微软雅黑"/>
        </w:rPr>
        <w:t>人才</w:t>
      </w:r>
      <w:r w:rsidRPr="00091517">
        <w:rPr>
          <w:rFonts w:eastAsia="微软雅黑"/>
        </w:rPr>
        <w:t>”</w:t>
      </w:r>
      <w:r w:rsidRPr="00091517">
        <w:rPr>
          <w:rFonts w:eastAsia="微软雅黑"/>
        </w:rPr>
        <w:t>、</w:t>
      </w:r>
      <w:r w:rsidRPr="00091517">
        <w:rPr>
          <w:rFonts w:eastAsia="微软雅黑"/>
        </w:rPr>
        <w:t>“</w:t>
      </w:r>
      <w:r w:rsidRPr="00091517">
        <w:rPr>
          <w:rFonts w:eastAsia="微软雅黑"/>
        </w:rPr>
        <w:t>教师</w:t>
      </w:r>
      <w:r w:rsidRPr="00091517">
        <w:rPr>
          <w:rFonts w:eastAsia="微软雅黑"/>
        </w:rPr>
        <w:t>”</w:t>
      </w:r>
      <w:r w:rsidRPr="00091517">
        <w:rPr>
          <w:rFonts w:eastAsia="微软雅黑"/>
        </w:rPr>
        <w:t>、</w:t>
      </w:r>
      <w:r w:rsidRPr="00091517">
        <w:rPr>
          <w:rFonts w:eastAsia="微软雅黑"/>
        </w:rPr>
        <w:t>“</w:t>
      </w:r>
      <w:r w:rsidRPr="00091517">
        <w:rPr>
          <w:rFonts w:eastAsia="微软雅黑"/>
        </w:rPr>
        <w:t>机构</w:t>
      </w:r>
      <w:r w:rsidRPr="00091517">
        <w:rPr>
          <w:rFonts w:eastAsia="微软雅黑"/>
        </w:rPr>
        <w:t>”</w:t>
      </w:r>
      <w:r w:rsidRPr="00091517">
        <w:rPr>
          <w:rFonts w:eastAsia="微软雅黑"/>
        </w:rPr>
        <w:t>、</w:t>
      </w:r>
      <w:r w:rsidRPr="00091517">
        <w:rPr>
          <w:rFonts w:eastAsia="微软雅黑"/>
        </w:rPr>
        <w:t>“</w:t>
      </w:r>
      <w:r w:rsidRPr="00091517">
        <w:rPr>
          <w:rFonts w:eastAsia="微软雅黑"/>
        </w:rPr>
        <w:t>资本</w:t>
      </w:r>
      <w:r w:rsidRPr="00091517">
        <w:rPr>
          <w:rFonts w:eastAsia="微软雅黑"/>
        </w:rPr>
        <w:t>”</w:t>
      </w:r>
      <w:r w:rsidRPr="00091517">
        <w:rPr>
          <w:rFonts w:eastAsia="微软雅黑"/>
        </w:rPr>
        <w:t>共同构成</w:t>
      </w:r>
      <w:proofErr w:type="gramStart"/>
      <w:r w:rsidRPr="00091517">
        <w:rPr>
          <w:rFonts w:eastAsia="微软雅黑"/>
        </w:rPr>
        <w:t>教链人才</w:t>
      </w:r>
      <w:proofErr w:type="gramEnd"/>
      <w:r w:rsidRPr="00091517">
        <w:rPr>
          <w:rFonts w:eastAsia="微软雅黑"/>
        </w:rPr>
        <w:t>内容交易所，各方成员可通过智能合约进行教育内容的</w:t>
      </w:r>
      <w:r w:rsidRPr="00091517">
        <w:rPr>
          <w:rFonts w:eastAsia="微软雅黑"/>
        </w:rPr>
        <w:t>IP</w:t>
      </w:r>
      <w:r w:rsidRPr="00091517">
        <w:rPr>
          <w:rFonts w:eastAsia="微软雅黑"/>
        </w:rPr>
        <w:t>认证、</w:t>
      </w:r>
      <w:r w:rsidRPr="00091517">
        <w:rPr>
          <w:rFonts w:eastAsia="微软雅黑"/>
        </w:rPr>
        <w:t>IP</w:t>
      </w:r>
      <w:r w:rsidRPr="00091517">
        <w:rPr>
          <w:rFonts w:eastAsia="微软雅黑"/>
        </w:rPr>
        <w:t>管理、</w:t>
      </w:r>
      <w:r w:rsidRPr="00091517">
        <w:rPr>
          <w:rFonts w:eastAsia="微软雅黑"/>
        </w:rPr>
        <w:t>IP</w:t>
      </w:r>
      <w:r w:rsidRPr="00091517">
        <w:rPr>
          <w:rFonts w:eastAsia="微软雅黑"/>
        </w:rPr>
        <w:t>孵化、</w:t>
      </w:r>
      <w:r w:rsidRPr="00091517">
        <w:rPr>
          <w:rFonts w:eastAsia="微软雅黑"/>
        </w:rPr>
        <w:t>IP</w:t>
      </w:r>
      <w:r w:rsidRPr="00091517">
        <w:rPr>
          <w:rFonts w:eastAsia="微软雅黑"/>
        </w:rPr>
        <w:t>交易，形成内容出版、交易，以及高端人才的流转。</w:t>
      </w:r>
    </w:p>
    <w:p w:rsidR="00372EA8" w:rsidRPr="00091517" w:rsidRDefault="0018573A">
      <w:pPr>
        <w:tabs>
          <w:tab w:val="left" w:pos="1168"/>
        </w:tabs>
        <w:ind w:firstLineChars="200" w:firstLine="420"/>
        <w:jc w:val="left"/>
        <w:rPr>
          <w:rFonts w:eastAsia="微软雅黑"/>
        </w:rPr>
      </w:pPr>
      <w:r w:rsidRPr="00091517">
        <w:t xml:space="preserve">JLL will build </w:t>
      </w:r>
      <w:r w:rsidRPr="00091517">
        <w:rPr>
          <w:noProof/>
        </w:rPr>
        <w:t>a</w:t>
      </w:r>
      <w:r w:rsidR="005D6790" w:rsidRPr="00091517">
        <w:rPr>
          <w:noProof/>
        </w:rPr>
        <w:t>n</w:t>
      </w:r>
      <w:r w:rsidRPr="00091517">
        <w:rPr>
          <w:noProof/>
        </w:rPr>
        <w:t xml:space="preserve"> exchange</w:t>
      </w:r>
      <w:r w:rsidRPr="00091517">
        <w:t xml:space="preserve"> for talents and contents comprises of “talents”, “teachers”, “institutions”</w:t>
      </w:r>
      <w:r w:rsidR="005D6790" w:rsidRPr="00091517">
        <w:rPr>
          <w:noProof/>
        </w:rPr>
        <w:t xml:space="preserve"> </w:t>
      </w:r>
      <w:r w:rsidRPr="00091517">
        <w:rPr>
          <w:noProof/>
        </w:rPr>
        <w:t>and</w:t>
      </w:r>
      <w:r w:rsidRPr="00091517">
        <w:t xml:space="preserve"> “capitals”. All participants will be enabled to certify, manage, hatch, and trade IP education contents, thus facilitating the circulation of content publication, trade, and high-end talents.</w:t>
      </w:r>
    </w:p>
    <w:p w:rsidR="00372EA8" w:rsidRPr="00091517" w:rsidRDefault="00372EA8">
      <w:pPr>
        <w:tabs>
          <w:tab w:val="left" w:pos="1168"/>
        </w:tabs>
        <w:jc w:val="left"/>
        <w:rPr>
          <w:rFonts w:eastAsia="微软雅黑"/>
        </w:rPr>
      </w:pPr>
    </w:p>
    <w:p w:rsidR="00372EA8" w:rsidRPr="00091517" w:rsidRDefault="0018573A">
      <w:pPr>
        <w:pStyle w:val="ac"/>
        <w:numPr>
          <w:ilvl w:val="0"/>
          <w:numId w:val="14"/>
        </w:numPr>
        <w:ind w:firstLineChars="0"/>
        <w:outlineLvl w:val="1"/>
        <w:rPr>
          <w:rFonts w:eastAsia="微软雅黑"/>
          <w:sz w:val="28"/>
        </w:rPr>
      </w:pPr>
      <w:bookmarkStart w:id="31" w:name="_Toc515466947"/>
      <w:proofErr w:type="gramStart"/>
      <w:r w:rsidRPr="00091517">
        <w:rPr>
          <w:rFonts w:eastAsia="微软雅黑"/>
          <w:sz w:val="28"/>
        </w:rPr>
        <w:t>伐楼那</w:t>
      </w:r>
      <w:proofErr w:type="gramEnd"/>
      <w:r w:rsidRPr="00091517">
        <w:rPr>
          <w:rFonts w:eastAsia="微软雅黑"/>
          <w:sz w:val="28"/>
        </w:rPr>
        <w:t>（计划）：</w:t>
      </w:r>
      <w:bookmarkEnd w:id="31"/>
    </w:p>
    <w:p w:rsidR="00372EA8" w:rsidRPr="00091517" w:rsidRDefault="0018573A">
      <w:pPr>
        <w:pStyle w:val="ac"/>
        <w:ind w:firstLineChars="0" w:firstLine="0"/>
        <w:outlineLvl w:val="1"/>
        <w:rPr>
          <w:rFonts w:eastAsia="微软雅黑"/>
          <w:sz w:val="28"/>
        </w:rPr>
      </w:pPr>
      <w:proofErr w:type="spellStart"/>
      <w:r w:rsidRPr="00091517">
        <w:rPr>
          <w:sz w:val="28"/>
        </w:rPr>
        <w:t>Varuna</w:t>
      </w:r>
      <w:proofErr w:type="spellEnd"/>
      <w:r w:rsidRPr="00091517">
        <w:rPr>
          <w:sz w:val="28"/>
        </w:rPr>
        <w:t xml:space="preserve"> (Project)</w:t>
      </w:r>
    </w:p>
    <w:p w:rsidR="00372EA8" w:rsidRPr="00091517" w:rsidRDefault="0018573A">
      <w:pPr>
        <w:tabs>
          <w:tab w:val="left" w:pos="1168"/>
        </w:tabs>
        <w:jc w:val="left"/>
        <w:rPr>
          <w:rFonts w:eastAsia="微软雅黑"/>
        </w:rPr>
      </w:pPr>
      <w:r w:rsidRPr="00091517">
        <w:rPr>
          <w:rFonts w:eastAsia="微软雅黑"/>
        </w:rPr>
        <w:t>触摸未来教育</w:t>
      </w:r>
      <w:r w:rsidRPr="00091517">
        <w:rPr>
          <w:rFonts w:eastAsia="微软雅黑"/>
        </w:rPr>
        <w:t>——</w:t>
      </w:r>
      <w:r w:rsidRPr="00091517">
        <w:rPr>
          <w:rFonts w:eastAsia="微软雅黑"/>
        </w:rPr>
        <w:t>人才</w:t>
      </w:r>
      <w:r w:rsidRPr="00091517">
        <w:rPr>
          <w:rFonts w:eastAsia="微软雅黑"/>
        </w:rPr>
        <w:t>IPO</w:t>
      </w:r>
      <w:r w:rsidRPr="00091517">
        <w:rPr>
          <w:rFonts w:eastAsia="微软雅黑"/>
        </w:rPr>
        <w:t>数字资产化，教育内容创造者数字资产化</w:t>
      </w:r>
    </w:p>
    <w:p w:rsidR="00372EA8" w:rsidRPr="00091517" w:rsidRDefault="0018573A">
      <w:pPr>
        <w:tabs>
          <w:tab w:val="left" w:pos="1168"/>
        </w:tabs>
        <w:jc w:val="left"/>
        <w:rPr>
          <w:rFonts w:eastAsia="微软雅黑"/>
        </w:rPr>
      </w:pPr>
      <w:r w:rsidRPr="00091517">
        <w:t>Touch education in the future -- talent IPOs and education content creators will be converted into digital assets.</w:t>
      </w:r>
    </w:p>
    <w:p w:rsidR="00372EA8" w:rsidRPr="00091517" w:rsidRDefault="00372EA8">
      <w:pPr>
        <w:tabs>
          <w:tab w:val="left" w:pos="1168"/>
        </w:tabs>
        <w:jc w:val="left"/>
        <w:rPr>
          <w:rFonts w:eastAsia="微软雅黑"/>
        </w:rPr>
      </w:pPr>
    </w:p>
    <w:p w:rsidR="00372EA8" w:rsidRPr="00091517" w:rsidRDefault="0018573A">
      <w:pPr>
        <w:tabs>
          <w:tab w:val="left" w:pos="1168"/>
        </w:tabs>
        <w:ind w:firstLineChars="200" w:firstLine="420"/>
        <w:jc w:val="left"/>
        <w:rPr>
          <w:rFonts w:eastAsia="微软雅黑"/>
        </w:rPr>
      </w:pPr>
      <w:r w:rsidRPr="00091517">
        <w:rPr>
          <w:rFonts w:eastAsia="微软雅黑"/>
        </w:rPr>
        <w:t>通过数字资产助其快速实现人才及内容创作者自我价值，扩大交投规模，实现价值创造，包括对项目的筛选、评估、风险把控、领投、私募融资、发币、上线交易及后期服务等，实现教育产业全过程的孵化，让更多的教育创新项目插上区块链技术的翅膀；通过分布式、去中心化的账户管理及数字资产化的价值体现模式，让教育创新项目突破目前面临的痛点、优化其教育创新项目产业结构。</w:t>
      </w:r>
    </w:p>
    <w:p w:rsidR="00372EA8" w:rsidRPr="00091517" w:rsidRDefault="0018573A">
      <w:pPr>
        <w:tabs>
          <w:tab w:val="left" w:pos="1168"/>
        </w:tabs>
        <w:jc w:val="left"/>
        <w:rPr>
          <w:rFonts w:eastAsia="微软雅黑"/>
        </w:rPr>
      </w:pPr>
      <w:r w:rsidRPr="00091517">
        <w:t xml:space="preserve">The self-value of talents and content creators are quickly realized through digital assets. Value creation activities are enabled through trade and investment volume. Such activities </w:t>
      </w:r>
      <w:r w:rsidRPr="00091517">
        <w:rPr>
          <w:noProof/>
        </w:rPr>
        <w:t>include</w:t>
      </w:r>
      <w:r w:rsidRPr="00091517">
        <w:t xml:space="preserve"> the selection, evaluation and risk management of projects; leading investment; private financing; token issuing; on-line trading and after-market service, etc. During this process, more and more education innovation projects are empowered by block chain technology; by adopting a value model based on distributed and decentralized ledger management and digital assets, these education innovation projects will address the current sore points and optimize their industrial structures. </w:t>
      </w:r>
    </w:p>
    <w:p w:rsidR="00372EA8" w:rsidRPr="00091517" w:rsidRDefault="0018573A">
      <w:pPr>
        <w:pStyle w:val="ac"/>
        <w:numPr>
          <w:ilvl w:val="0"/>
          <w:numId w:val="14"/>
        </w:numPr>
        <w:ind w:firstLineChars="0"/>
        <w:outlineLvl w:val="1"/>
        <w:rPr>
          <w:rFonts w:eastAsia="微软雅黑"/>
          <w:sz w:val="28"/>
        </w:rPr>
      </w:pPr>
      <w:bookmarkStart w:id="32" w:name="_Toc515466948"/>
      <w:proofErr w:type="gramStart"/>
      <w:r w:rsidRPr="00091517">
        <w:rPr>
          <w:rFonts w:eastAsia="微软雅黑"/>
          <w:sz w:val="28"/>
        </w:rPr>
        <w:t>迦</w:t>
      </w:r>
      <w:proofErr w:type="gramEnd"/>
      <w:r w:rsidRPr="00091517">
        <w:rPr>
          <w:rFonts w:eastAsia="微软雅黑"/>
          <w:sz w:val="28"/>
        </w:rPr>
        <w:t>楼罗（计划）：</w:t>
      </w:r>
      <w:bookmarkEnd w:id="32"/>
    </w:p>
    <w:p w:rsidR="00372EA8" w:rsidRPr="00091517" w:rsidRDefault="0018573A">
      <w:pPr>
        <w:pStyle w:val="ac"/>
        <w:ind w:firstLineChars="0" w:firstLine="0"/>
        <w:outlineLvl w:val="1"/>
        <w:rPr>
          <w:rFonts w:eastAsia="微软雅黑"/>
          <w:sz w:val="28"/>
        </w:rPr>
      </w:pPr>
      <w:proofErr w:type="spellStart"/>
      <w:r w:rsidRPr="00091517">
        <w:rPr>
          <w:sz w:val="28"/>
        </w:rPr>
        <w:t>Calura</w:t>
      </w:r>
      <w:proofErr w:type="spellEnd"/>
      <w:r w:rsidRPr="00091517">
        <w:rPr>
          <w:sz w:val="28"/>
        </w:rPr>
        <w:t xml:space="preserve"> (Project) </w:t>
      </w:r>
    </w:p>
    <w:p w:rsidR="00372EA8" w:rsidRPr="00091517" w:rsidRDefault="0018573A">
      <w:pPr>
        <w:tabs>
          <w:tab w:val="left" w:pos="1168"/>
        </w:tabs>
        <w:jc w:val="left"/>
        <w:rPr>
          <w:rFonts w:eastAsia="微软雅黑"/>
        </w:rPr>
      </w:pPr>
      <w:r w:rsidRPr="00091517">
        <w:rPr>
          <w:rFonts w:eastAsia="微软雅黑"/>
        </w:rPr>
        <w:t>教育区块链生态组织者</w:t>
      </w:r>
      <w:r w:rsidRPr="00091517">
        <w:rPr>
          <w:rFonts w:eastAsia="微软雅黑"/>
        </w:rPr>
        <w:t>——</w:t>
      </w:r>
      <w:r w:rsidRPr="00091517">
        <w:rPr>
          <w:rFonts w:eastAsia="微软雅黑"/>
        </w:rPr>
        <w:t>教育内容区块链平台系统运作模式</w:t>
      </w:r>
    </w:p>
    <w:p w:rsidR="00372EA8" w:rsidRPr="00091517" w:rsidRDefault="005D6790">
      <w:pPr>
        <w:tabs>
          <w:tab w:val="left" w:pos="1168"/>
        </w:tabs>
        <w:jc w:val="left"/>
        <w:rPr>
          <w:rFonts w:eastAsia="微软雅黑"/>
        </w:rPr>
      </w:pPr>
      <w:r w:rsidRPr="00091517">
        <w:lastRenderedPageBreak/>
        <w:t xml:space="preserve">The organizer </w:t>
      </w:r>
      <w:r w:rsidR="0018573A" w:rsidRPr="00091517">
        <w:t>of educati</w:t>
      </w:r>
      <w:r w:rsidRPr="00091517">
        <w:t xml:space="preserve">on block chain ecosystem-- the </w:t>
      </w:r>
      <w:r w:rsidR="0018573A" w:rsidRPr="00091517">
        <w:t xml:space="preserve">operation mode of </w:t>
      </w:r>
      <w:r w:rsidR="0018573A" w:rsidRPr="00091517">
        <w:rPr>
          <w:noProof/>
        </w:rPr>
        <w:t>education</w:t>
      </w:r>
      <w:r w:rsidR="0018573A" w:rsidRPr="00091517">
        <w:t xml:space="preserve"> content block chain platform system</w:t>
      </w:r>
    </w:p>
    <w:p w:rsidR="00372EA8" w:rsidRPr="00091517" w:rsidRDefault="0018573A">
      <w:pPr>
        <w:tabs>
          <w:tab w:val="left" w:pos="1168"/>
        </w:tabs>
        <w:ind w:firstLineChars="200" w:firstLine="420"/>
        <w:jc w:val="left"/>
        <w:rPr>
          <w:rFonts w:eastAsia="微软雅黑"/>
        </w:rPr>
      </w:pPr>
      <w:r w:rsidRPr="00091517">
        <w:rPr>
          <w:rFonts w:eastAsia="微软雅黑"/>
        </w:rPr>
        <w:t>JLL</w:t>
      </w:r>
      <w:proofErr w:type="gramStart"/>
      <w:r w:rsidRPr="00091517">
        <w:rPr>
          <w:rFonts w:eastAsia="微软雅黑"/>
        </w:rPr>
        <w:t>教链的</w:t>
      </w:r>
      <w:proofErr w:type="gramEnd"/>
      <w:r w:rsidRPr="00091517">
        <w:rPr>
          <w:rFonts w:eastAsia="微软雅黑"/>
        </w:rPr>
        <w:t>机制的核心要素是选举，每个系统原生代币的持有者（教育内容区块链平台代币</w:t>
      </w:r>
      <w:r w:rsidRPr="00091517">
        <w:rPr>
          <w:rFonts w:eastAsia="微软雅黑"/>
        </w:rPr>
        <w:t xml:space="preserve"> JLL</w:t>
      </w:r>
      <w:r w:rsidRPr="00091517">
        <w:rPr>
          <w:rFonts w:eastAsia="微软雅黑"/>
        </w:rPr>
        <w:t>的持有者）都可以参与选举，所持有的</w:t>
      </w:r>
      <w:r w:rsidRPr="00091517">
        <w:rPr>
          <w:rFonts w:eastAsia="微软雅黑"/>
        </w:rPr>
        <w:t>JLL</w:t>
      </w:r>
      <w:r w:rsidRPr="00091517">
        <w:rPr>
          <w:rFonts w:eastAsia="微软雅黑"/>
        </w:rPr>
        <w:t>余额即为投票权重。通过投票选举出理事会成员，也可以就平台发展方向的议题表明态度，这一切构成了</w:t>
      </w:r>
      <w:r w:rsidRPr="00091517">
        <w:rPr>
          <w:rFonts w:eastAsia="微软雅黑"/>
        </w:rPr>
        <w:t>JLL</w:t>
      </w:r>
      <w:r w:rsidRPr="00091517">
        <w:rPr>
          <w:rFonts w:eastAsia="微软雅黑"/>
        </w:rPr>
        <w:t>社区自治的基础。理事会人选由社区选举产生，理事会是</w:t>
      </w:r>
      <w:r w:rsidRPr="00091517">
        <w:rPr>
          <w:rFonts w:eastAsia="微软雅黑"/>
        </w:rPr>
        <w:t>JLL Chain</w:t>
      </w:r>
      <w:r w:rsidRPr="00091517">
        <w:rPr>
          <w:rFonts w:eastAsia="微软雅黑"/>
        </w:rPr>
        <w:t>的权力机构，理事会成员有权发起议案和对议案进行投票表决。未来通过去中化的社区管理机制，才能真正实现一个</w:t>
      </w:r>
      <w:proofErr w:type="gramStart"/>
      <w:r w:rsidRPr="00091517">
        <w:rPr>
          <w:rFonts w:eastAsia="微软雅黑"/>
        </w:rPr>
        <w:t>世界级去中</w:t>
      </w:r>
      <w:proofErr w:type="gramEnd"/>
      <w:r w:rsidRPr="00091517">
        <w:rPr>
          <w:rFonts w:eastAsia="微软雅黑"/>
        </w:rPr>
        <w:t>化分布式教育生态诞生。</w:t>
      </w:r>
    </w:p>
    <w:p w:rsidR="00372EA8" w:rsidRPr="00091517" w:rsidRDefault="0018573A">
      <w:pPr>
        <w:tabs>
          <w:tab w:val="left" w:pos="1168"/>
        </w:tabs>
        <w:jc w:val="left"/>
        <w:rPr>
          <w:rFonts w:eastAsia="微软雅黑"/>
        </w:rPr>
      </w:pPr>
      <w:r w:rsidRPr="00091517">
        <w:rPr>
          <w:noProof/>
        </w:rPr>
        <w:t>Election</w:t>
      </w:r>
      <w:r w:rsidRPr="00091517">
        <w:t xml:space="preserve"> is the core element of JLL mechanism. The holders of primitive tokens in each system (e.g., the holders of JLL token in the education content block chain platform) are entitled to join the election, with their JLL balance being voting weights. They will either elect council members by </w:t>
      </w:r>
      <w:r w:rsidRPr="00091517">
        <w:rPr>
          <w:noProof/>
        </w:rPr>
        <w:t>voting,</w:t>
      </w:r>
      <w:r w:rsidRPr="00091517">
        <w:t xml:space="preserve"> or state their attitudes towards the topics concerning the development direction of the platform. All these have constituted the foundation of JLL community autonomy. The council is elected by the community and is the power organ of the JLL Chain. The council members have the rights to initiate and vote for bills. In the future, a world-class decentralized and distributed education ecosystem can be truly realized through the decentralized community management mechanism.</w:t>
      </w:r>
    </w:p>
    <w:p w:rsidR="00372EA8" w:rsidRPr="00091517" w:rsidRDefault="0018573A">
      <w:pPr>
        <w:outlineLvl w:val="0"/>
        <w:rPr>
          <w:rFonts w:eastAsia="微软雅黑"/>
          <w:b/>
          <w:sz w:val="36"/>
        </w:rPr>
      </w:pPr>
      <w:r w:rsidRPr="00091517">
        <w:rPr>
          <w:rFonts w:eastAsia="微软雅黑"/>
          <w:b/>
          <w:sz w:val="36"/>
        </w:rPr>
        <w:br w:type="page"/>
      </w:r>
    </w:p>
    <w:p w:rsidR="00372EA8" w:rsidRPr="00091517" w:rsidRDefault="0018573A">
      <w:pPr>
        <w:outlineLvl w:val="0"/>
        <w:rPr>
          <w:rFonts w:eastAsia="微软雅黑"/>
          <w:b/>
          <w:sz w:val="36"/>
        </w:rPr>
      </w:pPr>
      <w:bookmarkStart w:id="33" w:name="_Toc515466949"/>
      <w:r w:rsidRPr="00091517">
        <w:rPr>
          <w:rFonts w:eastAsia="微软雅黑"/>
          <w:b/>
          <w:sz w:val="36"/>
        </w:rPr>
        <w:lastRenderedPageBreak/>
        <w:t>八．教链（</w:t>
      </w:r>
      <w:r w:rsidRPr="00091517">
        <w:rPr>
          <w:rFonts w:eastAsia="微软雅黑"/>
          <w:b/>
          <w:sz w:val="36"/>
        </w:rPr>
        <w:t>JLL</w:t>
      </w:r>
      <w:r w:rsidRPr="00091517">
        <w:rPr>
          <w:rFonts w:eastAsia="微软雅黑"/>
          <w:b/>
          <w:sz w:val="36"/>
        </w:rPr>
        <w:t>）核心成员、顾问及投资机构</w:t>
      </w:r>
      <w:bookmarkEnd w:id="33"/>
    </w:p>
    <w:p w:rsidR="00372EA8" w:rsidRPr="00091517" w:rsidRDefault="0018573A">
      <w:pPr>
        <w:outlineLvl w:val="0"/>
        <w:rPr>
          <w:rFonts w:eastAsia="微软雅黑"/>
          <w:b/>
          <w:sz w:val="36"/>
        </w:rPr>
      </w:pPr>
      <w:r w:rsidRPr="00091517">
        <w:rPr>
          <w:b/>
          <w:sz w:val="36"/>
        </w:rPr>
        <w:t>JLL’s core members, consultants and investment institutions</w:t>
      </w:r>
    </w:p>
    <w:p w:rsidR="00372EA8" w:rsidRPr="00091517" w:rsidRDefault="0018573A">
      <w:pPr>
        <w:pStyle w:val="ac"/>
        <w:numPr>
          <w:ilvl w:val="0"/>
          <w:numId w:val="15"/>
        </w:numPr>
        <w:ind w:firstLineChars="0"/>
        <w:outlineLvl w:val="1"/>
        <w:rPr>
          <w:rFonts w:eastAsia="微软雅黑"/>
          <w:sz w:val="28"/>
        </w:rPr>
      </w:pPr>
      <w:bookmarkStart w:id="34" w:name="_Toc515466950"/>
      <w:r w:rsidRPr="00091517">
        <w:rPr>
          <w:rFonts w:eastAsia="微软雅黑"/>
          <w:sz w:val="28"/>
        </w:rPr>
        <w:t>营运团队</w:t>
      </w:r>
      <w:bookmarkEnd w:id="34"/>
    </w:p>
    <w:p w:rsidR="00372EA8" w:rsidRPr="00091517" w:rsidRDefault="00372EA8">
      <w:pPr>
        <w:tabs>
          <w:tab w:val="left" w:pos="1168"/>
        </w:tabs>
        <w:jc w:val="left"/>
      </w:pPr>
    </w:p>
    <w:p w:rsidR="00372EA8" w:rsidRPr="00091517" w:rsidRDefault="0018573A">
      <w:pPr>
        <w:pStyle w:val="ac"/>
        <w:ind w:firstLineChars="0" w:firstLine="0"/>
        <w:outlineLvl w:val="1"/>
        <w:rPr>
          <w:rFonts w:eastAsia="微软雅黑"/>
          <w:sz w:val="28"/>
        </w:rPr>
      </w:pPr>
      <w:r w:rsidRPr="00091517">
        <w:rPr>
          <w:sz w:val="28"/>
        </w:rPr>
        <w:t>Operation team</w:t>
      </w:r>
    </w:p>
    <w:p w:rsidR="00372EA8" w:rsidRPr="00091517" w:rsidRDefault="00372EA8">
      <w:pPr>
        <w:tabs>
          <w:tab w:val="left" w:pos="1168"/>
        </w:tabs>
        <w:jc w:val="left"/>
        <w:sectPr w:rsidR="00372EA8" w:rsidRPr="00091517">
          <w:footerReference w:type="default" r:id="rId33"/>
          <w:pgSz w:w="11906" w:h="16838"/>
          <w:pgMar w:top="1135" w:right="1800" w:bottom="851" w:left="1800" w:header="851" w:footer="397" w:gutter="0"/>
          <w:pgNumType w:start="1"/>
          <w:cols w:space="425"/>
          <w:docGrid w:type="lines" w:linePitch="312"/>
        </w:sectPr>
      </w:pPr>
    </w:p>
    <w:p w:rsidR="00372EA8" w:rsidRPr="00091517" w:rsidRDefault="0018573A">
      <w:pPr>
        <w:tabs>
          <w:tab w:val="left" w:pos="1168"/>
        </w:tabs>
        <w:spacing w:line="15" w:lineRule="auto"/>
        <w:jc w:val="center"/>
        <w:rPr>
          <w:rFonts w:eastAsia="微软雅黑"/>
        </w:rPr>
      </w:pPr>
      <w:r w:rsidRPr="00091517">
        <w:rPr>
          <w:rFonts w:eastAsia="微软雅黑"/>
        </w:rPr>
        <w:lastRenderedPageBreak/>
        <w:drawing>
          <wp:inline distT="0" distB="0" distL="0" distR="0">
            <wp:extent cx="1624965" cy="2174875"/>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34"/>
                    <a:srcRect l="25273"/>
                    <a:stretch>
                      <a:fillRect/>
                    </a:stretch>
                  </pic:blipFill>
                  <pic:spPr>
                    <a:xfrm>
                      <a:off x="0" y="0"/>
                      <a:ext cx="1634767" cy="2187625"/>
                    </a:xfrm>
                    <a:prstGeom prst="rect">
                      <a:avLst/>
                    </a:prstGeom>
                    <a:ln>
                      <a:noFill/>
                    </a:ln>
                  </pic:spPr>
                </pic:pic>
              </a:graphicData>
            </a:graphic>
          </wp:inline>
        </w:drawing>
      </w:r>
    </w:p>
    <w:p w:rsidR="00372EA8" w:rsidRPr="00091517" w:rsidRDefault="0018573A">
      <w:pPr>
        <w:tabs>
          <w:tab w:val="left" w:pos="1168"/>
        </w:tabs>
        <w:jc w:val="center"/>
        <w:rPr>
          <w:rFonts w:eastAsia="微软雅黑"/>
        </w:rPr>
      </w:pPr>
      <w:r w:rsidRPr="00091517">
        <w:rPr>
          <w:rFonts w:eastAsia="微软雅黑"/>
        </w:rPr>
        <w:t xml:space="preserve">Jason Wood </w:t>
      </w:r>
    </w:p>
    <w:p w:rsidR="00372EA8" w:rsidRPr="00091517" w:rsidRDefault="0018573A">
      <w:pPr>
        <w:tabs>
          <w:tab w:val="left" w:pos="1168"/>
        </w:tabs>
        <w:snapToGrid w:val="0"/>
        <w:jc w:val="center"/>
        <w:rPr>
          <w:rFonts w:eastAsia="微软雅黑"/>
        </w:rPr>
      </w:pPr>
      <w:r w:rsidRPr="00091517">
        <w:t xml:space="preserve">Chairman of </w:t>
      </w:r>
      <w:proofErr w:type="spellStart"/>
      <w:r w:rsidRPr="00091517">
        <w:t>JLLchain</w:t>
      </w:r>
      <w:proofErr w:type="spellEnd"/>
      <w:r w:rsidRPr="00091517">
        <w:t xml:space="preserve"> Education Foundation</w:t>
      </w:r>
    </w:p>
    <w:p w:rsidR="00372EA8" w:rsidRPr="00091517" w:rsidRDefault="00372EA8">
      <w:pPr>
        <w:tabs>
          <w:tab w:val="left" w:pos="1168"/>
        </w:tabs>
        <w:snapToGrid w:val="0"/>
        <w:jc w:val="center"/>
        <w:rPr>
          <w:rFonts w:eastAsia="微软雅黑"/>
        </w:rPr>
      </w:pPr>
    </w:p>
    <w:p w:rsidR="00372EA8" w:rsidRPr="00091517" w:rsidRDefault="00372EA8">
      <w:pPr>
        <w:tabs>
          <w:tab w:val="left" w:pos="1168"/>
        </w:tabs>
        <w:spacing w:line="15" w:lineRule="auto"/>
        <w:jc w:val="center"/>
        <w:rPr>
          <w:rFonts w:eastAsia="微软雅黑"/>
        </w:rPr>
      </w:pPr>
    </w:p>
    <w:p w:rsidR="00372EA8" w:rsidRPr="00091517" w:rsidRDefault="0018573A">
      <w:pPr>
        <w:tabs>
          <w:tab w:val="left" w:pos="1168"/>
        </w:tabs>
        <w:spacing w:line="15" w:lineRule="auto"/>
        <w:jc w:val="center"/>
        <w:rPr>
          <w:rFonts w:eastAsia="微软雅黑"/>
        </w:rPr>
      </w:pPr>
      <w:r w:rsidRPr="00091517">
        <w:rPr>
          <w:rFonts w:eastAsia="微软雅黑"/>
        </w:rPr>
        <w:lastRenderedPageBreak/>
        <w:drawing>
          <wp:inline distT="0" distB="0" distL="0" distR="0">
            <wp:extent cx="1439545" cy="2159635"/>
            <wp:effectExtent l="0" t="0" r="8255" b="0"/>
            <wp:docPr id="2061" name="图片 2061" descr="C:\Users\Administrator\Desktop\照片1\照片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 name="图片 2061" descr="C:\Users\Administrator\Desktop\照片1\照片1\3.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40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 xml:space="preserve">Tang </w:t>
      </w:r>
      <w:proofErr w:type="spellStart"/>
      <w:r w:rsidRPr="00091517">
        <w:t>Jingjie</w:t>
      </w:r>
      <w:proofErr w:type="spellEnd"/>
    </w:p>
    <w:p w:rsidR="00372EA8" w:rsidRPr="00091517" w:rsidRDefault="00372EA8">
      <w:pPr>
        <w:tabs>
          <w:tab w:val="left" w:pos="1168"/>
        </w:tabs>
        <w:jc w:val="center"/>
      </w:pPr>
    </w:p>
    <w:p w:rsidR="00372EA8" w:rsidRPr="00091517" w:rsidRDefault="0018573A">
      <w:pPr>
        <w:tabs>
          <w:tab w:val="left" w:pos="1168"/>
        </w:tabs>
        <w:snapToGrid w:val="0"/>
        <w:jc w:val="center"/>
        <w:rPr>
          <w:rFonts w:eastAsia="微软雅黑"/>
        </w:rPr>
      </w:pPr>
      <w:r w:rsidRPr="00091517">
        <w:rPr>
          <w:noProof/>
        </w:rPr>
        <w:t>Sponsor</w:t>
      </w:r>
      <w:r w:rsidRPr="00091517">
        <w:t xml:space="preserve"> of JLL China</w:t>
      </w:r>
    </w:p>
    <w:p w:rsidR="00372EA8" w:rsidRPr="00091517" w:rsidRDefault="0018573A">
      <w:pPr>
        <w:tabs>
          <w:tab w:val="left" w:pos="1168"/>
        </w:tabs>
        <w:snapToGrid w:val="0"/>
        <w:jc w:val="center"/>
        <w:rPr>
          <w:rFonts w:eastAsia="微软雅黑"/>
        </w:rPr>
      </w:pPr>
      <w:proofErr w:type="spellStart"/>
      <w:r w:rsidRPr="00091517">
        <w:t>Blockchain</w:t>
      </w:r>
      <w:proofErr w:type="spellEnd"/>
      <w:r w:rsidRPr="00091517">
        <w:t xml:space="preserve"> Application Architect</w:t>
      </w:r>
    </w:p>
    <w:p w:rsidR="00372EA8" w:rsidRPr="00091517" w:rsidRDefault="0018573A">
      <w:pPr>
        <w:tabs>
          <w:tab w:val="left" w:pos="1168"/>
        </w:tabs>
        <w:snapToGrid w:val="0"/>
        <w:jc w:val="center"/>
        <w:rPr>
          <w:rFonts w:eastAsia="微软雅黑"/>
        </w:rPr>
      </w:pPr>
      <w:proofErr w:type="spellStart"/>
      <w:r w:rsidRPr="00091517">
        <w:t>Blockchain</w:t>
      </w:r>
      <w:proofErr w:type="spellEnd"/>
      <w:r w:rsidRPr="00091517">
        <w:t xml:space="preserve"> Angel Investor</w:t>
      </w:r>
    </w:p>
    <w:p w:rsidR="00372EA8" w:rsidRPr="00091517" w:rsidRDefault="00372EA8">
      <w:pPr>
        <w:tabs>
          <w:tab w:val="left" w:pos="1168"/>
        </w:tabs>
        <w:jc w:val="center"/>
        <w:sectPr w:rsidR="00372EA8" w:rsidRPr="00091517">
          <w:type w:val="continuous"/>
          <w:pgSz w:w="11906" w:h="16838"/>
          <w:pgMar w:top="1440" w:right="1800" w:bottom="567" w:left="1800" w:header="851" w:footer="992" w:gutter="0"/>
          <w:cols w:num="2" w:space="425"/>
          <w:docGrid w:type="lines" w:linePitch="312"/>
        </w:sectPr>
      </w:pPr>
    </w:p>
    <w:p w:rsidR="00372EA8" w:rsidRPr="00091517" w:rsidRDefault="0018573A">
      <w:pPr>
        <w:tabs>
          <w:tab w:val="left" w:pos="1168"/>
        </w:tabs>
        <w:jc w:val="center"/>
      </w:pPr>
      <w:r w:rsidRPr="00091517">
        <w:lastRenderedPageBreak/>
        <w:drawing>
          <wp:inline distT="0" distB="0" distL="0" distR="0">
            <wp:extent cx="1439545" cy="2159635"/>
            <wp:effectExtent l="0" t="0" r="8255" b="0"/>
            <wp:docPr id="2062" name="图片 2062" descr="C:\Users\Administrator\Desktop\照片1\照片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 name="图片 2062" descr="C:\Users\Administrator\Desktop\照片1\照片1\7.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440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Kong Ling</w:t>
      </w:r>
    </w:p>
    <w:p w:rsidR="00372EA8" w:rsidRPr="00091517" w:rsidRDefault="0018573A">
      <w:pPr>
        <w:tabs>
          <w:tab w:val="left" w:pos="1168"/>
        </w:tabs>
        <w:snapToGrid w:val="0"/>
        <w:jc w:val="center"/>
        <w:rPr>
          <w:rFonts w:eastAsia="微软雅黑"/>
        </w:rPr>
      </w:pPr>
      <w:r w:rsidRPr="00091517">
        <w:t>Co-founder of JLL</w:t>
      </w:r>
    </w:p>
    <w:p w:rsidR="00372EA8" w:rsidRPr="00091517" w:rsidRDefault="005D6790">
      <w:pPr>
        <w:tabs>
          <w:tab w:val="left" w:pos="1168"/>
        </w:tabs>
        <w:snapToGrid w:val="0"/>
        <w:jc w:val="center"/>
        <w:rPr>
          <w:rFonts w:eastAsia="微软雅黑"/>
        </w:rPr>
      </w:pPr>
      <w:r w:rsidRPr="00091517">
        <w:t xml:space="preserve">Chinese Community </w:t>
      </w:r>
      <w:r w:rsidR="0018573A" w:rsidRPr="00091517">
        <w:t>P</w:t>
      </w:r>
      <w:r w:rsidRPr="00091517">
        <w:t>r</w:t>
      </w:r>
      <w:r w:rsidR="0018573A" w:rsidRPr="00091517">
        <w:t>omoters</w:t>
      </w:r>
    </w:p>
    <w:p w:rsidR="00372EA8" w:rsidRPr="00091517" w:rsidRDefault="0018573A">
      <w:pPr>
        <w:tabs>
          <w:tab w:val="left" w:pos="1168"/>
        </w:tabs>
        <w:snapToGrid w:val="0"/>
        <w:jc w:val="center"/>
        <w:rPr>
          <w:rFonts w:eastAsia="微软雅黑"/>
        </w:rPr>
      </w:pPr>
      <w:r w:rsidRPr="00091517">
        <w:t xml:space="preserve">Chairman of </w:t>
      </w:r>
      <w:proofErr w:type="spellStart"/>
      <w:r w:rsidRPr="00091517">
        <w:t>Zhongju</w:t>
      </w:r>
      <w:proofErr w:type="spellEnd"/>
      <w:r w:rsidRPr="00091517">
        <w:t xml:space="preserve"> </w:t>
      </w:r>
      <w:proofErr w:type="spellStart"/>
      <w:r w:rsidRPr="00091517">
        <w:t>Blockchain</w:t>
      </w:r>
      <w:proofErr w:type="spellEnd"/>
    </w:p>
    <w:p w:rsidR="00372EA8" w:rsidRPr="00091517" w:rsidRDefault="00372EA8">
      <w:pPr>
        <w:tabs>
          <w:tab w:val="left" w:pos="1168"/>
        </w:tabs>
        <w:jc w:val="center"/>
        <w:rPr>
          <w:rFonts w:eastAsia="微软雅黑"/>
        </w:rPr>
      </w:pPr>
    </w:p>
    <w:p w:rsidR="00372EA8" w:rsidRPr="00091517" w:rsidRDefault="0018573A">
      <w:pPr>
        <w:tabs>
          <w:tab w:val="left" w:pos="1168"/>
        </w:tabs>
        <w:spacing w:line="15" w:lineRule="auto"/>
        <w:jc w:val="center"/>
      </w:pPr>
      <w:r w:rsidRPr="00091517">
        <w:lastRenderedPageBreak/>
        <w:drawing>
          <wp:inline distT="0" distB="0" distL="0" distR="0">
            <wp:extent cx="1439545" cy="2159635"/>
            <wp:effectExtent l="0" t="0" r="8255" b="12065"/>
            <wp:docPr id="2064" name="图片 2064" descr="C:\Users\Administrator\Desktop\照片1\照片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 name="图片 2064" descr="C:\Users\Administrator\Desktop\照片1\照片1\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440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 xml:space="preserve">Lei </w:t>
      </w:r>
      <w:proofErr w:type="spellStart"/>
      <w:r w:rsidRPr="00091517">
        <w:t>Zi</w:t>
      </w:r>
      <w:proofErr w:type="spellEnd"/>
    </w:p>
    <w:p w:rsidR="00372EA8" w:rsidRPr="00091517" w:rsidRDefault="0018573A">
      <w:pPr>
        <w:tabs>
          <w:tab w:val="left" w:pos="1168"/>
        </w:tabs>
        <w:snapToGrid w:val="0"/>
        <w:jc w:val="center"/>
        <w:rPr>
          <w:rFonts w:eastAsia="微软雅黑"/>
        </w:rPr>
      </w:pPr>
      <w:r w:rsidRPr="00091517">
        <w:t>Co-founder of JLL</w:t>
      </w:r>
    </w:p>
    <w:p w:rsidR="00372EA8" w:rsidRPr="00091517" w:rsidRDefault="0018573A">
      <w:pPr>
        <w:tabs>
          <w:tab w:val="left" w:pos="1168"/>
        </w:tabs>
        <w:snapToGrid w:val="0"/>
        <w:jc w:val="center"/>
        <w:rPr>
          <w:rFonts w:eastAsia="微软雅黑"/>
        </w:rPr>
      </w:pPr>
      <w:proofErr w:type="spellStart"/>
      <w:r w:rsidRPr="00091517">
        <w:t>Blockchain</w:t>
      </w:r>
      <w:proofErr w:type="spellEnd"/>
      <w:r w:rsidRPr="00091517">
        <w:t xml:space="preserve"> Technologist</w:t>
      </w:r>
    </w:p>
    <w:p w:rsidR="00372EA8" w:rsidRPr="00091517" w:rsidRDefault="0018573A">
      <w:pPr>
        <w:tabs>
          <w:tab w:val="left" w:pos="1168"/>
        </w:tabs>
        <w:snapToGrid w:val="0"/>
        <w:jc w:val="center"/>
        <w:rPr>
          <w:rFonts w:eastAsia="微软雅黑"/>
        </w:rPr>
      </w:pPr>
      <w:r w:rsidRPr="00091517">
        <w:t>Digital Currency Wallet Technologist</w:t>
      </w:r>
    </w:p>
    <w:p w:rsidR="00372EA8" w:rsidRPr="00091517" w:rsidRDefault="00372EA8">
      <w:pPr>
        <w:tabs>
          <w:tab w:val="left" w:pos="1168"/>
        </w:tabs>
        <w:jc w:val="cente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snapToGrid w:val="0"/>
        <w:jc w:val="center"/>
        <w:rPr>
          <w:rFonts w:eastAsia="微软雅黑"/>
        </w:rPr>
      </w:pPr>
    </w:p>
    <w:p w:rsidR="00372EA8" w:rsidRPr="00091517" w:rsidRDefault="00372EA8">
      <w:pPr>
        <w:tabs>
          <w:tab w:val="left" w:pos="1168"/>
        </w:tabs>
        <w:jc w:val="cente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18573A">
      <w:pPr>
        <w:tabs>
          <w:tab w:val="left" w:pos="1168"/>
        </w:tabs>
        <w:jc w:val="center"/>
      </w:pPr>
      <w:r w:rsidRPr="00091517">
        <w:lastRenderedPageBreak/>
        <w:drawing>
          <wp:inline distT="0" distB="0" distL="0" distR="0">
            <wp:extent cx="1511935" cy="2159635"/>
            <wp:effectExtent l="0" t="0" r="0" b="0"/>
            <wp:docPr id="4" name="图片 4" descr="C:\Users\Administrator\Desktop\微信图片_201804021306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微信图片_2018040213061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1512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proofErr w:type="spellStart"/>
      <w:r w:rsidRPr="00091517">
        <w:t>Tian</w:t>
      </w:r>
      <w:proofErr w:type="spellEnd"/>
      <w:r w:rsidRPr="00091517">
        <w:t xml:space="preserve"> Xu</w:t>
      </w:r>
    </w:p>
    <w:p w:rsidR="00372EA8" w:rsidRPr="00091517" w:rsidRDefault="0018573A">
      <w:pPr>
        <w:tabs>
          <w:tab w:val="left" w:pos="1168"/>
        </w:tabs>
        <w:snapToGrid w:val="0"/>
        <w:jc w:val="center"/>
        <w:rPr>
          <w:rFonts w:eastAsia="微软雅黑"/>
        </w:rPr>
      </w:pPr>
      <w:r w:rsidRPr="00091517">
        <w:t>JLL Project Operation Officer</w:t>
      </w:r>
    </w:p>
    <w:p w:rsidR="00372EA8" w:rsidRPr="00091517" w:rsidRDefault="0018573A">
      <w:pPr>
        <w:tabs>
          <w:tab w:val="left" w:pos="1168"/>
        </w:tabs>
        <w:snapToGrid w:val="0"/>
        <w:jc w:val="center"/>
        <w:rPr>
          <w:rFonts w:eastAsia="微软雅黑"/>
        </w:rPr>
      </w:pPr>
      <w:r w:rsidRPr="00091517">
        <w:t>Early investors in digital assets</w:t>
      </w:r>
    </w:p>
    <w:p w:rsidR="00372EA8" w:rsidRPr="00091517" w:rsidRDefault="0018573A">
      <w:pPr>
        <w:tabs>
          <w:tab w:val="left" w:pos="1168"/>
        </w:tabs>
        <w:snapToGrid w:val="0"/>
        <w:jc w:val="center"/>
        <w:rPr>
          <w:rFonts w:eastAsia="微软雅黑"/>
        </w:rPr>
      </w:pPr>
      <w:r w:rsidRPr="00091517">
        <w:t>Digital Asset Quantifier</w:t>
      </w:r>
    </w:p>
    <w:p w:rsidR="00372EA8" w:rsidRPr="00091517" w:rsidRDefault="00372EA8">
      <w:pPr>
        <w:tabs>
          <w:tab w:val="left" w:pos="1168"/>
        </w:tabs>
        <w:snapToGrid w:val="0"/>
        <w:jc w:val="center"/>
        <w:rPr>
          <w:rFonts w:eastAsia="微软雅黑"/>
        </w:rPr>
      </w:pPr>
    </w:p>
    <w:p w:rsidR="00372EA8" w:rsidRPr="00091517" w:rsidRDefault="0018573A">
      <w:pPr>
        <w:tabs>
          <w:tab w:val="left" w:pos="1168"/>
        </w:tabs>
        <w:jc w:val="center"/>
      </w:pPr>
      <w:r w:rsidRPr="00091517">
        <w:lastRenderedPageBreak/>
        <w:drawing>
          <wp:inline distT="0" distB="0" distL="0" distR="0">
            <wp:extent cx="1385570" cy="2159635"/>
            <wp:effectExtent l="0" t="0" r="5080" b="0"/>
            <wp:docPr id="3" name="图片 3" descr="C:\Users\Administrator\Desktop\微信图片_20180402130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Administrator\Desktop\微信图片_20180402130621.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1386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 xml:space="preserve">Yan </w:t>
      </w:r>
      <w:proofErr w:type="spellStart"/>
      <w:r w:rsidRPr="00091517">
        <w:t>Yuhan</w:t>
      </w:r>
      <w:proofErr w:type="spellEnd"/>
    </w:p>
    <w:p w:rsidR="00372EA8" w:rsidRPr="00091517" w:rsidRDefault="0018573A">
      <w:pPr>
        <w:tabs>
          <w:tab w:val="left" w:pos="1168"/>
        </w:tabs>
        <w:snapToGrid w:val="0"/>
        <w:jc w:val="center"/>
        <w:rPr>
          <w:rFonts w:eastAsia="微软雅黑"/>
        </w:rPr>
      </w:pPr>
      <w:r w:rsidRPr="00091517">
        <w:t>Community Operation Officer</w:t>
      </w:r>
    </w:p>
    <w:p w:rsidR="00372EA8" w:rsidRPr="00091517" w:rsidRDefault="0018573A">
      <w:pPr>
        <w:tabs>
          <w:tab w:val="left" w:pos="1168"/>
        </w:tabs>
        <w:snapToGrid w:val="0"/>
        <w:jc w:val="center"/>
        <w:rPr>
          <w:rFonts w:eastAsia="微软雅黑"/>
        </w:rPr>
      </w:pPr>
      <w:r w:rsidRPr="00091517">
        <w:t>Community Practitioners</w:t>
      </w:r>
    </w:p>
    <w:p w:rsidR="00372EA8" w:rsidRPr="00091517" w:rsidRDefault="0018573A">
      <w:pPr>
        <w:tabs>
          <w:tab w:val="left" w:pos="1168"/>
        </w:tabs>
        <w:snapToGrid w:val="0"/>
        <w:jc w:val="center"/>
        <w:rPr>
          <w:rFonts w:eastAsia="微软雅黑"/>
        </w:rPr>
      </w:pPr>
      <w:proofErr w:type="spellStart"/>
      <w:r w:rsidRPr="00091517">
        <w:t>Jingdong</w:t>
      </w:r>
      <w:proofErr w:type="spellEnd"/>
      <w:r w:rsidRPr="00091517">
        <w:t xml:space="preserve"> Internet Community Operation Expert</w:t>
      </w:r>
    </w:p>
    <w:p w:rsidR="00372EA8" w:rsidRPr="00091517" w:rsidRDefault="00372EA8">
      <w:pPr>
        <w:tabs>
          <w:tab w:val="left" w:pos="1168"/>
        </w:tabs>
        <w:snapToGrid w:val="0"/>
        <w:jc w:val="cente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snapToGrid w:val="0"/>
        <w:jc w:val="center"/>
        <w:rPr>
          <w:rFonts w:eastAsia="微软雅黑"/>
        </w:rPr>
      </w:pPr>
    </w:p>
    <w:p w:rsidR="00372EA8" w:rsidRPr="00091517" w:rsidRDefault="00372EA8">
      <w:pPr>
        <w:tabs>
          <w:tab w:val="left" w:pos="1168"/>
        </w:tabs>
        <w:snapToGrid w:val="0"/>
        <w:jc w:val="cente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18573A">
      <w:pPr>
        <w:tabs>
          <w:tab w:val="left" w:pos="1168"/>
        </w:tabs>
        <w:jc w:val="center"/>
      </w:pPr>
      <w:r w:rsidRPr="00091517">
        <w:lastRenderedPageBreak/>
        <w:drawing>
          <wp:inline distT="0" distB="0" distL="0" distR="0">
            <wp:extent cx="1575435" cy="2178685"/>
            <wp:effectExtent l="0" t="0" r="5715" b="0"/>
            <wp:docPr id="12" name="图片 14" descr="C:\Users\admin\Desktop\11111\微信图片_20180525111856.jpg微信图片_2018052511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4" descr="C:\Users\admin\Desktop\11111\微信图片_20180525111856.jpg微信图片_20180525111856"/>
                    <pic:cNvPicPr>
                      <a:picLocks noChangeAspect="1"/>
                    </pic:cNvPicPr>
                  </pic:nvPicPr>
                  <pic:blipFill>
                    <a:blip r:embed="rId40"/>
                    <a:srcRect l="4494" t="4124" r="3069"/>
                    <a:stretch>
                      <a:fillRect/>
                    </a:stretch>
                  </pic:blipFill>
                  <pic:spPr>
                    <a:xfrm>
                      <a:off x="0" y="0"/>
                      <a:ext cx="1601901" cy="2215011"/>
                    </a:xfrm>
                    <a:prstGeom prst="rect">
                      <a:avLst/>
                    </a:prstGeom>
                    <a:ln>
                      <a:noFill/>
                    </a:ln>
                  </pic:spPr>
                </pic:pic>
              </a:graphicData>
            </a:graphic>
          </wp:inline>
        </w:drawing>
      </w:r>
    </w:p>
    <w:p w:rsidR="00372EA8" w:rsidRPr="00091517" w:rsidRDefault="0018573A">
      <w:pPr>
        <w:tabs>
          <w:tab w:val="left" w:pos="1168"/>
        </w:tabs>
        <w:jc w:val="center"/>
        <w:rPr>
          <w:rFonts w:eastAsia="微软雅黑"/>
        </w:rPr>
      </w:pPr>
      <w:r w:rsidRPr="00091517">
        <w:t xml:space="preserve">Xu </w:t>
      </w:r>
      <w:proofErr w:type="spellStart"/>
      <w:r w:rsidRPr="00091517">
        <w:t>Zhiqing</w:t>
      </w:r>
      <w:proofErr w:type="spellEnd"/>
    </w:p>
    <w:p w:rsidR="00372EA8" w:rsidRPr="00091517" w:rsidRDefault="0018573A">
      <w:pPr>
        <w:tabs>
          <w:tab w:val="left" w:pos="1168"/>
        </w:tabs>
        <w:snapToGrid w:val="0"/>
        <w:jc w:val="center"/>
        <w:rPr>
          <w:rFonts w:eastAsia="微软雅黑"/>
        </w:rPr>
      </w:pPr>
      <w:r w:rsidRPr="00091517">
        <w:t>Community Operation Supervisor</w:t>
      </w:r>
    </w:p>
    <w:p w:rsidR="00372EA8" w:rsidRPr="00091517" w:rsidRDefault="0018573A">
      <w:pPr>
        <w:tabs>
          <w:tab w:val="left" w:pos="1168"/>
        </w:tabs>
        <w:snapToGrid w:val="0"/>
        <w:jc w:val="center"/>
        <w:rPr>
          <w:rFonts w:eastAsia="微软雅黑"/>
        </w:rPr>
      </w:pPr>
      <w:proofErr w:type="spellStart"/>
      <w:r w:rsidRPr="00091517">
        <w:t>Tencent</w:t>
      </w:r>
      <w:proofErr w:type="spellEnd"/>
      <w:r w:rsidRPr="00091517">
        <w:t xml:space="preserve"> Community Management Expert</w:t>
      </w:r>
    </w:p>
    <w:p w:rsidR="00372EA8" w:rsidRPr="00091517" w:rsidRDefault="00372EA8">
      <w:pPr>
        <w:tabs>
          <w:tab w:val="left" w:pos="1168"/>
        </w:tabs>
        <w:snapToGrid w:val="0"/>
        <w:jc w:val="center"/>
        <w:rPr>
          <w:rFonts w:eastAsia="微软雅黑"/>
        </w:rPr>
      </w:pPr>
    </w:p>
    <w:p w:rsidR="00372EA8" w:rsidRPr="00091517" w:rsidRDefault="0018573A">
      <w:pPr>
        <w:tabs>
          <w:tab w:val="left" w:pos="1168"/>
        </w:tabs>
        <w:jc w:val="center"/>
      </w:pPr>
      <w:r w:rsidRPr="00091517">
        <w:lastRenderedPageBreak/>
        <w:drawing>
          <wp:inline distT="0" distB="0" distL="0" distR="0">
            <wp:extent cx="1439545" cy="2159635"/>
            <wp:effectExtent l="0" t="0" r="8255" b="0"/>
            <wp:docPr id="2066" name="图片 2066" descr="C:\Users\Administrator\Desktop\照片1\照片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 name="图片 2066" descr="C:\Users\Administrator\Desktop\照片1\照片1\5.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14400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proofErr w:type="spellStart"/>
      <w:r w:rsidRPr="00091517">
        <w:t>ChenKai</w:t>
      </w:r>
      <w:proofErr w:type="spellEnd"/>
    </w:p>
    <w:p w:rsidR="00372EA8" w:rsidRPr="00091517" w:rsidRDefault="0018573A">
      <w:pPr>
        <w:tabs>
          <w:tab w:val="left" w:pos="1168"/>
        </w:tabs>
        <w:snapToGrid w:val="0"/>
        <w:jc w:val="center"/>
        <w:rPr>
          <w:rFonts w:eastAsia="微软雅黑"/>
        </w:rPr>
      </w:pPr>
      <w:r w:rsidRPr="00091517">
        <w:t>Content Operation Officer</w:t>
      </w:r>
    </w:p>
    <w:p w:rsidR="00372EA8" w:rsidRPr="00091517" w:rsidRDefault="0018573A">
      <w:pPr>
        <w:tabs>
          <w:tab w:val="left" w:pos="1168"/>
        </w:tabs>
        <w:snapToGrid w:val="0"/>
        <w:jc w:val="center"/>
        <w:rPr>
          <w:rFonts w:eastAsia="微软雅黑"/>
        </w:rPr>
      </w:pPr>
      <w:r w:rsidRPr="00091517">
        <w:t>New media operation</w:t>
      </w:r>
    </w:p>
    <w:p w:rsidR="00372EA8" w:rsidRPr="00091517" w:rsidRDefault="0018573A">
      <w:pPr>
        <w:tabs>
          <w:tab w:val="left" w:pos="1168"/>
          <w:tab w:val="center" w:pos="4153"/>
          <w:tab w:val="right" w:pos="8306"/>
        </w:tabs>
        <w:snapToGrid w:val="0"/>
        <w:jc w:val="center"/>
        <w:rPr>
          <w:rFonts w:eastAsia="微软雅黑"/>
        </w:rPr>
      </w:pPr>
      <w:r w:rsidRPr="00091517">
        <w:t>Former content writer of a</w:t>
      </w:r>
      <w:r w:rsidR="001E7C50" w:rsidRPr="00091517">
        <w:t>n</w:t>
      </w:r>
      <w:r w:rsidRPr="00091517">
        <w:t xml:space="preserve"> </w:t>
      </w:r>
      <w:proofErr w:type="spellStart"/>
      <w:r w:rsidRPr="00091517">
        <w:t>Alibaba</w:t>
      </w:r>
      <w:proofErr w:type="spellEnd"/>
      <w:r w:rsidRPr="00091517">
        <w:t xml:space="preserve"> company</w:t>
      </w:r>
    </w:p>
    <w:p w:rsidR="00372EA8" w:rsidRPr="00091517" w:rsidRDefault="00372EA8">
      <w:pPr>
        <w:tabs>
          <w:tab w:val="left" w:pos="1168"/>
        </w:tabs>
        <w:jc w:val="center"/>
        <w:rPr>
          <w:rFonts w:eastAsia="微软雅黑"/>
        </w:rP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jc w:val="center"/>
        <w:rPr>
          <w:rFonts w:eastAsia="微软雅黑"/>
        </w:rP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jc w:val="center"/>
        <w:rPr>
          <w:rFonts w:eastAsia="微软雅黑"/>
        </w:rPr>
      </w:pPr>
    </w:p>
    <w:p w:rsidR="00372EA8" w:rsidRPr="00091517" w:rsidRDefault="00372EA8">
      <w:pPr>
        <w:tabs>
          <w:tab w:val="left" w:pos="1168"/>
        </w:tabs>
        <w:jc w:val="center"/>
        <w:rPr>
          <w:rFonts w:eastAsia="微软雅黑"/>
        </w:rPr>
        <w:sectPr w:rsidR="00372EA8" w:rsidRPr="00091517">
          <w:type w:val="continuous"/>
          <w:pgSz w:w="11906" w:h="16838"/>
          <w:pgMar w:top="1440" w:right="1800" w:bottom="993" w:left="1800" w:header="851" w:footer="992" w:gutter="0"/>
          <w:cols w:space="425"/>
          <w:docGrid w:type="lines" w:linePitch="312"/>
        </w:sectPr>
      </w:pPr>
    </w:p>
    <w:p w:rsidR="00372EA8" w:rsidRPr="00091517" w:rsidRDefault="0018573A">
      <w:pPr>
        <w:tabs>
          <w:tab w:val="left" w:pos="1168"/>
        </w:tabs>
        <w:jc w:val="center"/>
        <w:rPr>
          <w:rFonts w:eastAsia="微软雅黑"/>
        </w:rPr>
      </w:pPr>
      <w:r w:rsidRPr="00091517">
        <w:lastRenderedPageBreak/>
        <w:drawing>
          <wp:inline distT="0" distB="0" distL="0" distR="0">
            <wp:extent cx="1290320" cy="1937385"/>
            <wp:effectExtent l="0" t="0" r="5080" b="5715"/>
            <wp:docPr id="2068" name="图片 2068" descr="C:\Users\Administrator\Desktop\照片1\照片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 name="图片 2068" descr="C:\Users\Administrator\Desktop\照片1\照片1\4.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1295111" cy="1944612"/>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Zhang Zhen</w:t>
      </w:r>
    </w:p>
    <w:p w:rsidR="00372EA8" w:rsidRPr="00091517" w:rsidRDefault="0018573A">
      <w:pPr>
        <w:tabs>
          <w:tab w:val="left" w:pos="1168"/>
        </w:tabs>
        <w:snapToGrid w:val="0"/>
        <w:jc w:val="center"/>
        <w:rPr>
          <w:rFonts w:eastAsia="微软雅黑"/>
        </w:rPr>
      </w:pPr>
      <w:r w:rsidRPr="00091517">
        <w:t>Chief Product Design Officer</w:t>
      </w:r>
    </w:p>
    <w:p w:rsidR="00372EA8" w:rsidRPr="00091517" w:rsidRDefault="0018573A">
      <w:pPr>
        <w:tabs>
          <w:tab w:val="left" w:pos="1168"/>
        </w:tabs>
        <w:snapToGrid w:val="0"/>
        <w:jc w:val="center"/>
        <w:rPr>
          <w:rFonts w:eastAsia="微软雅黑"/>
        </w:rPr>
      </w:pPr>
      <w:r w:rsidRPr="00091517">
        <w:t>Brand Designer</w:t>
      </w:r>
    </w:p>
    <w:p w:rsidR="00372EA8" w:rsidRPr="00091517" w:rsidRDefault="0018573A">
      <w:pPr>
        <w:tabs>
          <w:tab w:val="left" w:pos="1168"/>
        </w:tabs>
        <w:snapToGrid w:val="0"/>
        <w:jc w:val="center"/>
        <w:rPr>
          <w:rFonts w:eastAsia="微软雅黑"/>
        </w:rPr>
      </w:pPr>
      <w:r w:rsidRPr="00091517">
        <w:lastRenderedPageBreak/>
        <w:t>UI Front-end Designer</w:t>
      </w:r>
    </w:p>
    <w:p w:rsidR="00372EA8" w:rsidRPr="00091517" w:rsidRDefault="00372EA8">
      <w:pPr>
        <w:tabs>
          <w:tab w:val="left" w:pos="1168"/>
        </w:tabs>
        <w:snapToGrid w:val="0"/>
        <w:jc w:val="center"/>
        <w:rPr>
          <w:rFonts w:eastAsia="微软雅黑"/>
        </w:rPr>
      </w:pPr>
    </w:p>
    <w:p w:rsidR="00372EA8" w:rsidRPr="00091517" w:rsidRDefault="0018573A">
      <w:pPr>
        <w:tabs>
          <w:tab w:val="left" w:pos="1168"/>
        </w:tabs>
        <w:snapToGrid w:val="0"/>
        <w:jc w:val="center"/>
        <w:rPr>
          <w:rFonts w:eastAsia="微软雅黑"/>
        </w:rPr>
      </w:pPr>
      <w:r w:rsidRPr="00091517">
        <w:rPr>
          <w:rFonts w:eastAsia="微软雅黑"/>
        </w:rPr>
        <w:drawing>
          <wp:inline distT="0" distB="0" distL="0" distR="0">
            <wp:extent cx="1391285" cy="1949450"/>
            <wp:effectExtent l="0" t="0" r="0" b="0"/>
            <wp:docPr id="23" name="图片 23" descr="C:\Users\ADMINI~1\AppData\Local\Temp\WeChat Files\336364799145707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C:\Users\ADMINI~1\AppData\Local\Temp\WeChat Files\336364799145707304.jpg"/>
                    <pic:cNvPicPr>
                      <a:picLocks noChangeAspect="1" noChangeArrowheads="1"/>
                    </pic:cNvPicPr>
                  </pic:nvPicPr>
                  <pic:blipFill>
                    <a:blip r:embed="rId43" cstate="print">
                      <a:extLst>
                        <a:ext uri="{28A0092B-C50C-407E-A947-70E740481C1C}">
                          <a14:useLocalDpi xmlns:a14="http://schemas.microsoft.com/office/drawing/2010/main" val="0"/>
                        </a:ext>
                      </a:extLst>
                    </a:blip>
                    <a:srcRect l="8492" t="8240" r="3389"/>
                    <a:stretch>
                      <a:fillRect/>
                    </a:stretch>
                  </pic:blipFill>
                  <pic:spPr>
                    <a:xfrm>
                      <a:off x="0" y="0"/>
                      <a:ext cx="1429635" cy="2002954"/>
                    </a:xfrm>
                    <a:prstGeom prst="rect">
                      <a:avLst/>
                    </a:prstGeom>
                    <a:noFill/>
                    <a:ln>
                      <a:noFill/>
                    </a:ln>
                  </pic:spPr>
                </pic:pic>
              </a:graphicData>
            </a:graphic>
          </wp:inline>
        </w:drawing>
      </w:r>
      <w:r w:rsidRPr="00091517">
        <w:rPr>
          <w:rFonts w:eastAsia="微软雅黑"/>
        </w:rPr>
        <w:t xml:space="preserve"> </w:t>
      </w:r>
    </w:p>
    <w:p w:rsidR="00372EA8" w:rsidRPr="00091517" w:rsidRDefault="0018573A">
      <w:pPr>
        <w:tabs>
          <w:tab w:val="left" w:pos="1168"/>
        </w:tabs>
        <w:jc w:val="center"/>
        <w:rPr>
          <w:rFonts w:eastAsia="微软雅黑"/>
        </w:rPr>
      </w:pPr>
      <w:r w:rsidRPr="00091517">
        <w:t xml:space="preserve">Wu </w:t>
      </w:r>
      <w:proofErr w:type="spellStart"/>
      <w:r w:rsidRPr="00091517">
        <w:t>Yurong</w:t>
      </w:r>
      <w:proofErr w:type="spellEnd"/>
    </w:p>
    <w:p w:rsidR="00372EA8" w:rsidRPr="00091517" w:rsidRDefault="0018573A">
      <w:pPr>
        <w:tabs>
          <w:tab w:val="left" w:pos="1168"/>
        </w:tabs>
        <w:snapToGrid w:val="0"/>
        <w:jc w:val="center"/>
        <w:rPr>
          <w:rFonts w:eastAsia="微软雅黑"/>
        </w:rPr>
      </w:pPr>
      <w:r w:rsidRPr="00091517">
        <w:lastRenderedPageBreak/>
        <w:t>Full Stack Development Engineer</w:t>
      </w:r>
      <w:r w:rsidRPr="00091517">
        <w:br/>
      </w:r>
      <w:proofErr w:type="spellStart"/>
      <w:r w:rsidRPr="00091517">
        <w:t>Blockchain</w:t>
      </w:r>
      <w:proofErr w:type="spellEnd"/>
      <w:r w:rsidRPr="00091517">
        <w:t xml:space="preserve"> Technology Enthusiast </w:t>
      </w:r>
      <w:r w:rsidRPr="00091517">
        <w:br/>
      </w:r>
      <w:r w:rsidRPr="00091517">
        <w:lastRenderedPageBreak/>
        <w:t>Digital Currency Early Holder</w:t>
      </w:r>
    </w:p>
    <w:p w:rsidR="00372EA8" w:rsidRPr="00091517" w:rsidRDefault="00372EA8">
      <w:pPr>
        <w:tabs>
          <w:tab w:val="left" w:pos="1168"/>
        </w:tabs>
        <w:snapToGrid w:val="0"/>
        <w:jc w:val="center"/>
        <w:rPr>
          <w:rFonts w:eastAsia="微软雅黑"/>
        </w:rPr>
      </w:pPr>
    </w:p>
    <w:p w:rsidR="00372EA8" w:rsidRPr="00091517" w:rsidRDefault="00372EA8">
      <w:pPr>
        <w:tabs>
          <w:tab w:val="left" w:pos="1168"/>
        </w:tabs>
        <w:jc w:val="cente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pPr>
    </w:p>
    <w:p w:rsidR="00372EA8" w:rsidRPr="00091517" w:rsidRDefault="00372EA8">
      <w:pPr>
        <w:tabs>
          <w:tab w:val="left" w:pos="1168"/>
        </w:tabs>
        <w:sectPr w:rsidR="00372EA8" w:rsidRPr="00091517">
          <w:type w:val="continuous"/>
          <w:pgSz w:w="11906" w:h="16838"/>
          <w:pgMar w:top="1440" w:right="1800" w:bottom="993" w:left="1800" w:header="851" w:footer="992" w:gutter="0"/>
          <w:cols w:space="425"/>
          <w:docGrid w:type="lines" w:linePitch="312"/>
        </w:sectPr>
      </w:pPr>
    </w:p>
    <w:p w:rsidR="00372EA8" w:rsidRPr="00091517" w:rsidRDefault="00372EA8">
      <w:pPr>
        <w:tabs>
          <w:tab w:val="left" w:pos="1168"/>
        </w:tabs>
        <w:rPr>
          <w:rFonts w:eastAsia="微软雅黑"/>
        </w:rPr>
        <w:sectPr w:rsidR="00372EA8" w:rsidRPr="00091517">
          <w:type w:val="continuous"/>
          <w:pgSz w:w="11906" w:h="16838"/>
          <w:pgMar w:top="1440" w:right="1800" w:bottom="993" w:left="1800" w:header="851" w:footer="992" w:gutter="0"/>
          <w:cols w:space="425"/>
          <w:docGrid w:type="lines" w:linePitch="312"/>
        </w:sectPr>
      </w:pPr>
    </w:p>
    <w:p w:rsidR="00372EA8" w:rsidRPr="00091517" w:rsidRDefault="00372EA8">
      <w:pPr>
        <w:tabs>
          <w:tab w:val="left" w:pos="1168"/>
        </w:tabs>
        <w:rPr>
          <w:rFonts w:eastAsia="微软雅黑"/>
        </w:rPr>
      </w:pPr>
    </w:p>
    <w:p w:rsidR="00372EA8" w:rsidRPr="00091517" w:rsidRDefault="0018573A">
      <w:pPr>
        <w:widowControl/>
        <w:jc w:val="left"/>
        <w:rPr>
          <w:rFonts w:eastAsia="微软雅黑"/>
        </w:rPr>
        <w:sectPr w:rsidR="00372EA8" w:rsidRPr="00091517">
          <w:type w:val="continuous"/>
          <w:pgSz w:w="11906" w:h="16838"/>
          <w:pgMar w:top="1440" w:right="1800" w:bottom="993" w:left="1800" w:header="851" w:footer="992" w:gutter="0"/>
          <w:cols w:space="425"/>
          <w:docGrid w:type="lines" w:linePitch="312"/>
        </w:sectPr>
      </w:pPr>
      <w:r w:rsidRPr="00091517">
        <w:rPr>
          <w:rFonts w:eastAsia="微软雅黑"/>
        </w:rPr>
        <w:br w:type="page"/>
      </w:r>
    </w:p>
    <w:p w:rsidR="00372EA8" w:rsidRPr="00091517" w:rsidRDefault="0018573A">
      <w:pPr>
        <w:pStyle w:val="ac"/>
        <w:numPr>
          <w:ilvl w:val="0"/>
          <w:numId w:val="15"/>
        </w:numPr>
        <w:ind w:firstLineChars="0"/>
        <w:outlineLvl w:val="1"/>
        <w:rPr>
          <w:rFonts w:eastAsia="微软雅黑"/>
          <w:sz w:val="28"/>
        </w:rPr>
      </w:pPr>
      <w:bookmarkStart w:id="35" w:name="_Toc515466951"/>
      <w:r w:rsidRPr="00091517">
        <w:rPr>
          <w:rFonts w:eastAsia="微软雅黑"/>
          <w:sz w:val="28"/>
        </w:rPr>
        <w:lastRenderedPageBreak/>
        <w:t>顾问团队</w:t>
      </w:r>
      <w:bookmarkEnd w:id="35"/>
    </w:p>
    <w:p w:rsidR="00372EA8" w:rsidRPr="00091517" w:rsidRDefault="00372EA8">
      <w:pPr>
        <w:tabs>
          <w:tab w:val="left" w:pos="1168"/>
        </w:tabs>
        <w:jc w:val="left"/>
      </w:pPr>
    </w:p>
    <w:p w:rsidR="00372EA8" w:rsidRPr="00091517" w:rsidRDefault="0018573A">
      <w:pPr>
        <w:tabs>
          <w:tab w:val="left" w:pos="1168"/>
        </w:tabs>
        <w:jc w:val="left"/>
        <w:sectPr w:rsidR="00372EA8" w:rsidRPr="00091517">
          <w:type w:val="continuous"/>
          <w:pgSz w:w="11906" w:h="16838"/>
          <w:pgMar w:top="1440" w:right="1800" w:bottom="993" w:left="1800" w:header="851" w:footer="992" w:gutter="0"/>
          <w:cols w:space="425"/>
          <w:docGrid w:type="lines" w:linePitch="312"/>
        </w:sectPr>
      </w:pPr>
      <w:r w:rsidRPr="00091517">
        <w:rPr>
          <w:sz w:val="28"/>
        </w:rPr>
        <w:t>Consultant team</w:t>
      </w:r>
    </w:p>
    <w:p w:rsidR="00372EA8" w:rsidRPr="00091517" w:rsidRDefault="0018573A">
      <w:pPr>
        <w:tabs>
          <w:tab w:val="left" w:pos="1168"/>
        </w:tabs>
        <w:jc w:val="center"/>
      </w:pPr>
      <w:r w:rsidRPr="00091517">
        <w:lastRenderedPageBreak/>
        <w:drawing>
          <wp:inline distT="0" distB="0" distL="0" distR="0">
            <wp:extent cx="1447165" cy="2159635"/>
            <wp:effectExtent l="0" t="0" r="635" b="0"/>
            <wp:docPr id="2" name="图片 2" descr="C:\Users\Administrator\Desktop\微信图片_201804101443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Administrator\Desktop\微信图片_2018041014433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Zhang Yi</w:t>
      </w:r>
    </w:p>
    <w:p w:rsidR="00372EA8" w:rsidRPr="00091517" w:rsidRDefault="0018573A">
      <w:pPr>
        <w:tabs>
          <w:tab w:val="left" w:pos="1168"/>
        </w:tabs>
        <w:jc w:val="center"/>
        <w:rPr>
          <w:rFonts w:eastAsia="微软雅黑"/>
        </w:rPr>
      </w:pPr>
      <w:r w:rsidRPr="00091517">
        <w:t>Digital Currency Angel Investor</w:t>
      </w:r>
    </w:p>
    <w:p w:rsidR="00372EA8" w:rsidRPr="00091517" w:rsidRDefault="0018573A">
      <w:pPr>
        <w:tabs>
          <w:tab w:val="left" w:pos="1168"/>
        </w:tabs>
        <w:jc w:val="center"/>
        <w:rPr>
          <w:rFonts w:eastAsia="微软雅黑"/>
        </w:rPr>
      </w:pPr>
      <w:r w:rsidRPr="00091517">
        <w:t xml:space="preserve">Co-founder of </w:t>
      </w:r>
      <w:proofErr w:type="spellStart"/>
      <w:r w:rsidRPr="00091517">
        <w:t>Biqu</w:t>
      </w:r>
      <w:proofErr w:type="spellEnd"/>
    </w:p>
    <w:p w:rsidR="00372EA8" w:rsidRPr="00091517" w:rsidRDefault="0018573A">
      <w:pPr>
        <w:tabs>
          <w:tab w:val="left" w:pos="1168"/>
        </w:tabs>
        <w:jc w:val="center"/>
        <w:rPr>
          <w:rFonts w:eastAsia="微软雅黑"/>
        </w:rPr>
      </w:pPr>
      <w:r w:rsidRPr="00091517">
        <w:t>Consultants for many exchanges</w:t>
      </w:r>
    </w:p>
    <w:p w:rsidR="00372EA8" w:rsidRPr="00091517" w:rsidRDefault="00372EA8">
      <w:pPr>
        <w:tabs>
          <w:tab w:val="left" w:pos="1168"/>
        </w:tabs>
        <w:jc w:val="center"/>
        <w:rPr>
          <w:rFonts w:eastAsia="微软雅黑"/>
        </w:rPr>
      </w:pPr>
    </w:p>
    <w:p w:rsidR="00372EA8" w:rsidRPr="00091517" w:rsidRDefault="0018573A">
      <w:pPr>
        <w:tabs>
          <w:tab w:val="left" w:pos="1168"/>
        </w:tabs>
        <w:jc w:val="center"/>
      </w:pPr>
      <w:r w:rsidRPr="00091517">
        <w:drawing>
          <wp:inline distT="0" distB="0" distL="0" distR="0">
            <wp:extent cx="1447165" cy="2159635"/>
            <wp:effectExtent l="0" t="0" r="635" b="0"/>
            <wp:docPr id="15" name="图片 15" descr="C:\Users\Administrator\Desktop\微信图片_20180410144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C:\Users\Administrator\Desktop\微信图片_20180410144339.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 xml:space="preserve">Liang </w:t>
      </w:r>
      <w:proofErr w:type="spellStart"/>
      <w:r w:rsidRPr="00091517">
        <w:t>Kaien</w:t>
      </w:r>
      <w:proofErr w:type="spellEnd"/>
    </w:p>
    <w:p w:rsidR="00372EA8" w:rsidRPr="00091517" w:rsidRDefault="0018573A">
      <w:pPr>
        <w:tabs>
          <w:tab w:val="left" w:pos="1168"/>
        </w:tabs>
        <w:jc w:val="center"/>
        <w:rPr>
          <w:rFonts w:eastAsia="微软雅黑"/>
        </w:rPr>
      </w:pPr>
      <w:r w:rsidRPr="00091517">
        <w:t>Asia's top orator</w:t>
      </w:r>
    </w:p>
    <w:p w:rsidR="00372EA8" w:rsidRPr="00091517" w:rsidRDefault="0018573A">
      <w:pPr>
        <w:tabs>
          <w:tab w:val="left" w:pos="1168"/>
        </w:tabs>
        <w:jc w:val="center"/>
        <w:rPr>
          <w:rFonts w:eastAsia="微软雅黑"/>
        </w:rPr>
      </w:pPr>
      <w:r w:rsidRPr="00091517">
        <w:t xml:space="preserve">Board Chairman of </w:t>
      </w:r>
      <w:proofErr w:type="spellStart"/>
      <w:r w:rsidRPr="00091517">
        <w:t>Beyong</w:t>
      </w:r>
      <w:proofErr w:type="spellEnd"/>
      <w:r w:rsidRPr="00091517">
        <w:t xml:space="preserve"> the Limit </w:t>
      </w:r>
    </w:p>
    <w:p w:rsidR="00372EA8" w:rsidRPr="00091517" w:rsidRDefault="00372EA8">
      <w:pPr>
        <w:tabs>
          <w:tab w:val="left" w:pos="1168"/>
        </w:tabs>
        <w:jc w:val="left"/>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18573A">
      <w:pPr>
        <w:tabs>
          <w:tab w:val="left" w:pos="1168"/>
        </w:tabs>
        <w:jc w:val="center"/>
      </w:pPr>
      <w:r w:rsidRPr="00091517">
        <w:lastRenderedPageBreak/>
        <w:drawing>
          <wp:inline distT="0" distB="0" distL="0" distR="0">
            <wp:extent cx="1447165" cy="2159635"/>
            <wp:effectExtent l="0" t="0" r="635" b="0"/>
            <wp:docPr id="19" name="图片 19" descr="C:\Users\Administrator\Desktop\微信图片_20180410144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C:\Users\Administrator\Desktop\微信图片_20180410144323.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Zhu Shao-ping</w:t>
      </w:r>
    </w:p>
    <w:p w:rsidR="00372EA8" w:rsidRPr="00091517" w:rsidRDefault="0018573A">
      <w:pPr>
        <w:tabs>
          <w:tab w:val="left" w:pos="1168"/>
        </w:tabs>
        <w:jc w:val="center"/>
        <w:rPr>
          <w:rFonts w:eastAsia="微软雅黑"/>
        </w:rPr>
      </w:pPr>
      <w:r w:rsidRPr="00091517">
        <w:t>Former Director of the Financial and Economic Commission of the NPC</w:t>
      </w:r>
    </w:p>
    <w:p w:rsidR="00372EA8" w:rsidRPr="00091517" w:rsidRDefault="0018573A">
      <w:pPr>
        <w:tabs>
          <w:tab w:val="left" w:pos="1168"/>
        </w:tabs>
        <w:jc w:val="center"/>
        <w:rPr>
          <w:rFonts w:eastAsia="微软雅黑"/>
          <w:sz w:val="20"/>
          <w:szCs w:val="22"/>
        </w:rPr>
      </w:pPr>
      <w:r w:rsidRPr="00091517">
        <w:rPr>
          <w:sz w:val="20"/>
          <w:szCs w:val="22"/>
        </w:rPr>
        <w:t xml:space="preserve">The Author of several policy and legal </w:t>
      </w:r>
      <w:r w:rsidRPr="00091517">
        <w:rPr>
          <w:sz w:val="20"/>
          <w:szCs w:val="22"/>
        </w:rPr>
        <w:lastRenderedPageBreak/>
        <w:t>documents</w:t>
      </w:r>
    </w:p>
    <w:p w:rsidR="00372EA8" w:rsidRPr="00091517" w:rsidRDefault="0018573A">
      <w:pPr>
        <w:tabs>
          <w:tab w:val="left" w:pos="1168"/>
        </w:tabs>
        <w:jc w:val="center"/>
        <w:rPr>
          <w:rFonts w:eastAsia="微软雅黑"/>
        </w:rPr>
      </w:pPr>
      <w:r w:rsidRPr="00091517">
        <w:drawing>
          <wp:inline distT="0" distB="0" distL="0" distR="0">
            <wp:extent cx="1447165" cy="2159635"/>
            <wp:effectExtent l="0" t="0" r="635" b="0"/>
            <wp:docPr id="20" name="图片 20" descr="C:\Users\Administrator\Desktop\微信图片_20180410144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C:\Users\Administrator\Desktop\微信图片_20180410144327.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 xml:space="preserve">Wu </w:t>
      </w:r>
      <w:proofErr w:type="spellStart"/>
      <w:r w:rsidRPr="00091517">
        <w:t>Zhengkuan</w:t>
      </w:r>
      <w:proofErr w:type="spellEnd"/>
    </w:p>
    <w:p w:rsidR="00372EA8" w:rsidRPr="00091517" w:rsidRDefault="0018573A">
      <w:pPr>
        <w:tabs>
          <w:tab w:val="left" w:pos="1168"/>
        </w:tabs>
        <w:jc w:val="center"/>
        <w:rPr>
          <w:rFonts w:eastAsia="微软雅黑"/>
        </w:rPr>
      </w:pPr>
      <w:r w:rsidRPr="00091517">
        <w:t>China marketing guru</w:t>
      </w:r>
    </w:p>
    <w:p w:rsidR="00372EA8" w:rsidRPr="00091517" w:rsidRDefault="0018573A">
      <w:pPr>
        <w:tabs>
          <w:tab w:val="left" w:pos="1168"/>
        </w:tabs>
        <w:jc w:val="center"/>
        <w:rPr>
          <w:rFonts w:eastAsia="微软雅黑"/>
        </w:rPr>
      </w:pPr>
      <w:proofErr w:type="spellStart"/>
      <w:r w:rsidRPr="00091517">
        <w:t>Superspeaker</w:t>
      </w:r>
      <w:proofErr w:type="spellEnd"/>
    </w:p>
    <w:p w:rsidR="00372EA8" w:rsidRPr="00091517" w:rsidRDefault="00372EA8">
      <w:pPr>
        <w:tabs>
          <w:tab w:val="left" w:pos="1168"/>
        </w:tabs>
        <w:jc w:val="left"/>
        <w:rPr>
          <w:rFonts w:eastAsia="微软雅黑"/>
        </w:rP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jc w:val="left"/>
        <w:rPr>
          <w:rFonts w:eastAsia="微软雅黑"/>
        </w:rPr>
      </w:pPr>
    </w:p>
    <w:p w:rsidR="00372EA8" w:rsidRPr="00091517" w:rsidRDefault="00372EA8">
      <w:pPr>
        <w:tabs>
          <w:tab w:val="left" w:pos="1168"/>
        </w:tabs>
        <w:jc w:val="left"/>
        <w:rPr>
          <w:rFonts w:eastAsia="微软雅黑"/>
        </w:rPr>
      </w:pPr>
    </w:p>
    <w:p w:rsidR="00372EA8" w:rsidRPr="00091517" w:rsidRDefault="00372EA8">
      <w:pPr>
        <w:tabs>
          <w:tab w:val="left" w:pos="1168"/>
        </w:tabs>
        <w:jc w:val="left"/>
        <w:rPr>
          <w:rFonts w:eastAsia="微软雅黑"/>
        </w:rPr>
        <w:sectPr w:rsidR="00372EA8" w:rsidRPr="00091517">
          <w:type w:val="continuous"/>
          <w:pgSz w:w="11906" w:h="16838"/>
          <w:pgMar w:top="1440" w:right="1800" w:bottom="993" w:left="1800" w:header="851" w:footer="992" w:gutter="0"/>
          <w:cols w:num="2" w:space="425"/>
          <w:docGrid w:type="lines" w:linePitch="312"/>
        </w:sectPr>
      </w:pPr>
    </w:p>
    <w:p w:rsidR="00372EA8" w:rsidRPr="00091517" w:rsidRDefault="00372EA8">
      <w:pPr>
        <w:tabs>
          <w:tab w:val="left" w:pos="1168"/>
        </w:tabs>
        <w:jc w:val="left"/>
        <w:rPr>
          <w:rFonts w:eastAsia="微软雅黑"/>
        </w:rPr>
      </w:pPr>
    </w:p>
    <w:p w:rsidR="00372EA8" w:rsidRPr="00091517" w:rsidRDefault="00372EA8">
      <w:pPr>
        <w:tabs>
          <w:tab w:val="left" w:pos="1168"/>
        </w:tabs>
        <w:jc w:val="left"/>
        <w:rPr>
          <w:rFonts w:eastAsia="微软雅黑"/>
        </w:rPr>
      </w:pPr>
    </w:p>
    <w:p w:rsidR="00372EA8" w:rsidRPr="00091517" w:rsidRDefault="00372EA8">
      <w:pPr>
        <w:tabs>
          <w:tab w:val="left" w:pos="1168"/>
        </w:tabs>
        <w:jc w:val="left"/>
        <w:rPr>
          <w:rFonts w:eastAsia="微软雅黑"/>
        </w:rPr>
        <w:sectPr w:rsidR="00372EA8" w:rsidRPr="00091517">
          <w:type w:val="continuous"/>
          <w:pgSz w:w="11906" w:h="16838"/>
          <w:pgMar w:top="1440" w:right="1800" w:bottom="993" w:left="1800" w:header="851" w:footer="992" w:gutter="0"/>
          <w:cols w:space="425"/>
          <w:docGrid w:type="lines" w:linePitch="312"/>
        </w:sectPr>
      </w:pPr>
    </w:p>
    <w:p w:rsidR="00372EA8" w:rsidRPr="00091517" w:rsidRDefault="0018573A">
      <w:pPr>
        <w:tabs>
          <w:tab w:val="left" w:pos="1168"/>
        </w:tabs>
        <w:jc w:val="center"/>
        <w:rPr>
          <w:rFonts w:eastAsia="微软雅黑"/>
        </w:rPr>
      </w:pPr>
      <w:r w:rsidRPr="00091517">
        <w:lastRenderedPageBreak/>
        <w:drawing>
          <wp:inline distT="0" distB="0" distL="0" distR="0">
            <wp:extent cx="1447165" cy="2159635"/>
            <wp:effectExtent l="0" t="0" r="635" b="0"/>
            <wp:docPr id="21" name="图片 21" descr="C:\Users\Administrator\Desktop\微信图片_201804101443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Desktop\微信图片_20180410144315.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rPr>
      </w:pPr>
      <w:r w:rsidRPr="00091517">
        <w:t>Shi Yan</w:t>
      </w:r>
      <w:r w:rsidRPr="00091517">
        <w:rPr>
          <w:sz w:val="24"/>
        </w:rPr>
        <w:drawing>
          <wp:inline distT="0" distB="0" distL="114300" distR="114300">
            <wp:extent cx="38100" cy="76200"/>
            <wp:effectExtent l="0" t="0" r="0" b="0"/>
            <wp:docPr id="7"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IMG_256"/>
                    <pic:cNvPicPr>
                      <a:picLocks noChangeAspect="1"/>
                    </pic:cNvPicPr>
                  </pic:nvPicPr>
                  <pic:blipFill>
                    <a:blip r:embed="rId49"/>
                    <a:stretch>
                      <a:fillRect/>
                    </a:stretch>
                  </pic:blipFill>
                  <pic:spPr>
                    <a:xfrm>
                      <a:off x="0" y="0"/>
                      <a:ext cx="38100" cy="76200"/>
                    </a:xfrm>
                    <a:prstGeom prst="rect">
                      <a:avLst/>
                    </a:prstGeom>
                    <a:noFill/>
                    <a:ln w="9525">
                      <a:noFill/>
                    </a:ln>
                  </pic:spPr>
                </pic:pic>
              </a:graphicData>
            </a:graphic>
          </wp:inline>
        </w:drawing>
      </w:r>
    </w:p>
    <w:p w:rsidR="00372EA8" w:rsidRPr="00091517" w:rsidRDefault="0018573A">
      <w:pPr>
        <w:tabs>
          <w:tab w:val="left" w:pos="1168"/>
        </w:tabs>
        <w:jc w:val="center"/>
        <w:rPr>
          <w:rFonts w:eastAsia="微软雅黑"/>
        </w:rPr>
      </w:pPr>
      <w:r w:rsidRPr="00091517">
        <w:t>China's top 10 planning lecturers</w:t>
      </w:r>
    </w:p>
    <w:p w:rsidR="00372EA8" w:rsidRPr="00091517" w:rsidRDefault="0018573A">
      <w:pPr>
        <w:tabs>
          <w:tab w:val="left" w:pos="1168"/>
        </w:tabs>
        <w:jc w:val="center"/>
        <w:rPr>
          <w:rFonts w:eastAsia="微软雅黑"/>
        </w:rPr>
      </w:pPr>
      <w:r w:rsidRPr="00091517">
        <w:t>Brand China Deputy Secretary General</w:t>
      </w:r>
    </w:p>
    <w:p w:rsidR="00372EA8" w:rsidRPr="00091517" w:rsidRDefault="0018573A">
      <w:pPr>
        <w:tabs>
          <w:tab w:val="left" w:pos="1168"/>
        </w:tabs>
        <w:jc w:val="center"/>
        <w:rPr>
          <w:rFonts w:eastAsia="微软雅黑"/>
        </w:rPr>
      </w:pPr>
      <w:r w:rsidRPr="00091517">
        <w:t>Founder of Dream Works Project</w:t>
      </w:r>
    </w:p>
    <w:p w:rsidR="00372EA8" w:rsidRPr="00091517" w:rsidRDefault="00372EA8">
      <w:pPr>
        <w:tabs>
          <w:tab w:val="left" w:pos="1168"/>
        </w:tabs>
        <w:jc w:val="center"/>
        <w:rPr>
          <w:rFonts w:eastAsia="微软雅黑"/>
        </w:rPr>
      </w:pPr>
    </w:p>
    <w:p w:rsidR="00372EA8" w:rsidRPr="00091517" w:rsidRDefault="0018573A">
      <w:pPr>
        <w:tabs>
          <w:tab w:val="left" w:pos="1168"/>
        </w:tabs>
        <w:jc w:val="center"/>
        <w:rPr>
          <w:rFonts w:eastAsia="微软雅黑"/>
        </w:rPr>
      </w:pPr>
      <w:r w:rsidRPr="00091517">
        <w:rPr>
          <w:sz w:val="24"/>
        </w:rPr>
        <w:lastRenderedPageBreak/>
        <w:drawing>
          <wp:inline distT="0" distB="0" distL="0" distR="0">
            <wp:extent cx="1447165" cy="2159635"/>
            <wp:effectExtent l="0" t="0" r="635" b="0"/>
            <wp:docPr id="22" name="图片 22" descr="C:\Users\Administrator\Desktop\微信图片_20180410144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Administrator\Desktop\微信图片_2018041014431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1447200" cy="2160000"/>
                    </a:xfrm>
                    <a:prstGeom prst="rect">
                      <a:avLst/>
                    </a:prstGeom>
                    <a:noFill/>
                    <a:ln>
                      <a:noFill/>
                    </a:ln>
                  </pic:spPr>
                </pic:pic>
              </a:graphicData>
            </a:graphic>
          </wp:inline>
        </w:drawing>
      </w:r>
    </w:p>
    <w:p w:rsidR="00372EA8" w:rsidRPr="00091517" w:rsidRDefault="0018573A">
      <w:pPr>
        <w:tabs>
          <w:tab w:val="left" w:pos="1168"/>
        </w:tabs>
        <w:jc w:val="center"/>
        <w:rPr>
          <w:rFonts w:eastAsia="微软雅黑"/>
          <w:color w:val="333333"/>
          <w:szCs w:val="21"/>
          <w:shd w:val="clear" w:color="auto" w:fill="FFFFFF"/>
        </w:rPr>
      </w:pPr>
      <w:proofErr w:type="spellStart"/>
      <w:r w:rsidRPr="00091517">
        <w:rPr>
          <w:color w:val="333333"/>
          <w:szCs w:val="21"/>
          <w:shd w:val="clear" w:color="auto" w:fill="FFFFFF"/>
        </w:rPr>
        <w:t>Ji</w:t>
      </w:r>
      <w:proofErr w:type="spellEnd"/>
      <w:r w:rsidRPr="00091517">
        <w:rPr>
          <w:color w:val="333333"/>
          <w:szCs w:val="21"/>
          <w:shd w:val="clear" w:color="auto" w:fill="FFFFFF"/>
        </w:rPr>
        <w:t xml:space="preserve"> </w:t>
      </w:r>
      <w:proofErr w:type="spellStart"/>
      <w:r w:rsidRPr="00091517">
        <w:rPr>
          <w:color w:val="333333"/>
          <w:szCs w:val="21"/>
          <w:shd w:val="clear" w:color="auto" w:fill="FFFFFF"/>
        </w:rPr>
        <w:t>JianJing</w:t>
      </w:r>
      <w:proofErr w:type="spellEnd"/>
    </w:p>
    <w:p w:rsidR="00372EA8" w:rsidRPr="00091517" w:rsidRDefault="0018573A">
      <w:pPr>
        <w:tabs>
          <w:tab w:val="left" w:pos="1168"/>
        </w:tabs>
        <w:jc w:val="center"/>
        <w:rPr>
          <w:rFonts w:eastAsia="微软雅黑"/>
        </w:rPr>
      </w:pPr>
      <w:r w:rsidRPr="00091517">
        <w:t>Speaker, Writer, Philanthropist, Entrepreneur</w:t>
      </w:r>
    </w:p>
    <w:p w:rsidR="00372EA8" w:rsidRPr="00091517" w:rsidRDefault="0018573A">
      <w:pPr>
        <w:tabs>
          <w:tab w:val="left" w:pos="1168"/>
        </w:tabs>
        <w:jc w:val="left"/>
        <w:rPr>
          <w:rFonts w:eastAsia="微软雅黑"/>
        </w:rPr>
        <w:sectPr w:rsidR="00372EA8" w:rsidRPr="00091517">
          <w:type w:val="continuous"/>
          <w:pgSz w:w="11906" w:h="16838"/>
          <w:pgMar w:top="1440" w:right="1800" w:bottom="993" w:left="1800" w:header="851" w:footer="992" w:gutter="0"/>
          <w:cols w:num="2" w:space="425"/>
          <w:docGrid w:type="lines" w:linePitch="312"/>
        </w:sectPr>
      </w:pPr>
      <w:r w:rsidRPr="00091517">
        <w:rPr>
          <w:color w:val="333333"/>
          <w:szCs w:val="21"/>
          <w:shd w:val="clear" w:color="auto" w:fill="FFFFFF"/>
        </w:rPr>
        <w:t xml:space="preserve">Chairman of </w:t>
      </w:r>
      <w:proofErr w:type="spellStart"/>
      <w:r w:rsidRPr="00091517">
        <w:rPr>
          <w:color w:val="333333"/>
          <w:szCs w:val="21"/>
          <w:shd w:val="clear" w:color="auto" w:fill="FFFFFF"/>
        </w:rPr>
        <w:t>Xuanyuan</w:t>
      </w:r>
      <w:proofErr w:type="spellEnd"/>
      <w:r w:rsidRPr="00091517">
        <w:rPr>
          <w:color w:val="333333"/>
          <w:szCs w:val="21"/>
          <w:shd w:val="clear" w:color="auto" w:fill="FFFFFF"/>
        </w:rPr>
        <w:t xml:space="preserve"> International Industrial Group</w:t>
      </w:r>
    </w:p>
    <w:p w:rsidR="00372EA8" w:rsidRPr="00091517" w:rsidRDefault="00372EA8">
      <w:pPr>
        <w:outlineLvl w:val="0"/>
        <w:rPr>
          <w:rFonts w:eastAsia="微软雅黑"/>
          <w:b/>
          <w:sz w:val="36"/>
        </w:rPr>
        <w:sectPr w:rsidR="00372EA8" w:rsidRPr="00091517">
          <w:type w:val="continuous"/>
          <w:pgSz w:w="11906" w:h="16838"/>
          <w:pgMar w:top="1440" w:right="1800" w:bottom="1440" w:left="1800" w:header="851" w:footer="992" w:gutter="0"/>
          <w:cols w:space="425"/>
          <w:docGrid w:type="lines" w:linePitch="312"/>
        </w:sectPr>
      </w:pPr>
    </w:p>
    <w:p w:rsidR="00372EA8" w:rsidRPr="00091517" w:rsidRDefault="0018573A">
      <w:pPr>
        <w:widowControl/>
        <w:jc w:val="left"/>
        <w:rPr>
          <w:rFonts w:eastAsia="微软雅黑"/>
          <w:b/>
          <w:sz w:val="36"/>
        </w:rPr>
      </w:pPr>
      <w:r w:rsidRPr="00091517">
        <w:rPr>
          <w:rFonts w:eastAsia="微软雅黑"/>
          <w:b/>
          <w:sz w:val="36"/>
        </w:rPr>
        <w:lastRenderedPageBreak/>
        <w:br w:type="page"/>
      </w:r>
    </w:p>
    <w:p w:rsidR="00372EA8" w:rsidRPr="00091517" w:rsidRDefault="0018573A">
      <w:pPr>
        <w:numPr>
          <w:ilvl w:val="0"/>
          <w:numId w:val="16"/>
        </w:numPr>
        <w:outlineLvl w:val="0"/>
        <w:rPr>
          <w:rFonts w:eastAsia="微软雅黑"/>
          <w:b/>
          <w:sz w:val="36"/>
        </w:rPr>
      </w:pPr>
      <w:bookmarkStart w:id="36" w:name="_Toc515466952"/>
      <w:r w:rsidRPr="00091517">
        <w:rPr>
          <w:rFonts w:eastAsia="微软雅黑"/>
          <w:b/>
          <w:sz w:val="36"/>
        </w:rPr>
        <w:lastRenderedPageBreak/>
        <w:t>投资机构</w:t>
      </w:r>
      <w:bookmarkEnd w:id="36"/>
    </w:p>
    <w:p w:rsidR="00372EA8" w:rsidRPr="00091517" w:rsidRDefault="0018573A">
      <w:pPr>
        <w:outlineLvl w:val="0"/>
        <w:rPr>
          <w:rFonts w:eastAsia="微软雅黑"/>
          <w:b/>
          <w:sz w:val="36"/>
        </w:rPr>
      </w:pPr>
      <w:r w:rsidRPr="00091517">
        <w:rPr>
          <w:b/>
          <w:sz w:val="36"/>
        </w:rPr>
        <w:t>Investment institutions</w:t>
      </w:r>
    </w:p>
    <w:p w:rsidR="00372EA8" w:rsidRPr="00091517" w:rsidRDefault="00372EA8">
      <w:pPr>
        <w:widowControl/>
        <w:jc w:val="left"/>
        <w:rPr>
          <w:rFonts w:eastAsia="微软雅黑"/>
          <w:b/>
          <w:sz w:val="36"/>
        </w:rPr>
      </w:pPr>
    </w:p>
    <w:p w:rsidR="00372EA8" w:rsidRPr="00091517" w:rsidRDefault="0018573A">
      <w:pPr>
        <w:widowControl/>
        <w:jc w:val="left"/>
        <w:rPr>
          <w:rFonts w:eastAsia="微软雅黑"/>
          <w:b/>
          <w:sz w:val="36"/>
        </w:rPr>
      </w:pPr>
      <w:r w:rsidRPr="00091517">
        <w:rPr>
          <w:rFonts w:eastAsia="微软雅黑"/>
          <w:b/>
          <w:sz w:val="36"/>
        </w:rPr>
        <w:drawing>
          <wp:inline distT="0" distB="0" distL="0" distR="0">
            <wp:extent cx="5274310" cy="200342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4310" cy="2003425"/>
                    </a:xfrm>
                    <a:prstGeom prst="rect">
                      <a:avLst/>
                    </a:prstGeom>
                  </pic:spPr>
                </pic:pic>
              </a:graphicData>
            </a:graphic>
          </wp:inline>
        </w:drawing>
      </w:r>
      <w:r w:rsidRPr="00091517">
        <w:rPr>
          <w:rFonts w:eastAsia="微软雅黑"/>
          <w:b/>
          <w:sz w:val="36"/>
        </w:rPr>
        <w:br w:type="page"/>
      </w:r>
    </w:p>
    <w:p w:rsidR="00372EA8" w:rsidRPr="00091517" w:rsidRDefault="0018573A">
      <w:pPr>
        <w:numPr>
          <w:ilvl w:val="0"/>
          <w:numId w:val="16"/>
        </w:numPr>
        <w:outlineLvl w:val="0"/>
        <w:rPr>
          <w:rFonts w:eastAsia="微软雅黑"/>
          <w:b/>
          <w:sz w:val="36"/>
        </w:rPr>
      </w:pPr>
      <w:bookmarkStart w:id="37" w:name="_Toc515466953"/>
      <w:r w:rsidRPr="00091517">
        <w:rPr>
          <w:rFonts w:eastAsia="微软雅黑"/>
          <w:b/>
          <w:sz w:val="36"/>
        </w:rPr>
        <w:lastRenderedPageBreak/>
        <w:t>预计时间表</w:t>
      </w:r>
      <w:bookmarkEnd w:id="37"/>
    </w:p>
    <w:p w:rsidR="00372EA8" w:rsidRPr="00091517" w:rsidRDefault="0018573A">
      <w:pPr>
        <w:outlineLvl w:val="0"/>
        <w:rPr>
          <w:rFonts w:eastAsia="微软雅黑"/>
          <w:b/>
          <w:sz w:val="36"/>
        </w:rPr>
      </w:pPr>
      <w:r w:rsidRPr="00091517">
        <w:rPr>
          <w:b/>
          <w:sz w:val="36"/>
        </w:rPr>
        <w:t>Estimated schedule</w:t>
      </w:r>
    </w:p>
    <w:p w:rsidR="00372EA8" w:rsidRPr="00091517" w:rsidRDefault="0018573A">
      <w:pPr>
        <w:tabs>
          <w:tab w:val="left" w:pos="1168"/>
        </w:tabs>
        <w:jc w:val="left"/>
        <w:rPr>
          <w:rFonts w:eastAsia="微软雅黑"/>
          <w:b/>
          <w:sz w:val="24"/>
        </w:rPr>
      </w:pPr>
      <w:r w:rsidRPr="00091517">
        <w:rPr>
          <w:rFonts w:eastAsia="微软雅黑"/>
          <w:b/>
          <w:sz w:val="24"/>
        </w:rPr>
        <w:t>大</w:t>
      </w:r>
      <w:proofErr w:type="gramStart"/>
      <w:r w:rsidRPr="00091517">
        <w:rPr>
          <w:rFonts w:eastAsia="微软雅黑"/>
          <w:b/>
          <w:sz w:val="24"/>
        </w:rPr>
        <w:t>梵</w:t>
      </w:r>
      <w:proofErr w:type="gramEnd"/>
      <w:r w:rsidRPr="00091517">
        <w:rPr>
          <w:rFonts w:eastAsia="微软雅黑"/>
          <w:b/>
          <w:sz w:val="24"/>
        </w:rPr>
        <w:t>天</w:t>
      </w:r>
    </w:p>
    <w:p w:rsidR="00372EA8" w:rsidRPr="00091517" w:rsidRDefault="0018573A">
      <w:pPr>
        <w:tabs>
          <w:tab w:val="left" w:pos="1168"/>
        </w:tabs>
        <w:jc w:val="left"/>
        <w:rPr>
          <w:rFonts w:eastAsia="微软雅黑"/>
        </w:rPr>
      </w:pPr>
      <w:r w:rsidRPr="00091517">
        <w:rPr>
          <w:rFonts w:eastAsia="微软雅黑"/>
        </w:rPr>
        <w:t>重塑学习场景</w:t>
      </w:r>
      <w:r w:rsidRPr="00091517">
        <w:rPr>
          <w:rFonts w:eastAsia="微软雅黑"/>
        </w:rPr>
        <w:t>——Token</w:t>
      </w:r>
      <w:r w:rsidRPr="00091517">
        <w:rPr>
          <w:rFonts w:eastAsia="微软雅黑"/>
        </w:rPr>
        <w:t>激励社区各方共赢</w:t>
      </w:r>
    </w:p>
    <w:p w:rsidR="00372EA8" w:rsidRPr="00091517" w:rsidRDefault="0018573A">
      <w:pPr>
        <w:tabs>
          <w:tab w:val="left" w:pos="1168"/>
        </w:tabs>
        <w:jc w:val="left"/>
        <w:rPr>
          <w:rFonts w:eastAsia="微软雅黑"/>
        </w:rPr>
      </w:pPr>
      <w:r w:rsidRPr="00091517">
        <w:rPr>
          <w:rFonts w:eastAsia="微软雅黑"/>
        </w:rPr>
        <w:t>2018</w:t>
      </w:r>
      <w:r w:rsidRPr="00091517">
        <w:rPr>
          <w:rFonts w:eastAsia="微软雅黑"/>
        </w:rPr>
        <w:t>年</w:t>
      </w:r>
      <w:r w:rsidRPr="00091517">
        <w:rPr>
          <w:rFonts w:eastAsia="微软雅黑"/>
        </w:rPr>
        <w:t>4</w:t>
      </w:r>
      <w:r w:rsidRPr="00091517">
        <w:rPr>
          <w:rFonts w:eastAsia="微软雅黑"/>
        </w:rPr>
        <w:t>月</w:t>
      </w:r>
      <w:r w:rsidRPr="00091517">
        <w:rPr>
          <w:rFonts w:eastAsia="微软雅黑"/>
        </w:rPr>
        <w:t>-2018</w:t>
      </w:r>
      <w:r w:rsidRPr="00091517">
        <w:rPr>
          <w:rFonts w:eastAsia="微软雅黑"/>
        </w:rPr>
        <w:t>年</w:t>
      </w:r>
      <w:r w:rsidRPr="00091517">
        <w:rPr>
          <w:rFonts w:eastAsia="微软雅黑"/>
        </w:rPr>
        <w:t>10</w:t>
      </w:r>
      <w:r w:rsidRPr="00091517">
        <w:rPr>
          <w:rFonts w:eastAsia="微软雅黑"/>
        </w:rPr>
        <w:t>月完成</w:t>
      </w:r>
    </w:p>
    <w:p w:rsidR="00372EA8" w:rsidRPr="00091517" w:rsidRDefault="0018573A">
      <w:pPr>
        <w:tabs>
          <w:tab w:val="left" w:pos="1168"/>
        </w:tabs>
        <w:jc w:val="left"/>
        <w:rPr>
          <w:rFonts w:eastAsia="微软雅黑"/>
          <w:b/>
          <w:sz w:val="24"/>
        </w:rPr>
      </w:pPr>
      <w:r w:rsidRPr="00091517">
        <w:rPr>
          <w:b/>
          <w:sz w:val="24"/>
        </w:rPr>
        <w:t>Grand brahma</w:t>
      </w:r>
    </w:p>
    <w:p w:rsidR="00372EA8" w:rsidRPr="00091517" w:rsidRDefault="0018573A">
      <w:pPr>
        <w:tabs>
          <w:tab w:val="left" w:pos="1168"/>
        </w:tabs>
        <w:jc w:val="left"/>
        <w:rPr>
          <w:rFonts w:eastAsia="微软雅黑"/>
        </w:rPr>
      </w:pPr>
      <w:r w:rsidRPr="00091517">
        <w:t>Reshape the learning scene -- Token encourages all parties in the community to win</w:t>
      </w:r>
    </w:p>
    <w:p w:rsidR="00372EA8" w:rsidRPr="00091517" w:rsidRDefault="0018573A">
      <w:pPr>
        <w:tabs>
          <w:tab w:val="left" w:pos="1168"/>
        </w:tabs>
        <w:jc w:val="left"/>
        <w:rPr>
          <w:rFonts w:eastAsia="微软雅黑"/>
        </w:rPr>
      </w:pPr>
      <w:r w:rsidRPr="00091517">
        <w:t>From April 2018 to October 2018</w:t>
      </w:r>
    </w:p>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b/>
          <w:sz w:val="24"/>
        </w:rPr>
      </w:pPr>
      <w:r w:rsidRPr="00091517">
        <w:rPr>
          <w:rFonts w:eastAsia="微软雅黑"/>
          <w:b/>
          <w:sz w:val="24"/>
        </w:rPr>
        <w:t>因</w:t>
      </w:r>
      <w:proofErr w:type="gramStart"/>
      <w:r w:rsidRPr="00091517">
        <w:rPr>
          <w:rFonts w:eastAsia="微软雅黑"/>
          <w:b/>
          <w:sz w:val="24"/>
        </w:rPr>
        <w:t>陀罗</w:t>
      </w:r>
      <w:proofErr w:type="gramEnd"/>
    </w:p>
    <w:p w:rsidR="00372EA8" w:rsidRPr="00091517" w:rsidRDefault="0018573A">
      <w:pPr>
        <w:tabs>
          <w:tab w:val="left" w:pos="1168"/>
        </w:tabs>
        <w:jc w:val="left"/>
        <w:rPr>
          <w:rFonts w:eastAsia="微软雅黑"/>
        </w:rPr>
      </w:pPr>
      <w:r w:rsidRPr="00091517">
        <w:rPr>
          <w:rFonts w:eastAsia="微软雅黑"/>
        </w:rPr>
        <w:t>重塑教育结构</w:t>
      </w:r>
      <w:r w:rsidRPr="00091517">
        <w:rPr>
          <w:rFonts w:eastAsia="微软雅黑"/>
        </w:rPr>
        <w:t>——</w:t>
      </w:r>
      <w:r w:rsidRPr="00091517">
        <w:rPr>
          <w:rFonts w:eastAsia="微软雅黑"/>
        </w:rPr>
        <w:t>基于</w:t>
      </w:r>
      <w:r w:rsidRPr="00091517">
        <w:rPr>
          <w:rFonts w:eastAsia="微软雅黑"/>
        </w:rPr>
        <w:t>DAPP</w:t>
      </w:r>
      <w:r w:rsidRPr="00091517">
        <w:rPr>
          <w:rFonts w:eastAsia="微软雅黑"/>
        </w:rPr>
        <w:t>去中心化，跨联盟</w:t>
      </w:r>
      <w:r w:rsidRPr="00091517">
        <w:rPr>
          <w:rFonts w:eastAsia="微软雅黑"/>
        </w:rPr>
        <w:t>Token</w:t>
      </w:r>
      <w:r w:rsidRPr="00091517">
        <w:rPr>
          <w:rFonts w:eastAsia="微软雅黑"/>
        </w:rPr>
        <w:t>支付</w:t>
      </w:r>
    </w:p>
    <w:p w:rsidR="00372EA8" w:rsidRPr="00091517" w:rsidRDefault="0018573A">
      <w:pPr>
        <w:tabs>
          <w:tab w:val="left" w:pos="1168"/>
        </w:tabs>
        <w:jc w:val="left"/>
        <w:rPr>
          <w:rFonts w:eastAsia="微软雅黑"/>
        </w:rPr>
      </w:pPr>
      <w:r w:rsidRPr="00091517">
        <w:rPr>
          <w:rFonts w:eastAsia="微软雅黑"/>
        </w:rPr>
        <w:t>2018</w:t>
      </w:r>
      <w:r w:rsidRPr="00091517">
        <w:rPr>
          <w:rFonts w:eastAsia="微软雅黑"/>
        </w:rPr>
        <w:t>年</w:t>
      </w:r>
      <w:r w:rsidRPr="00091517">
        <w:rPr>
          <w:rFonts w:eastAsia="微软雅黑"/>
        </w:rPr>
        <w:t>10</w:t>
      </w:r>
      <w:r w:rsidRPr="00091517">
        <w:rPr>
          <w:rFonts w:eastAsia="微软雅黑"/>
        </w:rPr>
        <w:t>月</w:t>
      </w:r>
      <w:r w:rsidRPr="00091517">
        <w:rPr>
          <w:rFonts w:eastAsia="微软雅黑"/>
        </w:rPr>
        <w:t>-2019</w:t>
      </w:r>
      <w:r w:rsidRPr="00091517">
        <w:rPr>
          <w:rFonts w:eastAsia="微软雅黑"/>
        </w:rPr>
        <w:t>年</w:t>
      </w:r>
      <w:r w:rsidRPr="00091517">
        <w:rPr>
          <w:rFonts w:eastAsia="微软雅黑"/>
        </w:rPr>
        <w:t>10</w:t>
      </w:r>
      <w:r w:rsidRPr="00091517">
        <w:rPr>
          <w:rFonts w:eastAsia="微软雅黑"/>
        </w:rPr>
        <w:t>月完成</w:t>
      </w:r>
    </w:p>
    <w:p w:rsidR="00372EA8" w:rsidRPr="00091517" w:rsidRDefault="0018573A">
      <w:pPr>
        <w:tabs>
          <w:tab w:val="left" w:pos="1168"/>
        </w:tabs>
        <w:jc w:val="left"/>
        <w:rPr>
          <w:rFonts w:eastAsia="微软雅黑"/>
          <w:b/>
          <w:sz w:val="24"/>
        </w:rPr>
      </w:pPr>
      <w:proofErr w:type="spellStart"/>
      <w:r w:rsidRPr="00091517">
        <w:rPr>
          <w:b/>
          <w:sz w:val="24"/>
        </w:rPr>
        <w:t>Indra</w:t>
      </w:r>
      <w:proofErr w:type="spellEnd"/>
    </w:p>
    <w:p w:rsidR="00372EA8" w:rsidRPr="00091517" w:rsidRDefault="0018573A">
      <w:pPr>
        <w:tabs>
          <w:tab w:val="left" w:pos="1168"/>
        </w:tabs>
        <w:jc w:val="left"/>
        <w:rPr>
          <w:rFonts w:eastAsia="微软雅黑"/>
        </w:rPr>
      </w:pPr>
      <w:r w:rsidRPr="00091517">
        <w:t>Reshape education structure -- based on DAPP decentralization and cross-alliance Token payment</w:t>
      </w:r>
    </w:p>
    <w:p w:rsidR="00372EA8" w:rsidRPr="00091517" w:rsidRDefault="0018573A">
      <w:pPr>
        <w:tabs>
          <w:tab w:val="left" w:pos="1168"/>
        </w:tabs>
        <w:jc w:val="left"/>
        <w:rPr>
          <w:rFonts w:eastAsia="微软雅黑"/>
        </w:rPr>
      </w:pPr>
      <w:r w:rsidRPr="00091517">
        <w:t>From October 2018 to October 2019</w:t>
      </w:r>
    </w:p>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b/>
          <w:sz w:val="24"/>
        </w:rPr>
      </w:pPr>
      <w:r w:rsidRPr="00091517">
        <w:rPr>
          <w:rFonts w:eastAsia="微软雅黑"/>
          <w:b/>
          <w:sz w:val="24"/>
        </w:rPr>
        <w:t>苏利耶</w:t>
      </w:r>
    </w:p>
    <w:p w:rsidR="00372EA8" w:rsidRPr="00091517" w:rsidRDefault="0018573A">
      <w:pPr>
        <w:tabs>
          <w:tab w:val="left" w:pos="1168"/>
        </w:tabs>
        <w:jc w:val="left"/>
        <w:rPr>
          <w:rFonts w:eastAsia="微软雅黑"/>
        </w:rPr>
      </w:pPr>
      <w:r w:rsidRPr="00091517">
        <w:rPr>
          <w:rFonts w:eastAsia="微软雅黑"/>
        </w:rPr>
        <w:t>重塑教育交易</w:t>
      </w:r>
      <w:r w:rsidRPr="00091517">
        <w:rPr>
          <w:rFonts w:eastAsia="微软雅黑"/>
        </w:rPr>
        <w:t>——</w:t>
      </w:r>
      <w:r w:rsidRPr="00091517">
        <w:rPr>
          <w:rFonts w:eastAsia="微软雅黑"/>
        </w:rPr>
        <w:t>构建人才、教育交易生态</w:t>
      </w:r>
    </w:p>
    <w:p w:rsidR="00372EA8" w:rsidRPr="00091517" w:rsidRDefault="0018573A">
      <w:pPr>
        <w:tabs>
          <w:tab w:val="left" w:pos="1168"/>
        </w:tabs>
        <w:jc w:val="left"/>
        <w:rPr>
          <w:rFonts w:eastAsia="微软雅黑"/>
        </w:rPr>
      </w:pPr>
      <w:r w:rsidRPr="00091517">
        <w:rPr>
          <w:rFonts w:eastAsia="微软雅黑"/>
        </w:rPr>
        <w:t>2019</w:t>
      </w:r>
      <w:r w:rsidRPr="00091517">
        <w:rPr>
          <w:rFonts w:eastAsia="微软雅黑"/>
        </w:rPr>
        <w:t>年</w:t>
      </w:r>
      <w:r w:rsidRPr="00091517">
        <w:rPr>
          <w:rFonts w:eastAsia="微软雅黑"/>
        </w:rPr>
        <w:t>10</w:t>
      </w:r>
      <w:r w:rsidRPr="00091517">
        <w:rPr>
          <w:rFonts w:eastAsia="微软雅黑"/>
        </w:rPr>
        <w:t>月</w:t>
      </w:r>
      <w:r w:rsidRPr="00091517">
        <w:rPr>
          <w:rFonts w:eastAsia="微软雅黑"/>
        </w:rPr>
        <w:t>-2020</w:t>
      </w:r>
      <w:r w:rsidRPr="00091517">
        <w:rPr>
          <w:rFonts w:eastAsia="微软雅黑"/>
        </w:rPr>
        <w:t>年</w:t>
      </w:r>
      <w:r w:rsidRPr="00091517">
        <w:rPr>
          <w:rFonts w:eastAsia="微软雅黑"/>
        </w:rPr>
        <w:t>9</w:t>
      </w:r>
      <w:r w:rsidRPr="00091517">
        <w:rPr>
          <w:rFonts w:eastAsia="微软雅黑"/>
        </w:rPr>
        <w:t>月完成</w:t>
      </w:r>
    </w:p>
    <w:p w:rsidR="00372EA8" w:rsidRPr="00091517" w:rsidRDefault="0018573A">
      <w:pPr>
        <w:tabs>
          <w:tab w:val="left" w:pos="1168"/>
        </w:tabs>
        <w:jc w:val="left"/>
        <w:rPr>
          <w:rFonts w:eastAsia="微软雅黑"/>
          <w:b/>
          <w:sz w:val="24"/>
        </w:rPr>
      </w:pPr>
      <w:r w:rsidRPr="00091517">
        <w:rPr>
          <w:b/>
          <w:sz w:val="24"/>
        </w:rPr>
        <w:t>Surya</w:t>
      </w:r>
    </w:p>
    <w:p w:rsidR="00372EA8" w:rsidRPr="00091517" w:rsidRDefault="0018573A">
      <w:pPr>
        <w:tabs>
          <w:tab w:val="left" w:pos="1168"/>
        </w:tabs>
        <w:jc w:val="left"/>
        <w:rPr>
          <w:rFonts w:eastAsia="微软雅黑"/>
        </w:rPr>
      </w:pPr>
      <w:r w:rsidRPr="00091517">
        <w:t>Reshape education trading -- build the trading ecosystem of talents and education</w:t>
      </w:r>
    </w:p>
    <w:p w:rsidR="00372EA8" w:rsidRPr="00091517" w:rsidRDefault="0018573A">
      <w:pPr>
        <w:tabs>
          <w:tab w:val="left" w:pos="1168"/>
        </w:tabs>
        <w:jc w:val="left"/>
        <w:rPr>
          <w:rFonts w:eastAsia="微软雅黑"/>
        </w:rPr>
      </w:pPr>
      <w:r w:rsidRPr="00091517">
        <w:t>From October 2019 to September 2020</w:t>
      </w:r>
    </w:p>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b/>
          <w:sz w:val="24"/>
        </w:rPr>
      </w:pPr>
      <w:proofErr w:type="gramStart"/>
      <w:r w:rsidRPr="00091517">
        <w:rPr>
          <w:rFonts w:eastAsia="微软雅黑"/>
          <w:b/>
          <w:sz w:val="24"/>
        </w:rPr>
        <w:t>伐楼那</w:t>
      </w:r>
      <w:proofErr w:type="gramEnd"/>
    </w:p>
    <w:p w:rsidR="00372EA8" w:rsidRPr="00091517" w:rsidRDefault="0018573A">
      <w:pPr>
        <w:tabs>
          <w:tab w:val="left" w:pos="1168"/>
        </w:tabs>
        <w:jc w:val="left"/>
        <w:rPr>
          <w:rFonts w:eastAsia="微软雅黑"/>
        </w:rPr>
      </w:pPr>
      <w:r w:rsidRPr="00091517">
        <w:rPr>
          <w:rFonts w:eastAsia="微软雅黑"/>
        </w:rPr>
        <w:t>触摸未来教育</w:t>
      </w:r>
      <w:r w:rsidRPr="00091517">
        <w:rPr>
          <w:rFonts w:eastAsia="微软雅黑"/>
        </w:rPr>
        <w:t>——</w:t>
      </w:r>
      <w:r w:rsidRPr="00091517">
        <w:rPr>
          <w:rFonts w:eastAsia="微软雅黑"/>
        </w:rPr>
        <w:t>人才</w:t>
      </w:r>
      <w:r w:rsidRPr="00091517">
        <w:rPr>
          <w:rFonts w:eastAsia="微软雅黑"/>
        </w:rPr>
        <w:t>IPO</w:t>
      </w:r>
      <w:r w:rsidRPr="00091517">
        <w:rPr>
          <w:rFonts w:eastAsia="微软雅黑"/>
        </w:rPr>
        <w:t>数字资产化，教育内容创造者数字资产化</w:t>
      </w:r>
    </w:p>
    <w:p w:rsidR="00372EA8" w:rsidRPr="00091517" w:rsidRDefault="0018573A">
      <w:pPr>
        <w:tabs>
          <w:tab w:val="left" w:pos="1168"/>
        </w:tabs>
        <w:jc w:val="left"/>
        <w:rPr>
          <w:rFonts w:eastAsia="微软雅黑"/>
        </w:rPr>
      </w:pPr>
      <w:r w:rsidRPr="00091517">
        <w:rPr>
          <w:rFonts w:eastAsia="微软雅黑"/>
        </w:rPr>
        <w:t>2020</w:t>
      </w:r>
      <w:r w:rsidRPr="00091517">
        <w:rPr>
          <w:rFonts w:eastAsia="微软雅黑"/>
        </w:rPr>
        <w:t>年</w:t>
      </w:r>
      <w:r w:rsidRPr="00091517">
        <w:rPr>
          <w:rFonts w:eastAsia="微软雅黑"/>
        </w:rPr>
        <w:t>9</w:t>
      </w:r>
      <w:r w:rsidRPr="00091517">
        <w:rPr>
          <w:rFonts w:eastAsia="微软雅黑"/>
        </w:rPr>
        <w:t>月</w:t>
      </w:r>
      <w:r w:rsidRPr="00091517">
        <w:rPr>
          <w:rFonts w:eastAsia="微软雅黑"/>
        </w:rPr>
        <w:t>-2021</w:t>
      </w:r>
      <w:r w:rsidRPr="00091517">
        <w:rPr>
          <w:rFonts w:eastAsia="微软雅黑"/>
        </w:rPr>
        <w:t>年</w:t>
      </w:r>
      <w:r w:rsidRPr="00091517">
        <w:rPr>
          <w:rFonts w:eastAsia="微软雅黑"/>
        </w:rPr>
        <w:t>10</w:t>
      </w:r>
      <w:r w:rsidRPr="00091517">
        <w:rPr>
          <w:rFonts w:eastAsia="微软雅黑"/>
        </w:rPr>
        <w:t>月完成</w:t>
      </w:r>
    </w:p>
    <w:p w:rsidR="00372EA8" w:rsidRPr="00091517" w:rsidRDefault="0018573A">
      <w:pPr>
        <w:tabs>
          <w:tab w:val="left" w:pos="1168"/>
        </w:tabs>
        <w:jc w:val="left"/>
        <w:rPr>
          <w:rFonts w:eastAsia="微软雅黑"/>
          <w:b/>
          <w:sz w:val="24"/>
        </w:rPr>
      </w:pPr>
      <w:proofErr w:type="spellStart"/>
      <w:r w:rsidRPr="00091517">
        <w:rPr>
          <w:b/>
          <w:sz w:val="24"/>
        </w:rPr>
        <w:t>Varuna</w:t>
      </w:r>
      <w:proofErr w:type="spellEnd"/>
    </w:p>
    <w:p w:rsidR="00372EA8" w:rsidRPr="00091517" w:rsidRDefault="0018573A">
      <w:pPr>
        <w:tabs>
          <w:tab w:val="left" w:pos="1168"/>
        </w:tabs>
        <w:jc w:val="left"/>
        <w:rPr>
          <w:rFonts w:eastAsia="微软雅黑"/>
        </w:rPr>
      </w:pPr>
      <w:r w:rsidRPr="00091517">
        <w:t>Touch education in the future -- talent IPOs and education content creators will be converted into digital assets.</w:t>
      </w:r>
    </w:p>
    <w:p w:rsidR="00372EA8" w:rsidRPr="00091517" w:rsidRDefault="0018573A">
      <w:pPr>
        <w:tabs>
          <w:tab w:val="left" w:pos="1168"/>
        </w:tabs>
        <w:jc w:val="left"/>
        <w:rPr>
          <w:rFonts w:eastAsia="微软雅黑"/>
        </w:rPr>
      </w:pPr>
      <w:r w:rsidRPr="00091517">
        <w:t>From September 2020 to October 2021</w:t>
      </w:r>
    </w:p>
    <w:p w:rsidR="00372EA8" w:rsidRPr="00091517" w:rsidRDefault="00372EA8">
      <w:pPr>
        <w:tabs>
          <w:tab w:val="left" w:pos="1168"/>
        </w:tabs>
        <w:jc w:val="left"/>
        <w:rPr>
          <w:rFonts w:eastAsia="微软雅黑"/>
        </w:rPr>
      </w:pPr>
    </w:p>
    <w:p w:rsidR="00372EA8" w:rsidRPr="00091517" w:rsidRDefault="0018573A">
      <w:pPr>
        <w:tabs>
          <w:tab w:val="left" w:pos="1168"/>
        </w:tabs>
        <w:jc w:val="left"/>
        <w:rPr>
          <w:rFonts w:eastAsia="微软雅黑"/>
          <w:b/>
          <w:sz w:val="24"/>
        </w:rPr>
      </w:pPr>
      <w:proofErr w:type="gramStart"/>
      <w:r w:rsidRPr="00091517">
        <w:rPr>
          <w:rFonts w:eastAsia="微软雅黑"/>
          <w:b/>
          <w:sz w:val="24"/>
        </w:rPr>
        <w:t>迦</w:t>
      </w:r>
      <w:proofErr w:type="gramEnd"/>
      <w:r w:rsidRPr="00091517">
        <w:rPr>
          <w:rFonts w:eastAsia="微软雅黑"/>
          <w:b/>
          <w:sz w:val="24"/>
        </w:rPr>
        <w:t>楼罗</w:t>
      </w:r>
    </w:p>
    <w:p w:rsidR="00372EA8" w:rsidRPr="00091517" w:rsidRDefault="0018573A">
      <w:pPr>
        <w:tabs>
          <w:tab w:val="left" w:pos="1168"/>
        </w:tabs>
        <w:jc w:val="left"/>
        <w:rPr>
          <w:rFonts w:eastAsia="微软雅黑"/>
        </w:rPr>
      </w:pPr>
      <w:r w:rsidRPr="00091517">
        <w:rPr>
          <w:rFonts w:eastAsia="微软雅黑"/>
        </w:rPr>
        <w:t>教育区块链生态圈</w:t>
      </w:r>
      <w:r w:rsidRPr="00091517">
        <w:rPr>
          <w:rFonts w:eastAsia="微软雅黑"/>
        </w:rPr>
        <w:t>——</w:t>
      </w:r>
      <w:r w:rsidRPr="00091517">
        <w:rPr>
          <w:rFonts w:eastAsia="微软雅黑"/>
        </w:rPr>
        <w:t>教育内容区块链平台系统运作模式</w:t>
      </w:r>
    </w:p>
    <w:p w:rsidR="00372EA8" w:rsidRPr="00091517" w:rsidRDefault="0018573A">
      <w:pPr>
        <w:tabs>
          <w:tab w:val="left" w:pos="1168"/>
        </w:tabs>
        <w:jc w:val="left"/>
        <w:rPr>
          <w:rFonts w:eastAsia="微软雅黑"/>
        </w:rPr>
      </w:pPr>
      <w:r w:rsidRPr="00091517">
        <w:rPr>
          <w:rFonts w:eastAsia="微软雅黑"/>
        </w:rPr>
        <w:t>2021</w:t>
      </w:r>
      <w:r w:rsidRPr="00091517">
        <w:rPr>
          <w:rFonts w:eastAsia="微软雅黑"/>
        </w:rPr>
        <w:t>年</w:t>
      </w:r>
      <w:r w:rsidRPr="00091517">
        <w:rPr>
          <w:rFonts w:eastAsia="微软雅黑"/>
        </w:rPr>
        <w:t>11</w:t>
      </w:r>
      <w:r w:rsidRPr="00091517">
        <w:rPr>
          <w:rFonts w:eastAsia="微软雅黑"/>
        </w:rPr>
        <w:t>月</w:t>
      </w:r>
      <w:r w:rsidRPr="00091517">
        <w:rPr>
          <w:rFonts w:eastAsia="微软雅黑"/>
        </w:rPr>
        <w:t>-2022</w:t>
      </w:r>
      <w:r w:rsidRPr="00091517">
        <w:rPr>
          <w:rFonts w:eastAsia="微软雅黑"/>
        </w:rPr>
        <w:t>年</w:t>
      </w:r>
      <w:r w:rsidRPr="00091517">
        <w:rPr>
          <w:rFonts w:eastAsia="微软雅黑"/>
        </w:rPr>
        <w:t>12</w:t>
      </w:r>
      <w:r w:rsidRPr="00091517">
        <w:rPr>
          <w:rFonts w:eastAsia="微软雅黑"/>
        </w:rPr>
        <w:t>月完成</w:t>
      </w:r>
    </w:p>
    <w:p w:rsidR="00372EA8" w:rsidRPr="00091517" w:rsidRDefault="0018573A">
      <w:pPr>
        <w:tabs>
          <w:tab w:val="left" w:pos="1168"/>
        </w:tabs>
        <w:jc w:val="left"/>
        <w:rPr>
          <w:rFonts w:eastAsia="微软雅黑"/>
          <w:b/>
          <w:sz w:val="24"/>
        </w:rPr>
      </w:pPr>
      <w:proofErr w:type="spellStart"/>
      <w:r w:rsidRPr="00091517">
        <w:rPr>
          <w:b/>
          <w:sz w:val="24"/>
        </w:rPr>
        <w:t>Karura</w:t>
      </w:r>
      <w:proofErr w:type="spellEnd"/>
    </w:p>
    <w:p w:rsidR="00372EA8" w:rsidRPr="00091517" w:rsidRDefault="0018573A">
      <w:pPr>
        <w:tabs>
          <w:tab w:val="left" w:pos="1168"/>
        </w:tabs>
        <w:jc w:val="left"/>
        <w:rPr>
          <w:rFonts w:eastAsia="微软雅黑"/>
        </w:rPr>
      </w:pPr>
      <w:r w:rsidRPr="00091517">
        <w:t>Educatio</w:t>
      </w:r>
      <w:r w:rsidR="001E7C50" w:rsidRPr="00091517">
        <w:t xml:space="preserve">n block chain ecosystem -- the </w:t>
      </w:r>
      <w:r w:rsidRPr="00091517">
        <w:t>operation mode of education content block chain platform system</w:t>
      </w:r>
    </w:p>
    <w:p w:rsidR="00372EA8" w:rsidRPr="00091517" w:rsidRDefault="0018573A">
      <w:pPr>
        <w:tabs>
          <w:tab w:val="left" w:pos="1168"/>
        </w:tabs>
        <w:jc w:val="left"/>
        <w:rPr>
          <w:rFonts w:eastAsia="微软雅黑"/>
        </w:rPr>
      </w:pPr>
      <w:r w:rsidRPr="00091517">
        <w:t>From November 2021 to December 2022</w:t>
      </w:r>
    </w:p>
    <w:p w:rsidR="00372EA8" w:rsidRPr="00091517" w:rsidRDefault="00372EA8">
      <w:pPr>
        <w:tabs>
          <w:tab w:val="left" w:pos="1168"/>
        </w:tabs>
        <w:jc w:val="left"/>
        <w:rPr>
          <w:rFonts w:eastAsia="微软雅黑"/>
        </w:rPr>
      </w:pPr>
    </w:p>
    <w:p w:rsidR="00372EA8" w:rsidRPr="00091517" w:rsidRDefault="0018573A">
      <w:pPr>
        <w:widowControl/>
        <w:jc w:val="left"/>
        <w:rPr>
          <w:rFonts w:eastAsia="微软雅黑"/>
          <w:b/>
          <w:sz w:val="36"/>
        </w:rPr>
      </w:pPr>
      <w:r w:rsidRPr="00091517">
        <w:rPr>
          <w:rFonts w:eastAsia="微软雅黑"/>
          <w:b/>
          <w:sz w:val="36"/>
        </w:rPr>
        <w:br w:type="page"/>
      </w:r>
    </w:p>
    <w:p w:rsidR="00372EA8" w:rsidRPr="00091517" w:rsidRDefault="0018573A">
      <w:pPr>
        <w:numPr>
          <w:ilvl w:val="0"/>
          <w:numId w:val="16"/>
        </w:numPr>
        <w:outlineLvl w:val="0"/>
        <w:rPr>
          <w:rFonts w:eastAsia="微软雅黑"/>
          <w:b/>
          <w:sz w:val="36"/>
        </w:rPr>
      </w:pPr>
      <w:bookmarkStart w:id="38" w:name="_Toc515466954"/>
      <w:r w:rsidRPr="00091517">
        <w:rPr>
          <w:rFonts w:eastAsia="微软雅黑"/>
          <w:b/>
          <w:sz w:val="36"/>
        </w:rPr>
        <w:lastRenderedPageBreak/>
        <w:t>项目风险</w:t>
      </w:r>
      <w:bookmarkEnd w:id="38"/>
    </w:p>
    <w:p w:rsidR="00372EA8" w:rsidRPr="00091517" w:rsidRDefault="0018573A">
      <w:pPr>
        <w:outlineLvl w:val="0"/>
        <w:rPr>
          <w:rFonts w:eastAsia="微软雅黑"/>
          <w:b/>
          <w:sz w:val="36"/>
        </w:rPr>
      </w:pPr>
      <w:r w:rsidRPr="00091517">
        <w:rPr>
          <w:b/>
          <w:sz w:val="36"/>
        </w:rPr>
        <w:t>Project risks</w:t>
      </w:r>
    </w:p>
    <w:p w:rsidR="00372EA8" w:rsidRPr="00091517" w:rsidRDefault="0018573A">
      <w:pPr>
        <w:pStyle w:val="ac"/>
        <w:numPr>
          <w:ilvl w:val="0"/>
          <w:numId w:val="17"/>
        </w:numPr>
        <w:ind w:firstLineChars="0"/>
        <w:outlineLvl w:val="1"/>
        <w:rPr>
          <w:rFonts w:eastAsia="微软雅黑"/>
          <w:sz w:val="28"/>
        </w:rPr>
      </w:pPr>
      <w:bookmarkStart w:id="39" w:name="_Toc515466955"/>
      <w:r w:rsidRPr="00091517">
        <w:rPr>
          <w:rFonts w:eastAsia="微软雅黑"/>
          <w:sz w:val="28"/>
        </w:rPr>
        <w:t>政策风险</w:t>
      </w:r>
      <w:bookmarkEnd w:id="39"/>
    </w:p>
    <w:p w:rsidR="00372EA8" w:rsidRPr="00091517" w:rsidRDefault="0018573A">
      <w:pPr>
        <w:pStyle w:val="ac"/>
        <w:ind w:firstLineChars="0" w:firstLine="0"/>
        <w:outlineLvl w:val="1"/>
        <w:rPr>
          <w:rFonts w:eastAsia="微软雅黑"/>
          <w:sz w:val="28"/>
        </w:rPr>
      </w:pPr>
      <w:r w:rsidRPr="00091517">
        <w:rPr>
          <w:sz w:val="28"/>
        </w:rPr>
        <w:t>Policy risks</w:t>
      </w:r>
    </w:p>
    <w:p w:rsidR="00372EA8" w:rsidRPr="00091517" w:rsidRDefault="0018573A">
      <w:pPr>
        <w:ind w:firstLineChars="200" w:firstLine="420"/>
        <w:rPr>
          <w:rFonts w:eastAsia="微软雅黑"/>
          <w:color w:val="222222"/>
          <w:szCs w:val="21"/>
        </w:rPr>
      </w:pPr>
      <w:r w:rsidRPr="00091517">
        <w:rPr>
          <w:rFonts w:eastAsia="微软雅黑"/>
          <w:color w:val="222222"/>
          <w:szCs w:val="21"/>
        </w:rPr>
        <w:t>区块链目前尚处于早期，国家对于区块链项目的监管政策上不明确，这有可能对项目的发展和流动性产生不确定影响。目前数字资产价值波动巨大，存在暴涨暴跌、庄家操控的风险。投资风险相对较大，参与者可能缺乏市场经验，无法把握市场的不确定性。这有可能会带来资产的冲击和心理压力，投资者需要有较强的承受能力，请各位参与者谨慎参与。</w:t>
      </w:r>
    </w:p>
    <w:p w:rsidR="00372EA8" w:rsidRPr="00091517" w:rsidRDefault="0018573A">
      <w:pPr>
        <w:rPr>
          <w:rFonts w:eastAsia="微软雅黑"/>
          <w:color w:val="222222"/>
          <w:szCs w:val="21"/>
        </w:rPr>
      </w:pPr>
      <w:r w:rsidRPr="00091517">
        <w:rPr>
          <w:color w:val="222222"/>
          <w:szCs w:val="21"/>
        </w:rPr>
        <w:t xml:space="preserve">At present, the </w:t>
      </w:r>
      <w:proofErr w:type="spellStart"/>
      <w:r w:rsidRPr="00091517">
        <w:rPr>
          <w:color w:val="222222"/>
          <w:szCs w:val="21"/>
        </w:rPr>
        <w:t>blockchain</w:t>
      </w:r>
      <w:proofErr w:type="spellEnd"/>
      <w:r w:rsidRPr="00091517">
        <w:rPr>
          <w:color w:val="222222"/>
          <w:szCs w:val="21"/>
        </w:rPr>
        <w:t xml:space="preserve"> is still at an early stage and the national regulatory policy on </w:t>
      </w:r>
      <w:proofErr w:type="spellStart"/>
      <w:r w:rsidRPr="00091517">
        <w:rPr>
          <w:color w:val="222222"/>
          <w:szCs w:val="21"/>
        </w:rPr>
        <w:t>blockchain</w:t>
      </w:r>
      <w:proofErr w:type="spellEnd"/>
      <w:r w:rsidRPr="00091517">
        <w:rPr>
          <w:color w:val="222222"/>
          <w:szCs w:val="21"/>
        </w:rPr>
        <w:t xml:space="preserve"> projects is not clear, which may have uncertain impacts on the development and liquidity these projects. At present, the value of digital assets fluctuates dramatically, and there is a risk of inflation and collapse and manipulation by the makers. Investment risk is relatively huge. Participants may lack market experience and are unable to grasp market uncertainty. This may impact the assets and generate psychological pressure. Investors need to have a strong resilience. Therefore, investors are advised to be cautious before participating in the investment.</w:t>
      </w:r>
    </w:p>
    <w:p w:rsidR="00372EA8" w:rsidRPr="00091517" w:rsidRDefault="0018573A">
      <w:pPr>
        <w:pStyle w:val="ac"/>
        <w:numPr>
          <w:ilvl w:val="0"/>
          <w:numId w:val="17"/>
        </w:numPr>
        <w:ind w:firstLineChars="0"/>
        <w:outlineLvl w:val="1"/>
        <w:rPr>
          <w:rFonts w:eastAsia="微软雅黑"/>
          <w:sz w:val="28"/>
        </w:rPr>
      </w:pPr>
      <w:bookmarkStart w:id="40" w:name="_Toc515466956"/>
      <w:r w:rsidRPr="00091517">
        <w:rPr>
          <w:rFonts w:eastAsia="微软雅黑"/>
          <w:sz w:val="28"/>
        </w:rPr>
        <w:t>团队风险</w:t>
      </w:r>
      <w:bookmarkEnd w:id="40"/>
    </w:p>
    <w:p w:rsidR="00372EA8" w:rsidRPr="00091517" w:rsidRDefault="0018573A">
      <w:pPr>
        <w:pStyle w:val="ac"/>
        <w:ind w:firstLineChars="0" w:firstLine="0"/>
        <w:outlineLvl w:val="1"/>
        <w:rPr>
          <w:rFonts w:eastAsia="微软雅黑"/>
          <w:sz w:val="28"/>
        </w:rPr>
      </w:pPr>
      <w:r w:rsidRPr="00091517">
        <w:rPr>
          <w:sz w:val="28"/>
        </w:rPr>
        <w:t>Team risk</w:t>
      </w:r>
    </w:p>
    <w:p w:rsidR="00372EA8" w:rsidRPr="00091517" w:rsidRDefault="0018573A">
      <w:pPr>
        <w:ind w:firstLineChars="200" w:firstLine="420"/>
        <w:rPr>
          <w:rFonts w:eastAsia="微软雅黑"/>
          <w:color w:val="222222"/>
          <w:szCs w:val="21"/>
        </w:rPr>
      </w:pPr>
      <w:r w:rsidRPr="00091517">
        <w:rPr>
          <w:rFonts w:eastAsia="微软雅黑"/>
          <w:color w:val="222222"/>
          <w:szCs w:val="21"/>
        </w:rPr>
        <w:t>JLL</w:t>
      </w:r>
      <w:proofErr w:type="gramStart"/>
      <w:r w:rsidRPr="00091517">
        <w:rPr>
          <w:rFonts w:eastAsia="微软雅黑"/>
          <w:color w:val="222222"/>
          <w:szCs w:val="21"/>
        </w:rPr>
        <w:t>教链目前</w:t>
      </w:r>
      <w:proofErr w:type="gramEnd"/>
      <w:r w:rsidRPr="00091517">
        <w:rPr>
          <w:rFonts w:eastAsia="微软雅黑"/>
          <w:color w:val="222222"/>
          <w:szCs w:val="21"/>
        </w:rPr>
        <w:t>拥有一支在线教育和区块链领域从业经验资深的小伙伴组成。团队内部当前稳定，凝聚力强，在今后的发展过程中，不排除有核心人员离开，团队内部发生冲突而导致</w:t>
      </w:r>
      <w:r w:rsidRPr="00091517">
        <w:rPr>
          <w:rFonts w:eastAsia="微软雅黑"/>
          <w:color w:val="222222"/>
          <w:szCs w:val="21"/>
        </w:rPr>
        <w:t>JLL</w:t>
      </w:r>
      <w:r w:rsidRPr="00091517">
        <w:rPr>
          <w:rFonts w:eastAsia="微软雅黑"/>
          <w:color w:val="222222"/>
          <w:szCs w:val="21"/>
        </w:rPr>
        <w:t>受到负面影响的可能性。</w:t>
      </w:r>
    </w:p>
    <w:p w:rsidR="00372EA8" w:rsidRPr="00091517" w:rsidRDefault="0018573A">
      <w:pPr>
        <w:rPr>
          <w:rFonts w:eastAsia="微软雅黑"/>
          <w:color w:val="222222"/>
          <w:szCs w:val="21"/>
        </w:rPr>
      </w:pPr>
      <w:r w:rsidRPr="00091517">
        <w:rPr>
          <w:color w:val="222222"/>
          <w:szCs w:val="21"/>
        </w:rPr>
        <w:t>JLL currently has a team comprises of experts experienced in on-line education and block chain. The team is stable and cohesive at present. In the future development process, core personnel might leave and there might be conflicts within the team. This will pose negative influence on JLL.</w:t>
      </w:r>
    </w:p>
    <w:p w:rsidR="00372EA8" w:rsidRPr="00091517" w:rsidRDefault="00372EA8">
      <w:pPr>
        <w:rPr>
          <w:rFonts w:eastAsia="微软雅黑"/>
          <w:color w:val="222222"/>
          <w:szCs w:val="21"/>
        </w:rPr>
      </w:pPr>
    </w:p>
    <w:p w:rsidR="00372EA8" w:rsidRPr="00091517" w:rsidRDefault="0018573A">
      <w:pPr>
        <w:pStyle w:val="ac"/>
        <w:numPr>
          <w:ilvl w:val="0"/>
          <w:numId w:val="17"/>
        </w:numPr>
        <w:ind w:firstLineChars="0"/>
        <w:outlineLvl w:val="1"/>
        <w:rPr>
          <w:rFonts w:eastAsia="微软雅黑"/>
          <w:sz w:val="28"/>
        </w:rPr>
      </w:pPr>
      <w:bookmarkStart w:id="41" w:name="_Toc515466957"/>
      <w:r w:rsidRPr="00091517">
        <w:rPr>
          <w:rFonts w:eastAsia="微软雅黑"/>
          <w:sz w:val="28"/>
        </w:rPr>
        <w:t>竞争风险</w:t>
      </w:r>
      <w:bookmarkEnd w:id="41"/>
    </w:p>
    <w:p w:rsidR="00372EA8" w:rsidRPr="00091517" w:rsidRDefault="0018573A">
      <w:pPr>
        <w:ind w:firstLineChars="200" w:firstLine="420"/>
        <w:rPr>
          <w:rFonts w:eastAsia="微软雅黑"/>
          <w:color w:val="222222"/>
          <w:szCs w:val="21"/>
        </w:rPr>
      </w:pPr>
      <w:r w:rsidRPr="00091517">
        <w:rPr>
          <w:rFonts w:eastAsia="微软雅黑"/>
          <w:color w:val="222222"/>
          <w:szCs w:val="21"/>
        </w:rPr>
        <w:t>当前区块链行业项目众多，竞争十分激烈，</w:t>
      </w:r>
      <w:r w:rsidRPr="00091517">
        <w:rPr>
          <w:rFonts w:eastAsia="微软雅黑"/>
          <w:color w:val="222222"/>
          <w:szCs w:val="21"/>
        </w:rPr>
        <w:t>JLL</w:t>
      </w:r>
      <w:proofErr w:type="gramStart"/>
      <w:r w:rsidRPr="00091517">
        <w:rPr>
          <w:rFonts w:eastAsia="微软雅黑"/>
          <w:color w:val="222222"/>
          <w:szCs w:val="21"/>
        </w:rPr>
        <w:t>教链借助</w:t>
      </w:r>
      <w:proofErr w:type="gramEnd"/>
      <w:r w:rsidRPr="00091517">
        <w:rPr>
          <w:rFonts w:eastAsia="微软雅黑"/>
          <w:color w:val="222222"/>
          <w:szCs w:val="21"/>
        </w:rPr>
        <w:t>其目前的核心团队成员快速成长，运营推广。强大的市场竞争，会给项目带来压力，项目是否能在诸多优秀项目中得到广大市场认可，这和团队本身有关，也收到市场上诸多竞争对手的影响，不排除会面临恶性竞</w:t>
      </w:r>
      <w:r w:rsidRPr="00091517">
        <w:rPr>
          <w:rFonts w:eastAsia="微软雅黑"/>
          <w:color w:val="222222"/>
          <w:szCs w:val="21"/>
        </w:rPr>
        <w:lastRenderedPageBreak/>
        <w:t>争的可能。</w:t>
      </w:r>
    </w:p>
    <w:p w:rsidR="00372EA8" w:rsidRPr="00091517" w:rsidRDefault="0018573A">
      <w:pPr>
        <w:rPr>
          <w:rFonts w:eastAsia="微软雅黑"/>
          <w:color w:val="222222"/>
          <w:szCs w:val="21"/>
        </w:rPr>
      </w:pPr>
      <w:r w:rsidRPr="00091517">
        <w:rPr>
          <w:color w:val="222222"/>
          <w:szCs w:val="21"/>
        </w:rPr>
        <w:t xml:space="preserve">At present, there are many projects in the </w:t>
      </w:r>
      <w:proofErr w:type="spellStart"/>
      <w:r w:rsidRPr="00091517">
        <w:rPr>
          <w:color w:val="222222"/>
          <w:szCs w:val="21"/>
        </w:rPr>
        <w:t>blockchain</w:t>
      </w:r>
      <w:proofErr w:type="spellEnd"/>
      <w:r w:rsidRPr="00091517">
        <w:rPr>
          <w:color w:val="222222"/>
          <w:szCs w:val="21"/>
        </w:rPr>
        <w:t xml:space="preserve"> industry, and the competition is very fierce. JLL is now developing rapidly with the efforts of its core team members. Fierce market competition will bring pressure to the project. Whether the project could be the winner among all these outstanding competitors on the market is not only subject to the team’s work, but also impacted by its competitors. In other words, the project might be faced with vicious competitions. </w:t>
      </w:r>
    </w:p>
    <w:p w:rsidR="00372EA8" w:rsidRPr="00091517" w:rsidRDefault="0018573A">
      <w:pPr>
        <w:pStyle w:val="ac"/>
        <w:numPr>
          <w:ilvl w:val="0"/>
          <w:numId w:val="17"/>
        </w:numPr>
        <w:ind w:firstLineChars="0"/>
        <w:outlineLvl w:val="1"/>
        <w:rPr>
          <w:rFonts w:eastAsia="微软雅黑"/>
          <w:sz w:val="28"/>
        </w:rPr>
      </w:pPr>
      <w:bookmarkStart w:id="42" w:name="_Toc515466958"/>
      <w:r w:rsidRPr="00091517">
        <w:rPr>
          <w:rFonts w:eastAsia="微软雅黑"/>
          <w:sz w:val="28"/>
        </w:rPr>
        <w:t>黑客风险</w:t>
      </w:r>
      <w:bookmarkEnd w:id="42"/>
    </w:p>
    <w:p w:rsidR="00372EA8" w:rsidRPr="00091517" w:rsidRDefault="0018573A">
      <w:pPr>
        <w:pStyle w:val="ac"/>
        <w:ind w:firstLineChars="0" w:firstLine="0"/>
        <w:outlineLvl w:val="1"/>
        <w:rPr>
          <w:rFonts w:eastAsia="微软雅黑"/>
          <w:sz w:val="28"/>
        </w:rPr>
      </w:pPr>
      <w:r w:rsidRPr="00091517">
        <w:rPr>
          <w:sz w:val="28"/>
        </w:rPr>
        <w:t>Hacker risks</w:t>
      </w:r>
    </w:p>
    <w:p w:rsidR="00372EA8" w:rsidRPr="00091517" w:rsidRDefault="0018573A">
      <w:pPr>
        <w:ind w:firstLineChars="200" w:firstLine="420"/>
        <w:rPr>
          <w:rFonts w:eastAsia="微软雅黑"/>
          <w:color w:val="222222"/>
          <w:szCs w:val="21"/>
        </w:rPr>
      </w:pPr>
      <w:r w:rsidRPr="00091517">
        <w:rPr>
          <w:rFonts w:eastAsia="微软雅黑"/>
          <w:color w:val="222222"/>
          <w:szCs w:val="21"/>
        </w:rPr>
        <w:t>在安全性方面，我们一直以最高标准要求自己，也收到过来自黑客的威胁，我们都已应对。但黑客的攻击依然无法避免，随着</w:t>
      </w:r>
      <w:r w:rsidRPr="00091517">
        <w:rPr>
          <w:rFonts w:eastAsia="微软雅黑"/>
          <w:color w:val="222222"/>
          <w:szCs w:val="21"/>
        </w:rPr>
        <w:t>JLL</w:t>
      </w:r>
      <w:proofErr w:type="gramStart"/>
      <w:r w:rsidRPr="00091517">
        <w:rPr>
          <w:rFonts w:eastAsia="微软雅黑"/>
          <w:color w:val="222222"/>
          <w:szCs w:val="21"/>
        </w:rPr>
        <w:t>教链数字</w:t>
      </w:r>
      <w:proofErr w:type="gramEnd"/>
      <w:r w:rsidRPr="00091517">
        <w:rPr>
          <w:rFonts w:eastAsia="微软雅黑"/>
          <w:color w:val="222222"/>
          <w:szCs w:val="21"/>
        </w:rPr>
        <w:t>资产的增值，更容易成为犯罪分子的攻击目标，存在一些不可预知的风险。</w:t>
      </w:r>
    </w:p>
    <w:p w:rsidR="00372EA8" w:rsidRPr="00091517" w:rsidRDefault="0018573A">
      <w:pPr>
        <w:rPr>
          <w:rFonts w:eastAsia="微软雅黑"/>
          <w:color w:val="222222"/>
          <w:szCs w:val="21"/>
        </w:rPr>
      </w:pPr>
      <w:r w:rsidRPr="00091517">
        <w:rPr>
          <w:color w:val="222222"/>
          <w:szCs w:val="21"/>
        </w:rPr>
        <w:t>In terms of security, we have been demanding ourselves to the highest standards. We have addressed all the previous threats from hackers. However, hacker attacks are still inevitable. As the value of JLL’s digital assets increases, it is more likely to become the target of criminals. Besides, there are some unpredictable risks.</w:t>
      </w:r>
    </w:p>
    <w:p w:rsidR="00372EA8" w:rsidRPr="00091517" w:rsidRDefault="00372EA8">
      <w:pPr>
        <w:rPr>
          <w:rFonts w:eastAsia="微软雅黑"/>
          <w:color w:val="222222"/>
          <w:szCs w:val="21"/>
        </w:rPr>
      </w:pPr>
    </w:p>
    <w:p w:rsidR="00372EA8" w:rsidRPr="00091517" w:rsidRDefault="0018573A">
      <w:pPr>
        <w:widowControl/>
        <w:jc w:val="left"/>
        <w:rPr>
          <w:rStyle w:val="a8"/>
          <w:rFonts w:eastAsia="微软雅黑"/>
          <w:color w:val="222222"/>
          <w:sz w:val="38"/>
          <w:szCs w:val="38"/>
        </w:rPr>
      </w:pPr>
      <w:r w:rsidRPr="00091517">
        <w:rPr>
          <w:rStyle w:val="a8"/>
          <w:rFonts w:eastAsia="微软雅黑"/>
          <w:color w:val="222222"/>
          <w:sz w:val="38"/>
          <w:szCs w:val="38"/>
        </w:rPr>
        <w:br w:type="page"/>
      </w:r>
    </w:p>
    <w:p w:rsidR="00372EA8" w:rsidRPr="00091517" w:rsidRDefault="0018573A">
      <w:pPr>
        <w:rPr>
          <w:rStyle w:val="a8"/>
          <w:rFonts w:eastAsia="微软雅黑"/>
          <w:color w:val="222222"/>
          <w:sz w:val="38"/>
          <w:szCs w:val="38"/>
        </w:rPr>
      </w:pPr>
      <w:r w:rsidRPr="00091517">
        <w:rPr>
          <w:rStyle w:val="a8"/>
          <w:rFonts w:eastAsia="微软雅黑"/>
          <w:color w:val="222222"/>
          <w:sz w:val="38"/>
          <w:szCs w:val="38"/>
        </w:rPr>
        <w:lastRenderedPageBreak/>
        <w:t>免责声明</w:t>
      </w:r>
    </w:p>
    <w:p w:rsidR="00372EA8" w:rsidRPr="00091517" w:rsidRDefault="0018573A">
      <w:pPr>
        <w:rPr>
          <w:rStyle w:val="a8"/>
          <w:rFonts w:eastAsia="微软雅黑"/>
          <w:color w:val="222222"/>
          <w:sz w:val="38"/>
          <w:szCs w:val="38"/>
        </w:rPr>
      </w:pPr>
      <w:r w:rsidRPr="00091517">
        <w:rPr>
          <w:rStyle w:val="a8"/>
          <w:color w:val="222222"/>
          <w:sz w:val="38"/>
          <w:szCs w:val="38"/>
        </w:rPr>
        <w:t>Disclaimer</w:t>
      </w:r>
    </w:p>
    <w:p w:rsidR="00372EA8" w:rsidRPr="00091517" w:rsidRDefault="0018573A">
      <w:pPr>
        <w:pStyle w:val="a7"/>
        <w:spacing w:before="0" w:beforeAutospacing="0" w:after="0" w:afterAutospacing="0"/>
        <w:ind w:firstLineChars="200" w:firstLine="420"/>
        <w:jc w:val="both"/>
        <w:rPr>
          <w:rFonts w:ascii="Times New Roman" w:eastAsia="微软雅黑" w:hAnsi="Times New Roman" w:cs="Times New Roman"/>
          <w:color w:val="222222"/>
          <w:sz w:val="21"/>
          <w:szCs w:val="21"/>
        </w:rPr>
      </w:pPr>
      <w:r w:rsidRPr="00091517">
        <w:rPr>
          <w:rFonts w:ascii="Times New Roman" w:eastAsia="微软雅黑" w:hAnsi="Times New Roman" w:cs="Times New Roman"/>
          <w:color w:val="222222"/>
          <w:sz w:val="21"/>
          <w:szCs w:val="21"/>
        </w:rPr>
        <w:t>本白皮书，仅作为产品介绍，传达信息之用，不作为投资参考。本文档不构成也不理解为提供任何互换行为指导，所有互换都是自愿原则。相关意向用户请明确了解</w:t>
      </w:r>
      <w:r w:rsidRPr="00091517">
        <w:rPr>
          <w:rFonts w:ascii="Times New Roman" w:eastAsia="微软雅黑" w:hAnsi="Times New Roman" w:cs="Times New Roman"/>
          <w:color w:val="222222"/>
          <w:sz w:val="21"/>
          <w:szCs w:val="21"/>
        </w:rPr>
        <w:t>JLL</w:t>
      </w:r>
      <w:proofErr w:type="gramStart"/>
      <w:r w:rsidRPr="00091517">
        <w:rPr>
          <w:rFonts w:ascii="Times New Roman" w:eastAsia="微软雅黑" w:hAnsi="Times New Roman" w:cs="Times New Roman"/>
          <w:color w:val="222222"/>
          <w:sz w:val="21"/>
          <w:szCs w:val="21"/>
        </w:rPr>
        <w:t>教链的</w:t>
      </w:r>
      <w:proofErr w:type="gramEnd"/>
      <w:r w:rsidRPr="00091517">
        <w:rPr>
          <w:rFonts w:ascii="Times New Roman" w:eastAsia="微软雅黑" w:hAnsi="Times New Roman" w:cs="Times New Roman"/>
          <w:color w:val="222222"/>
          <w:sz w:val="21"/>
          <w:szCs w:val="21"/>
        </w:rPr>
        <w:t>风险，投资者一旦参与投资即表示接受了该项目风险，并愿意维持承担一切相应后果。</w:t>
      </w:r>
    </w:p>
    <w:p w:rsidR="00372EA8" w:rsidRPr="00091517" w:rsidRDefault="0018573A">
      <w:pPr>
        <w:pStyle w:val="a7"/>
        <w:spacing w:before="0" w:beforeAutospacing="0" w:after="0" w:afterAutospacing="0"/>
        <w:ind w:firstLineChars="200" w:firstLine="420"/>
        <w:jc w:val="both"/>
        <w:rPr>
          <w:rFonts w:ascii="Times New Roman" w:eastAsia="微软雅黑" w:hAnsi="Times New Roman" w:cs="Times New Roman"/>
          <w:color w:val="222222"/>
          <w:sz w:val="21"/>
          <w:szCs w:val="21"/>
        </w:rPr>
      </w:pPr>
      <w:r w:rsidRPr="00091517">
        <w:rPr>
          <w:rFonts w:ascii="Times New Roman" w:eastAsia="微软雅黑" w:hAnsi="Times New Roman" w:cs="Times New Roman"/>
          <w:color w:val="222222"/>
          <w:sz w:val="21"/>
          <w:szCs w:val="21"/>
        </w:rPr>
        <w:t>本公司不承担任何参与</w:t>
      </w:r>
      <w:r w:rsidRPr="00091517">
        <w:rPr>
          <w:rFonts w:ascii="Times New Roman" w:eastAsia="微软雅黑" w:hAnsi="Times New Roman" w:cs="Times New Roman"/>
          <w:color w:val="222222"/>
          <w:sz w:val="21"/>
          <w:szCs w:val="21"/>
        </w:rPr>
        <w:t>JLL</w:t>
      </w:r>
      <w:r w:rsidRPr="00091517">
        <w:rPr>
          <w:rFonts w:ascii="Times New Roman" w:eastAsia="微软雅黑" w:hAnsi="Times New Roman" w:cs="Times New Roman"/>
          <w:color w:val="222222"/>
          <w:sz w:val="21"/>
          <w:szCs w:val="21"/>
        </w:rPr>
        <w:t>项目造成的直接或间接资产损失。</w:t>
      </w:r>
    </w:p>
    <w:p w:rsidR="00372EA8" w:rsidRPr="00091517" w:rsidRDefault="0018573A">
      <w:pPr>
        <w:pStyle w:val="a7"/>
        <w:spacing w:before="0" w:beforeAutospacing="0" w:after="0" w:afterAutospacing="0"/>
        <w:jc w:val="both"/>
        <w:rPr>
          <w:rFonts w:ascii="Times New Roman" w:eastAsia="微软雅黑" w:hAnsi="Times New Roman" w:cs="Times New Roman"/>
          <w:color w:val="222222"/>
          <w:sz w:val="21"/>
          <w:szCs w:val="21"/>
        </w:rPr>
      </w:pPr>
      <w:r w:rsidRPr="00091517">
        <w:rPr>
          <w:rFonts w:ascii="Times New Roman" w:hAnsi="Times New Roman" w:cs="Times New Roman"/>
          <w:color w:val="222222"/>
          <w:sz w:val="21"/>
          <w:szCs w:val="21"/>
        </w:rPr>
        <w:t>This white paper is only used for product introduction and information transmission. One shall not regard it as investment reference. This document does not constitute, nor is it construed to provide, any guidance on the conduct of swaps, all of whic</w:t>
      </w:r>
      <w:bookmarkStart w:id="43" w:name="_GoBack"/>
      <w:bookmarkEnd w:id="43"/>
      <w:r w:rsidRPr="00091517">
        <w:rPr>
          <w:rFonts w:ascii="Times New Roman" w:hAnsi="Times New Roman" w:cs="Times New Roman"/>
          <w:color w:val="222222"/>
          <w:sz w:val="21"/>
          <w:szCs w:val="21"/>
        </w:rPr>
        <w:t>h are voluntary. Interested users should clearly understand the risks of JLL. Once investors participate in the investment, they will accept the risks of the project and are willing to bear all the corresponding consequences.</w:t>
      </w:r>
    </w:p>
    <w:p w:rsidR="00372EA8" w:rsidRPr="00091517" w:rsidRDefault="0018573A">
      <w:pPr>
        <w:pStyle w:val="a7"/>
        <w:spacing w:before="0" w:beforeAutospacing="0" w:after="0" w:afterAutospacing="0"/>
        <w:jc w:val="both"/>
        <w:rPr>
          <w:rFonts w:ascii="Times New Roman" w:eastAsia="微软雅黑" w:hAnsi="Times New Roman" w:cs="Times New Roman"/>
          <w:color w:val="222222"/>
          <w:sz w:val="21"/>
          <w:szCs w:val="21"/>
        </w:rPr>
      </w:pPr>
      <w:r w:rsidRPr="00091517">
        <w:rPr>
          <w:rFonts w:ascii="Times New Roman" w:hAnsi="Times New Roman" w:cs="Times New Roman"/>
          <w:color w:val="222222"/>
          <w:sz w:val="21"/>
          <w:szCs w:val="21"/>
        </w:rPr>
        <w:t>The company shall not be liable for any direct or indirect asset losses caused by any participation in JLL project.</w:t>
      </w:r>
    </w:p>
    <w:p w:rsidR="00372EA8" w:rsidRPr="00091517" w:rsidRDefault="00372EA8">
      <w:pPr>
        <w:pStyle w:val="a7"/>
        <w:spacing w:before="0" w:beforeAutospacing="0" w:after="0" w:afterAutospacing="0"/>
        <w:jc w:val="both"/>
        <w:rPr>
          <w:rFonts w:ascii="Times New Roman" w:eastAsia="微软雅黑" w:hAnsi="Times New Roman" w:cs="Times New Roman"/>
          <w:color w:val="222222"/>
          <w:sz w:val="21"/>
          <w:szCs w:val="21"/>
        </w:rPr>
      </w:pPr>
    </w:p>
    <w:p w:rsidR="00372EA8" w:rsidRPr="00091517" w:rsidRDefault="0018573A">
      <w:pPr>
        <w:outlineLvl w:val="0"/>
        <w:rPr>
          <w:rFonts w:eastAsia="微软雅黑"/>
          <w:b/>
          <w:sz w:val="36"/>
        </w:rPr>
      </w:pPr>
      <w:bookmarkStart w:id="44" w:name="_Toc515466959"/>
      <w:r w:rsidRPr="00091517">
        <w:rPr>
          <w:rFonts w:eastAsia="微软雅黑"/>
          <w:b/>
          <w:sz w:val="36"/>
        </w:rPr>
        <w:t>结语</w:t>
      </w:r>
      <w:bookmarkEnd w:id="44"/>
    </w:p>
    <w:p w:rsidR="00372EA8" w:rsidRPr="00091517" w:rsidRDefault="0018573A">
      <w:pPr>
        <w:outlineLvl w:val="0"/>
        <w:rPr>
          <w:rFonts w:eastAsia="微软雅黑"/>
          <w:b/>
          <w:sz w:val="36"/>
        </w:rPr>
      </w:pPr>
      <w:r w:rsidRPr="00091517">
        <w:rPr>
          <w:b/>
          <w:sz w:val="36"/>
        </w:rPr>
        <w:t>Conclusion</w:t>
      </w:r>
    </w:p>
    <w:p w:rsidR="00372EA8" w:rsidRPr="00091517" w:rsidRDefault="0018573A">
      <w:pPr>
        <w:tabs>
          <w:tab w:val="left" w:pos="1168"/>
        </w:tabs>
        <w:ind w:firstLineChars="200" w:firstLine="420"/>
        <w:jc w:val="left"/>
        <w:rPr>
          <w:rFonts w:eastAsia="微软雅黑"/>
        </w:rPr>
      </w:pPr>
      <w:r w:rsidRPr="00091517">
        <w:rPr>
          <w:rFonts w:eastAsia="微软雅黑"/>
        </w:rPr>
        <w:t>以教为生</w:t>
      </w:r>
      <w:r w:rsidRPr="00091517">
        <w:rPr>
          <w:rFonts w:eastAsia="微软雅黑"/>
        </w:rPr>
        <w:t>·</w:t>
      </w:r>
      <w:r w:rsidRPr="00091517">
        <w:rPr>
          <w:rFonts w:eastAsia="微软雅黑"/>
        </w:rPr>
        <w:t>以链为终</w:t>
      </w:r>
    </w:p>
    <w:p w:rsidR="00372EA8" w:rsidRPr="00091517" w:rsidRDefault="0018573A">
      <w:pPr>
        <w:tabs>
          <w:tab w:val="left" w:pos="1168"/>
        </w:tabs>
        <w:ind w:firstLineChars="200" w:firstLine="420"/>
        <w:jc w:val="left"/>
        <w:rPr>
          <w:rFonts w:eastAsia="微软雅黑"/>
        </w:rPr>
      </w:pPr>
      <w:r w:rsidRPr="00091517">
        <w:t>Teaching · Chain</w:t>
      </w:r>
    </w:p>
    <w:p w:rsidR="00372EA8" w:rsidRPr="00091517" w:rsidRDefault="0018573A">
      <w:pPr>
        <w:pStyle w:val="a7"/>
        <w:spacing w:before="0" w:beforeAutospacing="0" w:after="0" w:afterAutospacing="0"/>
        <w:ind w:firstLineChars="200" w:firstLine="420"/>
        <w:jc w:val="both"/>
        <w:rPr>
          <w:rFonts w:ascii="Times New Roman" w:eastAsia="微软雅黑" w:hAnsi="Times New Roman" w:cs="Times New Roman"/>
          <w:color w:val="222222"/>
          <w:sz w:val="21"/>
          <w:szCs w:val="21"/>
        </w:rPr>
      </w:pPr>
      <w:r w:rsidRPr="00091517">
        <w:rPr>
          <w:rFonts w:ascii="Times New Roman" w:eastAsia="微软雅黑" w:hAnsi="Times New Roman" w:cs="Times New Roman"/>
          <w:color w:val="222222"/>
          <w:sz w:val="21"/>
          <w:szCs w:val="21"/>
        </w:rPr>
        <w:t>JLL</w:t>
      </w:r>
      <w:r w:rsidRPr="00091517">
        <w:rPr>
          <w:rFonts w:ascii="Times New Roman" w:eastAsia="微软雅黑" w:hAnsi="Times New Roman" w:cs="Times New Roman"/>
          <w:color w:val="222222"/>
          <w:sz w:val="21"/>
          <w:szCs w:val="21"/>
        </w:rPr>
        <w:t>以敬畏之心面对全球教育产业结构，渴望借助区块链技术，让教育插上区块链的翅膀腾飞，同时也期望通过</w:t>
      </w:r>
      <w:r w:rsidRPr="00091517">
        <w:rPr>
          <w:rFonts w:ascii="Times New Roman" w:eastAsia="微软雅黑" w:hAnsi="Times New Roman" w:cs="Times New Roman"/>
          <w:color w:val="222222"/>
          <w:sz w:val="21"/>
          <w:szCs w:val="21"/>
        </w:rPr>
        <w:t xml:space="preserve"> JLL</w:t>
      </w:r>
      <w:r w:rsidRPr="00091517">
        <w:rPr>
          <w:rFonts w:ascii="Times New Roman" w:eastAsia="微软雅黑" w:hAnsi="Times New Roman" w:cs="Times New Roman"/>
          <w:color w:val="222222"/>
          <w:sz w:val="21"/>
          <w:szCs w:val="21"/>
        </w:rPr>
        <w:t>教育协议，特别是教育垂直的各方人士及其背后的价值更好的流通交融。作为一个热爱技术变革的团队，我们也期望透过</w:t>
      </w:r>
      <w:r w:rsidRPr="00091517">
        <w:rPr>
          <w:rFonts w:ascii="Times New Roman" w:eastAsia="微软雅黑" w:hAnsi="Times New Roman" w:cs="Times New Roman"/>
          <w:color w:val="222222"/>
          <w:sz w:val="21"/>
          <w:szCs w:val="21"/>
        </w:rPr>
        <w:t xml:space="preserve"> JLL</w:t>
      </w:r>
      <w:r w:rsidRPr="00091517">
        <w:rPr>
          <w:rFonts w:ascii="Times New Roman" w:eastAsia="微软雅黑" w:hAnsi="Times New Roman" w:cs="Times New Roman"/>
          <w:color w:val="222222"/>
          <w:sz w:val="21"/>
          <w:szCs w:val="21"/>
        </w:rPr>
        <w:t>，尤其是</w:t>
      </w:r>
      <w:r w:rsidRPr="00091517">
        <w:rPr>
          <w:rFonts w:ascii="Times New Roman" w:eastAsia="微软雅黑" w:hAnsi="Times New Roman" w:cs="Times New Roman"/>
          <w:color w:val="222222"/>
          <w:sz w:val="21"/>
          <w:szCs w:val="21"/>
        </w:rPr>
        <w:t xml:space="preserve"> JLL</w:t>
      </w:r>
      <w:r w:rsidRPr="00091517">
        <w:rPr>
          <w:rFonts w:ascii="Times New Roman" w:eastAsia="微软雅黑" w:hAnsi="Times New Roman" w:cs="Times New Roman"/>
          <w:color w:val="222222"/>
          <w:sz w:val="21"/>
          <w:szCs w:val="21"/>
        </w:rPr>
        <w:t>教育</w:t>
      </w:r>
      <w:r w:rsidRPr="00091517">
        <w:rPr>
          <w:rFonts w:ascii="Times New Roman" w:eastAsia="微软雅黑" w:hAnsi="Times New Roman" w:cs="Times New Roman"/>
          <w:color w:val="222222"/>
          <w:sz w:val="21"/>
          <w:szCs w:val="21"/>
        </w:rPr>
        <w:t xml:space="preserve"> </w:t>
      </w:r>
      <w:r w:rsidRPr="00091517">
        <w:rPr>
          <w:rFonts w:ascii="Times New Roman" w:eastAsia="微软雅黑" w:hAnsi="Times New Roman" w:cs="Times New Roman"/>
          <w:color w:val="222222"/>
          <w:sz w:val="21"/>
          <w:szCs w:val="21"/>
        </w:rPr>
        <w:t>协议，为区块链技术的积累和进步，贡献力量。</w:t>
      </w:r>
    </w:p>
    <w:p w:rsidR="00372EA8" w:rsidRPr="00091517" w:rsidRDefault="0018573A">
      <w:pPr>
        <w:pStyle w:val="a7"/>
        <w:spacing w:before="0" w:beforeAutospacing="0" w:after="0" w:afterAutospacing="0"/>
        <w:jc w:val="both"/>
        <w:rPr>
          <w:rFonts w:ascii="Times New Roman" w:eastAsia="微软雅黑" w:hAnsi="Times New Roman" w:cs="Times New Roman"/>
          <w:color w:val="222222"/>
          <w:sz w:val="21"/>
          <w:szCs w:val="21"/>
        </w:rPr>
      </w:pPr>
      <w:r w:rsidRPr="00091517">
        <w:rPr>
          <w:rFonts w:ascii="Times New Roman" w:hAnsi="Times New Roman" w:cs="Times New Roman"/>
          <w:color w:val="222222"/>
          <w:sz w:val="21"/>
          <w:szCs w:val="21"/>
        </w:rPr>
        <w:t xml:space="preserve">JLL desires to empower the development of education industry by using block chain technology. Meanwhile, it expects to facilitate better circulation and integration among all participants in the vertical education industry and their underlying value through the implementation of JLL education protocol. As a team who embrace technological changes, we also expect to contribute to the accumulation and progress of </w:t>
      </w:r>
      <w:proofErr w:type="spellStart"/>
      <w:r w:rsidRPr="00091517">
        <w:rPr>
          <w:rFonts w:ascii="Times New Roman" w:hAnsi="Times New Roman" w:cs="Times New Roman"/>
          <w:color w:val="222222"/>
          <w:sz w:val="21"/>
          <w:szCs w:val="21"/>
        </w:rPr>
        <w:t>blockchain</w:t>
      </w:r>
      <w:proofErr w:type="spellEnd"/>
      <w:r w:rsidRPr="00091517">
        <w:rPr>
          <w:rFonts w:ascii="Times New Roman" w:hAnsi="Times New Roman" w:cs="Times New Roman"/>
          <w:color w:val="222222"/>
          <w:sz w:val="21"/>
          <w:szCs w:val="21"/>
        </w:rPr>
        <w:t xml:space="preserve"> technology through JLL, especially JLL education protocol.</w:t>
      </w:r>
    </w:p>
    <w:p w:rsidR="00372EA8" w:rsidRPr="00091517" w:rsidRDefault="00372EA8">
      <w:pPr>
        <w:pStyle w:val="a7"/>
        <w:spacing w:before="0" w:beforeAutospacing="0" w:after="0" w:afterAutospacing="0"/>
        <w:jc w:val="both"/>
        <w:rPr>
          <w:rFonts w:ascii="Times New Roman" w:eastAsia="微软雅黑" w:hAnsi="Times New Roman" w:cs="Times New Roman"/>
          <w:color w:val="222222"/>
          <w:sz w:val="21"/>
          <w:szCs w:val="21"/>
        </w:rPr>
      </w:pPr>
    </w:p>
    <w:p w:rsidR="00372EA8" w:rsidRPr="00091517" w:rsidRDefault="00372EA8"/>
    <w:sectPr w:rsidR="00372EA8" w:rsidRPr="00091517">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BFA" w:rsidRDefault="00D73BFA">
      <w:r>
        <w:separator/>
      </w:r>
    </w:p>
  </w:endnote>
  <w:endnote w:type="continuationSeparator" w:id="0">
    <w:p w:rsidR="00D73BFA" w:rsidRDefault="00D73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112771"/>
    </w:sdtPr>
    <w:sdtContent>
      <w:sdt>
        <w:sdtPr>
          <w:id w:val="160438386"/>
        </w:sdtPr>
        <w:sdtContent>
          <w:p w:rsidR="00B84F38" w:rsidRDefault="00B84F38">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091517">
              <w:rPr>
                <w:b/>
                <w:bCs/>
                <w:noProof/>
              </w:rPr>
              <w:t>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091517">
              <w:rPr>
                <w:b/>
                <w:bCs/>
                <w:noProof/>
              </w:rPr>
              <w:t>66</w:t>
            </w:r>
            <w:r>
              <w:rPr>
                <w:b/>
                <w:bCs/>
                <w:sz w:val="24"/>
                <w:szCs w:val="24"/>
              </w:rPr>
              <w:fldChar w:fldCharType="end"/>
            </w:r>
          </w:p>
        </w:sdtContent>
      </w:sdt>
    </w:sdtContent>
  </w:sdt>
  <w:p w:rsidR="00B84F38" w:rsidRDefault="00B84F38">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6189492"/>
    </w:sdtPr>
    <w:sdtContent>
      <w:sdt>
        <w:sdtPr>
          <w:id w:val="1728636285"/>
        </w:sdtPr>
        <w:sdtContent>
          <w:p w:rsidR="00B84F38" w:rsidRDefault="00B84F38">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rPr>
              <w:t>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rPr>
              <w:t>35</w:t>
            </w:r>
            <w:r>
              <w:rPr>
                <w:b/>
                <w:bCs/>
                <w:sz w:val="24"/>
                <w:szCs w:val="24"/>
              </w:rPr>
              <w:fldChar w:fldCharType="end"/>
            </w:r>
          </w:p>
        </w:sdtContent>
      </w:sdt>
    </w:sdtContent>
  </w:sdt>
  <w:p w:rsidR="00B84F38" w:rsidRDefault="00B84F38">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4F38" w:rsidRDefault="00B84F38">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4F38" w:rsidRDefault="00B84F38">
    <w:pPr>
      <w:pStyle w:val="a5"/>
      <w:jc w:val="center"/>
    </w:pPr>
  </w:p>
  <w:p w:rsidR="00B84F38" w:rsidRDefault="00B84F38">
    <w:pPr>
      <w:pStyle w:val="a5"/>
    </w:pPr>
    <w:r>
      <w:rPr>
        <w:noProof/>
      </w:rPr>
      <mc:AlternateContent>
        <mc:Choice Requires="wps">
          <w:drawing>
            <wp:anchor distT="0" distB="0" distL="114300" distR="114300" simplePos="0" relativeHeight="251659264" behindDoc="0" locked="0" layoutInCell="1" allowOverlap="1">
              <wp:simplePos x="0" y="0"/>
              <wp:positionH relativeFrom="margin">
                <wp:posOffset>2456815</wp:posOffset>
              </wp:positionH>
              <wp:positionV relativeFrom="paragraph">
                <wp:posOffset>36830</wp:posOffset>
              </wp:positionV>
              <wp:extent cx="1828800" cy="1828800"/>
              <wp:effectExtent l="0" t="0" r="0" b="1397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14629629"/>
                          </w:sdtPr>
                          <w:sdtContent>
                            <w:sdt>
                              <w:sdtPr>
                                <w:id w:val="2137519952"/>
                              </w:sdtPr>
                              <w:sdtContent>
                                <w:p w:rsidR="00B84F38" w:rsidRDefault="00B84F38">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091517">
                                    <w:rPr>
                                      <w:b/>
                                      <w:bCs/>
                                      <w:noProof/>
                                    </w:rPr>
                                    <w:t>39</w:t>
                                  </w:r>
                                  <w:r>
                                    <w:rPr>
                                      <w:b/>
                                      <w:bCs/>
                                      <w:sz w:val="24"/>
                                      <w:szCs w:val="24"/>
                                    </w:rPr>
                                    <w:fldChar w:fldCharType="end"/>
                                  </w:r>
                                  <w:r>
                                    <w:rPr>
                                      <w:lang w:val="zh-CN"/>
                                    </w:rPr>
                                    <w:t xml:space="preserve"> / </w:t>
                                  </w:r>
                                  <w:r>
                                    <w:t>24</w:t>
                                  </w:r>
                                </w:p>
                              </w:sdtContent>
                            </w:sdt>
                          </w:sdtContent>
                        </w:sdt>
                        <w:p w:rsidR="00B84F38" w:rsidRDefault="00B84F38"/>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5" o:spid="_x0000_s1026" type="#_x0000_t202" style="position:absolute;margin-left:193.45pt;margin-top:2.9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" filled="f" stroked="f" strokeweight=".5pt">
              <v:textbox style="mso-fit-shape-to-text:t" inset="0,0,0,0">
                <w:txbxContent>
                  <w:sdt>
                    <w:sdtPr>
                      <w:id w:val="714629629"/>
                    </w:sdtPr>
                    <w:sdtContent>
                      <w:sdt>
                        <w:sdtPr>
                          <w:id w:val="2137519952"/>
                        </w:sdtPr>
                        <w:sdtContent>
                          <w:p w:rsidR="00B84F38" w:rsidRDefault="00B84F38">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091517">
                              <w:rPr>
                                <w:b/>
                                <w:bCs/>
                                <w:noProof/>
                              </w:rPr>
                              <w:t>39</w:t>
                            </w:r>
                            <w:r>
                              <w:rPr>
                                <w:b/>
                                <w:bCs/>
                                <w:sz w:val="24"/>
                                <w:szCs w:val="24"/>
                              </w:rPr>
                              <w:fldChar w:fldCharType="end"/>
                            </w:r>
                            <w:r>
                              <w:rPr>
                                <w:lang w:val="zh-CN"/>
                              </w:rPr>
                              <w:t xml:space="preserve"> / </w:t>
                            </w:r>
                            <w:r>
                              <w:t>24</w:t>
                            </w:r>
                          </w:p>
                        </w:sdtContent>
                      </w:sdt>
                    </w:sdtContent>
                  </w:sdt>
                  <w:p w:rsidR="00B84F38" w:rsidRDefault="00B84F38"/>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BFA" w:rsidRDefault="00D73BFA">
      <w:r>
        <w:separator/>
      </w:r>
    </w:p>
  </w:footnote>
  <w:footnote w:type="continuationSeparator" w:id="0">
    <w:p w:rsidR="00D73BFA" w:rsidRDefault="00D73B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064892F"/>
    <w:multiLevelType w:val="singleLevel"/>
    <w:tmpl w:val="A064892F"/>
    <w:lvl w:ilvl="0">
      <w:start w:val="1"/>
      <w:numFmt w:val="decimal"/>
      <w:lvlText w:val="%1."/>
      <w:lvlJc w:val="left"/>
      <w:pPr>
        <w:tabs>
          <w:tab w:val="left" w:pos="312"/>
        </w:tabs>
        <w:ind w:left="0" w:firstLine="0"/>
      </w:pPr>
      <w:rPr>
        <w:rFonts w:hint="eastAsia"/>
      </w:rPr>
    </w:lvl>
  </w:abstractNum>
  <w:abstractNum w:abstractNumId="1">
    <w:nsid w:val="B0D6DD35"/>
    <w:multiLevelType w:val="singleLevel"/>
    <w:tmpl w:val="B0D6DD35"/>
    <w:lvl w:ilvl="0">
      <w:start w:val="1"/>
      <w:numFmt w:val="decimal"/>
      <w:suff w:val="nothing"/>
      <w:lvlText w:val="（%1）"/>
      <w:lvlJc w:val="left"/>
    </w:lvl>
  </w:abstractNum>
  <w:abstractNum w:abstractNumId="2">
    <w:nsid w:val="B5913959"/>
    <w:multiLevelType w:val="singleLevel"/>
    <w:tmpl w:val="B5913959"/>
    <w:lvl w:ilvl="0">
      <w:start w:val="1"/>
      <w:numFmt w:val="decimal"/>
      <w:lvlText w:val="%1)"/>
      <w:lvlJc w:val="left"/>
      <w:pPr>
        <w:ind w:left="425" w:hanging="425"/>
      </w:pPr>
      <w:rPr>
        <w:rFonts w:hint="default"/>
      </w:rPr>
    </w:lvl>
  </w:abstractNum>
  <w:abstractNum w:abstractNumId="3">
    <w:nsid w:val="12EA60A8"/>
    <w:multiLevelType w:val="multilevel"/>
    <w:tmpl w:val="12EA60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1CC1CAF"/>
    <w:multiLevelType w:val="singleLevel"/>
    <w:tmpl w:val="21CC1CAF"/>
    <w:lvl w:ilvl="0">
      <w:start w:val="1"/>
      <w:numFmt w:val="decimal"/>
      <w:suff w:val="space"/>
      <w:lvlText w:val="%1."/>
      <w:lvlJc w:val="left"/>
    </w:lvl>
  </w:abstractNum>
  <w:abstractNum w:abstractNumId="5">
    <w:nsid w:val="25BA043B"/>
    <w:multiLevelType w:val="multilevel"/>
    <w:tmpl w:val="25BA043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9D170E9"/>
    <w:multiLevelType w:val="multilevel"/>
    <w:tmpl w:val="29D170E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EDE2B37"/>
    <w:multiLevelType w:val="multilevel"/>
    <w:tmpl w:val="2EDE2B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2F00609D"/>
    <w:multiLevelType w:val="multilevel"/>
    <w:tmpl w:val="2F00609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C875A6D"/>
    <w:multiLevelType w:val="multilevel"/>
    <w:tmpl w:val="3C875A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405372D0"/>
    <w:multiLevelType w:val="multilevel"/>
    <w:tmpl w:val="405372D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483F4EDF"/>
    <w:multiLevelType w:val="multilevel"/>
    <w:tmpl w:val="483F4E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49473493"/>
    <w:multiLevelType w:val="singleLevel"/>
    <w:tmpl w:val="49473493"/>
    <w:lvl w:ilvl="0">
      <w:start w:val="1"/>
      <w:numFmt w:val="decimal"/>
      <w:lvlText w:val="%1."/>
      <w:lvlJc w:val="left"/>
      <w:pPr>
        <w:ind w:left="425" w:hanging="425"/>
      </w:pPr>
      <w:rPr>
        <w:rFonts w:hint="default"/>
      </w:rPr>
    </w:lvl>
  </w:abstractNum>
  <w:abstractNum w:abstractNumId="13">
    <w:nsid w:val="5DE14345"/>
    <w:multiLevelType w:val="multilevel"/>
    <w:tmpl w:val="5DE143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679EB5F3"/>
    <w:multiLevelType w:val="singleLevel"/>
    <w:tmpl w:val="679EB5F3"/>
    <w:lvl w:ilvl="0">
      <w:start w:val="1"/>
      <w:numFmt w:val="chineseCounting"/>
      <w:suff w:val="nothing"/>
      <w:lvlText w:val="%1、"/>
      <w:lvlJc w:val="left"/>
      <w:rPr>
        <w:rFonts w:hint="eastAsia"/>
      </w:rPr>
    </w:lvl>
  </w:abstractNum>
  <w:abstractNum w:abstractNumId="15">
    <w:nsid w:val="7D4D81B9"/>
    <w:multiLevelType w:val="singleLevel"/>
    <w:tmpl w:val="7D4D81B9"/>
    <w:lvl w:ilvl="0">
      <w:start w:val="9"/>
      <w:numFmt w:val="chineseCounting"/>
      <w:suff w:val="nothing"/>
      <w:lvlText w:val="%1、"/>
      <w:lvlJc w:val="left"/>
      <w:rPr>
        <w:rFonts w:hint="eastAsia"/>
      </w:rPr>
    </w:lvl>
  </w:abstractNum>
  <w:abstractNum w:abstractNumId="16">
    <w:nsid w:val="7D6D8ACB"/>
    <w:multiLevelType w:val="singleLevel"/>
    <w:tmpl w:val="7D6D8ACB"/>
    <w:lvl w:ilvl="0">
      <w:start w:val="1"/>
      <w:numFmt w:val="decimal"/>
      <w:suff w:val="space"/>
      <w:lvlText w:val="%1)"/>
      <w:lvlJc w:val="left"/>
    </w:lvl>
  </w:abstractNum>
  <w:num w:numId="1">
    <w:abstractNumId w:val="14"/>
  </w:num>
  <w:num w:numId="2">
    <w:abstractNumId w:val="10"/>
  </w:num>
  <w:num w:numId="3">
    <w:abstractNumId w:val="2"/>
  </w:num>
  <w:num w:numId="4">
    <w:abstractNumId w:val="16"/>
  </w:num>
  <w:num w:numId="5">
    <w:abstractNumId w:val="4"/>
  </w:num>
  <w:num w:numId="6">
    <w:abstractNumId w:val="0"/>
  </w:num>
  <w:num w:numId="7">
    <w:abstractNumId w:val="12"/>
  </w:num>
  <w:num w:numId="8">
    <w:abstractNumId w:val="11"/>
  </w:num>
  <w:num w:numId="9">
    <w:abstractNumId w:val="8"/>
  </w:num>
  <w:num w:numId="10">
    <w:abstractNumId w:val="1"/>
  </w:num>
  <w:num w:numId="11">
    <w:abstractNumId w:val="3"/>
  </w:num>
  <w:num w:numId="12">
    <w:abstractNumId w:val="13"/>
  </w:num>
  <w:num w:numId="13">
    <w:abstractNumId w:val="5"/>
  </w:num>
  <w:num w:numId="14">
    <w:abstractNumId w:val="6"/>
  </w:num>
  <w:num w:numId="15">
    <w:abstractNumId w:val="7"/>
  </w:num>
  <w:num w:numId="16">
    <w:abstractNumId w:val="1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sjQ0NjYwtDS2MDFR0lEKTi0uzszPAykwrgUAasZZxCwAAAA="/>
  </w:docVars>
  <w:rsids>
    <w:rsidRoot w:val="004B35B5"/>
    <w:rsid w:val="00021C39"/>
    <w:rsid w:val="000344D0"/>
    <w:rsid w:val="00036EAD"/>
    <w:rsid w:val="00042E43"/>
    <w:rsid w:val="00045306"/>
    <w:rsid w:val="000562EE"/>
    <w:rsid w:val="0006218B"/>
    <w:rsid w:val="000707B7"/>
    <w:rsid w:val="00073653"/>
    <w:rsid w:val="0008092C"/>
    <w:rsid w:val="000907C1"/>
    <w:rsid w:val="00091517"/>
    <w:rsid w:val="000A2E2F"/>
    <w:rsid w:val="000D384A"/>
    <w:rsid w:val="00107739"/>
    <w:rsid w:val="0011120D"/>
    <w:rsid w:val="001315DA"/>
    <w:rsid w:val="00182D00"/>
    <w:rsid w:val="0018573A"/>
    <w:rsid w:val="00196302"/>
    <w:rsid w:val="001A561F"/>
    <w:rsid w:val="001A68A7"/>
    <w:rsid w:val="001E6D85"/>
    <w:rsid w:val="001E7C50"/>
    <w:rsid w:val="00247D15"/>
    <w:rsid w:val="00284F37"/>
    <w:rsid w:val="00292E44"/>
    <w:rsid w:val="002A6833"/>
    <w:rsid w:val="002B18B2"/>
    <w:rsid w:val="002D1176"/>
    <w:rsid w:val="002D3BCA"/>
    <w:rsid w:val="002D51B5"/>
    <w:rsid w:val="002D6C39"/>
    <w:rsid w:val="002E5800"/>
    <w:rsid w:val="002E5D98"/>
    <w:rsid w:val="002F0FCF"/>
    <w:rsid w:val="002F485D"/>
    <w:rsid w:val="003275DF"/>
    <w:rsid w:val="003653B3"/>
    <w:rsid w:val="00372EA8"/>
    <w:rsid w:val="003A0EFE"/>
    <w:rsid w:val="003D5B87"/>
    <w:rsid w:val="003D5F7F"/>
    <w:rsid w:val="004402C2"/>
    <w:rsid w:val="00461649"/>
    <w:rsid w:val="004840AB"/>
    <w:rsid w:val="0049616D"/>
    <w:rsid w:val="004B35B5"/>
    <w:rsid w:val="004C562B"/>
    <w:rsid w:val="005044A2"/>
    <w:rsid w:val="00516B37"/>
    <w:rsid w:val="00526B39"/>
    <w:rsid w:val="005277E4"/>
    <w:rsid w:val="005327A8"/>
    <w:rsid w:val="005514F4"/>
    <w:rsid w:val="0055167D"/>
    <w:rsid w:val="005736FF"/>
    <w:rsid w:val="005900A6"/>
    <w:rsid w:val="005933AF"/>
    <w:rsid w:val="00594341"/>
    <w:rsid w:val="005C4295"/>
    <w:rsid w:val="005C5551"/>
    <w:rsid w:val="005D6790"/>
    <w:rsid w:val="005E7BAA"/>
    <w:rsid w:val="005F0069"/>
    <w:rsid w:val="0063780C"/>
    <w:rsid w:val="00675AF0"/>
    <w:rsid w:val="0067614D"/>
    <w:rsid w:val="00692F44"/>
    <w:rsid w:val="006A5D0B"/>
    <w:rsid w:val="006A69BC"/>
    <w:rsid w:val="006B44CF"/>
    <w:rsid w:val="006F6BD4"/>
    <w:rsid w:val="00711BC9"/>
    <w:rsid w:val="00715469"/>
    <w:rsid w:val="007471C4"/>
    <w:rsid w:val="0075185B"/>
    <w:rsid w:val="00762097"/>
    <w:rsid w:val="007725A6"/>
    <w:rsid w:val="00775461"/>
    <w:rsid w:val="00780F56"/>
    <w:rsid w:val="00785BAD"/>
    <w:rsid w:val="007A21EC"/>
    <w:rsid w:val="007D02DF"/>
    <w:rsid w:val="007E0035"/>
    <w:rsid w:val="00800B37"/>
    <w:rsid w:val="008602AB"/>
    <w:rsid w:val="00884C10"/>
    <w:rsid w:val="00887E2E"/>
    <w:rsid w:val="008C0DAD"/>
    <w:rsid w:val="008E43F3"/>
    <w:rsid w:val="008E69C8"/>
    <w:rsid w:val="00914BF9"/>
    <w:rsid w:val="009248E6"/>
    <w:rsid w:val="00932AF7"/>
    <w:rsid w:val="00962CC3"/>
    <w:rsid w:val="009658CA"/>
    <w:rsid w:val="00982832"/>
    <w:rsid w:val="009869EB"/>
    <w:rsid w:val="00995274"/>
    <w:rsid w:val="009D4D96"/>
    <w:rsid w:val="009D7A8B"/>
    <w:rsid w:val="009E3535"/>
    <w:rsid w:val="009F0B2E"/>
    <w:rsid w:val="00A0371D"/>
    <w:rsid w:val="00A12963"/>
    <w:rsid w:val="00A50754"/>
    <w:rsid w:val="00A82777"/>
    <w:rsid w:val="00A84574"/>
    <w:rsid w:val="00AB364D"/>
    <w:rsid w:val="00AD17EB"/>
    <w:rsid w:val="00B10A83"/>
    <w:rsid w:val="00B3681E"/>
    <w:rsid w:val="00B6287D"/>
    <w:rsid w:val="00B84F38"/>
    <w:rsid w:val="00B967CA"/>
    <w:rsid w:val="00BA11BB"/>
    <w:rsid w:val="00BB19A2"/>
    <w:rsid w:val="00BC0C19"/>
    <w:rsid w:val="00BF44C8"/>
    <w:rsid w:val="00C33679"/>
    <w:rsid w:val="00C44DD8"/>
    <w:rsid w:val="00C87BED"/>
    <w:rsid w:val="00CC054C"/>
    <w:rsid w:val="00CC7D50"/>
    <w:rsid w:val="00D12906"/>
    <w:rsid w:val="00D73BFA"/>
    <w:rsid w:val="00DC003E"/>
    <w:rsid w:val="00DE6D23"/>
    <w:rsid w:val="00E4137F"/>
    <w:rsid w:val="00E4687E"/>
    <w:rsid w:val="00E71CD0"/>
    <w:rsid w:val="00E74C24"/>
    <w:rsid w:val="00E76D22"/>
    <w:rsid w:val="00E7708C"/>
    <w:rsid w:val="00E849D7"/>
    <w:rsid w:val="00E91729"/>
    <w:rsid w:val="00E93118"/>
    <w:rsid w:val="00E97FF1"/>
    <w:rsid w:val="00EA32DB"/>
    <w:rsid w:val="00EB4F3D"/>
    <w:rsid w:val="00EC31B5"/>
    <w:rsid w:val="00EC422C"/>
    <w:rsid w:val="00EF165C"/>
    <w:rsid w:val="00EF734F"/>
    <w:rsid w:val="00F00F7B"/>
    <w:rsid w:val="00F041D5"/>
    <w:rsid w:val="00F23DDD"/>
    <w:rsid w:val="00F424A1"/>
    <w:rsid w:val="00F432FB"/>
    <w:rsid w:val="00F4356D"/>
    <w:rsid w:val="00F512D6"/>
    <w:rsid w:val="00FA568B"/>
    <w:rsid w:val="00FE07FB"/>
    <w:rsid w:val="00FE4CA7"/>
    <w:rsid w:val="00FF6A18"/>
    <w:rsid w:val="0266293A"/>
    <w:rsid w:val="029558B1"/>
    <w:rsid w:val="034F0748"/>
    <w:rsid w:val="041F7F3C"/>
    <w:rsid w:val="05380986"/>
    <w:rsid w:val="0AE058C5"/>
    <w:rsid w:val="0B9D0F81"/>
    <w:rsid w:val="0DA92D26"/>
    <w:rsid w:val="0DC013EF"/>
    <w:rsid w:val="0F5B69F7"/>
    <w:rsid w:val="10886C65"/>
    <w:rsid w:val="12DD0982"/>
    <w:rsid w:val="14BD7CBE"/>
    <w:rsid w:val="14CD7C3E"/>
    <w:rsid w:val="154933A6"/>
    <w:rsid w:val="15A41059"/>
    <w:rsid w:val="15BF26AA"/>
    <w:rsid w:val="199748BB"/>
    <w:rsid w:val="1B68236F"/>
    <w:rsid w:val="1C5D7B8E"/>
    <w:rsid w:val="1CCC737F"/>
    <w:rsid w:val="1D331DD7"/>
    <w:rsid w:val="1DDD1E32"/>
    <w:rsid w:val="1F161E34"/>
    <w:rsid w:val="21242F3C"/>
    <w:rsid w:val="222B1DF1"/>
    <w:rsid w:val="23831A60"/>
    <w:rsid w:val="26080647"/>
    <w:rsid w:val="28F2463F"/>
    <w:rsid w:val="2B8F1A28"/>
    <w:rsid w:val="2BA22CC2"/>
    <w:rsid w:val="2FC614EB"/>
    <w:rsid w:val="312D7E93"/>
    <w:rsid w:val="319E5E59"/>
    <w:rsid w:val="338F70E5"/>
    <w:rsid w:val="35773EA5"/>
    <w:rsid w:val="358313FD"/>
    <w:rsid w:val="35EC766C"/>
    <w:rsid w:val="370C1A18"/>
    <w:rsid w:val="39875E92"/>
    <w:rsid w:val="3BC801B1"/>
    <w:rsid w:val="3D3401D4"/>
    <w:rsid w:val="3DE43C34"/>
    <w:rsid w:val="3E4377C3"/>
    <w:rsid w:val="3EB76C4E"/>
    <w:rsid w:val="3F5A1933"/>
    <w:rsid w:val="40381075"/>
    <w:rsid w:val="43BB79EF"/>
    <w:rsid w:val="43FE0CBE"/>
    <w:rsid w:val="44FD21C2"/>
    <w:rsid w:val="47CD6171"/>
    <w:rsid w:val="48A71630"/>
    <w:rsid w:val="49247669"/>
    <w:rsid w:val="4BE450E9"/>
    <w:rsid w:val="4DB40814"/>
    <w:rsid w:val="4E8E275A"/>
    <w:rsid w:val="503F6744"/>
    <w:rsid w:val="51BE43A1"/>
    <w:rsid w:val="52F50D30"/>
    <w:rsid w:val="534A0BD1"/>
    <w:rsid w:val="539D357E"/>
    <w:rsid w:val="561D677B"/>
    <w:rsid w:val="56FB4357"/>
    <w:rsid w:val="57665505"/>
    <w:rsid w:val="58523A48"/>
    <w:rsid w:val="586E091C"/>
    <w:rsid w:val="58982F44"/>
    <w:rsid w:val="5AE5762A"/>
    <w:rsid w:val="5B2B4EBE"/>
    <w:rsid w:val="5C012EF2"/>
    <w:rsid w:val="5C6F5950"/>
    <w:rsid w:val="5D66569C"/>
    <w:rsid w:val="5E140FE3"/>
    <w:rsid w:val="63272142"/>
    <w:rsid w:val="67AE6E52"/>
    <w:rsid w:val="6AC305C5"/>
    <w:rsid w:val="6B11024D"/>
    <w:rsid w:val="6B4E2BAA"/>
    <w:rsid w:val="6CBA2194"/>
    <w:rsid w:val="6CE213ED"/>
    <w:rsid w:val="7009676A"/>
    <w:rsid w:val="703E5D5C"/>
    <w:rsid w:val="7040468D"/>
    <w:rsid w:val="7069132D"/>
    <w:rsid w:val="71597CFE"/>
    <w:rsid w:val="75227F64"/>
    <w:rsid w:val="77D1633F"/>
    <w:rsid w:val="793C229C"/>
    <w:rsid w:val="7CC562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93196065-A4B9-411C-8D3E-9A35A1FD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style>
  <w:style w:type="paragraph" w:styleId="2">
    <w:name w:val="toc 2"/>
    <w:basedOn w:val="a"/>
    <w:next w:val="a"/>
    <w:uiPriority w:val="39"/>
    <w:qFormat/>
    <w:pPr>
      <w:tabs>
        <w:tab w:val="left" w:pos="840"/>
        <w:tab w:val="right" w:leader="dot" w:pos="8296"/>
      </w:tabs>
      <w:ind w:leftChars="200" w:left="420"/>
    </w:p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character" w:styleId="a8">
    <w:name w:val="Strong"/>
    <w:basedOn w:val="a0"/>
    <w:qFormat/>
    <w:rPr>
      <w:b/>
    </w:rPr>
  </w:style>
  <w:style w:type="character" w:styleId="a9">
    <w:name w:val="Hyperlink"/>
    <w:basedOn w:val="a0"/>
    <w:uiPriority w:val="99"/>
    <w:unhideWhenUsed/>
    <w:qFormat/>
    <w:rPr>
      <w:color w:val="0563C1" w:themeColor="hyperlink"/>
      <w:u w:val="single"/>
    </w:rPr>
  </w:style>
  <w:style w:type="character" w:styleId="aa">
    <w:name w:val="annotation reference"/>
    <w:basedOn w:val="a0"/>
    <w:qFormat/>
    <w:rPr>
      <w:sz w:val="21"/>
      <w:szCs w:val="21"/>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qFormat/>
    <w:rPr>
      <w:kern w:val="2"/>
      <w:sz w:val="18"/>
      <w:szCs w:val="18"/>
    </w:rPr>
  </w:style>
  <w:style w:type="character" w:customStyle="1" w:styleId="Char1">
    <w:name w:val="页脚 Char"/>
    <w:basedOn w:val="a0"/>
    <w:link w:val="a5"/>
    <w:uiPriority w:val="99"/>
    <w:qFormat/>
    <w:rPr>
      <w:kern w:val="2"/>
      <w:sz w:val="18"/>
      <w:szCs w:val="18"/>
    </w:rPr>
  </w:style>
  <w:style w:type="character" w:customStyle="1" w:styleId="Char">
    <w:name w:val="批注文字 Char"/>
    <w:basedOn w:val="a0"/>
    <w:link w:val="a3"/>
    <w:qFormat/>
    <w:rPr>
      <w:kern w:val="2"/>
      <w:sz w:val="21"/>
      <w:szCs w:val="24"/>
    </w:rPr>
  </w:style>
  <w:style w:type="paragraph" w:styleId="ac">
    <w:name w:val="List Paragraph"/>
    <w:basedOn w:val="a"/>
    <w:uiPriority w:val="34"/>
    <w:qFormat/>
    <w:pPr>
      <w:ind w:firstLineChars="200" w:firstLine="420"/>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1Char">
    <w:name w:val="标题 1 Char"/>
    <w:basedOn w:val="a0"/>
    <w:link w:val="1"/>
    <w:qFormat/>
    <w:rPr>
      <w:b/>
      <w:bCs/>
      <w:kern w:val="44"/>
      <w:sz w:val="44"/>
      <w:szCs w:val="44"/>
    </w:rPr>
  </w:style>
  <w:style w:type="character" w:customStyle="1" w:styleId="Char0">
    <w:name w:val="批注框文本 Char"/>
    <w:basedOn w:val="a0"/>
    <w:link w:val="a4"/>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jpe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footer" Target="footer4.xml"/><Relationship Id="rId38" Type="http://schemas.openxmlformats.org/officeDocument/2006/relationships/image" Target="media/image24.jpeg"/><Relationship Id="rId46" Type="http://schemas.openxmlformats.org/officeDocument/2006/relationships/image" Target="media/image32.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yperlink" Target="quot;https://baike.baidu.com/item/&#33487;&#21033;&amp;quot" TargetMode="External"/><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2.jpeg"/><Relationship Id="rId49" Type="http://schemas.openxmlformats.org/officeDocument/2006/relationships/image" Target="media/image35.GIF"/><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hyperlink" Target="https://baike.baidu.com/item/%E8%8B%8F%E5%88%A9" TargetMode="External"/><Relationship Id="rId44" Type="http://schemas.openxmlformats.org/officeDocument/2006/relationships/image" Target="media/image30.jpe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8" Type="http://schemas.openxmlformats.org/officeDocument/2006/relationships/endnotes" Target="endnotes.xml"/><Relationship Id="rId51"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800DDC-3100-4368-AD14-2C5948C21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5</Pages>
  <Words>8729</Words>
  <Characters>49759</Characters>
  <Application>Microsoft Office Word</Application>
  <DocSecurity>0</DocSecurity>
  <Lines>414</Lines>
  <Paragraphs>116</Paragraphs>
  <ScaleCrop>false</ScaleCrop>
  <LinksUpToDate>false</LinksUpToDate>
  <CharactersWithSpaces>58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05-30T11:38:00Z</cp:lastPrinted>
  <dcterms:created xsi:type="dcterms:W3CDTF">2018-04-02T04:20:00Z</dcterms:created>
  <dcterms:modified xsi:type="dcterms:W3CDTF">2018-06-0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0.1.0.7245</vt:lpwstr>
  </property>
</Properties>
</file>